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21688A6"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62739C">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1AE468B"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62739C">
        <w:rPr>
          <w:rFonts w:ascii="Arial" w:eastAsia="Arial" w:hAnsi="Arial" w:cs="Arial"/>
          <w:sz w:val="24"/>
          <w:szCs w:val="24"/>
        </w:rPr>
        <w:t>8</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2C64A861" w14:textId="00B134D0" w:rsidR="00511830" w:rsidRPr="00912F55" w:rsidRDefault="00EB19CC" w:rsidP="00912F55">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371916">
        <w:rPr>
          <w:rFonts w:ascii="Arial" w:eastAsia="Arial" w:hAnsi="Arial" w:cs="Arial"/>
          <w:b/>
          <w:color w:val="0070C0"/>
          <w:sz w:val="24"/>
          <w:szCs w:val="24"/>
        </w:rPr>
        <w:t>8</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71916" w:rsidRPr="00371916">
        <w:rPr>
          <w:rFonts w:ascii="Arial" w:eastAsia="Arial" w:hAnsi="Arial" w:cs="Arial"/>
          <w:b/>
          <w:color w:val="0070C0"/>
          <w:sz w:val="24"/>
          <w:szCs w:val="24"/>
        </w:rPr>
        <w:t>597,763</w:t>
      </w:r>
      <w:r w:rsidR="00371916">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371916" w:rsidRPr="00371916">
        <w:rPr>
          <w:rFonts w:ascii="Arial" w:eastAsia="Arial" w:hAnsi="Arial" w:cs="Arial"/>
          <w:b/>
          <w:color w:val="0070C0"/>
          <w:sz w:val="24"/>
          <w:szCs w:val="24"/>
        </w:rPr>
        <w:t>39,330</w:t>
      </w:r>
      <w:r w:rsidR="00371916">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371916" w:rsidRPr="00371916">
        <w:rPr>
          <w:rFonts w:ascii="Arial" w:eastAsia="Arial" w:hAnsi="Arial" w:cs="Arial"/>
          <w:b/>
          <w:color w:val="0070C0"/>
          <w:sz w:val="24"/>
          <w:szCs w:val="24"/>
        </w:rPr>
        <w:t>545,912</w:t>
      </w:r>
      <w:r w:rsidR="00371916">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371916" w:rsidRPr="00371916">
        <w:rPr>
          <w:rFonts w:ascii="Arial" w:eastAsia="Arial" w:hAnsi="Arial" w:cs="Arial"/>
          <w:b/>
          <w:color w:val="0070C0"/>
          <w:sz w:val="24"/>
          <w:szCs w:val="24"/>
        </w:rPr>
        <w:t>12,521</w:t>
      </w:r>
      <w:r w:rsidR="00371916">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44B685F" w14:textId="77777777" w:rsidR="004C50ED" w:rsidRDefault="004C50ED" w:rsidP="008266BC">
      <w:pPr>
        <w:widowControl/>
        <w:spacing w:after="0" w:line="240" w:lineRule="auto"/>
        <w:contextualSpacing/>
        <w:jc w:val="right"/>
        <w:rPr>
          <w:rFonts w:ascii="Arial" w:eastAsia="Arial" w:hAnsi="Arial" w:cs="Arial"/>
          <w:i/>
          <w:color w:val="0070C0"/>
          <w:sz w:val="16"/>
          <w:szCs w:val="16"/>
        </w:rPr>
      </w:pPr>
    </w:p>
    <w:p w14:paraId="56467FCC" w14:textId="75354677"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371916">
        <w:rPr>
          <w:rFonts w:ascii="Arial" w:eastAsia="Arial" w:hAnsi="Arial" w:cs="Arial"/>
          <w:i/>
          <w:color w:val="0070C0"/>
          <w:sz w:val="16"/>
          <w:szCs w:val="16"/>
        </w:rPr>
        <w:t>9</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7A72A102" w:rsidR="009702AE" w:rsidRPr="00E77DA8"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371916">
        <w:rPr>
          <w:rFonts w:ascii="Arial" w:eastAsia="Arial" w:hAnsi="Arial" w:cs="Arial"/>
          <w:b/>
          <w:color w:val="0070C0"/>
          <w:sz w:val="24"/>
          <w:szCs w:val="24"/>
        </w:rPr>
        <w:t>₱</w:t>
      </w:r>
      <w:r w:rsidR="00371916" w:rsidRPr="00371916">
        <w:rPr>
          <w:rFonts w:ascii="Arial" w:eastAsia="Arial" w:hAnsi="Arial" w:cs="Arial"/>
          <w:b/>
          <w:bCs/>
          <w:color w:val="0070C0"/>
          <w:sz w:val="24"/>
          <w:szCs w:val="24"/>
        </w:rPr>
        <w:t>2,040,264,204.35</w:t>
      </w:r>
      <w:r w:rsidR="004059BB" w:rsidRPr="00371916">
        <w:rPr>
          <w:rFonts w:ascii="Arial" w:eastAsia="Arial" w:hAnsi="Arial" w:cs="Arial"/>
          <w:b/>
          <w:bCs/>
          <w:color w:val="0070C0"/>
          <w:sz w:val="24"/>
          <w:szCs w:val="24"/>
        </w:rPr>
        <w:t xml:space="preserve">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371916">
        <w:rPr>
          <w:rFonts w:ascii="Arial" w:eastAsia="Arial" w:hAnsi="Arial" w:cs="Arial"/>
          <w:b/>
          <w:color w:val="0070C0"/>
          <w:sz w:val="24"/>
          <w:szCs w:val="24"/>
        </w:rPr>
        <w:t>₱</w:t>
      </w:r>
      <w:r w:rsidR="00371916" w:rsidRPr="00371916">
        <w:rPr>
          <w:rFonts w:ascii="Arial" w:eastAsia="Arial" w:hAnsi="Arial" w:cs="Arial"/>
          <w:b/>
          <w:color w:val="0070C0"/>
          <w:sz w:val="24"/>
          <w:szCs w:val="24"/>
        </w:rPr>
        <w:t>1,509,033,827.43</w:t>
      </w:r>
      <w:r w:rsidR="004059BB" w:rsidRPr="00371916">
        <w:rPr>
          <w:rFonts w:ascii="Arial" w:eastAsia="Arial" w:hAnsi="Arial" w:cs="Arial"/>
          <w:b/>
          <w:color w:val="0070C0"/>
          <w:sz w:val="24"/>
          <w:szCs w:val="24"/>
        </w:rPr>
        <w:t xml:space="preserve">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371916">
        <w:rPr>
          <w:rFonts w:ascii="Arial" w:eastAsia="Arial" w:hAnsi="Arial" w:cs="Arial"/>
          <w:b/>
          <w:color w:val="0070C0"/>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4</w:t>
      </w:r>
      <w:bookmarkStart w:id="1" w:name="_GoBack"/>
      <w:bookmarkEnd w:id="1"/>
      <w:r w:rsidR="00610DD6" w:rsidRPr="00E77DA8">
        <w:rPr>
          <w:rFonts w:ascii="Arial" w:eastAsia="Arial" w:hAnsi="Arial" w:cs="Arial"/>
          <w:b/>
          <w:bCs/>
          <w:sz w:val="24"/>
          <w:szCs w:val="24"/>
        </w:rPr>
        <w:t xml:space="preserve">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371916" w14:paraId="7EE304E3" w14:textId="77777777" w:rsidTr="00371916">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77FF4E21" w14:textId="77777777" w:rsidR="00371916" w:rsidRDefault="00371916" w:rsidP="0037191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8653D07" w14:textId="77777777" w:rsidR="00371916" w:rsidRDefault="00371916" w:rsidP="003719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371916" w14:paraId="3EC3B802" w14:textId="77777777" w:rsidTr="00371916">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3B89A306" w14:textId="77777777" w:rsidR="00371916" w:rsidRDefault="00371916" w:rsidP="0037191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2A3FF5AC" w14:textId="77777777" w:rsidR="00371916" w:rsidRDefault="00371916" w:rsidP="003719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72C08ED0" w14:textId="77777777" w:rsidR="00371916" w:rsidRDefault="00371916" w:rsidP="003719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033BEC4" w14:textId="77777777" w:rsidR="00371916" w:rsidRDefault="00371916" w:rsidP="003719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3C2A5320" w14:textId="77777777" w:rsidR="00371916" w:rsidRDefault="00371916" w:rsidP="003719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371916" w14:paraId="3E201D7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D945D" w14:textId="77777777" w:rsidR="00371916" w:rsidRDefault="00371916" w:rsidP="003719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25A18BD4" w14:textId="17D5D5E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9,033,827.43 </w:t>
            </w:r>
          </w:p>
        </w:tc>
        <w:tc>
          <w:tcPr>
            <w:tcW w:w="675" w:type="pct"/>
            <w:tcBorders>
              <w:top w:val="nil"/>
              <w:left w:val="nil"/>
              <w:bottom w:val="single" w:sz="4" w:space="0" w:color="000000"/>
              <w:right w:val="single" w:sz="4" w:space="0" w:color="000000"/>
            </w:tcBorders>
            <w:shd w:val="clear" w:color="A5A5A5" w:fill="A5A5A5"/>
            <w:noWrap/>
            <w:vAlign w:val="bottom"/>
            <w:hideMark/>
          </w:tcPr>
          <w:p w14:paraId="417E07E7" w14:textId="486D16D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379,966.96 </w:t>
            </w:r>
          </w:p>
        </w:tc>
        <w:tc>
          <w:tcPr>
            <w:tcW w:w="624" w:type="pct"/>
            <w:tcBorders>
              <w:top w:val="nil"/>
              <w:left w:val="nil"/>
              <w:bottom w:val="single" w:sz="4" w:space="0" w:color="000000"/>
              <w:right w:val="single" w:sz="4" w:space="0" w:color="000000"/>
            </w:tcBorders>
            <w:shd w:val="clear" w:color="A5A5A5" w:fill="A5A5A5"/>
            <w:noWrap/>
            <w:vAlign w:val="bottom"/>
            <w:hideMark/>
          </w:tcPr>
          <w:p w14:paraId="1B01F220" w14:textId="7E22F0B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4B27ADC" w14:textId="63AC161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40,264,204.35 </w:t>
            </w:r>
          </w:p>
        </w:tc>
      </w:tr>
      <w:tr w:rsidR="00371916" w14:paraId="72D1398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174C5F"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5D9D92A" w14:textId="0153C6F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364,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316CF574" w14:textId="28CEB77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C112AC6" w14:textId="4FB4F34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A2BA47" w14:textId="15CAC3F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774,092.53 </w:t>
            </w:r>
          </w:p>
        </w:tc>
      </w:tr>
      <w:tr w:rsidR="00371916" w14:paraId="2C67D63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86361"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42965C3" w14:textId="5EAE466C"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904,034.87 </w:t>
            </w:r>
          </w:p>
        </w:tc>
        <w:tc>
          <w:tcPr>
            <w:tcW w:w="675" w:type="pct"/>
            <w:tcBorders>
              <w:top w:val="nil"/>
              <w:left w:val="nil"/>
              <w:bottom w:val="single" w:sz="4" w:space="0" w:color="000000"/>
              <w:right w:val="single" w:sz="4" w:space="0" w:color="000000"/>
            </w:tcBorders>
            <w:shd w:val="clear" w:color="auto" w:fill="auto"/>
            <w:noWrap/>
            <w:vAlign w:val="bottom"/>
            <w:hideMark/>
          </w:tcPr>
          <w:p w14:paraId="7331EEC3" w14:textId="1BD2E8A3"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DA191AB" w14:textId="234D055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5E3D71" w14:textId="1BD057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904,034.87 </w:t>
            </w:r>
          </w:p>
        </w:tc>
      </w:tr>
      <w:tr w:rsidR="00371916" w14:paraId="690DEE8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2D939"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A42B3C" w14:textId="1C364758"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636,014.36 </w:t>
            </w:r>
          </w:p>
        </w:tc>
        <w:tc>
          <w:tcPr>
            <w:tcW w:w="675" w:type="pct"/>
            <w:tcBorders>
              <w:top w:val="nil"/>
              <w:left w:val="nil"/>
              <w:bottom w:val="single" w:sz="4" w:space="0" w:color="000000"/>
              <w:right w:val="single" w:sz="4" w:space="0" w:color="000000"/>
            </w:tcBorders>
            <w:shd w:val="clear" w:color="auto" w:fill="auto"/>
            <w:noWrap/>
            <w:vAlign w:val="bottom"/>
            <w:hideMark/>
          </w:tcPr>
          <w:p w14:paraId="371B7A3C" w14:textId="0ED656AE"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2D16AE" w14:textId="5F966C69"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0CBE49B" w14:textId="37075F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736,014.36 </w:t>
            </w:r>
          </w:p>
        </w:tc>
      </w:tr>
      <w:tr w:rsidR="00371916" w14:paraId="7C6F611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4207C"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5DF096B" w14:textId="4CA3510E"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78791593" w14:textId="55A7F058"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3DA216" w14:textId="3ABC756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7FFF3B" w14:textId="5B3C6E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371916" w14:paraId="150654D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EC5CFC"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21B82137" w14:textId="780E629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4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FDF0383" w14:textId="53127A25"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968BD6" w14:textId="55673D2B"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7F6304" w14:textId="31E896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371916" w14:paraId="6B98AD6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F275E8"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21408" w14:textId="465ECDAD"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2E74D13" w14:textId="0BF91F41"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E84A765" w14:textId="7F092065"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16B132" w14:textId="0E7DB0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371916" w14:paraId="616C20EB"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40DAA0"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2100B5B" w14:textId="04F6A723"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1C909D18" w14:textId="312C9AEF"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E75EEF" w14:textId="50C0D53B"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31E006" w14:textId="7EF7F2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371916" w14:paraId="6CFB1A8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7AFF1"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65587D" w14:textId="05B30ADB"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888,618.00 </w:t>
            </w:r>
          </w:p>
        </w:tc>
        <w:tc>
          <w:tcPr>
            <w:tcW w:w="675" w:type="pct"/>
            <w:tcBorders>
              <w:top w:val="nil"/>
              <w:left w:val="nil"/>
              <w:bottom w:val="single" w:sz="4" w:space="0" w:color="000000"/>
              <w:right w:val="single" w:sz="4" w:space="0" w:color="000000"/>
            </w:tcBorders>
            <w:shd w:val="clear" w:color="auto" w:fill="auto"/>
            <w:noWrap/>
            <w:vAlign w:val="bottom"/>
            <w:hideMark/>
          </w:tcPr>
          <w:p w14:paraId="7E008621" w14:textId="636686F2"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5268E34" w14:textId="68357F6D"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2A6895" w14:textId="2F6D55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31,118.00 </w:t>
            </w:r>
          </w:p>
        </w:tc>
      </w:tr>
      <w:tr w:rsidR="00371916" w14:paraId="5222D7C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35BDA7"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B99F63" w14:textId="56617AF3"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C246C36" w14:textId="1C0D2284"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C5825E4" w14:textId="653AB185"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B2603D" w14:textId="4AA1A7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371916" w14:paraId="6226D35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CE269"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4685F2" w14:textId="3C0748FF"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D90C6" w14:textId="0A4B05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F7B925" w14:textId="3550A2DA"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86A9A3" w14:textId="122263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371916" w14:paraId="6F8AC97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85A312"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4FCD9872" w14:textId="2ECCCD1D"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E1C04" w14:textId="1230FBD6"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658DAF" w14:textId="3C9E4C45"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F9504F" w14:textId="1AB049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371916" w14:paraId="09C81F7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5F506A"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59CD449" w14:textId="7D063DDF"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393,335.00 </w:t>
            </w:r>
          </w:p>
        </w:tc>
        <w:tc>
          <w:tcPr>
            <w:tcW w:w="675" w:type="pct"/>
            <w:tcBorders>
              <w:top w:val="nil"/>
              <w:left w:val="nil"/>
              <w:bottom w:val="single" w:sz="4" w:space="0" w:color="000000"/>
              <w:right w:val="single" w:sz="4" w:space="0" w:color="000000"/>
            </w:tcBorders>
            <w:shd w:val="clear" w:color="auto" w:fill="auto"/>
            <w:noWrap/>
            <w:vAlign w:val="bottom"/>
            <w:hideMark/>
          </w:tcPr>
          <w:p w14:paraId="1C88F64C" w14:textId="799158C9"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D5D8C2A" w14:textId="10322A1A"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D6F6D6" w14:textId="1AF2A9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3,335.00 </w:t>
            </w:r>
          </w:p>
        </w:tc>
      </w:tr>
      <w:tr w:rsidR="00371916" w14:paraId="1F0670F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C337B"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AFFDD50" w14:textId="6E6A72F9"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4DA018E" w14:textId="0452F81F"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7A86F8" w14:textId="36A241F0"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9989E86" w14:textId="543599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371916" w14:paraId="700393ED"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992D8"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6F348C1" w14:textId="021DCA69"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2E3AD740" w14:textId="77799E85"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2608280" w14:textId="3093B0FF"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7B3094" w14:textId="49D620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371916" w14:paraId="20897B3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ED62B"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F7B1F30" w14:textId="3B565861"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1686008" w14:textId="383CC838"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390CD0" w14:textId="43DBC142"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3AD75B5" w14:textId="4D6901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371916" w14:paraId="36798253"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7E9DB"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2E35558" w14:textId="677FCC30"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264DE231" w14:textId="0EA6880E"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B47BF" w14:textId="0E52FF26"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2C2AFA" w14:textId="22D0FE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371916" w14:paraId="5649594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898B42"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DB04C67" w14:textId="3C7610AA"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5F6FD4C5" w14:textId="0C0AE23D"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428319" w14:textId="3C4D55A1"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AC47BF" w14:textId="4F54E4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371916" w14:paraId="6452BD4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F2F267"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4A2BB1" w14:textId="06061149"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57AE9B6" w14:textId="56E5D47A"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64BEBC" w14:textId="3FE075E6"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F6276A" w14:textId="09A9DF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371916" w14:paraId="26EE432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357B8E" w14:textId="77777777" w:rsidR="00371916" w:rsidRDefault="00371916" w:rsidP="00371916">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D1DA16" w14:textId="3816514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88696" w14:textId="4ABF9930"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40076D" w14:textId="59D416E2"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69BFC2" w14:textId="0DE87A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371916" w14:paraId="777DFE2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93FD0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15F9E2F" w14:textId="74D95A3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48,911.93 </w:t>
            </w:r>
          </w:p>
        </w:tc>
        <w:tc>
          <w:tcPr>
            <w:tcW w:w="675" w:type="pct"/>
            <w:tcBorders>
              <w:top w:val="nil"/>
              <w:left w:val="nil"/>
              <w:bottom w:val="single" w:sz="4" w:space="0" w:color="000000"/>
              <w:right w:val="single" w:sz="4" w:space="0" w:color="000000"/>
            </w:tcBorders>
            <w:shd w:val="clear" w:color="A5A5A5" w:fill="A5A5A5"/>
            <w:noWrap/>
            <w:vAlign w:val="bottom"/>
            <w:hideMark/>
          </w:tcPr>
          <w:p w14:paraId="5C444F55" w14:textId="7D72887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3A45D0D" w14:textId="0B155DE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3928827" w14:textId="56BD86F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205,022.52 </w:t>
            </w:r>
          </w:p>
        </w:tc>
      </w:tr>
      <w:tr w:rsidR="00371916" w14:paraId="76F95B5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B4082"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369344" w14:textId="3359132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BC81F3" w14:textId="6B5DC16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23700" w14:textId="529D5D2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94A7E2" w14:textId="545FCAA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371916" w14:paraId="4EA4B3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3364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662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9E2ADB4" w14:textId="336441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582E7E13" w14:textId="2CB7C8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A774C6" w14:textId="2D4C6C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7898C" w14:textId="684007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371916" w14:paraId="71C0A4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46C9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5BD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090A6ADE" w14:textId="664E5A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FB26A9D" w14:textId="2F36E9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B0EA12" w14:textId="7DAC23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070B4" w14:textId="4F8104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371916" w14:paraId="2801F26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5275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2BB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AF74CA4" w14:textId="26593C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C43EBBF" w14:textId="00DA30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B7D2C1" w14:textId="24CA4E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D242E" w14:textId="1DB68D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7648B5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CE5E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DC2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A9CA6AE" w14:textId="367199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6B33A60" w14:textId="497A53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D36B90" w14:textId="7563CC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2425D" w14:textId="33E8FB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371916" w14:paraId="501A320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65B3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718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BF9B746" w14:textId="583DF4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5F8CD79" w14:textId="4FAFB3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EF7B03" w14:textId="78F16E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F1D0D" w14:textId="42DC95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371916" w14:paraId="697A74A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EC44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CFA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3ECE74E" w14:textId="4D9AF9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72545B" w14:textId="53748B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1B09AB" w14:textId="48CF80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E9A19" w14:textId="3A21ED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01F918C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A97D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F02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F1545FC" w14:textId="7516B2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E2AD0DA" w14:textId="3A126A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9B2225" w14:textId="157726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9D54F" w14:textId="20EA6C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71916" w14:paraId="229AFF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9804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A53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2266DDF8" w14:textId="53A3F1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F5E3973" w14:textId="48B0B8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CCEE01F" w14:textId="416B10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8DBF4" w14:textId="1B6C03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371916" w14:paraId="3419506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8AE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BE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05A2936E" w14:textId="799E48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8FE9E01" w14:textId="56F44A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6B006B4C" w14:textId="5C1D88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121C6" w14:textId="6750DC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371916" w14:paraId="65BCC63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EE82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B4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4E32931" w14:textId="534874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9AFFC91" w14:textId="45510A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791042" w14:textId="5CEF54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175B0" w14:textId="249251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0EF021D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E022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667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3694884" w14:textId="7F4C7A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90F939E" w14:textId="4CFEA0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9EFFEB" w14:textId="3C3305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CCD63" w14:textId="150786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371916" w14:paraId="508946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E48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A234C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7CFD4C4" w14:textId="41E902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B22438F" w14:textId="01201A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86B56B" w14:textId="11A63A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A95FF" w14:textId="7B9BEC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371916" w14:paraId="2B9B04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0C2C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D49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2883BC2" w14:textId="3D3928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2F69589F" w14:textId="70C022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7988C0" w14:textId="71066F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02869" w14:textId="47945A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371916" w14:paraId="7C889E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A096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7FC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8C50DE0" w14:textId="6772C3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AB2100F" w14:textId="52E624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C1EFD71" w14:textId="69E841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DCAC4" w14:textId="1BA4DE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371916" w14:paraId="253A3C6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C07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642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A5EA449" w14:textId="40EE58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4BD1852C" w14:textId="6422A8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FEEBE1A" w14:textId="099E64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FD279" w14:textId="4AD0D2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371916" w14:paraId="4E9D4BA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D24F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F41B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11B8CF3E" w14:textId="4B9066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9F3351E" w14:textId="38543A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49B790" w14:textId="008844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3C5EF" w14:textId="065853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371916" w14:paraId="6F2CD86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15E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37A5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7E9ED8B" w14:textId="76D96C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44ACA55" w14:textId="5050C5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40FABF" w14:textId="21B2E6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01906" w14:textId="625BEA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71916" w14:paraId="0648442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64CA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81B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C0545B1" w14:textId="538A8F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14F8047" w14:textId="62743F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F8E9B5" w14:textId="671039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A63ED" w14:textId="69A0F4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044055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B80D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A3E1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56D334E" w14:textId="4A04C2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955F23B" w14:textId="3C9DCB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3A926F" w14:textId="7D08FF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06D5E" w14:textId="02C8C1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131F75C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5FC0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2F74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B1645D9" w14:textId="197AF8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0827FDB" w14:textId="51B47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6FCF39" w14:textId="716518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D8F4D" w14:textId="4DA4A2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679675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565D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01B0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129D168" w14:textId="564CBF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C5351E8" w14:textId="7586C5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7A03EE" w14:textId="53A5B5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58259" w14:textId="739331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71916" w14:paraId="088D3D5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E97D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2F8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B825793" w14:textId="7106F1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2668FA6" w14:textId="656E04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A1A6B4" w14:textId="49A649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5013D" w14:textId="789735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371916" w14:paraId="105E26E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693E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4332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6FBF24E" w14:textId="0C83E3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1A8B7394" w14:textId="559FDA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DDB50D" w14:textId="31B27A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7AE15" w14:textId="111C93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371916" w14:paraId="448FF70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867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1E14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73DD3F9B" w14:textId="6A9A7504"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9DE0816" w14:textId="2078484C"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E8E153" w14:textId="2737653A"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02DE" w14:textId="440D94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371916" w14:paraId="442E3E6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5D06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4187348" w14:textId="6C0AFB5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B5AAA" w14:textId="5A31999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A1E681" w14:textId="15F738E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514A5ED" w14:textId="3E5D55D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r>
      <w:tr w:rsidR="00371916" w14:paraId="5ADCBF4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BDB7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E4D7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FAF097A" w14:textId="5CE1F7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B642A" w14:textId="236CFC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66BE" w14:textId="746D8C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4570" w14:textId="2F3331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371916" w14:paraId="548E9D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35F6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01D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AD06512" w14:textId="1F5B18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7C245D9" w14:textId="398851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E554C" w14:textId="046CEF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18AE" w14:textId="11D0CD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371916" w14:paraId="0BC0FB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98295"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38C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337A83F" w14:textId="64273A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93E599E" w14:textId="4154FA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0EF57" w14:textId="452FB4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AE0DA" w14:textId="23C18B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371916" w14:paraId="05AD709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EF45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198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7839AD2" w14:textId="4FC572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ED758F5" w14:textId="57DF34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C93B5" w14:textId="56FEF2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B6563" w14:textId="6C93CB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71916" w14:paraId="184087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1538"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8EB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FE12A69" w14:textId="3586FF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C24BBCF" w14:textId="27F15C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5E0D9" w14:textId="356ADC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A6D7" w14:textId="764077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371916" w14:paraId="6C3B099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2B4B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AB4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4A5AA5EE" w14:textId="00D88B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129C6DBC" w14:textId="1F99F1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A89B6" w14:textId="27EFF9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1B85F" w14:textId="700E1A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371916" w14:paraId="7F1863D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D155E"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993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88386ED" w14:textId="56A3C1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8DC1094" w14:textId="70B016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4FFD8" w14:textId="542375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C187" w14:textId="731248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371916" w14:paraId="3850F24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BC6A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136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62496FE9" w14:textId="45DF1A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65723C6" w14:textId="570C48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42C82" w14:textId="5BC598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5F4D" w14:textId="787E12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71916" w14:paraId="0777F5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B5773"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69F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A202CB0" w14:textId="02824B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F5F260A" w14:textId="174B15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3401F" w14:textId="3A1F12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D415" w14:textId="02C7BF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371916" w14:paraId="61C53B2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19BAD"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DFF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52E583E" w14:textId="308F34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DFC25E1" w14:textId="5242CE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5FD09" w14:textId="5B78C6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90302" w14:textId="60D460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371916" w14:paraId="4AEEC5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BB97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7B4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819B0F1" w14:textId="2EACEE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CA5FD46" w14:textId="393CE0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21350" w14:textId="1D6420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BB656" w14:textId="65C4D0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371916" w14:paraId="412071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16B4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DC4A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70D5105" w14:textId="019ECF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4EA024F" w14:textId="679B00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77435" w14:textId="1DDB62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1D120" w14:textId="27FD27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371916" w14:paraId="61EBC1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098D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43D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37A10B3" w14:textId="7C9B2F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CDF8AA8" w14:textId="51B214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0A85" w14:textId="502F34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9910" w14:textId="1CE24C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371916" w14:paraId="159BE1F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43DB5"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017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4A7068C" w14:textId="33AA97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6B30ED6" w14:textId="38EC40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D09C0" w14:textId="20F42B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BD4B4" w14:textId="35C686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371916" w14:paraId="3565A2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7D19D"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13F9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3A054C1" w14:textId="39E0E9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38E010A2" w14:textId="07F3DB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AEA40" w14:textId="51635D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95317" w14:textId="119B9D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371916" w14:paraId="425AE2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E45B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48C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2D8B4CD" w14:textId="3641C1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E9D1C72" w14:textId="1810C5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4AE8" w14:textId="3B6534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B8C1C" w14:textId="03BEA9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71916" w14:paraId="0CD6CC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9169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7E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B074C41" w14:textId="11A46A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204FE1B" w14:textId="0A37AC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516E5" w14:textId="590785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C14CC" w14:textId="374E66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71916" w14:paraId="42ACF53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FFDAE"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3B2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1B0E09A" w14:textId="109285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9A540AD" w14:textId="35B6B7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E052" w14:textId="6175A9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0A1D4" w14:textId="047091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371916" w14:paraId="5A260FD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734F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7AB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5013640" w14:textId="3784D0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4A8B1D7A" w14:textId="0D1214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69E45" w14:textId="4593A8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2ABCF" w14:textId="204B2E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371916" w14:paraId="5A4F2D8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BB89B"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5B6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0D9FBF3" w14:textId="00FD1E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65A3507F" w14:textId="4A5BF5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41352" w14:textId="33AD07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5FBF1" w14:textId="38456C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371916" w14:paraId="1CA52F3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1AFB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ED1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D74DED0" w14:textId="0908BB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0794CE66" w14:textId="29E436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EC3D7" w14:textId="7D1604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166E" w14:textId="415BB1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371916" w14:paraId="4C43F78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1F04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AD7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35E23A7" w14:textId="63C6C9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7D8AA7FD" w14:textId="745D5F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B8B85" w14:textId="3089B8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45BD7" w14:textId="220320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371916" w14:paraId="1461D8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B1D1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8575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CDBB032" w14:textId="72BD0D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3035737" w14:textId="26C153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5A5EE" w14:textId="04573E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B8A35" w14:textId="7FFB54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71916" w14:paraId="617B4D5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3A69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9EA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70465EB" w14:textId="3DE071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EC6B2EE" w14:textId="28E454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AFDAB" w14:textId="15E363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28594" w14:textId="41303A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371916" w14:paraId="0395FEF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3D76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A81F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7D91036" w14:textId="6671B9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D4FD10A" w14:textId="498DC4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5C5A" w14:textId="221CC1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ABBDE" w14:textId="17CB6D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71916" w14:paraId="5507D0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29F2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12E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CD75FB5" w14:textId="5A44E7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D7F672B" w14:textId="0EFDB6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589E0" w14:textId="69AF3F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74B7D" w14:textId="185941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71916" w14:paraId="796A543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C732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9985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F97571D" w14:textId="75A5A4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BF5F53D" w14:textId="00D7BD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DE8D2" w14:textId="0055BB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99AF5" w14:textId="53E047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371916" w14:paraId="589842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E7A94"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178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6017ABC5" w14:textId="723499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725A167" w14:textId="15C6CD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D910F" w14:textId="3B7066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2BF79" w14:textId="57EAC0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371916" w14:paraId="4A6C395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53AE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268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8136888" w14:textId="5826FE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4B9E1707" w14:textId="0C8B5A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6376C" w14:textId="2F9C09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8CF79" w14:textId="099C08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371916" w14:paraId="40E6162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1678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E39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205B22D" w14:textId="268FB0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F913645" w14:textId="399A2C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BF1AC" w14:textId="67C0E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33006" w14:textId="7BAEF1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371916" w14:paraId="22219B0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D4E1B"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A48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502EC9F5" w14:textId="06FF75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E0690C0" w14:textId="692230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BD9EF" w14:textId="6D912A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48AE8" w14:textId="3CA1BD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371916" w14:paraId="0170D2C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556F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588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BEC1FFC" w14:textId="39EB2A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3C93F118" w14:textId="632327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50ACD" w14:textId="104E7C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C0F38" w14:textId="1A11DD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371916" w14:paraId="0687FCF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1EFE2"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6C8CAA" w14:textId="5EB4CD1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595D39B6" w14:textId="0F101B6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7BE0CB" w14:textId="69C7167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36BB83D" w14:textId="2880F29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371916" w14:paraId="410ABB9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04C8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389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94DBCEF" w14:textId="7FFC43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655CCC7" w14:textId="4EB38F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DD1B9" w14:textId="26879F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38179" w14:textId="58472A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371916" w14:paraId="40D97A2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ACE38"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0F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EA4A881" w14:textId="749E72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1DE14757" w14:textId="4B6506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A8C5A" w14:textId="605BDC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737EF" w14:textId="09C7C0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371916" w14:paraId="0A56C60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F279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DCE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AC6421D" w14:textId="25FD2C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2E32B1A" w14:textId="1FEA5F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952BF" w14:textId="15484F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83C1C" w14:textId="612AE8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371916" w14:paraId="0BCD1F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7DBCD"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818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98F9AFE" w14:textId="5B4D4B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1539F597" w14:textId="660C2D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F6A4F" w14:textId="4D653D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E4B56" w14:textId="008461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371916" w14:paraId="2EC836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0C6D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96F1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D3698CB" w14:textId="394B9F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9097BC" w14:textId="460E09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9E807" w14:textId="78A892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7417D" w14:textId="27D06C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71916" w14:paraId="2D2C86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7CBF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7973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43121CD" w14:textId="6D6AAF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BEA82E0" w14:textId="7AAEF0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B9733" w14:textId="29648B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478D5" w14:textId="5CEB05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371916" w14:paraId="583ECBF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0D7E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7BF5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BD44133" w14:textId="7F94F3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8D61E24" w14:textId="09F72B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F1209" w14:textId="7939A1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3BDA2" w14:textId="3A1C1F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371916" w14:paraId="7B4B72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2991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7FE9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8CDDA38" w14:textId="5CEECD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C394C24" w14:textId="556AEA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AEAF4" w14:textId="58BB99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12845F5F" w14:textId="2E191F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371916" w14:paraId="53E934F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7259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9E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308E248" w14:textId="04E1B5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6DDCE08" w14:textId="2273C8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5D5A2" w14:textId="3DA15D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181B0" w14:textId="02A592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371916" w14:paraId="1643AC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0DD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A0C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EAD6733" w14:textId="0CA82C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3D5D01DE" w14:textId="0FC659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D8288" w14:textId="0CAD89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56FEC" w14:textId="60EB7B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371916" w14:paraId="08BEAD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6C02D"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475F4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3200ED2" w14:textId="791EE2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FE5862D" w14:textId="07F218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37CE" w14:textId="76D9E5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E89F0" w14:textId="26D67A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371916" w14:paraId="03E208A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4F39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265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E7B0167" w14:textId="0512D0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7FF1C546" w14:textId="35D121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A0E2E" w14:textId="79C9AD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EEF5F" w14:textId="214C60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371916" w14:paraId="091371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37D5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B1C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7AE0F1D" w14:textId="6D5997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B86AF6A" w14:textId="6D6F11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9045439" w14:textId="664E8C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FB29A" w14:textId="659103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371916" w14:paraId="7BBAB5E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BAD85"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C94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A13C351" w14:textId="2F7CED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7338E1F9" w14:textId="7C1F98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20EB5" w14:textId="4FA7F7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B1C55" w14:textId="2AF99D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371916" w14:paraId="1B46AF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154A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88C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2A41665" w14:textId="15DC3C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3BFBDCB6" w14:textId="7FDB5B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F88D" w14:textId="3202C6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2092D" w14:textId="2D5C6C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371916" w14:paraId="0F825C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9BAD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2C0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162420D" w14:textId="4AF124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618CF22B" w14:textId="573E04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348CA" w14:textId="52C0BC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C602D" w14:textId="1A9FC8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371916" w14:paraId="17F391F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4B3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E7B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64A891D" w14:textId="2F4D82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447AC89E" w14:textId="32BB05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F403F" w14:textId="0D7981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8008B7B" w14:textId="5E154D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371916" w14:paraId="2CFB9C1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2EDD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A63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471ED064" w14:textId="56BB83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42D5802" w14:textId="027863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609BC" w14:textId="191AFC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0564D" w14:textId="137400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371916" w14:paraId="0F22B73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1041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5B97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14A1540" w14:textId="2DB89F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21E2978" w14:textId="01EC98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9A5C1" w14:textId="08C40B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8A9B1" w14:textId="606B0B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371916" w14:paraId="1F3CD1B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B1FCE"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FFA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318EF97" w14:textId="686ED0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EAC4275" w14:textId="5F2B2B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17E4ABB" w14:textId="537D89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5EC09" w14:textId="23460E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371916" w14:paraId="3E659F8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70989"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45D0B7" w14:textId="7667DD2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6464F7BC" w14:textId="0683E64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080DFDC" w14:textId="50C3392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B18B85D" w14:textId="138691B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371916" w14:paraId="4DE0E21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CC6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FFE9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4EF59E0C" w14:textId="72A291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3FBD13FE" w14:textId="1FAD0C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4DBC0" w14:textId="2C9D1C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F44D7" w14:textId="2181DF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371916" w14:paraId="147C13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75F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28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CC1F591" w14:textId="2E2E6A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7F69A03" w14:textId="470CC7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F32DD" w14:textId="26A8F2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F36F4" w14:textId="19EC39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371916" w14:paraId="505D751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EF59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0FE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2D3EB8E" w14:textId="324CF8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5700745C" w14:textId="320E3B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CDC17" w14:textId="18A54B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44310" w14:textId="375C94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371916" w14:paraId="0A2C74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904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8D1F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FCC4A06" w14:textId="640ABE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B4098BB" w14:textId="3B3E87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FFB87" w14:textId="7A757E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1295D" w14:textId="2C69D5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71916" w14:paraId="2D0C40F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0460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37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352D794" w14:textId="6F3F5B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C254059" w14:textId="36AD0B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292A3" w14:textId="238F4E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15605E3F" w14:textId="09B96F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371916" w14:paraId="43BD8A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6539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2E49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BE72E12" w14:textId="71A86E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EDF4680" w14:textId="6C125A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06DCC" w14:textId="613D69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10806" w14:textId="618690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371916" w14:paraId="3D1E21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CCC2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04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F699C36" w14:textId="5D3D30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19AB523" w14:textId="30E204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3BA61" w14:textId="77BB3A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2240F" w14:textId="25D313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371916" w14:paraId="1658F31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4D6C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FE7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A408CCB" w14:textId="3532EF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661599" w14:textId="010875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75DDB" w14:textId="529EC4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87B24" w14:textId="7D4E53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71916" w14:paraId="01A281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2791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63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00C1755" w14:textId="5745A0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AE7E4C2" w14:textId="4C3B1C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FA7E4" w14:textId="4241A9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89F42" w14:textId="745569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371916" w14:paraId="0DF9F1F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0231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EA5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87153F5" w14:textId="3DC0AA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AEBA05" w14:textId="6E527D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312DA" w14:textId="2333D0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3C972883" w14:textId="346146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371916" w14:paraId="2A3D04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4A2C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513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9F23D80" w14:textId="5B0D1E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D2E5888" w14:textId="1F8DFA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704A4" w14:textId="59A8F2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649DA01" w14:textId="2A17E5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371916" w14:paraId="2ABA2F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C95B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836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7041A86" w14:textId="0B7270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37A7052" w14:textId="49EA31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3C8B1" w14:textId="7D1AF4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CA6EC0A" w14:textId="312A68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371916" w14:paraId="3D7965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683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1E8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8235E9B" w14:textId="4A31FD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13CA0" w14:textId="529628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F7136" w14:textId="5B026B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996E91A" w14:textId="04F9CE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371916" w14:paraId="259866D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5D4E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552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0B5B22" w14:textId="1AB535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6FB3D6DB" w14:textId="65EE22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66F8A" w14:textId="32AF12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1F532" w14:textId="0F1CD7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371916" w14:paraId="5E0710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F151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9B1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1A8B621" w14:textId="5FD552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06002DB" w14:textId="11DC40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A507F" w14:textId="47E778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ECFD0" w14:textId="6D059F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371916" w14:paraId="3918DF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F7E0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2690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363D18A" w14:textId="375030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676A6430" w14:textId="4DE6DE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26318" w14:textId="31538E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091DF" w14:textId="6AF0D1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371916" w14:paraId="454F6B8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46A3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AFA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6C3F22B" w14:textId="5CBED2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62E256C" w14:textId="572379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E9D38" w14:textId="3BAF7E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21FEC" w14:textId="246279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371916" w14:paraId="7579D2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C651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E2D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1CBB7FB8" w14:textId="78B1F9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01F6C8A" w14:textId="49802A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3DAE7" w14:textId="50E4BE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1918E" w14:textId="3F8592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371916" w14:paraId="6E336CF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D758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1EB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092F7A3" w14:textId="2D3388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132FEC2" w14:textId="486C9C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2A74" w14:textId="41A1C7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D4CAC" w14:textId="181F66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371916" w14:paraId="29AEACF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799E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7A4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D3174AF" w14:textId="08A06D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D565BD3" w14:textId="2620D1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DB067" w14:textId="5A30C6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537E9" w14:textId="3ED889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371916" w14:paraId="63899EC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EC9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B463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0C276F1" w14:textId="0B469E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F59BADD" w14:textId="43941E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29CC9" w14:textId="5EA61B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7F19" w14:textId="658112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371916" w14:paraId="3BB4F8E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CF0B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B6DB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33C6855" w14:textId="395EBC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4F7B6BE8" w14:textId="41DF85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773C1" w14:textId="197F6D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09019" w14:textId="40D4E8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371916" w14:paraId="4CFF4DA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CBBD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C4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FB0E367" w14:textId="3E2357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109D0A" w14:textId="1C7296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5726E" w14:textId="4C3756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3D215" w14:textId="0F702C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589BE7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34B0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1FD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F28F660" w14:textId="0E13F5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1808E33" w14:textId="4A75E3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C25C0" w14:textId="4650D2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10DD1" w14:textId="020AD6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371916" w14:paraId="7F0B1C1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5C07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5EF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9A07A67" w14:textId="70F027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846921" w14:textId="47CDE9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1FB2B" w14:textId="71FBAA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D74EA" w14:textId="587AAE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0B2A2E8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2359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FA0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59F619A" w14:textId="1E1507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E700F0F" w14:textId="37CB24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EA28A" w14:textId="3FC917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E7E25" w14:textId="77FD87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371916" w14:paraId="12AF4E3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6D54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079B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9F9CCBA" w14:textId="40058B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F2FC96C" w14:textId="1F9C6F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F0383" w14:textId="691536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672CE" w14:textId="5302E1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371916" w14:paraId="5414DC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82D6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D2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37916CA" w14:textId="528D97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76C0253" w14:textId="067A25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F3CF" w14:textId="189321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314E2" w14:textId="2605A4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371916" w14:paraId="093C416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C13C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16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F5B8792" w14:textId="0E20BC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56CF3F5" w14:textId="1D61E3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7EB06" w14:textId="323492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02A1C" w14:textId="594840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371916" w14:paraId="5A414EF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6B07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D86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67B17798" w14:textId="398789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45DE29" w14:textId="42CBB3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884F6" w14:textId="36F3CB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C8CE" w14:textId="532BFC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71916" w14:paraId="35757E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3D0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8F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D385720" w14:textId="4E8DE8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5734BDB" w14:textId="07B5A2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1D352" w14:textId="04C76F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984C48F" w14:textId="1C5CA3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371916" w14:paraId="67BB2D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8012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985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7005E54" w14:textId="4A92DA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42F7C81" w14:textId="69ED71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83F59" w14:textId="71BC78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3150B" w14:textId="15FDA9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371916" w14:paraId="0EB564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6DB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ED0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0F2B1D8" w14:textId="4BC7C0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99D8D67" w14:textId="30C165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66B67" w14:textId="6CFD9E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33718" w14:textId="5F8361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71916" w14:paraId="486A2ED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EA8E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306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E9D9DD8" w14:textId="1E8711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D48F3" w14:textId="6D1934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4782E" w14:textId="08E7B9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357C0" w14:textId="6BB00F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371916" w14:paraId="049E87D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338D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817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6AE28B8" w14:textId="2C4F7B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325CD00B" w14:textId="693921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60E7D" w14:textId="31D07D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68698BE" w14:textId="4C9465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371916" w14:paraId="40D8BF9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F172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731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5FD11CF" w14:textId="2D38A7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8A0F15E" w14:textId="134BCD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85B58" w14:textId="02B797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521A5" w14:textId="35AAE0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71916" w14:paraId="2DA6F2C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A98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267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DAC1E3D" w14:textId="6930CD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F10C79B" w14:textId="0C88C6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636AF" w14:textId="264191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CCC51" w14:textId="20AF8F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371916" w14:paraId="009BC0C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B99D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9FB7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A00D1C8" w14:textId="79C708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C7CBF6B" w14:textId="7768B7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85CF0" w14:textId="235830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240C7" w14:textId="67934E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371916" w14:paraId="1C73525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E50E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28EE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6C200E66" w14:textId="6E7183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4D555E5" w14:textId="021CD0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74CE8F7" w14:textId="168EC9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21D1A" w14:textId="374CC1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371916" w14:paraId="626826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A18D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8A0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2F03A833" w14:textId="0414B6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A586CBE" w14:textId="4ED09E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0820C" w14:textId="308184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4499FC12" w14:textId="5F43A9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371916" w14:paraId="38CA25F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CFB1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A69E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80E22CE" w14:textId="2FFA45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15A08C8" w14:textId="4D8345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FD998" w14:textId="4EACED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B564A" w14:textId="0A7394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371916" w14:paraId="1647119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EF00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A6B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33B057E" w14:textId="62CCC3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A4E748F" w14:textId="067783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A7E39" w14:textId="7D601B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F29163D" w14:textId="5D652C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371916" w14:paraId="023E236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A388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669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290CBE4" w14:textId="2AC236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AA52C" w14:textId="519F06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F5D6D" w14:textId="049616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013A3" w14:textId="0D44B6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1BDEE9D3"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E17320"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780A4F64" w14:textId="5B7DE28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0,92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3E94AC16" w14:textId="4E84002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89A8C1A" w14:textId="08F8784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BFD9F8F" w14:textId="3EEE84F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50,926.33 </w:t>
            </w:r>
          </w:p>
        </w:tc>
      </w:tr>
      <w:tr w:rsidR="00371916" w14:paraId="24A6F203"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CF1F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89B2795" w14:textId="0EDC0AD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34A6854" w14:textId="1FA70D7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913940" w14:textId="7248AC3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4E4B2E" w14:textId="51A9FCD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371916" w14:paraId="1E91D6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F2FD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A06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ED51821" w14:textId="62B144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00B7B22" w14:textId="42930D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FBCB1" w14:textId="2A7E42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69729" w14:textId="699B7E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371916" w14:paraId="7ED40FA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077C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2EFF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D0DC4C5" w14:textId="34979C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4429489" w14:textId="6B7173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8EC84" w14:textId="68AD68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645E4" w14:textId="7A80F5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371916" w14:paraId="086C35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A1D2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CB8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95CEF75" w14:textId="42C9EA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D5B5290" w14:textId="2C7A98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B5035" w14:textId="72FAD5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B853" w14:textId="5D4DA6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371916" w14:paraId="7D51CCC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95D9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8A4B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19F44DDD" w14:textId="45AC31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C5BC60A" w14:textId="118D72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954A8" w14:textId="35B130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A7DF" w14:textId="35C743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371916" w14:paraId="478A69E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A0C6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62A5349" w14:textId="0702E93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0,105.12 </w:t>
            </w:r>
          </w:p>
        </w:tc>
        <w:tc>
          <w:tcPr>
            <w:tcW w:w="675" w:type="pct"/>
            <w:tcBorders>
              <w:top w:val="nil"/>
              <w:left w:val="nil"/>
              <w:bottom w:val="single" w:sz="4" w:space="0" w:color="000000"/>
              <w:right w:val="single" w:sz="4" w:space="0" w:color="000000"/>
            </w:tcBorders>
            <w:shd w:val="clear" w:color="D8D8D8" w:fill="D8D8D8"/>
            <w:noWrap/>
            <w:vAlign w:val="bottom"/>
            <w:hideMark/>
          </w:tcPr>
          <w:p w14:paraId="30C9F422" w14:textId="5B011E7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A7834F" w14:textId="290E7CD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654811" w14:textId="4D23574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90,105.12 </w:t>
            </w:r>
          </w:p>
        </w:tc>
      </w:tr>
      <w:tr w:rsidR="00371916" w14:paraId="5012D2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D7F7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FA2B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2721FF3" w14:textId="78A372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5,322.26 </w:t>
            </w:r>
          </w:p>
        </w:tc>
        <w:tc>
          <w:tcPr>
            <w:tcW w:w="675" w:type="pct"/>
            <w:tcBorders>
              <w:top w:val="nil"/>
              <w:left w:val="nil"/>
              <w:bottom w:val="single" w:sz="4" w:space="0" w:color="000000"/>
              <w:right w:val="single" w:sz="4" w:space="0" w:color="000000"/>
            </w:tcBorders>
            <w:shd w:val="clear" w:color="auto" w:fill="auto"/>
            <w:noWrap/>
            <w:vAlign w:val="bottom"/>
            <w:hideMark/>
          </w:tcPr>
          <w:p w14:paraId="6F405C1B" w14:textId="54E9D6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A65CF" w14:textId="419853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C07343" w14:textId="6BD9C2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5,322.26 </w:t>
            </w:r>
          </w:p>
        </w:tc>
      </w:tr>
      <w:tr w:rsidR="00371916" w14:paraId="34C71B2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430D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34D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F07B319" w14:textId="01E877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56EAA57" w14:textId="122AAD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98094" w14:textId="032954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697B7" w14:textId="0DD717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71916" w14:paraId="682173D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A631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7553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03D4193" w14:textId="30B343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9098489" w14:textId="46A8BC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E5755" w14:textId="0733AA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9305F" w14:textId="7880D5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371916" w14:paraId="6B5270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FC4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D50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557C946" w14:textId="1DE5EE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3D1681C" w14:textId="7AADA5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3C04E" w14:textId="1D64BA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54AC6" w14:textId="1517A4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371916" w14:paraId="5E26D40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5525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458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8E79343" w14:textId="7330AB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57092DCE" w14:textId="074438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F2815" w14:textId="0681E2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164DA" w14:textId="4B91F1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371916" w14:paraId="607F804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689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9E3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7F08330" w14:textId="3EAE6C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0E5C052" w14:textId="4592DD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FFB9A" w14:textId="473FBF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43FC7" w14:textId="22E846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371916" w14:paraId="1D0B4AD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9B6A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0223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47D8F1D" w14:textId="7A7E5B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3FE8448B" w14:textId="3D4BA3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A6FBF" w14:textId="234070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DD7C3" w14:textId="4A6303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371916" w14:paraId="64581BD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6B9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5C7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474EEDF" w14:textId="48E5D3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4FCDE5E" w14:textId="17CF6B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91A5" w14:textId="5F02FD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F2415" w14:textId="45F522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371916" w14:paraId="091C35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1A5D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4A1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6ACDD8C" w14:textId="47B226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0BC0532" w14:textId="7130B7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037FD" w14:textId="11D6F5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0C32B" w14:textId="6B7AB3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71916" w14:paraId="0EADB1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8792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71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0D0EC38" w14:textId="745177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2A02F83C" w14:textId="3E9E45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9F21C" w14:textId="378781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9ED9E" w14:textId="75C55C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371916" w14:paraId="15077AF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987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74A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FB322D2" w14:textId="3DC0A3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64BA443" w14:textId="544181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96D3E" w14:textId="699593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0A144" w14:textId="5A0F6C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371916" w14:paraId="2C98B5B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C6E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F1A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2B3D740" w14:textId="1396BE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38558E30" w14:textId="6A2BE2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C9C68" w14:textId="69C94E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91ADF" w14:textId="0DD4BD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371916" w14:paraId="213B002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07CC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0DB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0386AF7" w14:textId="2E0A53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F6C6DE1" w14:textId="6CAEF7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03D03" w14:textId="6F1B53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161A0" w14:textId="58B443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71916" w14:paraId="3171332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C25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7924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E645B14" w14:textId="053FAA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7B06F690" w14:textId="5EDB42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DEC85" w14:textId="6AE98D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8E0B" w14:textId="1C1FF7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371916" w14:paraId="23E51EE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371D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6B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7625810" w14:textId="3BA5D3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52D92DAF" w14:textId="4D3704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A848A" w14:textId="1E81A2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B868A" w14:textId="348885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371916" w14:paraId="1609658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F0AF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45C0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C3C5303" w14:textId="17F626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41497055" w14:textId="504D1B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74957" w14:textId="5ACFFD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56DFD" w14:textId="5455D2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371916" w14:paraId="731A002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8544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684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8F2B314" w14:textId="4D873A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1CCC115" w14:textId="003325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3306" w14:textId="294AB6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A3257" w14:textId="632D91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371916" w14:paraId="32C9294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5D6F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0E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565FAD0" w14:textId="369F58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453A85A" w14:textId="37AD59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E2D4F" w14:textId="2F9F29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CF468" w14:textId="7CC7CB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371916" w14:paraId="14AF116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470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FE2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4A2604E" w14:textId="709066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4556E26" w14:textId="505CA9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F6B29" w14:textId="6D9E92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F0F69" w14:textId="63B9C5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71916" w14:paraId="40ED55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A6EB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6FA7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5B45F3C" w14:textId="53D900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3B641C3" w14:textId="251B45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59BD2" w14:textId="198406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7BA28" w14:textId="210196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71916" w14:paraId="16E9716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4944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CC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E0C1F09" w14:textId="310B46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520F670C" w14:textId="2C3AF7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11BD7" w14:textId="6CC6A2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5D0D6" w14:textId="316CE3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371916" w14:paraId="0F6C2DD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E66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654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88D71EF" w14:textId="455AF8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558BC28" w14:textId="3A1710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73EAB" w14:textId="38DDA2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C14F1" w14:textId="2C9B9A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371916" w14:paraId="2A36D4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6F46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B24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027CFDB" w14:textId="7FE797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25DC18E" w14:textId="2AB0F9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71285" w14:textId="6CD2B8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E476D" w14:textId="6CDA57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371916" w14:paraId="773AD4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C8D6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9CF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C4609CC" w14:textId="013EEE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5F2A99B" w14:textId="27C6FD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178A0" w14:textId="726217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D5961" w14:textId="1D735D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371916" w14:paraId="4B9AA20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6181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65C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128E47D" w14:textId="6A2741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8D2862C" w14:textId="157F88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21C14" w14:textId="0F5EB9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BF9CA" w14:textId="468F02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71916" w14:paraId="722036E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6089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41E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9D34E06" w14:textId="392D30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A650C21" w14:textId="289F5D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F2090" w14:textId="3C7777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0EE3C" w14:textId="1B535E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371916" w14:paraId="0BE46FF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83F1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8840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77F0A38" w14:textId="0B513F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FB7C6DC" w14:textId="67A1E4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A876" w14:textId="085C74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75BC" w14:textId="470C31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371916" w14:paraId="6BF757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8E35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6AE2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5F368A1" w14:textId="28AA0B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601C242" w14:textId="50149A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60252" w14:textId="311D8A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3BAF1" w14:textId="0A71B8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71916" w14:paraId="564AE8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2E9E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44A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78420A" w14:textId="16D2AD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128A3128" w14:textId="6E6277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C95DC" w14:textId="56D23D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DF9F4" w14:textId="11D483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371916" w14:paraId="57F5DCC3"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6D47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B0264E1" w14:textId="7ECA729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75E4B851" w14:textId="664485A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7FFE8C" w14:textId="62B2B62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553C44" w14:textId="5FA73DD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371916" w14:paraId="50310CB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F97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7F3E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7E60526" w14:textId="65A38A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1E6036E2" w14:textId="4FD13B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638CB" w14:textId="3EEE5C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5DA289" w14:textId="2D12EB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371916" w14:paraId="1B7B57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1324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396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EAD26B7" w14:textId="170115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13B31812" w14:textId="47759D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F2FFF" w14:textId="18C760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13216" w14:textId="0F725F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371916" w14:paraId="44AE0EB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3225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954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C1C6841" w14:textId="7FCF21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8D85BB5" w14:textId="1D8D3F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2FD48" w14:textId="2B8E34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B746B" w14:textId="36F639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71916" w14:paraId="10D62B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7D7F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4721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3B912DB" w14:textId="214D7A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3E1507C4" w14:textId="06DE10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7CA7C" w14:textId="5A8684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E08C" w14:textId="21251A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371916" w14:paraId="46F655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0994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422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0E90125" w14:textId="359E31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5DDC19A" w14:textId="08AA6B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936FE" w14:textId="4F01D2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F8678" w14:textId="47CB4E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371916" w14:paraId="4B92C5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9BB0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9A7B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EA39767" w14:textId="2A92A0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44F443A7" w14:textId="111827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3375" w14:textId="0A47E9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70EE3" w14:textId="3E007B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371916" w14:paraId="416B7D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CF63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D7F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660B369" w14:textId="13D3D8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66CF8B99" w14:textId="65CF8D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B5F39" w14:textId="05E769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0E419" w14:textId="6076E1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371916" w14:paraId="6CE538C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9AED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4B8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9C3F906" w14:textId="28B1B3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E351BEB" w14:textId="049CAD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CDDD0" w14:textId="5ACB65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64D6E" w14:textId="7885AA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371916" w14:paraId="13904FD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C62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228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18AD1FD" w14:textId="24EB40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25A6C894" w14:textId="149D78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99E4D" w14:textId="359050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A9CDC" w14:textId="722C2C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371916" w14:paraId="7104D0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62C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1B3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03CFC1E" w14:textId="44F7B2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3EA0BAC7" w14:textId="085867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A40C2" w14:textId="55D9A2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319E2" w14:textId="22DFCC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371916" w14:paraId="7EB86C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F645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A4F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0D3FEED" w14:textId="28FECC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4FE796E6" w14:textId="244600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4D65E" w14:textId="4F8899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07B57" w14:textId="7AAFA0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371916" w14:paraId="5EBE489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46A7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3F8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30AB6C3E" w14:textId="56C07C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B6455B9" w14:textId="597255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973D3" w14:textId="74C06B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D226C" w14:textId="0F2496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371916" w14:paraId="50908CE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4EF3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A5A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DBA6B64" w14:textId="127F3A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3B6DCF5" w14:textId="115B82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75FC6" w14:textId="1C14BF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1EE53" w14:textId="181C2C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371916" w14:paraId="28EEDD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9DD2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5CED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F7E3992" w14:textId="009281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87379D9" w14:textId="07E9D4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62B36" w14:textId="5B23E5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484FE" w14:textId="466C07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371916" w14:paraId="1014D6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6107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286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7AC99D6" w14:textId="7D6A35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3968082" w14:textId="7E7637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CC5EE" w14:textId="1CDED6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218F9" w14:textId="44B7C2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371916" w14:paraId="73F687F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E63F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E28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C52E6A3" w14:textId="407AF7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136707B5" w14:textId="741771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F7468" w14:textId="0E9C59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1A8D3" w14:textId="0C5631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371916" w14:paraId="3EBBABD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BA68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FD30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80F4214" w14:textId="3D9F74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0C66DC40" w14:textId="15E4A2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C34B3" w14:textId="3F9610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B2BD" w14:textId="38BD7C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371916" w14:paraId="60B2ECA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D27C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B1B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64E28BA" w14:textId="5C9D94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F7D3C3D" w14:textId="6F61EB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CD3BD" w14:textId="634C96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3E2DC" w14:textId="4B9DF5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71916" w14:paraId="209AD8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DE7F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896A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F28F0D8" w14:textId="54CCFF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0AC5654" w14:textId="75E1A3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88F68" w14:textId="20145F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28025" w14:textId="5B86CB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371916" w14:paraId="6E8C796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0E39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7EDA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234D266" w14:textId="0A2783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F78457C" w14:textId="725D90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E62E4" w14:textId="42191D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48B31" w14:textId="35A827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371916" w14:paraId="1C42B57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AD49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9784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168C93C" w14:textId="6ACB88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BFCE388" w14:textId="197D2E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19EFD" w14:textId="4D07B1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D2DCB" w14:textId="2C151A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371916" w14:paraId="79047F4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6AB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5F7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1AED1260" w14:textId="43687A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3E6B8B5" w14:textId="190816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A457" w14:textId="12A081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55401" w14:textId="767747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371916" w14:paraId="40107C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2D91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F70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BBC33C" w14:textId="47A060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93DA2CD" w14:textId="371F69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B4953" w14:textId="1FEAF9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8A722" w14:textId="4F3116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371916" w14:paraId="37CBB5B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8A7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630A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89DEDC2" w14:textId="409176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3DB713ED" w14:textId="021A14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44CE1" w14:textId="7AA03F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62F26" w14:textId="3BEA9B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371916" w14:paraId="4D09E86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49D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33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52E252A" w14:textId="2728FD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654A442" w14:textId="342DC8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E564F" w14:textId="1DF686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208D6" w14:textId="105A8C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371916" w14:paraId="4CD5B6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5E8D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2AB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958DDE0" w14:textId="336BCB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144DEEC" w14:textId="2D1F28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8EA03" w14:textId="730CC1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64C9A" w14:textId="3C2608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71916" w14:paraId="31CE24A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9693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5DFD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68D675" w14:textId="2F3DE6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11F80572" w14:textId="26F8AC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5B011" w14:textId="3E34D8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06B38" w14:textId="5D16BC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371916" w14:paraId="7B7F5F4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1D8D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786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18CD9CB" w14:textId="7AC3BA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738C2BF7" w14:textId="7E1966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FA029" w14:textId="2B2CA3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0216F" w14:textId="031CBE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371916" w14:paraId="410F4C4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85E8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FFC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A1C3356" w14:textId="0ADFE8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66EA4B92" w14:textId="15AD5A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21E5E" w14:textId="136984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3DF6D" w14:textId="3757B2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371916" w14:paraId="256419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E77B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48B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F08CDBF" w14:textId="5F0D4F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FC9E171" w14:textId="60E904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A89B7" w14:textId="560CE6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1E6E7" w14:textId="0E5971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371916" w14:paraId="42E9B13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BF36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541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954AD4F" w14:textId="31A309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89A363" w14:textId="157B34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DF82F" w14:textId="235892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72095" w14:textId="648A36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71916" w14:paraId="1A2A384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FA66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0869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97B395" w14:textId="73FAE2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CD13079" w14:textId="399F63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D6786" w14:textId="51426E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96A27" w14:textId="72E4EA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371916" w14:paraId="15AF58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DDB0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870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345AB33" w14:textId="35EDDD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2C58671" w14:textId="7578C6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5866" w14:textId="4F7AA0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30623" w14:textId="3DC420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371916" w14:paraId="21812ED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A280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C1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D2CC757" w14:textId="5F1215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9E80922" w14:textId="72938F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31D7E" w14:textId="6E9081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F30D4" w14:textId="05CF2E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371916" w14:paraId="20C1688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F220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885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186475" w14:textId="393223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6D2C70D" w14:textId="17828D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B22CE" w14:textId="3C500A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2ED96" w14:textId="79FDC9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71916" w14:paraId="3E2025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2FD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BAC9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D59B948" w14:textId="2D646C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625EC7A" w14:textId="53A251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DDEB0" w14:textId="7B24D2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4BBA9" w14:textId="48EBF8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371916" w14:paraId="1CF36CC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3CBD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10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7629175" w14:textId="7A99C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B730B13" w14:textId="54E57A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C9C02" w14:textId="75EECF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9FD34" w14:textId="1E9FA5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371916" w14:paraId="02D888D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0498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0FA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1B12B756" w14:textId="3713D5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8101371" w14:textId="3B8232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6AE8A" w14:textId="434227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2D1D3" w14:textId="239055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371916" w14:paraId="130E0B9D"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7277A"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5825F12" w14:textId="2197E69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58607AA" w14:textId="05E36AB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E0BB3C" w14:textId="3B6F264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7BA24C" w14:textId="5A782FC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371916" w14:paraId="2E0A4C6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053E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EFA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4E6053F" w14:textId="22A422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2763FA89" w14:textId="61650D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1989" w14:textId="661F7E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D3665A" w14:textId="47585D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371916" w14:paraId="0FDF9C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171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70A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7DDA58FB" w14:textId="0B7EE2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C949CBB" w14:textId="4B86C6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D7C0A" w14:textId="4A10C4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C57C3" w14:textId="38C7B4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371916" w14:paraId="5CB3285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BDBE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F69D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67CE0F5" w14:textId="275C33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6FCEEE25" w14:textId="0A095E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2E4CB" w14:textId="2AA6AE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03A8E" w14:textId="1F4F75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371916" w14:paraId="07F7CF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416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D2E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3C9306B8" w14:textId="255C8F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5A312" w14:textId="6DEBA7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DEEC4" w14:textId="6A6266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D872E" w14:textId="449FA1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371916" w14:paraId="7DCC95E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0DA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C92F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33E135F" w14:textId="6F341D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0F7A0BF7" w14:textId="0B21EA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9BE26" w14:textId="5E108A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09337" w14:textId="4B1267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371916" w14:paraId="55B5BCD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F6821"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A6A903A" w14:textId="37A3733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2C03E5" w14:textId="360B455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9E47B9" w14:textId="42B5714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3274C0" w14:textId="0D6B042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371916" w14:paraId="16CAA7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A952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5F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428D34D" w14:textId="7B2B12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D3F06EA" w14:textId="4AD6BD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925F7" w14:textId="19D612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3217DF" w14:textId="674F98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371916" w14:paraId="1515C4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135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20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D9D0EAD" w14:textId="111929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1D48E036" w14:textId="0AB2B1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E3789" w14:textId="4E2076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33EB" w14:textId="2179C5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371916" w14:paraId="1F90F56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2D4C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AC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9C546BC" w14:textId="3548B4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10376740" w14:textId="4FB3C2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0CAA2" w14:textId="0954BC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A6E29" w14:textId="4000C0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371916" w14:paraId="49E759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380C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1398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7D7B519" w14:textId="57AD4B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94B5282" w14:textId="7DF8BE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8F136" w14:textId="446E36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A6FFF" w14:textId="02AFB8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371916" w14:paraId="10712E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62D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3A4C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BD440FF" w14:textId="62AF9B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8CE8261" w14:textId="749C5E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C93F0" w14:textId="31D93D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429B6" w14:textId="580518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371916" w14:paraId="6FF72D9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21B45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50FD4E1" w14:textId="759B442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B6697D4" w14:textId="5061B09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9DB5C8F" w14:textId="62DE062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F7AAACD" w14:textId="6474302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371916" w14:paraId="16105BC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C359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BC0F64A" w14:textId="0646F69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B54847" w14:textId="018D10C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A2AC00" w14:textId="72F0AA1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AD5E89" w14:textId="00DEE8F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371916" w14:paraId="3880327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DA90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943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C5BB72D" w14:textId="4BDCAB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58F206A" w14:textId="278027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B433E" w14:textId="0AF4B2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F9F54" w14:textId="575EA0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371916" w14:paraId="48115DD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C7D4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F17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93A91F3" w14:textId="0DA9BC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26FDC091" w14:textId="0CEBBA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1315F" w14:textId="2D2A8E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FFA47" w14:textId="5310D9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371916" w14:paraId="01D774F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AF2F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744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1E3E049" w14:textId="45C95A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205810" w14:textId="16E0C2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F4E48" w14:textId="470579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AEC49" w14:textId="11D1DC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71916" w14:paraId="41DD301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F671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300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106235C" w14:textId="77EA97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3874E7F" w14:textId="40221D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B4DC8" w14:textId="4CC9A1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3BE03" w14:textId="3DD28D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71916" w14:paraId="17E881B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A24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016F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EFE0323" w14:textId="7862E5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AFD6D" w14:textId="3BDFF6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922C7" w14:textId="696581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80084" w14:textId="46EA40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71916" w14:paraId="043DFCF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571C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6B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6D9E5C7" w14:textId="59C046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051007F" w14:textId="22A277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CF5FB" w14:textId="23D77E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582F7" w14:textId="5B6C82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371916" w14:paraId="70915EA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E9B9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501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0508979" w14:textId="002658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CB6A2E6" w14:textId="6E5C73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43763" w14:textId="4A2CC8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D7EAB" w14:textId="274068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71916" w14:paraId="3273B60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A1D1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ADA2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93F684C" w14:textId="7E15F7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09127EB" w14:textId="47ED4E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52309" w14:textId="7E75C1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DE0BE" w14:textId="322FAA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71916" w14:paraId="54AB965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A5487"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92984CD" w14:textId="2484F6B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8D88A70" w14:textId="66E1D93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43959E" w14:textId="5FAA00F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CFD1AD" w14:textId="6436B77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371916" w14:paraId="4EC1BA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6B4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B6C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6F1E6E8D" w14:textId="7032B3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7D8408BC" w14:textId="1AE369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01BB1" w14:textId="1C5FB0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337D6" w14:textId="5C89ED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371916" w14:paraId="46ADEA9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1F7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19E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B86DDE4" w14:textId="6CD1B1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FFB5A7A" w14:textId="15A5BF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AF4AE" w14:textId="013BB1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98271" w14:textId="6FB9F5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371916" w14:paraId="4F43EB0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606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521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F2BE85C" w14:textId="2DD9F6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27DD349" w14:textId="0752B6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6465" w14:textId="67F47E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B5E77" w14:textId="5FD4E1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371916" w14:paraId="2A73CF1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C1F5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A53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D244084" w14:textId="75F9DE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2CBBF41" w14:textId="454962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4D60A" w14:textId="46F97C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404A9" w14:textId="61EE5E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371916" w14:paraId="2ABC106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C7D6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375F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59067C2" w14:textId="2EB6DC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FE942B7" w14:textId="004413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113AB" w14:textId="012921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C288A" w14:textId="429171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371916" w14:paraId="1E0BD0C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EEB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7E00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0C9F11D" w14:textId="0BB312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E33C273" w14:textId="48F24A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7723F" w14:textId="563726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6A4C5" w14:textId="264CA8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371916" w14:paraId="66BE2A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5AA3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58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4D917EF4" w14:textId="1EE3E7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03220" w14:textId="71B09B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FED83" w14:textId="5C7822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7860C" w14:textId="158F5C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371916" w14:paraId="76ED946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FE23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6EA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6AB37A8" w14:textId="616B10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2F8CF" w14:textId="1F3B84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FC954" w14:textId="3A5F79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B9B31" w14:textId="5AFDA4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371916" w14:paraId="2E5C4E0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3C33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3B4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178DE18" w14:textId="6AF3A2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4ED243F" w14:textId="5F6134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46373" w14:textId="275DE2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EF18" w14:textId="7EBC95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371916" w14:paraId="7164577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A220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77AC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1DEB64E" w14:textId="321933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804B223" w14:textId="78C50F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2E6D2" w14:textId="586F2C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D4AB" w14:textId="47C377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371916" w14:paraId="5C2CDA8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B9A8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3753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14D92F" w14:textId="468598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CDCB306" w14:textId="67B50A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CA394" w14:textId="4D50C7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C39A9" w14:textId="0DCE30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371916" w14:paraId="4D6CFD7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D6C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7DF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78C41E4" w14:textId="240AAF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AC87EC0" w14:textId="26F0B9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36B10" w14:textId="573BED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EFA16" w14:textId="5F9AE7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371916" w14:paraId="3FD801AC"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40E59"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2E769E9" w14:textId="0F7D019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2D6F9F8" w14:textId="54B9618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06F57" w14:textId="6396A3C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EFC4B0D" w14:textId="0EE25C5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371916" w14:paraId="546EB021" w14:textId="77777777" w:rsidTr="00371916">
        <w:trPr>
          <w:trHeight w:val="20"/>
        </w:trPr>
        <w:tc>
          <w:tcPr>
            <w:tcW w:w="86" w:type="pct"/>
            <w:tcBorders>
              <w:top w:val="nil"/>
              <w:left w:val="nil"/>
              <w:bottom w:val="single" w:sz="4" w:space="0" w:color="000000"/>
              <w:right w:val="nil"/>
            </w:tcBorders>
            <w:shd w:val="clear" w:color="auto" w:fill="auto"/>
            <w:noWrap/>
            <w:vAlign w:val="bottom"/>
            <w:hideMark/>
          </w:tcPr>
          <w:p w14:paraId="5CC4F60E" w14:textId="77777777" w:rsidR="00371916" w:rsidRDefault="00371916" w:rsidP="0037191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B20575F" w14:textId="77777777" w:rsidR="00371916" w:rsidRDefault="00371916" w:rsidP="0037191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2C49AA5" w14:textId="2BFF91B4"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DA28D" w14:textId="08FBD837"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E9BE" w14:textId="510FD26C"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70F4DE" w14:textId="6FE0E91D"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371916" w14:paraId="628A36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7C6C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132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546EE5E" w14:textId="1BF77B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D334459" w14:textId="14B8D2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1C6A7" w14:textId="3F4237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EB09C" w14:textId="6054BD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71916" w14:paraId="55DEEA7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9B79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44B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30328509" w14:textId="4B335D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1D268203" w14:textId="41D177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67B76" w14:textId="1321D0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B5DEC" w14:textId="71B1E4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371916" w14:paraId="0BDB320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5DF3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1818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C33AAA8" w14:textId="666ED1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526BDDA" w14:textId="463731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E57B1" w14:textId="4264FF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7191C" w14:textId="06D7B7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371916" w14:paraId="7D80253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AC46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D946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96356B1" w14:textId="345485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3016FE9" w14:textId="298909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F0C8C" w14:textId="7D4627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1149B" w14:textId="7879A2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371916" w14:paraId="18D454A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D36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E8B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B2F5A34" w14:textId="74AACC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2A45096" w14:textId="7A9AAA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46037" w14:textId="2110DC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C9A9" w14:textId="162035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371916" w14:paraId="2DF3DC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F5E1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8A25C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AD8E3D8" w14:textId="272AEE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2DA99C0D" w14:textId="725891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47C9B" w14:textId="649AFD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D3701" w14:textId="1622A5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371916" w14:paraId="64A0AC0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D01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A1A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80B6F56" w14:textId="70EB8F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9BB3684" w14:textId="0D99C1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764F5" w14:textId="7085A5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8E045" w14:textId="5B51D2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371916" w14:paraId="5FCEAD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4772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B577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7A6B989" w14:textId="3694BA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896C3" w14:textId="1AEC13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C7016" w14:textId="60AB70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4CD23" w14:textId="7B6D07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371916" w14:paraId="71D2AA9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1B6C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E79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15DFDC9" w14:textId="56578E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DDE060D" w14:textId="3AB17C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AE848" w14:textId="44B55B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D78B" w14:textId="50CFC7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371916" w14:paraId="6487B2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82EF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D88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E3FE725" w14:textId="1F826A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24935A9F" w14:textId="3859B9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85A0E" w14:textId="424FFE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3B231" w14:textId="1A1192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371916" w14:paraId="1A93176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63A9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310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66E3780" w14:textId="6ABC2C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6D53F2DA" w14:textId="1F490A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88EBB" w14:textId="676D0C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86764" w14:textId="207F0A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371916" w14:paraId="121846D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6C85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011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35D987F" w14:textId="154CC9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8B03758" w14:textId="10F4D1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82ADF" w14:textId="1E08E2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1892D" w14:textId="09BD7F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371916" w14:paraId="30B8C1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332A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E4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12F311C" w14:textId="286040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A7BFEED" w14:textId="780FCF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F9866" w14:textId="6DD91D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653C7" w14:textId="32EFB8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371916" w14:paraId="068EDFB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6B01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D26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436BA9A" w14:textId="7117D5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2A172E6" w14:textId="4EAF78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1A9EF" w14:textId="60CE2F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217E" w14:textId="2799E8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371916" w14:paraId="6B291F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9AD4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933F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47A7267" w14:textId="7CBE21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883A8B2" w14:textId="2B5256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6EE2" w14:textId="0C287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9B31D" w14:textId="159A20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371916" w14:paraId="62CA60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2968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6877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713713A7" w14:textId="2BF022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8F9D571" w14:textId="34FCAD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E3FEB" w14:textId="2828A5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6FB7B" w14:textId="5B48FC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371916" w14:paraId="05D0FC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E48A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694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2550393" w14:textId="14231B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22770CEC" w14:textId="301C6E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79080" w14:textId="29578B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F6561" w14:textId="63691B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371916" w14:paraId="673DEB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E1D2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1709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5B8D0EE" w14:textId="163CF6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E341B44" w14:textId="01A7EF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F39F" w14:textId="727CDC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CCE29" w14:textId="325802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371916" w14:paraId="44051B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219F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A7A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C38CC05" w14:textId="495B66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9F7BCD9" w14:textId="1D7C02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4B349" w14:textId="6FFBB7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EEB49" w14:textId="592F49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371916" w14:paraId="1BACA55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F84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F98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0AC547B" w14:textId="63EEE4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5E31C4CE" w14:textId="2D974D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EFAC" w14:textId="5C3810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27558" w14:textId="0C9A72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371916" w14:paraId="381A90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F8B1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7C9B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921916C" w14:textId="2AE118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7D4BB51" w14:textId="2E381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2FF86" w14:textId="55BFB4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17D23" w14:textId="5CD3B4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371916" w14:paraId="540B37E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97D0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EC4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713CAEA" w14:textId="6AB2C5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6D5C4294" w14:textId="2AC908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3243A" w14:textId="248C76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16D4E" w14:textId="39E815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371916" w14:paraId="35775F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D833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EF7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989DBA5" w14:textId="20DD8F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8BC2ABA" w14:textId="4F2A1F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FD6A0" w14:textId="67541A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95C51" w14:textId="277770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371916" w14:paraId="70D7216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4591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ABC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AF47E26" w14:textId="2D679A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09859A9" w14:textId="773A7F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48AC7" w14:textId="076513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CBACC" w14:textId="5FB32B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371916" w14:paraId="625E256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8C7C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F84FE07" w14:textId="1241CB8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C121920" w14:textId="02EF339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5ABE82" w14:textId="54C4715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4B71EB" w14:textId="75EA433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371916" w14:paraId="2323764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CDC2D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0B9D8C8" w14:textId="037B68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4BE161E" w14:textId="5A8D57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37636" w14:textId="7E9950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AB7A0" w14:textId="6456E2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371916" w14:paraId="1AD981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E478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A10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8A438E1" w14:textId="5651CF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F26D413" w14:textId="4BACB5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2A98E" w14:textId="23263D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F7F76" w14:textId="597477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371916" w14:paraId="23386C2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219A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DE0D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208AB5F" w14:textId="0AED5D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1A325C4" w14:textId="688962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CAA45" w14:textId="7AE891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CD947" w14:textId="02DD9B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371916" w14:paraId="5DF049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B166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814C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023DE9" w14:textId="2DD5B0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40DD3C9" w14:textId="217ECF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28C15" w14:textId="79B1B0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4AEBC" w14:textId="0875D3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371916" w14:paraId="0E9A259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F855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C3B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AC28460" w14:textId="5ACCD5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35D3BF3" w14:textId="5B470B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1DAC1" w14:textId="656591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1F328" w14:textId="0AF0CC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371916" w14:paraId="58D821D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0E67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A6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8BD1148" w14:textId="4C2A64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84CF7E2" w14:textId="13B4A4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E752F" w14:textId="7BAD7F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29558" w14:textId="2AE46E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371916" w14:paraId="41F5AA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6286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859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4AF3162" w14:textId="52C362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3006765D" w14:textId="295A84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787A2" w14:textId="2FD9C2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B0E04" w14:textId="26B9A1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371916" w14:paraId="5A5B020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ED23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3A5E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4A17167" w14:textId="5F00E8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088635E" w14:textId="601376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FD2B" w14:textId="330932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52360" w14:textId="58D811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371916" w14:paraId="7FCDA8B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98C7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03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21FCCE8" w14:textId="2D8C94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49793" w14:textId="321723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7E48D" w14:textId="357DCD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7E29F" w14:textId="62C149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371916" w14:paraId="10FC4C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EE5E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68B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6451DD0" w14:textId="28E153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495712E" w14:textId="1DE960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3C988" w14:textId="65F59A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71563" w14:textId="288CB7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371916" w14:paraId="4A14DF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0E7E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C80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007E411" w14:textId="306247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9C534D8" w14:textId="465FA0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9260C" w14:textId="517AAE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58390" w14:textId="1F507E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371916" w14:paraId="2228A4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63B8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5922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6B527FA" w14:textId="5370BF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ECB9009" w14:textId="1BCE32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1B0E3" w14:textId="53AB21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BEBF9" w14:textId="56A404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371916" w14:paraId="171ACB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EAD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436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0464481" w14:textId="3E1B09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BEBA2B" w14:textId="26BDA3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8CB08" w14:textId="0CBE93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1A95A" w14:textId="64A07C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371916" w14:paraId="641CE1B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AAD0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CA1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5535856" w14:textId="37996F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970C2A5" w14:textId="0AD563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800E6" w14:textId="49544E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71993" w14:textId="4B0136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71916" w14:paraId="36866D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BDDA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2538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8AA341" w14:textId="7097F8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1A5C636" w14:textId="74C951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1D809" w14:textId="49A1AC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9C9FB" w14:textId="40AAB7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71916" w14:paraId="6EC2EC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8DCA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6F0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F6830C8" w14:textId="618B61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B2472BF" w14:textId="592BB5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3009A" w14:textId="23E46E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AC70C" w14:textId="28BBFD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71916" w14:paraId="35A972D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CB3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EF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0F95D07" w14:textId="12CD85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72959B" w14:textId="638090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240C2" w14:textId="52DDAD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B506E" w14:textId="3FCCAE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71916" w14:paraId="3C493D0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764A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CCC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BD9E3E2" w14:textId="46EEAE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108486A" w14:textId="12C00C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EF953" w14:textId="584F25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FD7DE" w14:textId="7A5B9A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371916" w14:paraId="7010370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65C0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469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18EBC93" w14:textId="5C445E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51318" w14:textId="4F0DBE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A4255" w14:textId="1C1603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F7CB7" w14:textId="27857C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71916" w14:paraId="3630E20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C948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B29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7E89D23" w14:textId="7909C5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1E11B1C" w14:textId="08FA61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9E161" w14:textId="57BC7E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828C6" w14:textId="5057DB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371916" w14:paraId="22F39E7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B5BC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C3D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72C7208" w14:textId="0A59B0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F800A" w14:textId="7618D7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FBF06" w14:textId="7A3E16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01648" w14:textId="461FBE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71916" w14:paraId="02CB17A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36B6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B90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9A8E433" w14:textId="726821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F475E48" w14:textId="125A7D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8BD43" w14:textId="2D7681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1634B" w14:textId="4598EF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371916" w14:paraId="49A9DB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8231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CC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16FE2FC" w14:textId="33AE49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C63D030" w14:textId="06E5E8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697D5" w14:textId="559ED5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B8A6A" w14:textId="6BF4A9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371916" w14:paraId="1E11DA3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C52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BF1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4D3D409" w14:textId="48FBB4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D7A5B12" w14:textId="012C57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4C0D7" w14:textId="2C41BD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6E953" w14:textId="3AB6FA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371916" w14:paraId="4F330E8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E1BC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C24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1048E65" w14:textId="0936F5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6D794DA" w14:textId="62D07B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65911" w14:textId="0EC31A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3D445" w14:textId="016ED4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371916" w14:paraId="29C0FB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1BC2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C97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61A1C64" w14:textId="1AD680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2BFFB0C" w14:textId="5D63A7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EE994" w14:textId="79585F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3B419" w14:textId="7A3479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71916" w14:paraId="4249DD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BDEA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906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09AB725" w14:textId="1E3023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0B724" w14:textId="683817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E2D5" w14:textId="4A950C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0B76D" w14:textId="55B82B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71916" w14:paraId="7D11591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A8F8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3F087FB" w14:textId="1640BE8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D9D7787" w14:textId="0DA1BB1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FF83F6" w14:textId="7A123C7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6290C" w14:textId="7112057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371916" w14:paraId="7A8BA02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92EB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869C624" w14:textId="57AD54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7CE313D0" w14:textId="20C0AA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C105E" w14:textId="2AF8A2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CBF16" w14:textId="6F343A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371916" w14:paraId="79FFF0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B1CD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DE12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3149EB2" w14:textId="4E28E1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918C53E" w14:textId="37CEC8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3A64E" w14:textId="553AAE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FD374" w14:textId="546CCB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371916" w14:paraId="2F0CA94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D721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EDFD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3EDEA5EE" w14:textId="1EC18E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E907F56" w14:textId="65F8A3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20B52" w14:textId="7D0DB4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8ECAF" w14:textId="7C10E2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371916" w14:paraId="1AD4153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6C90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A1E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11AA177" w14:textId="22A15D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5B1136C" w14:textId="1DAB1F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2CAC2" w14:textId="339D00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95AFB" w14:textId="4B4B71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371916" w14:paraId="16D611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FBEF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EFD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D9E0330" w14:textId="4E3EFF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1ED1D2E" w14:textId="4B97C2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55842" w14:textId="6E93BC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7C10E" w14:textId="61D1F1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371916" w14:paraId="2FF431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EA69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90F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93506AC" w14:textId="678E25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24DF777" w14:textId="25CEB8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B30D4" w14:textId="390965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CE905" w14:textId="78A9DC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371916" w14:paraId="6DE901B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1F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8F2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79224A6" w14:textId="2C938D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5C94B351" w14:textId="1276E5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02169" w14:textId="68AD47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EA411" w14:textId="3119F1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371916" w14:paraId="64E8C1B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44FC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668D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4106270" w14:textId="048A43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39D18DC" w14:textId="6CAA89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F9646" w14:textId="56B2F4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4D9EA" w14:textId="691E84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71916" w14:paraId="7643C44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C964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DBA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42E957E8" w14:textId="5AB6AF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CDE4616" w14:textId="61C18F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758F" w14:textId="127C7E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1D84C" w14:textId="12A442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371916" w14:paraId="251C4B9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DF4D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36D1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A10A6FF" w14:textId="3DAAC3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BE349A5" w14:textId="298A9C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23F3" w14:textId="5FF623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8CF0F" w14:textId="32EF4A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371916" w14:paraId="7C4031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DA5B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B5B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6A3B738" w14:textId="6AEF7D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1B8CACB" w14:textId="5CF451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935B" w14:textId="298368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9DA16" w14:textId="060350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71916" w14:paraId="330616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B1AC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54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2D071E0" w14:textId="71FB1C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1AD6FF9" w14:textId="7164D2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D75E2" w14:textId="118E97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00B15" w14:textId="41CC37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371916" w14:paraId="511049D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50A0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DE4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D18E49F" w14:textId="2902F2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F07B574" w14:textId="4004B6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8E933" w14:textId="612919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1D00" w14:textId="4F7169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371916" w14:paraId="5E02B0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8EF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5BB3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765B7E26" w14:textId="223516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F0363DA" w14:textId="30CC4B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A7957" w14:textId="489D34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BB9A" w14:textId="00872A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371916" w14:paraId="0BDB087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8687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CFE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5267500" w14:textId="1A0362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F636C12" w14:textId="150436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5DE08" w14:textId="00E514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3BD89" w14:textId="6A6B04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371916" w14:paraId="346A794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F781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F0E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60AD3AC4" w14:textId="7E4BA1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0B4565B" w14:textId="3A96F3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1C324" w14:textId="078231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80D14" w14:textId="54C212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371916" w14:paraId="6A4197C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C724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949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FC7B2A" w14:textId="6EB127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30DBC59" w14:textId="632A7D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F5DC1" w14:textId="579097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C6A2A" w14:textId="599698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371916" w14:paraId="1786A48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D62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8D2D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8CC1DCC" w14:textId="7AA95E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9A009B4" w14:textId="386B97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11C21" w14:textId="3118B3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0DA62" w14:textId="1338C6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371916" w14:paraId="7498BA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174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493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72A4EC2" w14:textId="7430D5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D1C5E0A" w14:textId="628673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07F40" w14:textId="6925B8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E7704" w14:textId="5D7DA1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371916" w14:paraId="17E248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C505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389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D8CEB2E" w14:textId="7DFAE2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226F47D" w14:textId="060D3C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E42C3" w14:textId="4D8DB7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42D7F" w14:textId="09C4B8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371916" w14:paraId="579866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D037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B0D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AC97694" w14:textId="762589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DD6CA7C" w14:textId="0A7B12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2ABCD" w14:textId="68173F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58627" w14:textId="1A1D24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71916" w14:paraId="3825BC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693A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BBD5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28CAC78" w14:textId="7F3C11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9C151F5" w14:textId="178A03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20018" w14:textId="1B9E0B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5542" w14:textId="219A33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371916" w14:paraId="62897D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156E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FB1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21A6D2B" w14:textId="29BB05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ADAD6FA" w14:textId="76B181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5EBD1" w14:textId="036036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49734" w14:textId="63D816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371916" w14:paraId="7BAC2CC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CDE9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0151316" w14:textId="09C5189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38A1BF7" w14:textId="614A86E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5FBEED" w14:textId="3AF700C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2C6F07" w14:textId="06E4558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371916" w14:paraId="5CE78B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F4C0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377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07160832" w14:textId="79EA31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34513A5" w14:textId="37D16E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8499" w14:textId="43E1D1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EAB89" w14:textId="656C8A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371916" w14:paraId="215F763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8BFD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4D9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B616BA5" w14:textId="2E6477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36B5FD3" w14:textId="0C5C72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7F50C" w14:textId="7BBD6B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0AD91" w14:textId="59D32B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371916" w14:paraId="60F0AA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6A39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FF8D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CF9D6B2" w14:textId="52E482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7AE6A45" w14:textId="76226B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F996F" w14:textId="3D704E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DEBEC" w14:textId="3D15FB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371916" w14:paraId="32AEDE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E753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2ACA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FC61999" w14:textId="0D7690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DD0CC63" w14:textId="4CF1AA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DC896" w14:textId="05D343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D511" w14:textId="0E9739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371916" w14:paraId="27B3D2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3AE0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26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5A081AB" w14:textId="1058E0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99B68DF" w14:textId="7444FF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2EE48" w14:textId="0B6BEA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0DA2" w14:textId="2F2165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371916" w14:paraId="3D9D29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4F92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44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1A05100" w14:textId="22BC84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E502A85" w14:textId="7AC70B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BE8AB" w14:textId="0A024F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98C04" w14:textId="669855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371916" w14:paraId="5DA501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A3B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6A3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047E8DB" w14:textId="007F93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1BD011D" w14:textId="42F70D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06A0F" w14:textId="682DF6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A7F4" w14:textId="6E7A12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371916" w14:paraId="027191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F038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6064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34DD0979" w14:textId="2C9896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EC13BB4" w14:textId="5D5D4A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C2C93" w14:textId="189CD1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6E87B" w14:textId="74C626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371916" w14:paraId="0BD6D1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5F40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F66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D1D78DF" w14:textId="385607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EB2D309" w14:textId="00FCD5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6D9D0" w14:textId="10189C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EB65D" w14:textId="71B0ED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371916" w14:paraId="33CC428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1D5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A461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85F654E" w14:textId="2139F0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EBE145D" w14:textId="089E86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00202" w14:textId="476A3C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9F8D7" w14:textId="5E6983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371916" w14:paraId="7CCE7B2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0D03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1B1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C7249B9" w14:textId="586A1A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77832C80" w14:textId="4256A9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F12B9" w14:textId="767638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E3686" w14:textId="7B75D4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371916" w14:paraId="6E568E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6B9F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A1B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479F2E6" w14:textId="511EB3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5683074" w14:textId="04432C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7B63F" w14:textId="5F8B3A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75C24" w14:textId="1B21F9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371916" w14:paraId="28DA064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9B4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CF5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8E92E6E" w14:textId="5BE51F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4A702CF" w14:textId="7322BC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398AB" w14:textId="4FAA80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486F4" w14:textId="55982C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71916" w14:paraId="354D50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F77C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311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580ACBB" w14:textId="72123F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46F5986" w14:textId="718E79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A507A" w14:textId="6C0276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E609E" w14:textId="5A4CF0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371916" w14:paraId="63A8F7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4882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E60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1FFAA39" w14:textId="67B25A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8324232" w14:textId="600A2D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24AD0" w14:textId="315A65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CCE73" w14:textId="415633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371916" w14:paraId="2A6046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E8A2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6E5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7AF84E9" w14:textId="3549FF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38ACB86" w14:textId="3AF9BD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74DF" w14:textId="61731D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67AC3" w14:textId="57F1D3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371916" w14:paraId="26EE890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6DA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14C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A815045" w14:textId="1A1B6B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DF14434" w14:textId="08B4FB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25044" w14:textId="56DE01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DFE37" w14:textId="7573DC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371916" w14:paraId="2533EAE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CA857"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08A2EBAC" w14:textId="463A100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D37E5B2" w14:textId="3BE9991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73D10E" w14:textId="43A9FD5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27D570" w14:textId="7B77323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371916" w14:paraId="62F234F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66E4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0E6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224B287" w14:textId="02B321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44E1B897" w14:textId="2E13F7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340A4" w14:textId="54F634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38781" w14:textId="68CDE2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371916" w14:paraId="655DD61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7683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5B01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1913F58" w14:textId="57D7FF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C37E1DF" w14:textId="4A22E2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0E5C0" w14:textId="3D3A6C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AEA5E" w14:textId="32D134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371916" w14:paraId="190AE9C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BF8B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076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AB3121D" w14:textId="016AA5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2CAB3FC" w14:textId="6A8455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78F08" w14:textId="65B98A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7007F" w14:textId="4558E2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371916" w14:paraId="48EF1C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F80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690C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3FD8A93" w14:textId="336E4D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0B9E02D" w14:textId="72C18C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9EFB9" w14:textId="0E232A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E49BA" w14:textId="5B3BAD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371916" w14:paraId="1EF3C26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2DA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42D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5E67104" w14:textId="3519B1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48A737B" w14:textId="2EDD53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D0508" w14:textId="12634C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6EB75" w14:textId="484A80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371916" w14:paraId="7B74A68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55CD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71D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9B12529" w14:textId="232E14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BEB56B5" w14:textId="5E7A99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A3C2A" w14:textId="24F23B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2EC01" w14:textId="3BF311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371916" w14:paraId="7A4BB5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62DF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D2B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835DDE3" w14:textId="72ACDB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58E2967" w14:textId="7FB20C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72963" w14:textId="369734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B940E" w14:textId="2184F8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371916" w14:paraId="0D9472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55B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6F1A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0722310" w14:textId="3AEED0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5B7CC8C" w14:textId="123C66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BF05" w14:textId="537EF0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30A71" w14:textId="4066F5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371916" w14:paraId="3B5FC93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0BF089"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C177A15" w14:textId="71295A9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0,321,7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BB347F4" w14:textId="2200E2A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233,431.93 </w:t>
            </w:r>
          </w:p>
        </w:tc>
        <w:tc>
          <w:tcPr>
            <w:tcW w:w="624" w:type="pct"/>
            <w:tcBorders>
              <w:top w:val="nil"/>
              <w:left w:val="nil"/>
              <w:bottom w:val="single" w:sz="4" w:space="0" w:color="000000"/>
              <w:right w:val="single" w:sz="4" w:space="0" w:color="000000"/>
            </w:tcBorders>
            <w:shd w:val="clear" w:color="A5A5A5" w:fill="A5A5A5"/>
            <w:noWrap/>
            <w:vAlign w:val="bottom"/>
            <w:hideMark/>
          </w:tcPr>
          <w:p w14:paraId="67DC2AB0" w14:textId="3A2AB18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5E93FB" w14:textId="3D52819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3,555,187.27 </w:t>
            </w:r>
          </w:p>
        </w:tc>
      </w:tr>
      <w:tr w:rsidR="00371916" w14:paraId="5529EBE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641C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F074FFB" w14:textId="6EFF1C9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694295A" w14:textId="34BD882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4D031B04" w14:textId="0DCF6A1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304093" w14:textId="15DB1CB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371916" w14:paraId="1372395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B754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DDEEA67" w14:textId="48AB90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0BD34172" w14:textId="359349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2826597" w14:textId="38FBAE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802E05" w14:textId="063E9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371916" w14:paraId="14A6431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183F"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C4DC5D"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646AD75" w14:textId="498ED1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0793AE5" w14:textId="02A9E3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5316A" w14:textId="0739E3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5A19F" w14:textId="3BC700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371916" w14:paraId="20E694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91D7A"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9CB3C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6A9A6B1" w14:textId="470E90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656CC67D" w14:textId="7E1C64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A2B9" w14:textId="3006FE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A499B" w14:textId="369DD2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371916" w14:paraId="0BAB830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0610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68C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AF93BF6" w14:textId="53052D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567E1A84" w14:textId="2A55DD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C251A" w14:textId="2A6800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8268B" w14:textId="16BD9B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371916" w14:paraId="43D3089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D956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97AA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213BB54" w14:textId="284631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3A064AC0" w14:textId="2EFDD2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6E7B4C" w14:textId="29C889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CDA65" w14:textId="1A93E2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371916" w14:paraId="44A32B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E6A8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930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E8DDA8" w14:textId="4D6837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328C5305" w14:textId="2D859C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4C59AA40" w14:textId="5DFF92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54560" w14:textId="3118B8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371916" w14:paraId="10D970F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7924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2A4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0AE8B84" w14:textId="498B69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432AEA8B" w14:textId="384EE2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6074BB0D" w14:textId="18548C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8BDE2" w14:textId="51782D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371916" w14:paraId="14FABCE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FF3A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1FB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0DCDD97" w14:textId="42A3AF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42DCF16" w14:textId="6DC2B4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C6E41AE" w14:textId="261CE6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A7D03" w14:textId="6C8BAA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371916" w14:paraId="3425E0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D911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92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B17DC41" w14:textId="7945CF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0D699510" w14:textId="134641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84C93" w14:textId="5BC716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E5B00" w14:textId="65CBF7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371916" w14:paraId="2FB208B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AA08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CF1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E0C08AE" w14:textId="190F9B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2EB5FF29" w14:textId="75D385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A9CCB" w14:textId="30AE05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DC382" w14:textId="3B422A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371916" w14:paraId="1DE81D4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496E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76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064803B" w14:textId="41BFA8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2A98096A" w14:textId="406061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5ADE0E8" w14:textId="50FDB6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9EB64" w14:textId="49CB40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371916" w14:paraId="73A0E31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78D8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E178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F98ECE9" w14:textId="7AF202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78C564D5" w14:textId="7B8674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A3671" w14:textId="68E7AB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758A7" w14:textId="3A015D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371916" w14:paraId="329B66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412A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CD79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DA812AD" w14:textId="62B38B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3E1479F" w14:textId="231DB4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857143" w14:textId="3A9692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6CA4B" w14:textId="2CE7DF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371916" w14:paraId="4325CB2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832B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F48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D0416BE" w14:textId="3D2268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0E96026" w14:textId="2E6604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A65A7" w14:textId="69438E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A74F6" w14:textId="044AC6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71916" w14:paraId="6315F63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02D9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1245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0FE03F" w14:textId="4F736B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1C1A8F01" w14:textId="3822D9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ECE318" w14:textId="49C19E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0DF5E" w14:textId="540A3F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371916" w14:paraId="5FDB3AD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400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BE7D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BC91B43" w14:textId="414BA1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D27A71E" w14:textId="0700BD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2F234" w14:textId="236E09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29998" w14:textId="29B231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71916" w14:paraId="15A92FF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DA6D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68AA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D220EF3" w14:textId="3FDF0F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EA4316E" w14:textId="112250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2C0928CC" w14:textId="236342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ED9DF" w14:textId="776EC2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371916" w14:paraId="1C0356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18BD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F90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ED84C75" w14:textId="287065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1AF9EDF0" w14:textId="2E34FF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129C3F8" w14:textId="7037FE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FA1EA" w14:textId="5065A1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371916" w14:paraId="2C53D83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A2A3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19C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DF14649" w14:textId="6B40D0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C22337D" w14:textId="3EC827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E1B81" w14:textId="0E31A6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D638" w14:textId="5B8693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371916" w14:paraId="48C2232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AA6D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EB5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07C7F31" w14:textId="2724E9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32848F4" w14:textId="4689D8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B837D6D" w14:textId="578F3A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F8EB2" w14:textId="3ED158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371916" w14:paraId="3A9B712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C270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1FB6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817742B" w14:textId="2F82B3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6D05ADB" w14:textId="26C2DB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A571B" w14:textId="6BF8A5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6E97" w14:textId="3678E2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71916" w14:paraId="44763EE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6D8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7ED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9C1605E" w14:textId="7349A1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A9ADA1A" w14:textId="3FDABC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DFD20" w14:textId="4F0601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7AC1" w14:textId="489FDD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71916" w14:paraId="69F0709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87A2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767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E97A6B2" w14:textId="70778B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5AE2D0FB" w14:textId="4FC906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4A78109D" w14:textId="62F51E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2324B" w14:textId="416994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371916" w14:paraId="22F45F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C28B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403B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11EBB79" w14:textId="5857AD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30AFBE0" w14:textId="7AB8BA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DC84C" w14:textId="7ACEA3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D245" w14:textId="7397F6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371916" w14:paraId="1D1F217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2B72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95AF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E62881E" w14:textId="277CE3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50CEC6C" w14:textId="37BC77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6B915" w14:textId="0DDE5E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75043" w14:textId="08427B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371916" w14:paraId="53E804C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28C5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EF0D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6C994DC" w14:textId="5DB90C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09D53" w14:textId="470316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07E74" w14:textId="147ABE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FE103" w14:textId="4BC5BD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371916" w14:paraId="30CFD43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B6A0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0844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50FBF42" w14:textId="41D358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38291F8B" w14:textId="22A91F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E5CC" w14:textId="49EFB9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B95D5" w14:textId="3610B9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371916" w14:paraId="269DA4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E30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C611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EB54A07" w14:textId="5BBF65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BE5E1DC" w14:textId="4D0C6E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67D62" w14:textId="121B17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4BE84" w14:textId="3FE5C2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371916" w14:paraId="059BED7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6AE5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234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AF2B13C" w14:textId="39EF26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4B864574" w14:textId="2A81ED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9235A50" w14:textId="2897E8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CB3D6" w14:textId="388062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371916" w14:paraId="26ED1FD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2989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E4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44712B9" w14:textId="275DA7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45A61840" w14:textId="5937ED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D2F50" w14:textId="1EFB69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CBE4A" w14:textId="2E047B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371916" w14:paraId="2EE312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C01E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0EF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2B194AE" w14:textId="62A412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1A1C80F" w14:textId="3DB316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489B1" w14:textId="69D3B8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32585" w14:textId="6128E4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371916" w14:paraId="4FFAA69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27C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FEF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EB740F6" w14:textId="055459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7743CD65" w14:textId="06D1BE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F2B8616" w14:textId="6A4C21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3F77F" w14:textId="7D1C0A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371916" w14:paraId="3D0D13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4E3F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9512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0EBB66F" w14:textId="31F1B9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1DC2BC09" w14:textId="45309A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4548C" w14:textId="2AA098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C704C" w14:textId="0F4B1A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371916" w14:paraId="2E54177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3A40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95E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83828F5" w14:textId="05E83D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D882A74" w14:textId="371B8F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169BF" w14:textId="25EC28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2BAC7" w14:textId="3E25AF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71916" w14:paraId="640E1AC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532C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8FF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69159B6" w14:textId="1C449C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12B7BEE" w14:textId="1B93EC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E00A5" w14:textId="70D194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BBA11" w14:textId="66D7FE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71916" w14:paraId="32CA0B3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64732"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860927" w14:textId="6465D32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18,0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19FBA7" w14:textId="52C289A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222,974.75 </w:t>
            </w:r>
          </w:p>
        </w:tc>
        <w:tc>
          <w:tcPr>
            <w:tcW w:w="624" w:type="pct"/>
            <w:tcBorders>
              <w:top w:val="nil"/>
              <w:left w:val="nil"/>
              <w:bottom w:val="single" w:sz="4" w:space="0" w:color="000000"/>
              <w:right w:val="single" w:sz="4" w:space="0" w:color="000000"/>
            </w:tcBorders>
            <w:shd w:val="clear" w:color="D8D8D8" w:fill="D8D8D8"/>
            <w:noWrap/>
            <w:vAlign w:val="bottom"/>
            <w:hideMark/>
          </w:tcPr>
          <w:p w14:paraId="57D81161" w14:textId="68E4529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1F9CAB" w14:textId="2DC0D89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41,071.50 </w:t>
            </w:r>
          </w:p>
        </w:tc>
      </w:tr>
      <w:tr w:rsidR="00371916" w14:paraId="7D4C65F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CEE3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CEB4E0E" w14:textId="4AD6DD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A1E5104" w14:textId="74FFA9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816EFCD" w14:textId="22F118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FA744D" w14:textId="4F0DC8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371916" w14:paraId="636D61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FC2B0"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0CC8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07E86D3" w14:textId="456118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1075060" w14:textId="644A48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3594D" w14:textId="472069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5C46D" w14:textId="0622C4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371916" w14:paraId="2663794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6553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0E7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F5E46C8" w14:textId="4C1ECB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E2FF0" w14:textId="2AA72E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1D664" w14:textId="566FB4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A89C1" w14:textId="2FDBE6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71916" w14:paraId="138875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022D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52C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76FA283" w14:textId="5A790C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0BA60D2" w14:textId="0FEED9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29211AFA" w14:textId="5666C0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4B59E" w14:textId="20D4F1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371916" w14:paraId="5A88569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32F9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58D9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1E6D79D" w14:textId="668E44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EA8D8E" w14:textId="246B0B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457387" w14:textId="07EA86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DCE18" w14:textId="758CF4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371916" w14:paraId="3505466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EF7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71B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E21F44F" w14:textId="148F0D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A66671" w14:textId="3E6A0C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45B5050C" w14:textId="13EDEE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F6AE9" w14:textId="1144EB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371916" w14:paraId="265BDCE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AF4D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006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3402BD1" w14:textId="2574A8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2FDDE6A4" w14:textId="410AA2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EE5E2C3" w14:textId="421975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95418" w14:textId="131C20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371916" w14:paraId="3666EE5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89D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03F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2829F0B" w14:textId="1D1C76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81C6A40" w14:textId="45E5F9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1524D977" w14:textId="59DC1E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7742" w14:textId="103E08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530.75 </w:t>
            </w:r>
          </w:p>
        </w:tc>
      </w:tr>
      <w:tr w:rsidR="00371916" w14:paraId="5A61CE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1CDB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D4D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B1A834B" w14:textId="76CF03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BC0AA" w14:textId="3689E8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B33AA" w14:textId="54ECEB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9EEFB" w14:textId="1643C8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71916" w14:paraId="2E8404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862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CA9A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0647940" w14:textId="45AE26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C7E71" w14:textId="5D242C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DDB87FE" w14:textId="54CA49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D1E65" w14:textId="5AEB4F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371916" w14:paraId="451858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132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20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35F4319" w14:textId="632134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89DDD0B" w14:textId="0FE1EB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B35A2FE" w14:textId="6763E1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AECB9" w14:textId="144A50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371916" w14:paraId="2B123B7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C014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8EF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76AA5F92" w14:textId="26A86B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14E84" w14:textId="5E4428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5CDD5C6" w14:textId="600852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EF321" w14:textId="2140E3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371916" w14:paraId="3A80014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F1A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EE9F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AD17188" w14:textId="25705E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FFD43FA" w14:textId="0D757A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591ED" w14:textId="33CF50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C3593" w14:textId="792C7C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371916" w14:paraId="3B12E85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DAF1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335A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B5E7D99" w14:textId="0133C6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50AF5" w14:textId="28FA07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23192" w14:textId="5EE10C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47C57" w14:textId="65D016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71916" w14:paraId="2A90D41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7A65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66B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2413590" w14:textId="413612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0BCB6" w14:textId="250DCA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944856E" w14:textId="7F8D5A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FBBB4" w14:textId="738411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371916" w14:paraId="5CD314F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4445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E0E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E52AF03" w14:textId="785921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10D7B0" w14:textId="43516A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F4D5B" w14:textId="782075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794C5" w14:textId="6E3160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71916" w14:paraId="645DCE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7576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14C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C25B580" w14:textId="3E46F2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DB0B063" w14:textId="0786CC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AB58" w14:textId="1ED427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91F97" w14:textId="46C6B3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371916" w14:paraId="3EC464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289D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F36B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9E26E62" w14:textId="22EB3E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17B04" w14:textId="05D835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94B5B" w14:textId="041EDC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CA220" w14:textId="710DE9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371916" w14:paraId="41084C9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8981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ED1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D41D88A" w14:textId="1B09EF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021CE91F" w14:textId="19DFF8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A280C93" w14:textId="27860F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733BA" w14:textId="69088B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371916" w14:paraId="0BF8F77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058B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107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9CA96B4" w14:textId="358128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5C044491" w14:textId="1A4F18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AC74BF7" w14:textId="03A67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9FBAD" w14:textId="767095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371916" w14:paraId="3AA5DB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B2F8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A51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1330CE8" w14:textId="43C99F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3E82E43E" w14:textId="106B9A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3E7AEEB2" w14:textId="11916B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0A25" w14:textId="39E416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371916" w14:paraId="489DC8C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F534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9F7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446782B" w14:textId="62028E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E7D0567" w14:textId="0D1FA4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D451CF5" w14:textId="787CA0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4A2FE" w14:textId="616FA4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371916" w14:paraId="664AB8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B963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95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4EDB24BD" w14:textId="472294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D3E67" w14:textId="4BCF9F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4EFC3CC" w14:textId="54E6C8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71C70" w14:textId="03126E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371916" w14:paraId="373E83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1E8D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F5A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51506D" w14:textId="1BAA2A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5870E0F" w14:textId="7F0836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39333296" w14:textId="4C9671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875DC" w14:textId="5B6F27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371916" w14:paraId="7639B3F9"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AC10A"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D0C9439" w14:textId="193BC00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6,951.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9EFE4A" w14:textId="5D9F869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C8E1D79" w14:textId="671E0DF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0D7476" w14:textId="3F1F502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66,347.05 </w:t>
            </w:r>
          </w:p>
        </w:tc>
      </w:tr>
      <w:tr w:rsidR="00371916" w14:paraId="334E9C4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BA40E2"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A57E774" w14:textId="0FDAB5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746AD" w14:textId="716F62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43F2627" w14:textId="0122AB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A76EB2" w14:textId="07073B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371916" w14:paraId="7E5A3A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DFBC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0CC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6F8B1FC" w14:textId="7648AA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0DFAB" w14:textId="7DCDB5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9C21" w14:textId="210F7A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F8551" w14:textId="26F817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371916" w14:paraId="30B1970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F9AA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C97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325BD11" w14:textId="4D1AC3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30951" w14:textId="6F55AC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967F4" w14:textId="1E9094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5DB79" w14:textId="73A967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371916" w14:paraId="7F509E9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B10B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C8F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DCF62A4" w14:textId="5F738F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807D464" w14:textId="7F55AB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F6BDD9E" w14:textId="599CCD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1AF58" w14:textId="09921C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371916" w14:paraId="54B5A75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17FC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F6B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F0C4841" w14:textId="638293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53CA154" w14:textId="7BB776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2060ACD" w14:textId="31E62A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93AE8" w14:textId="4DB9FA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371916" w14:paraId="168728F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161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5530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AFE3C7C" w14:textId="3C99D4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566322D5" w14:textId="629CF5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43C31A7" w14:textId="154692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99935" w14:textId="6EA81C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371916" w14:paraId="10A14FF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A99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848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4646D5" w14:textId="3B9FB9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D183AB6" w14:textId="294BB4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13015" w14:textId="6315CB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E78EA" w14:textId="0AA03C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371916" w14:paraId="63EE35D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5C85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2A2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D00982A" w14:textId="0E7A61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DA3550" w14:textId="067A09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C156D" w14:textId="0549FE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EEEDB" w14:textId="2E4C9C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1D7ECCC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4D46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600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75F19F3" w14:textId="494ACD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348B6" w14:textId="6E3135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FB921E5" w14:textId="35A0B4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6155F" w14:textId="63403D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371916" w14:paraId="40B397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2E46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041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F54BA59" w14:textId="4423F2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DD0B6" w14:textId="207218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C8AA5" w14:textId="569167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9C14" w14:textId="013A8A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371916" w14:paraId="2181B2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F0E7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6B72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321094D" w14:textId="521E15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ECA74" w14:textId="0AB41A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659AB2B" w14:textId="4D2CC7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86119" w14:textId="282000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371916" w14:paraId="1DD313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18D3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568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03F89E9" w14:textId="08037C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609A80F1" w14:textId="4893C7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22517A77" w14:textId="015CD7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3E3B3" w14:textId="288468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371916" w14:paraId="009510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88D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2817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8CDA3C0" w14:textId="44A2F8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FB76C" w14:textId="21C385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C6655" w14:textId="56766B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E71EB" w14:textId="287C93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371916" w14:paraId="5718E03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B477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1C9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E747846" w14:textId="4B3A9D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70CF1" w14:textId="48D21F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84887" w14:textId="7B1296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327C1" w14:textId="1F7663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69F42A2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F8F2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3A2D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F8AB34D" w14:textId="125FF1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D565A" w14:textId="561E04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5B6C28A" w14:textId="2D3608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20E1C" w14:textId="03B493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371916" w14:paraId="53A2856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F0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78E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67B63C3" w14:textId="32A326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AEFB5E" w14:textId="6C772B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E2295" w14:textId="79419D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19B60" w14:textId="706A4F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371916" w14:paraId="68BE5E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5480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89B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C4B9D25" w14:textId="78A323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1BD8551B" w14:textId="27070E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5BD48" w14:textId="631E13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B5024" w14:textId="479A40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371916" w14:paraId="38720C4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AA37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1D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DBC1961" w14:textId="68C70A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67B27" w14:textId="6CAE57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F43A3" w14:textId="619A18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28E18" w14:textId="4FEC01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71C5322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EE12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086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DDBC887" w14:textId="123E86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23A8E4E5" w14:textId="3955C6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1F6CA" w14:textId="268B46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575CE" w14:textId="0CB2EE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71916" w14:paraId="445DAEF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3007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531C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FE3EF71" w14:textId="638B57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5B2D1" w14:textId="74D267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6689E400" w14:textId="0C62E3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CB94D" w14:textId="17B721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371916" w14:paraId="59E5D7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0EF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D87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F1073AE" w14:textId="553059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2C5BC" w14:textId="365B54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7D889E0" w14:textId="6C7CED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E2247" w14:textId="4AF042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371916" w14:paraId="3568687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1136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1DEF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DF351F7" w14:textId="432BB5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A9C5F52" w14:textId="566FF7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1D0E3" w14:textId="126B37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7774B" w14:textId="153FE3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371916" w14:paraId="100504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D610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EEB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B9BB2A8" w14:textId="234225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F21C374" w14:textId="042724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540CAF" w14:textId="57ED03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783B7" w14:textId="0834E2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371916" w14:paraId="526F49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618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6FF7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0745120" w14:textId="06903B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5915FD" w14:textId="0345A2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D4AD4" w14:textId="527890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C582B" w14:textId="061890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71916" w14:paraId="08CDE9A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CD3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9B9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928CD21" w14:textId="0B8424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2298D" w14:textId="5A98AC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410F9C3" w14:textId="0BA976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A8B47" w14:textId="3CCE65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371916" w14:paraId="29E0B93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A653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ADBB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EAC7776" w14:textId="031622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396FE4AD" w14:textId="74CE2C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14A48F9A" w14:textId="39CA02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5B6C1" w14:textId="2264E7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371916" w14:paraId="1CD4265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F630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6E5C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3D9BBCA" w14:textId="5D60BE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3060C92" w14:textId="4EB668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A1D3539" w14:textId="6A2CC0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FB308" w14:textId="654A66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371916" w14:paraId="5A8FBA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F37F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3A5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219889F" w14:textId="7984F2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AEA25" w14:textId="59CE6C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A1551A1" w14:textId="52196E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6334" w14:textId="583EE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371916" w14:paraId="0557018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F1E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F84F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BAC9AE0" w14:textId="0112A2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7BE3E1E" w14:textId="409658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861EE52" w14:textId="76C009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0AF6F" w14:textId="5FD92E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371916" w14:paraId="203E493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2677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82E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4165298" w14:textId="13ECA1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76B58B4" w14:textId="7098F9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6AFCF" w14:textId="2F9A0E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35770" w14:textId="647F29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371916" w14:paraId="5415427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BA18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10DD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43BC6DF" w14:textId="063135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2449187A" w14:textId="4E3083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CD464" w14:textId="714EF4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CD286" w14:textId="7E3B8B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371916" w14:paraId="6AB271C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466CA"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40821C3" w14:textId="731D54B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6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03E92B" w14:textId="26AD6A4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0C14DA5C" w14:textId="0B84059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09B6B1" w14:textId="0FD52ED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16,214.68 </w:t>
            </w:r>
          </w:p>
        </w:tc>
      </w:tr>
      <w:tr w:rsidR="00371916" w14:paraId="0212C05B"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3B21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093EB2F" w14:textId="1DFD8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220D8" w14:textId="0DB5ED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2F633" w14:textId="19829C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CC0CC4" w14:textId="517CDE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371916" w14:paraId="715040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0DF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7A6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219F52E9" w14:textId="55E832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C7574" w14:textId="2944AE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2E7EA" w14:textId="407619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7D0C0" w14:textId="356141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71916" w14:paraId="09C19E2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F88B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BA3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EDDDEA3" w14:textId="5F47F4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2EF28" w14:textId="358167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D8022" w14:textId="40A68A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997CF" w14:textId="009BC0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371916" w14:paraId="7B763EE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D936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D216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3A7225D" w14:textId="624B7D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E4199" w14:textId="143D1C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74F10" w14:textId="58569E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119C4" w14:textId="19185E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059BC35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27C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B64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94F10DB" w14:textId="2C7010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469923" w14:textId="1DE9AA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D9A5F" w14:textId="0C08F2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8135E" w14:textId="345678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71916" w14:paraId="1885E94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5B7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BC32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09B016A" w14:textId="36D869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23393" w14:textId="4091A4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14FBD" w14:textId="64C49C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CEE7C" w14:textId="19A9F5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71916" w14:paraId="2437AF4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4428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841A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794B87FE" w14:textId="6BAA2D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D23CB" w14:textId="6DCDD5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2FAC9" w14:textId="33C2FC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DB46" w14:textId="1F7E03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71916" w14:paraId="49948AF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BD5A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0AE4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93BAE1E" w14:textId="5633FF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38F31" w14:textId="6CB196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4E9108F" w14:textId="6AF2EF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D1BE8" w14:textId="733244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371916" w14:paraId="69A8895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31C7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7BDB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08545E8" w14:textId="2CCBFC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7B2DE" w14:textId="3E9F58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5C378" w14:textId="2529E7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89DBF" w14:textId="31C8D5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71916" w14:paraId="3F659CA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9D07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EEA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354D9FF" w14:textId="7617CE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BED91" w14:textId="560B69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5BD07" w14:textId="4FAB88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17801" w14:textId="0D016F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371916" w14:paraId="21DA90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66CE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D9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7845095" w14:textId="278CC9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A141FEC" w14:textId="5E89C1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978A1" w14:textId="400914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56E70" w14:textId="235D65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371916" w14:paraId="3447DA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5E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472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892E0CC" w14:textId="62C009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6DBAF" w14:textId="218F3B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69FCA" w14:textId="2AD2C1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CF2B5" w14:textId="404AE2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71916" w14:paraId="6F3B4A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3207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853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583539E" w14:textId="19AADC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2B968F" w14:textId="3DAC60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BD4B3" w14:textId="0F6B8B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BAE53" w14:textId="1BA0B8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71916" w14:paraId="532E0DE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E40E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C79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BBF4B44" w14:textId="38659B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7419A" w14:textId="3C66F3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C78E0" w14:textId="6525FC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61199" w14:textId="334AD7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371916" w14:paraId="2842E66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7F90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8B45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1AC508B" w14:textId="14183D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AA888" w14:textId="3AA9A3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04C0C" w14:textId="656F77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25A66" w14:textId="74A9AA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71916" w14:paraId="5A96D3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EC8A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6F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950568" w14:textId="726671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BFD6D33" w14:textId="0763BD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45338A2" w14:textId="675D5A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08979" w14:textId="7BFC18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371916" w14:paraId="7C3AEA3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9A45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30C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B5280DA" w14:textId="6B44C0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2637EA" w14:textId="2C8782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BC448" w14:textId="1993C6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5C172" w14:textId="6D1FA1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71916" w14:paraId="012F2B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8F45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38D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A656D43" w14:textId="0FA2E3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1D7C5B" w14:textId="1209F7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80CD" w14:textId="76C2AF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23F31" w14:textId="0234C4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71916" w14:paraId="274EB6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1820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74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04A75D6" w14:textId="5B90E0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3397711E" w14:textId="309416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B49FA" w14:textId="31E7F8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1D540" w14:textId="55513A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371916" w14:paraId="1B65D53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55D3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681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FFF40A" w14:textId="1602F2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14202CA" w14:textId="7D3AAD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1F373" w14:textId="1F9863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4431" w14:textId="28C24B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371916" w14:paraId="6AC0B1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129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F58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1E763B66" w14:textId="059875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187C7" w14:textId="525855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952C152" w14:textId="5B83B6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F536F" w14:textId="0CC7AD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371916" w14:paraId="48E5B8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DFAD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CE9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EDC02D5" w14:textId="6934D5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657F85" w14:textId="76B6EC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9D881" w14:textId="036D79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36F69" w14:textId="4E5C6F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71916" w14:paraId="6D1404D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410E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8E77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284F555" w14:textId="07735A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498B2" w14:textId="58DBA1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29DD6" w14:textId="685C99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DE4EB" w14:textId="25E9E8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71916" w14:paraId="6D24B26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23B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8F0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5F11B38" w14:textId="0FD92C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AE2F7F" w14:textId="0EF413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11A84" w14:textId="0DE734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30BB2" w14:textId="572D74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71916" w14:paraId="5CDF50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C4A3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820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9A2FC3B" w14:textId="3CA32F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32C56" w14:textId="303168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8D555" w14:textId="42672A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CDB8C" w14:textId="50EF5B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71916" w14:paraId="658C4B2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25D7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805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029412C" w14:textId="375E7C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62587" w14:textId="2D2850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7F23" w14:textId="6B6C3F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C4C6A" w14:textId="5AECF2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50700CB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C36C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D3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FD459A7" w14:textId="14668B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02D6B" w14:textId="731E0A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B1BDD" w14:textId="5B1046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8DDC1" w14:textId="31AA28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71916" w14:paraId="5089471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43C3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605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436C05B" w14:textId="4F4626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E52B3" w14:textId="0E7F59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78F98" w14:textId="524C38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C89A4" w14:textId="1E704D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71916" w14:paraId="1126C3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960D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4BB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8B647A7" w14:textId="33E854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7B6E5" w14:textId="043ABE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0583E" w14:textId="2C4AE3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60F54" w14:textId="1B7FD5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2B6E32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881E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CEE2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FA87F6B" w14:textId="0EF387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D0976" w14:textId="10A056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0A252" w14:textId="6DAA61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0154F" w14:textId="7CF70A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5AAD73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F229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F61B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FC44EF2" w14:textId="1423E2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56CDD" w14:textId="335F91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E10AE" w14:textId="2F7D5E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2DE77" w14:textId="475E90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371916" w14:paraId="068944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D105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7CF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0C817E2" w14:textId="66199B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91650" w14:textId="08EA97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9DEDE" w14:textId="10B042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7C265" w14:textId="277491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371916" w14:paraId="5F12AC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D871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3F45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C52756A" w14:textId="05C036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26F5758" w14:textId="389427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6C420" w14:textId="5FD96D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EF4D0" w14:textId="5819E3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371916" w14:paraId="01F6543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8206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FCCF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E5CB89" w14:textId="03877F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E1105" w14:textId="79B21A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ED3E" w14:textId="216B72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D4A40" w14:textId="43E79A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371916" w14:paraId="1A167F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9891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F9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2549D19" w14:textId="73D251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31B7C4E" w14:textId="2A601D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CAD53" w14:textId="0F5A8F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460F" w14:textId="4DEAD1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371916" w14:paraId="271B2F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3212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BAF9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200CAC2" w14:textId="073978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F325E" w14:textId="14497B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C1B57" w14:textId="6288B8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18E41" w14:textId="05BC1B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71916" w14:paraId="75EE5D8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C093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975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182C848C" w14:textId="4C3558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5A4BB" w14:textId="4A719B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D8AC6" w14:textId="431C15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1BD0D" w14:textId="62ADF0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371916" w14:paraId="7510490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6307F"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AFF641C" w14:textId="166F548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B05631" w14:textId="651F279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71E795B3" w14:textId="5E6B4A2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66F6A0" w14:textId="1066FB5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371916" w14:paraId="0B19570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CEFA93"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7B6F8947" w14:textId="66BCF9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F26B9F" w14:textId="7B0A98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F176BEE" w14:textId="305F46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947A00" w14:textId="123F74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371916" w14:paraId="4061F30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B5E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FD49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81AED7C" w14:textId="007861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C157EF8" w14:textId="70BEF8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6FB4D086" w14:textId="2F5B9D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09C1F" w14:textId="0AB763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371916" w14:paraId="527D7A2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636D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3301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5380B70" w14:textId="4073FA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21BACEB" w14:textId="7BBA7C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AC5760E" w14:textId="664B27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EEA40" w14:textId="563391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371916" w14:paraId="1F00361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3ED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FC6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1A84E61D" w14:textId="6CF1CC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777C9A28" w14:textId="0243E7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2F682" w14:textId="2D9F9F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78402" w14:textId="7F6AAA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371916" w14:paraId="5D862D1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705F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C9B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1E90692D" w14:textId="7AB5D3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51F94F4" w14:textId="4FDCBC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2288F" w14:textId="182A30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AE093" w14:textId="1C23AF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371916" w14:paraId="219CF52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C7BF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D47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3AEAB44" w14:textId="220420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ED360F" w14:textId="785B56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D3F9593" w14:textId="5FE0E4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9DDC0" w14:textId="0D8DBF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371916" w14:paraId="445F55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6A4C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D241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67D609E" w14:textId="1E95FB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2F048F8" w14:textId="2FDE10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72C1515" w14:textId="108CFA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188F0" w14:textId="58EEF4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371916" w14:paraId="5D6C136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E416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0BE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B206ECD" w14:textId="030A2D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7937B" w14:textId="2BFCF7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2F18378" w14:textId="62A171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D4566" w14:textId="0C76A3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371916" w14:paraId="161A6F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038F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6F4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CDB4A51" w14:textId="033D7B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13BEEE07" w14:textId="7D60C2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E4BE6" w14:textId="7547EF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289BB" w14:textId="76AAB3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371916" w14:paraId="7ABDE80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ACE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013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429F451" w14:textId="0D7946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288E8BD6" w14:textId="2C7107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97645C" w14:textId="519214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21288" w14:textId="00F2EC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371916" w14:paraId="700AA5D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A97A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7BB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D82F5AC" w14:textId="11D5C2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5417C570" w14:textId="40FE3D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EFE4091" w14:textId="0ADEC6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FBD36" w14:textId="5CE0BB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371916" w14:paraId="0B090D4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9389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CF31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D159077" w14:textId="1EBFE7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3F541566" w14:textId="565DCA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7C5C0C0" w14:textId="24AF6D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03F4C" w14:textId="55FCA0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371916" w14:paraId="31738F1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ECE8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70A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52D8204" w14:textId="190E58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DE19311" w14:textId="6889F5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3D52F" w14:textId="7758A3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3608" w14:textId="47D697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371916" w14:paraId="5F05DF7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582C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6FE2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9422E83" w14:textId="3DE0E8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AFF1E79" w14:textId="199620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40DB5A" w14:textId="01DCCF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BEBE6" w14:textId="52016D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371916" w14:paraId="7124532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A133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0406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7D2BEF3" w14:textId="381B5F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AF457D3" w14:textId="337E02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A3AE8" w14:textId="5E8503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2967E" w14:textId="4F84EF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371916" w14:paraId="2B02049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97419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ABCBEEF" w14:textId="53ED709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15F5B8AF" w14:textId="09ECBE5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BACD98" w14:textId="16804BD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6E06A7" w14:textId="5814754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371916" w14:paraId="35A6FE8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7F3F9"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FD75161" w14:textId="1709742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59B960" w14:textId="57AE650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29681F" w14:textId="327FC58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8C5BB5" w14:textId="7E23FFA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371916" w14:paraId="2CAEE69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0523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F16D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C7D2B66" w14:textId="025F5A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6BF7F" w14:textId="3060EB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D4401" w14:textId="550D7F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69E2D" w14:textId="6DBAC0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371916" w14:paraId="2EE30D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D1D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F450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ED702AB" w14:textId="4B8792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98E22A8" w14:textId="6DEEF3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4AEB" w14:textId="461DC6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AE294" w14:textId="2EC4D7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371916" w14:paraId="4BE6528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8C8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A9E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EA4D3DE" w14:textId="50A263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460C0D8" w14:textId="561B4C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2E619" w14:textId="4D1578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23FCB" w14:textId="03EFE9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371916" w14:paraId="18B6D0C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98BD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5AB4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23911F8" w14:textId="533360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33A00" w14:textId="5EB6ED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4E2D9" w14:textId="24E4BD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F784C" w14:textId="1A0760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371916" w14:paraId="43824B9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367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65F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CED247" w14:textId="465B70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65ADB4" w14:textId="1661F6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D045" w14:textId="1A5E86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3C6E6" w14:textId="271F80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71916" w14:paraId="314040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B624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6505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F15719F" w14:textId="2962C3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4B4D460" w14:textId="3A57AA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44B34" w14:textId="2A38A8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5EC1F" w14:textId="0F71A3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371916" w14:paraId="4E0E382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8BD7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3B8DCF6" w14:textId="223757E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1B0B1" w14:textId="294F618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E462A6" w14:textId="14AF14A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A946CE" w14:textId="6090E36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371916" w14:paraId="7BCFFF8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C4E6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804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7B72439" w14:textId="1B6635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F581E9" w14:textId="1EEAF9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5B45E" w14:textId="203670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54334" w14:textId="3D0656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371916" w14:paraId="4455219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BA00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65A3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53F188B" w14:textId="5425CB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09D40F3" w14:textId="4C2E16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16373" w14:textId="61AAAB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0FCF6" w14:textId="6C0FD7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371916" w14:paraId="770276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6E3E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2EE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1D400C3" w14:textId="7C4047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5D2DFA07" w14:textId="759DF0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DB96E" w14:textId="557FD5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F9777" w14:textId="7787D8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371916" w14:paraId="796340F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C85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30C0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3410829" w14:textId="6AF485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0E2FFC2" w14:textId="3FFD48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AA0C6" w14:textId="544088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6A9F8" w14:textId="19BF8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371916" w14:paraId="425D9C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14F6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0EBE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235E424" w14:textId="45E5B8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E04E8" w14:textId="14F851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F0B39" w14:textId="4C8A60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E8CD6" w14:textId="04BBF2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371916" w14:paraId="6EB9DDC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6BB4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C00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60914B7" w14:textId="7400FC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C9DCD" w14:textId="55D1E2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E9BE9" w14:textId="2C6541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01CB3" w14:textId="589392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371916" w14:paraId="26C6E5E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F45C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505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1E29565" w14:textId="5CE258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5C8A142A" w14:textId="642EF1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46C3F" w14:textId="525A77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97052" w14:textId="3D6463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371916" w14:paraId="0804C99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EF99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A809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BD49739" w14:textId="0FE306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5BA222C" w14:textId="34F885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DE23B" w14:textId="05EE01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CA8CF" w14:textId="5A48DC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371916" w14:paraId="33338C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69AA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702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714ED4A" w14:textId="0C0B4F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08DFFB0A" w14:textId="156FD9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E693B" w14:textId="7D0BE7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B18F" w14:textId="61F3F7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371916" w14:paraId="2B49BD8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0C96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979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ED42D0A" w14:textId="573CB3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CD0ABA7" w14:textId="7DB4D7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0966" w14:textId="3DC76D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35ED3" w14:textId="39AB08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371916" w14:paraId="4A3AA52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823FB"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8892269" w14:textId="270967A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9E1E5" w14:textId="6A6285C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C0089" w14:textId="5E0ACFB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8D4270" w14:textId="01489C3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371916" w14:paraId="21975B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E49D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3AF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628C98E" w14:textId="1159DA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92959" w14:textId="798A50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4103A" w14:textId="785B84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F5331" w14:textId="2673D6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0E6E7DA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3581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6C5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E7A9EE9" w14:textId="586847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412F4F59" w14:textId="6DA2B7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3E92A" w14:textId="46DF45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D64F" w14:textId="6D66D4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371916" w14:paraId="367A473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81BA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AC7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2A67D42" w14:textId="58CD97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82003E7" w14:textId="3B7F7F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26DDE" w14:textId="496B73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D92EC" w14:textId="0E05AF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71916" w14:paraId="619DA4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A0C6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9961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14FDAAE" w14:textId="0DC608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F851575" w14:textId="024226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517F3" w14:textId="546B00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4953B" w14:textId="5C12BC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71916" w14:paraId="587BA8F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207D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46C6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9B03B7B" w14:textId="49BB3A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6CC22" w14:textId="2AB8CA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1DDCA" w14:textId="6E4A4E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65305" w14:textId="0EEC41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371916" w14:paraId="61315F7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E679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8235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7603ECE" w14:textId="6DEFF6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65741" w14:textId="165CFC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1A19" w14:textId="1ADCBB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C27D7" w14:textId="39A029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6B0620A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905F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6C0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7A2E9CE" w14:textId="33384C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FF0435F" w14:textId="3BA2CF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594EA" w14:textId="69D6EE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EA328" w14:textId="47551F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71916" w14:paraId="6A390D5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834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4E4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279FF2A" w14:textId="4A19B0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D3ED462" w14:textId="7E7AA9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A38B" w14:textId="068358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CF392" w14:textId="1C84F9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371916" w14:paraId="7E101D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B2A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E6C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03D0FC06" w14:textId="1D081F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36115D9" w14:textId="3BCD30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FEAFE" w14:textId="1A06A6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6DEDA" w14:textId="59E4B1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371916" w14:paraId="08F1223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921F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A0C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D15D50F" w14:textId="165C26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9B9569" w14:textId="7A7D01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FCBD0" w14:textId="255A5B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ACF58" w14:textId="4478C0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028D8FE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A30C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E473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3A2EEBA9" w14:textId="08CA08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1394C7" w14:textId="640FC1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F5CBA" w14:textId="17FB22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51B85" w14:textId="2A39C5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7796E69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D7C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2A3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71622B5" w14:textId="560776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E4FE2" w14:textId="0EBC3B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7641" w14:textId="328847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47DB1" w14:textId="06964A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14EAD2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8E8E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C9D3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021948F1" w14:textId="4782B3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FEADE" w14:textId="735C47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20BA9" w14:textId="5ED0FE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6280B" w14:textId="3B8E9E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6738F17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26A1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D6D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7EB7305" w14:textId="4D1325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A855CA" w14:textId="66809A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01174" w14:textId="5B5BEB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A7EA2" w14:textId="0422B0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4B1CFDD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4D35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CEB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542242" w14:textId="7C373F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30156" w14:textId="066365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72566" w14:textId="22C988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275C6" w14:textId="135A46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60DC6F1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374A1"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0DE158F" w14:textId="70FA02F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2EDFD52" w14:textId="11F3E25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1BFB9F" w14:textId="1C5505C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90CB85" w14:textId="2566027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371916" w14:paraId="3714C7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F24B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06C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275A8E4C" w14:textId="1C5BE7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5811B0E8" w14:textId="47927A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C9012" w14:textId="074499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FC993" w14:textId="320E7B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371916" w14:paraId="1179E6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15F7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8AE9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BBF1746" w14:textId="450243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C9D4B" w14:textId="648971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AF6F2" w14:textId="4A938F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0A4A9" w14:textId="6E2159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371916" w14:paraId="68E2FB7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2ECA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C6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C820FD5" w14:textId="2F7D0D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61D2C" w14:textId="70077C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9DCB4" w14:textId="216B03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4B650" w14:textId="44EA35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371916" w14:paraId="417776E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7083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62C7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2910DF6" w14:textId="58992B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D138C3" w14:textId="6244B9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52A2" w14:textId="4A1DB4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DC766" w14:textId="1B5B00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371916" w14:paraId="5D93AB4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8AC6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B69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5284B4C" w14:textId="4F0457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D6E23" w14:textId="0C4E78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71226" w14:textId="5E8597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0290D" w14:textId="4FD3E7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71916" w14:paraId="51B470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E3DD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88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16DE262" w14:textId="130E74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F928A44" w14:textId="7B33EA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F232C" w14:textId="0C86EB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55255" w14:textId="1C702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371916" w14:paraId="45C432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668E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3B9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1FC547A" w14:textId="1198BE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1A616" w14:textId="623960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D64B1" w14:textId="393C3D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CDE2D" w14:textId="461525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71916" w14:paraId="6EB46D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69DC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0A20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75D218" w14:textId="156B2D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4409C8D9" w14:textId="46CF83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AF67D" w14:textId="3E1AF8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EE218" w14:textId="21CCC6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371916" w14:paraId="71462FF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B112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E3D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5F6FE73" w14:textId="7F3980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C4DAE" w14:textId="6ABB95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CE620" w14:textId="1C4B79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53245" w14:textId="1F0921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371916" w14:paraId="2B59DA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B320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C31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EFD9DD0" w14:textId="5EE98F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29C3990" w14:textId="2A4D37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90CAD" w14:textId="7484C4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807A4" w14:textId="10E525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371916" w14:paraId="0E747C9B"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8668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0224FD8" w14:textId="0F3864D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5DBC2E" w14:textId="1BFDDFB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08F8B8" w14:textId="5534D9B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3A73AC" w14:textId="3037CDB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371916" w14:paraId="2F48DA1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D0819"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8C6C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53E11CF" w14:textId="5BBB0F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793DFB40" w14:textId="17CC37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CCA46" w14:textId="6A7833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8BB5F" w14:textId="3360FE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371916" w14:paraId="2DFD2F1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489FE"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8E87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0F5E15E" w14:textId="3FC9F5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37743" w14:textId="536940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33450" w14:textId="5C3421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AA087" w14:textId="5EDFF1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371916" w14:paraId="52503ED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53DBB"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1E12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DC1B467" w14:textId="1E3919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4B32A1CB" w14:textId="371223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5C26F" w14:textId="5798FB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1066C" w14:textId="6DF8AC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371916" w14:paraId="7A04A50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89832"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43B64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AB5261A" w14:textId="4C3968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3789C" w14:textId="20329D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69EE4" w14:textId="554CAB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A365E" w14:textId="29FE63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371916" w14:paraId="46585B0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CF0BD"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EC56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CAF601" w14:textId="438068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C3DD6" w14:textId="67D58A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CFA6E" w14:textId="4D99F7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036EF" w14:textId="6B8A19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371916" w14:paraId="429B178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B3BF"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04739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2D23899" w14:textId="2A64A2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224E4" w14:textId="7B7C74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E1A78" w14:textId="268408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A26B0" w14:textId="26C9A6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371916" w14:paraId="7D6A139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1D3CE"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8770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2E6A512" w14:textId="48107A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764A7" w14:textId="6FA7FD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2E97" w14:textId="10B954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11B1E" w14:textId="634450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371916" w14:paraId="725651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121E"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48A04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DE5439E" w14:textId="152326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FE6A1" w14:textId="7615B4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F8D59" w14:textId="0F3491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E6786" w14:textId="263A7D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371916" w14:paraId="5F9F63D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182D3"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84C51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B893D73" w14:textId="538BCE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B072C8F" w14:textId="514494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5443C" w14:textId="4CA4BF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7AD48" w14:textId="601ADF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371916" w14:paraId="1B30DF2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53FC4"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2BF8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3F5A073" w14:textId="16C721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31195367" w14:textId="3859C2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15CC7" w14:textId="35A680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10746" w14:textId="11F24C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371916" w14:paraId="09B3A9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C882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0C6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F41666F" w14:textId="0FF5BF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4B037688" w14:textId="4F2716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20D0" w14:textId="7E0712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2AA7F" w14:textId="32144F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371916" w14:paraId="6D9FBC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2964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D3C6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802FDE2" w14:textId="3B07F4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27F00" w14:textId="43DD3A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EE9CF" w14:textId="586451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C76A1" w14:textId="3672C8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71916" w14:paraId="47D416C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D904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58B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DAB498D" w14:textId="2FE47E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F3195CB" w14:textId="6DF40A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C51FA" w14:textId="7DC3B5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1DDBB" w14:textId="3304AF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371916" w14:paraId="714041D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24A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978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D386CE" w14:textId="1313DF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759C9" w14:textId="6A2DDC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C62C3" w14:textId="5A35AA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5BEAA" w14:textId="478290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371916" w14:paraId="235AE03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ADD4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BB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0D132F" w14:textId="60B9D4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AA5BD88" w14:textId="2E5C23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4BA83" w14:textId="6926AB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3FE98" w14:textId="42EE1E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371916" w14:paraId="1AE1F96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967E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66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4B3F498" w14:textId="5B6BB2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6BB2C1C" w14:textId="0FF044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7ED30" w14:textId="3B41F4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31B10" w14:textId="20A6FE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371916" w14:paraId="1E22D3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931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E0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7060347" w14:textId="191CA1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CB8893D" w14:textId="04DD13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5F02E" w14:textId="120840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BFAD7" w14:textId="6533C9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371916" w14:paraId="6693095C"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1FC8A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3616D9C" w14:textId="34F2F08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684,372.55 </w:t>
            </w:r>
          </w:p>
        </w:tc>
        <w:tc>
          <w:tcPr>
            <w:tcW w:w="675" w:type="pct"/>
            <w:tcBorders>
              <w:top w:val="nil"/>
              <w:left w:val="nil"/>
              <w:bottom w:val="single" w:sz="4" w:space="0" w:color="000000"/>
              <w:right w:val="single" w:sz="4" w:space="0" w:color="000000"/>
            </w:tcBorders>
            <w:shd w:val="clear" w:color="A5A5A5" w:fill="A5A5A5"/>
            <w:noWrap/>
            <w:vAlign w:val="bottom"/>
            <w:hideMark/>
          </w:tcPr>
          <w:p w14:paraId="1BB6C354" w14:textId="11C7D94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D703632" w14:textId="40EE933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DBFD58" w14:textId="12B8BB0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1,322.55 </w:t>
            </w:r>
          </w:p>
        </w:tc>
      </w:tr>
      <w:tr w:rsidR="00371916" w14:paraId="6665DD0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AF9F2"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8B3857E" w14:textId="3AEF9AB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11,0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14FEAD" w14:textId="0F81AFB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27B0CC2" w14:textId="5A3E9A4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5A56D7A" w14:textId="6F41C86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6,823.30 </w:t>
            </w:r>
          </w:p>
        </w:tc>
      </w:tr>
      <w:tr w:rsidR="00371916" w14:paraId="5DDA3F1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D2B2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E9B8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030F118" w14:textId="59BB73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09DECFA" w14:textId="1DA9FC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902B2" w14:textId="266E7B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93244" w14:textId="2A0F53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371916" w14:paraId="432F9F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3D7F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FBF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81606E8" w14:textId="51F529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1013C036" w14:textId="585FDD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877F" w14:textId="081E4B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EF98" w14:textId="06D4BE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371916" w14:paraId="406838E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8A96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8037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019389C" w14:textId="36E18D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29D6674" w14:textId="2B84CC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0494E" w14:textId="0DED43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91504" w14:textId="1AA169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371916" w14:paraId="490594A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F3A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1F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2A66C5D" w14:textId="42F5FB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598302E" w14:textId="4E5F1E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A7D536A" w14:textId="55378F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5E957" w14:textId="58E6BD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371916" w14:paraId="440D61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DA0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C44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D6F06E0" w14:textId="71D666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767B2FE" w14:textId="7FF342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04A783D" w14:textId="4CB836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39E51" w14:textId="1E19B0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371916" w14:paraId="7713BDF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B3CB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5F0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B4926A8" w14:textId="508CE2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05CD59E" w14:textId="52F914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BFF65" w14:textId="76D3A3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175DE" w14:textId="66332C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371916" w14:paraId="04BF849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C3B9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728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69133738" w14:textId="006CFA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213A403A" w14:textId="5353FC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EC597" w14:textId="61A63C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F077F" w14:textId="17C4FC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371916" w14:paraId="29B88B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DFBE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5BA7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08F3022" w14:textId="039CD6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0367E70" w14:textId="1E3CAF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D72B8" w14:textId="5B910E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6C321" w14:textId="31ACA9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371916" w14:paraId="4F2291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959D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760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1EE6942" w14:textId="11B5CA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249026F" w14:textId="70C71A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F4719" w14:textId="561881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75DB3" w14:textId="10016E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371916" w14:paraId="3B5A709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6E83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88E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C6B02D2" w14:textId="319D39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057F534" w14:textId="7C7DAC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6873C" w14:textId="62B6A7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EDD3D" w14:textId="31B523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371916" w14:paraId="456665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F50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E9CE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E6752EC" w14:textId="054D64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CE4CFE6" w14:textId="16C5FE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86BD1" w14:textId="039C82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D12C9" w14:textId="575885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371916" w14:paraId="2BF496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EF71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17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218F932" w14:textId="58AC99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31CD399" w14:textId="6FCDA6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65A8" w14:textId="1090F4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EA60A" w14:textId="1DBF02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371916" w14:paraId="381956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1BF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77A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CDAEAF0" w14:textId="5538A1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1573BEBA" w14:textId="6421CB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896A7" w14:textId="5BB6E5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8372C" w14:textId="308019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371916" w14:paraId="4D1AA0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3925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29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17F6181C" w14:textId="5D7EFB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5707B579" w14:textId="687D99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9D1D9" w14:textId="1728F6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46B71" w14:textId="27C2BA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371916" w14:paraId="1C4FC98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5549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EBE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6EACFE92" w14:textId="7DDB82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DAF2391" w14:textId="296492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6DAF" w14:textId="343743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9DBA" w14:textId="2AA571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371916" w14:paraId="2D1702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31B8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401E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57AD2EB" w14:textId="09F749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23FA318D" w14:textId="714BD2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BC032" w14:textId="0A31F5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90D11" w14:textId="200CFB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371916" w14:paraId="64BDF6C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7BE9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8BE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35E7AA4" w14:textId="3FDFEE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A93C1AA" w14:textId="604782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979AA" w14:textId="599F96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D3F9B" w14:textId="296129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371916" w14:paraId="6E7BCCE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0DF1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96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2CD2E55" w14:textId="58CC71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47729E1" w14:textId="5BBBDA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E5CA7" w14:textId="2363D2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54A30" w14:textId="770D9F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371916" w14:paraId="5AD7503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0C65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759400" w14:textId="60BF02D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24BBBE23" w14:textId="43B16F8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79FB0A" w14:textId="70EC43C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A07C8F" w14:textId="70456F1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371916" w14:paraId="6C8AB6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C4444"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39D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F06A4D0" w14:textId="62F7F7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CED9AE6" w14:textId="16C168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C5381" w14:textId="4EF753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FC4FB5" w14:textId="293249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371916" w14:paraId="5828898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4A41A"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37B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99E18C9" w14:textId="0B159C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01299E6E" w14:textId="7527D5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F9969" w14:textId="55FA65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D1481" w14:textId="4C52D2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371916" w14:paraId="0941F14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07DA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103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181249EA" w14:textId="451EDA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0AA6369" w14:textId="60C40A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7EF8" w14:textId="42443F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7E966" w14:textId="49BAF9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371916" w14:paraId="5D66DBE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268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0C4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13364E3" w14:textId="35B358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5BB2578B" w14:textId="39B35C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54BBB" w14:textId="48ADE5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735C7" w14:textId="19C868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371916" w14:paraId="5979C2E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EE0C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1B3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6E85EA1" w14:textId="4D2980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3B831696" w14:textId="3EE944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5900" w14:textId="4F8E69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12D0B" w14:textId="6D6CCE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371916" w14:paraId="12E8167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6214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898E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0FFDC5F" w14:textId="2B75D6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5F04B" w14:textId="6414E8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0478A" w14:textId="3133B5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527E4" w14:textId="4D8EC7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371916" w14:paraId="483FBC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3B03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D3DD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3BB7DE3" w14:textId="55FE8C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AD93A32" w14:textId="27D64B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A43A4" w14:textId="6B2F7C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1BC40" w14:textId="20E21F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371916" w14:paraId="6AA6BB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ADC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C83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55103D5" w14:textId="702104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00CE342" w14:textId="76B2AF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55DC" w14:textId="6B69C6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AE91" w14:textId="6943D4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371916" w14:paraId="350D746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B51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986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AB8983C" w14:textId="2EE3B9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6B504C6" w14:textId="7A5A4C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4E4A5" w14:textId="43C69E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430B5" w14:textId="32FA1F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371916" w14:paraId="347103E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6AB4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53D7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D2428C4" w14:textId="6B0302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F3CD0ED" w14:textId="45D7C3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7F940" w14:textId="11AC2F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1EE54" w14:textId="41A972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371916" w14:paraId="3FFE0BB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E8FD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72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313AD29" w14:textId="1E4582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4E6C395" w14:textId="62C5B6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DBC1" w14:textId="5CB89D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076E4" w14:textId="797DD4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371916" w14:paraId="53DC54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4C50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D650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3CB59F2" w14:textId="519374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B467FB7" w14:textId="4B17BA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E716A" w14:textId="1C1C59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B291" w14:textId="5D902F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371916" w14:paraId="61471B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B9A2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5347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D6992F7" w14:textId="1D6019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3637E53F" w14:textId="48F69E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81B9" w14:textId="2865F8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55E5" w14:textId="20BF79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371916" w14:paraId="6C77972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A0687"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00954F0" w14:textId="00ECC31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110C6A9C" w14:textId="6758778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6299F9" w14:textId="6213D3C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99AE1" w14:textId="5A6702A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371916" w14:paraId="6EBA346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D4A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5159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31B1249" w14:textId="69ED2E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09943BA" w14:textId="6B7994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7FBCD" w14:textId="633767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13E162" w14:textId="46C832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371916" w14:paraId="61BA23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86DE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C99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472742E3" w14:textId="1B77C8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483DD1C9" w14:textId="4E6D35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5E543" w14:textId="433271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8FBA1" w14:textId="03EC87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371916" w14:paraId="102FCD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0174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9C0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E153A6D" w14:textId="6157FC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F6F397E" w14:textId="29A98A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D8511" w14:textId="7329C3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6C566" w14:textId="0D4A36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371916" w14:paraId="6EEBE75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39E0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2159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B73DBCF" w14:textId="4F4F33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36C481D2" w14:textId="56F997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5252A" w14:textId="0E1673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F87DC" w14:textId="13FB6D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371916" w14:paraId="7F95AEB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6444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2B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F04EFF2" w14:textId="19BD7C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6B75E7AF" w14:textId="3A035C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61D6F" w14:textId="2FA521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404B8" w14:textId="7E7193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371916" w14:paraId="26A053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C218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E44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80E3FA5" w14:textId="019977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5AC6D58" w14:textId="145038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B78A0" w14:textId="0F4F9F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F59AE" w14:textId="07D551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371916" w14:paraId="2F518B5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1BFA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9D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86B623F" w14:textId="29E44F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5AA4E7B9" w14:textId="79EB5D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8013" w14:textId="7EBD76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0008A" w14:textId="25FEE6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371916" w14:paraId="73D7915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B874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2C1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7A48496" w14:textId="1537D5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D7F5B97" w14:textId="637454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97550" w14:textId="25A317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6683" w14:textId="096FB6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371916" w14:paraId="4784FF4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0C4E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F82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804103E" w14:textId="6EEF22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EEFF09D" w14:textId="3AC6B3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EABED" w14:textId="760F57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6645D" w14:textId="759406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371916" w14:paraId="58C03D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2292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69C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E10ED9A" w14:textId="5E636F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A7825E2" w14:textId="7EFB96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2092D" w14:textId="689D18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6AE0E" w14:textId="432144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371916" w14:paraId="083D54B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27A6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EDDD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F3271AD" w14:textId="476B0A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D3FE67E" w14:textId="16D1C5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A584D" w14:textId="0F9527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A445D" w14:textId="4FB633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371916" w14:paraId="59510B8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7BB6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D77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BA2A105" w14:textId="6AB018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907E6D9" w14:textId="0941EC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00F37" w14:textId="1B8EB2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4788A" w14:textId="014990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371916" w14:paraId="79D3D5C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3A87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190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796DC1B" w14:textId="398E88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186EC52" w14:textId="00EB84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4F103" w14:textId="209E73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ED73C" w14:textId="57D0E0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371916" w14:paraId="00CCFF2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D7AA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826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7779296" w14:textId="3911AA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13F7F9A" w14:textId="5E474E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EFB35" w14:textId="51496D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7E5F0" w14:textId="7AB697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371916" w14:paraId="22AE8D5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65D2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F97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634E180" w14:textId="03F5FD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35BB9B9B" w14:textId="182967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D544F" w14:textId="071D53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85416" w14:textId="54717E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371916" w14:paraId="34EDE7D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1D33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F7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8CE7B6" w14:textId="662453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7DA1F85F" w14:textId="5BCB37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24AC0" w14:textId="5E818F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A7381" w14:textId="5D9EBF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371916" w14:paraId="0FF3EA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403F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9D5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57FDB29A" w14:textId="3BA5C2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AB9AF63" w14:textId="788C62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A42F5" w14:textId="044532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76A40" w14:textId="26EDCA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371916" w14:paraId="37C3B3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4257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35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550E4CE" w14:textId="47D5DC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B665DB2" w14:textId="1B07B3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254B9C" w14:textId="06FA30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26043" w14:textId="52A9E8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371916" w14:paraId="08EE4C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7521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49AF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868C295" w14:textId="632209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5FD75FE" w14:textId="5E7C89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5D06" w14:textId="2D7D26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A185" w14:textId="6D1736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371916" w14:paraId="2894B0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E150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43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ED94871" w14:textId="062B4A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30BCF10A" w14:textId="7C19C4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7EC3D" w14:textId="6BC8F4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ED7AC" w14:textId="423351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371916" w14:paraId="07DD86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639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2ED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E9D4ED2" w14:textId="3BD9D6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3E5A608" w14:textId="29DEED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F4F49" w14:textId="323C85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156D9" w14:textId="0B08C1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371916" w14:paraId="4566D7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04A4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F86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4BB3F26" w14:textId="17FDB0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1E723D45" w14:textId="0610CC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536D7" w14:textId="0EB31C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5A77B" w14:textId="57D557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371916" w14:paraId="34632C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9E3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54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0344092" w14:textId="0633C3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2F9E079E" w14:textId="255B5E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7056C" w14:textId="4F9B71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7F5F3" w14:textId="26FB89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371916" w14:paraId="2E43DF2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DAC1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0E1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C3F27B" w14:textId="6BB362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543A05CA" w14:textId="064384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CFD8F" w14:textId="07E50E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8355D" w14:textId="2465D1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371916" w14:paraId="0BE97C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38C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11B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2EC8BB32" w14:textId="56063F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5C2492D" w14:textId="50E8CA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E1F48" w14:textId="6C99D0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3087D" w14:textId="2CD906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371916" w14:paraId="59BA12D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A133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0013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65B8BD3" w14:textId="29AB8D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10FE668" w14:textId="6D49C1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70BEE" w14:textId="170D61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195BC" w14:textId="67010D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371916" w14:paraId="5F312D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13E6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505F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6D737055" w14:textId="3EAD0C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0A95A47" w14:textId="1F532E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910C2" w14:textId="451210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4E0CF" w14:textId="11CB96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371916" w14:paraId="7ADD70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1524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F77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B7897D5" w14:textId="061853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7C657E1F" w14:textId="220068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470DC" w14:textId="20695F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A7CAB" w14:textId="10058C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371916" w14:paraId="372720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A456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5CEB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5C75EAE" w14:textId="252AE8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C87EEC9" w14:textId="688D58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069FE" w14:textId="40FAE2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EE800" w14:textId="21DEE6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371916" w14:paraId="756DD9E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EE8B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A5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31D29E8" w14:textId="41E5F8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0DD916E" w14:textId="3CB9B4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1153B" w14:textId="43A5FF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86455" w14:textId="3E1C91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371916" w14:paraId="1E786D8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E837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707F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39A2384" w14:textId="458D7D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3B51580B" w14:textId="61B842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B76B6" w14:textId="2C568B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6005A" w14:textId="08F8E8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371916" w14:paraId="35CFED0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F0FB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B9FE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912287" w14:textId="2224C1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BE659D4" w14:textId="3EBF6E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0EA1D" w14:textId="51156B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23B0B" w14:textId="251DC5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371916" w14:paraId="164058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55C8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B23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90E90E9" w14:textId="11C498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6EDA348D" w14:textId="17A4AF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EF35E" w14:textId="731D70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B3796" w14:textId="12151B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371916" w14:paraId="53E6601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D1C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A37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4AF8CFB" w14:textId="27A416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DC060E2" w14:textId="4969D9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1A6EE" w14:textId="7862F1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DB06F" w14:textId="4624F4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371916" w14:paraId="74A8926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18DC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E37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9CDB7C7" w14:textId="6393C9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41010A8" w14:textId="336B87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BBBD2" w14:textId="0EB55F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1495F" w14:textId="782B8D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371916" w14:paraId="6356C13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68CC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BF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118E2C1B" w14:textId="415C82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63EBD29" w14:textId="716653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B8DF4" w14:textId="229D9B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1D576" w14:textId="6AA8C0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371916" w14:paraId="549F71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05C4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50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4AB06A4" w14:textId="24FE45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02AA336" w14:textId="2AFDE8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41C18" w14:textId="64414C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69785" w14:textId="6B1B9C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371916" w14:paraId="7157D15D"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CBC6F"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6359955" w14:textId="7293233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4835C3" w14:textId="7AEE93E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433230" w14:textId="1AE4223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E925B2" w14:textId="37FC1EC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371916" w14:paraId="3F43BB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7C3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E93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2DC41C8" w14:textId="6CF4EA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16D47917" w14:textId="16D35B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61C41" w14:textId="64DBA7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6CC97" w14:textId="3658E5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371916" w14:paraId="40BEC0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DFD7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24F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FD07F9F" w14:textId="31E319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CBCD159" w14:textId="640264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3453" w14:textId="78E2FE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C2AB3" w14:textId="3F47B4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371916" w14:paraId="298B61E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0FC1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4C8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A9208D5" w14:textId="4EE2FD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F699144" w14:textId="32B3A7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6DF41" w14:textId="2B7775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F9CB2" w14:textId="66469E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371916" w14:paraId="32C7E89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8DEA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7C345F4" w14:textId="2BDA784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95F5079" w14:textId="147DF12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9EF997" w14:textId="3894BF0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D9E236" w14:textId="4ADC7F8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371916" w14:paraId="63356F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B55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F959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0CDA2E9A" w14:textId="2C16B0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93A89B6" w14:textId="7AAD59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1D4B2" w14:textId="6551B8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998BE" w14:textId="23ACBF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371916" w14:paraId="13B3454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5206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83EA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D82120" w14:textId="61C76E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07B92A7" w14:textId="209FD7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FC30" w14:textId="5D653A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8B062" w14:textId="196884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371916" w14:paraId="1904E0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60FB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6FB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C37D5AE" w14:textId="5A099C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D6221" w14:textId="45FABE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A77BC" w14:textId="108402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48C7" w14:textId="6B9F57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371916" w14:paraId="29EC616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B93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2CD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C046110" w14:textId="7BDE43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F0C5E9A" w14:textId="067719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63833" w14:textId="79D730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6D8EA" w14:textId="415D69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371916" w14:paraId="656D19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252F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5825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B35BE23" w14:textId="4A555B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7CC1497" w14:textId="588BA2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EB076" w14:textId="1B5D66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45CE7" w14:textId="5CE206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371916" w14:paraId="0C2968B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47EA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AA3C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5BD9F976" w14:textId="1EC648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443FA7C" w14:textId="625173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D4B73" w14:textId="05325C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463E8" w14:textId="41117C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371916" w14:paraId="5E1806E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204A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847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9FDD11D" w14:textId="4D1D81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94C2269" w14:textId="29591A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0EDCF" w14:textId="085ABD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0BF8" w14:textId="7C4BB9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371916" w14:paraId="438EF8F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DB5A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E39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3CB99D04" w14:textId="10CCCA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37C97360" w14:textId="283FFD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C0A4F" w14:textId="3E852D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449C5" w14:textId="4CBE7B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371916" w14:paraId="1E3280C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0D80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C00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73CEC930" w14:textId="473CD0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0922B5" w14:textId="113E12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565B9" w14:textId="0175E0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C6099" w14:textId="44B045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371916" w14:paraId="2C29B0F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26EA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B4D1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293814" w14:textId="76EBE5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0595779" w14:textId="0ED21F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D6844" w14:textId="6F88B7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D218" w14:textId="2FF715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371916" w14:paraId="168F130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5FF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E0F1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6CF612F6" w14:textId="26C566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37426240" w14:textId="719748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006E6" w14:textId="4AEEBA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54A45" w14:textId="6F0546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371916" w14:paraId="47D9E13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ADFB3"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CC480D0" w14:textId="6F6F76E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8E7A8A" w14:textId="188A665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FFC4D8" w14:textId="07DFC9D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2F5B9A" w14:textId="1027CDF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371916" w14:paraId="6018CF0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CA1AC49"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15B33ED" w14:textId="0688EB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2E3E8E9" w14:textId="018D94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AF601" w14:textId="7356F4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6C6984" w14:textId="750E4A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371916" w14:paraId="0A8D6E9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B5D3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301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A132BDE" w14:textId="48E043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C86D205" w14:textId="5469FA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3D2A5" w14:textId="14CE6F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F310" w14:textId="3EBAF5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371916" w14:paraId="57F1EDC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8CFD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ACA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4917C3C6" w14:textId="01E249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FBE6097" w14:textId="4E041E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C5CA5" w14:textId="0AD159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AECF9" w14:textId="7BDAC6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371916" w14:paraId="6199E97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C365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DD7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4456F70" w14:textId="660879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66D0E783" w14:textId="4BFF80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E85E5" w14:textId="69F457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3A552" w14:textId="5DB281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371916" w14:paraId="1E2C79E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E80A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A5B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F4BF5F4" w14:textId="406CA6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0275899" w14:textId="6FED6C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EBFF2" w14:textId="69E679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682FF" w14:textId="3E18C8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371916" w14:paraId="5F5363A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D8A2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8ED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97A5055" w14:textId="0DADF0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468BADF" w14:textId="5B85F9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5EFB9" w14:textId="63BB49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A9001" w14:textId="6BFE0B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371916" w14:paraId="0B716DA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40AF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75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DD3E156" w14:textId="7E95E1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4787117" w14:textId="113244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B9758D3" w14:textId="01961A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7457B" w14:textId="169180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371916" w14:paraId="5D5593B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9789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309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25F6F1C3" w14:textId="4A6599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DA59D5C" w14:textId="11051A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928BE5" w14:textId="003611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D8FE2" w14:textId="338A9A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371916" w14:paraId="70E1482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0995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68D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C1233BF" w14:textId="01F17C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7158047E" w14:textId="044243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5B5F" w14:textId="26D64D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B2042" w14:textId="7DA9ED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371916" w14:paraId="1906E2F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A31F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BF8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1FEADF5" w14:textId="2CCF08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2644594" w14:textId="4514C8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BCE13BC" w14:textId="1384C9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80364" w14:textId="19C2D6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371916" w14:paraId="112473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6DE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A418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A7FD9DC" w14:textId="5C2746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15D5D19F" w14:textId="77635A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78E9D" w14:textId="209327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6EC4F" w14:textId="74E2B8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371916" w14:paraId="41EE75C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7702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6E16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7415C8C" w14:textId="0C0B4E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1882892" w14:textId="62A646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3F894E58" w14:textId="25894D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F4FA0" w14:textId="519851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371916" w14:paraId="43A1D4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A410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D26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79817FD" w14:textId="75064B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00DD37DB" w14:textId="56CBEA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7219" w14:textId="4B3F37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A02FF" w14:textId="762B40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371916" w14:paraId="4617D9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4A4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D43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CEA6BC2" w14:textId="7EB3EF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834F3D9" w14:textId="2D9F8F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CE22" w14:textId="4A3CD7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FC366" w14:textId="4F8B47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371916" w14:paraId="28E2CC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96F5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76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02F1663" w14:textId="74B1D6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497A88CA" w14:textId="644A40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E8964" w14:textId="58CB85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9C3A2" w14:textId="2C9448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371916" w14:paraId="4831A22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D5D7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781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D74CC6E" w14:textId="1E6BFF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4D393AC" w14:textId="4BD2BC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4DCC4" w14:textId="1C5DF2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61648" w14:textId="4649DB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371916" w14:paraId="5FEF8A7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26450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E33D4DE" w14:textId="7B9A1FB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26,244.63 </w:t>
            </w:r>
          </w:p>
        </w:tc>
        <w:tc>
          <w:tcPr>
            <w:tcW w:w="675" w:type="pct"/>
            <w:tcBorders>
              <w:top w:val="nil"/>
              <w:left w:val="nil"/>
              <w:bottom w:val="single" w:sz="4" w:space="0" w:color="000000"/>
              <w:right w:val="single" w:sz="4" w:space="0" w:color="000000"/>
            </w:tcBorders>
            <w:shd w:val="clear" w:color="A5A5A5" w:fill="A5A5A5"/>
            <w:noWrap/>
            <w:vAlign w:val="bottom"/>
            <w:hideMark/>
          </w:tcPr>
          <w:p w14:paraId="057A3DFD" w14:textId="79640C5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A8D79F" w14:textId="7FB9D5A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64B7E5" w14:textId="42F6521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429,394.63 </w:t>
            </w:r>
          </w:p>
        </w:tc>
      </w:tr>
      <w:tr w:rsidR="00371916" w14:paraId="7574862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F822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9519965" w14:textId="40435C8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766F23" w14:textId="2D7717C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927B70" w14:textId="69B5182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965CD6" w14:textId="30C47C6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82,007.82 </w:t>
            </w:r>
          </w:p>
        </w:tc>
      </w:tr>
      <w:tr w:rsidR="00371916" w14:paraId="2E9380D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CB07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979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3628165" w14:textId="6362DC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AC3F4" w14:textId="2F01A8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C2D53" w14:textId="548901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3A025" w14:textId="70B5D5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71916" w14:paraId="7B5CFC5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54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BF2D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6F09A31" w14:textId="410B33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83374" w14:textId="55F321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AA11C" w14:textId="689CA7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3A34F" w14:textId="3FB5C1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71916" w14:paraId="0CA12AC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A86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437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77EA9AA" w14:textId="49E8ED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3FBD19" w14:textId="040F6D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60F7E" w14:textId="49470B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D4370" w14:textId="67004F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371916" w14:paraId="15E0191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20CC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FE5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D626874" w14:textId="5D323F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34E1058" w14:textId="2C4072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4D5D084" w14:textId="1DA808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D3BE8" w14:textId="3A2906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371916" w14:paraId="39A9E5A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01B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1EB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20CD5A6" w14:textId="6BD90D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16D190B" w14:textId="1DC5B5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AFBC" w14:textId="1191F0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098FC" w14:textId="2D2343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371916" w14:paraId="2A81CFD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BCC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3F0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57CBA88" w14:textId="6D8868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4D0CE898" w14:textId="3C0171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3EC5C" w14:textId="3EC950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F306E" w14:textId="70206D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371916" w14:paraId="02369D5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F60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219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9983836" w14:textId="20D625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12FC1" w14:textId="712310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1EB88" w14:textId="6199AD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5BA3E" w14:textId="4A277E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71916" w14:paraId="222498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ECAA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13D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CCDE6AF" w14:textId="0D8779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7BABE" w14:textId="31E43B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3C58A" w14:textId="3FBB7F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3A05" w14:textId="2C5C60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371916" w14:paraId="2CEFCD4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DF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8665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5AA10F6" w14:textId="2F3517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9778D" w14:textId="13D8ED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C08F4" w14:textId="7C94CF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06356" w14:textId="3A3221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371916" w14:paraId="6E45240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22F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26D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9046C24" w14:textId="22B0FA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572D2" w14:textId="7A0BFE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E903" w14:textId="7C5B34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1E258" w14:textId="51E422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371916" w14:paraId="38D01BD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42D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1BB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43057732" w14:textId="24E125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BAA391" w14:textId="4E392C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1B974" w14:textId="5B146E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497CB" w14:textId="2ED3EB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371916" w14:paraId="153595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9D4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2D1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F8D51C2" w14:textId="365F7E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0B8642EA" w14:textId="29D66A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1D0C4" w14:textId="379312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2CD29" w14:textId="01B3B6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371916" w14:paraId="3EB99B6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745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4DBD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4A28CDE" w14:textId="5B01BD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2D83F" w14:textId="0504D7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BA2E" w14:textId="404A4B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979FC" w14:textId="0953B6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371916" w14:paraId="091BF2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A2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36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18907F0" w14:textId="1471DC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1027ABF" w14:textId="18CB87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BD531" w14:textId="74EFA4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908B" w14:textId="6A71DB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371916" w14:paraId="515A3B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12E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73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2B27442" w14:textId="4EF379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322D573" w14:textId="1F17AD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395F0" w14:textId="4BFA8A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BE703" w14:textId="49A164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371916" w14:paraId="594AEE8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F17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15FE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AEA0C2C" w14:textId="5AEA48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FE1BE3D" w14:textId="56B3AC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0439" w14:textId="3A9833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AE549" w14:textId="3FE2E9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371916" w14:paraId="6E9943A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E403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9E218CD" w14:textId="63B8621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1DE71B9" w14:textId="6AA8E62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BDACC8" w14:textId="4D9776A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9A681E" w14:textId="081324C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371916" w14:paraId="371DF9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48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D6B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7B8CF8A" w14:textId="3FF338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7FED80B" w14:textId="38071A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301F3" w14:textId="0FE139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EACF4" w14:textId="47F8B4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371916" w14:paraId="0C433C5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B8E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951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366DD67E" w14:textId="611C81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ECA70FF" w14:textId="2EC6CA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DBC95" w14:textId="4A3F5C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860B7" w14:textId="351B3E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371916" w14:paraId="1346378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F03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3C91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A726D1" w14:textId="1BFBCE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788EC20" w14:textId="17EA68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77D6A" w14:textId="7E399B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313AB" w14:textId="589A14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371916" w14:paraId="62C581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CF68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B8E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5361047" w14:textId="08E331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1B367C" w14:textId="5E8119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5D97C" w14:textId="03664B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54ADB" w14:textId="7DF34F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371916" w14:paraId="5DC2392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6E8E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309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0AF4D57" w14:textId="223104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6D074" w14:textId="350310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7E7C8" w14:textId="4AE4F1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39E07" w14:textId="40E4D0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71916" w14:paraId="05C630C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675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70A3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23FC1E9" w14:textId="5C41BC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12FEF0FF" w14:textId="1395B3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02919" w14:textId="522AF7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58258" w14:textId="63A708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371916" w14:paraId="1DABAC5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A0E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38D2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9EBB324" w14:textId="3E9039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244441E" w14:textId="25B3D1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61D26" w14:textId="595B7B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90403" w14:textId="2FDF53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371916" w14:paraId="3CB9B11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EBFB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CFDD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A71C87D" w14:textId="6C4B46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3A253888" w14:textId="60C154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67A12" w14:textId="73E3DC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D503" w14:textId="33E06D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371916" w14:paraId="076A42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B0F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632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35EB9C4" w14:textId="03CE72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96581" w14:textId="66F7C2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787BC68" w14:textId="5761FE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3EAFA" w14:textId="1E86F6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371916" w14:paraId="01B5A86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08A7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D87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DED75EA" w14:textId="6905F0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16F71" w14:textId="299EEE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D2F4B" w14:textId="679447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C4A27" w14:textId="490C27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371916" w14:paraId="0820B1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BF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C9E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F5C67B0" w14:textId="176530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7028F32" w14:textId="17FA98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C5D37" w14:textId="2C0C84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0B79B" w14:textId="2FC971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371916" w14:paraId="0FD1F3E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69B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760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0901A333" w14:textId="239A6E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1EDE90F4" w14:textId="58B14B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BA7AC" w14:textId="27D36F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C52D1" w14:textId="759B23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371916" w14:paraId="6278EF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655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BE08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B60535D" w14:textId="7F38EC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6AC77D" w14:textId="1421D7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3E2CB" w14:textId="11077D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08487" w14:textId="1A868B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371916" w14:paraId="39C9FC1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543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4BD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A667313" w14:textId="6A3CB9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275973C0" w14:textId="4DE944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A4A0B" w14:textId="1D2AF3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51CD" w14:textId="31AA35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371916" w14:paraId="49A9C34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8D7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496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67B43F71" w14:textId="062C2D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2C226" w14:textId="68B8C0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ED517" w14:textId="06EB0B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1B06B" w14:textId="02D48F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371916" w14:paraId="558DE41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53C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C26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FB5FF62" w14:textId="16B83B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4134146" w14:textId="01268F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BD8D8" w14:textId="798845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BC12" w14:textId="3A05F3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371916" w14:paraId="1B663C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3E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94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9721D21" w14:textId="1D45CA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9D43A73" w14:textId="4A3A7E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34837" w14:textId="2B9402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611CF" w14:textId="2A8C0E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371916" w14:paraId="170C78D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6B9E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4B62E34" w14:textId="4A709FC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40,9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175A94" w14:textId="6849BC5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FAC9DD" w14:textId="24128AD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1F04EB" w14:textId="16FAD87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40,923.50 </w:t>
            </w:r>
          </w:p>
        </w:tc>
      </w:tr>
      <w:tr w:rsidR="00371916" w14:paraId="7AF8508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4EF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9C25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4D05433" w14:textId="69CFB6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73AF9E7" w14:textId="3C557F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1D06E" w14:textId="7E6619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6110A" w14:textId="53F32C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371916" w14:paraId="30C0734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5FEB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B1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2EA7E0F" w14:textId="42D602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8F2BFF9" w14:textId="0BDFCD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B619D" w14:textId="4DFA5A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C99AE" w14:textId="7F08FF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371916" w14:paraId="76D99D6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B7D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1C5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28735E8" w14:textId="39F9B2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BFA9E" w14:textId="030804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A6A9F" w14:textId="07FAD3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92CD5" w14:textId="781CA0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371916" w14:paraId="3B33963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850D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1E2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00C00C7" w14:textId="200503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67309" w14:textId="6434BB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80893" w14:textId="56C6F8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DAA85" w14:textId="1AF39B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71916" w14:paraId="4DAB7B2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BD6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6C26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4149F08" w14:textId="5C6721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7625A3C2" w14:textId="658283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84FFA" w14:textId="038EBB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0DF18" w14:textId="4D7866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371916" w14:paraId="4E5F9C5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156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072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E96BE99" w14:textId="601A20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81AEA1E" w14:textId="1423E1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6861" w14:textId="797F3E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FECC" w14:textId="5AA20A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371916" w14:paraId="30D7A36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EAE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D8B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A8052F2" w14:textId="7A63BE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7FB10D1" w14:textId="5C22A9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0E1FD" w14:textId="75DDBD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A8C5D" w14:textId="5FBC5B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371916" w14:paraId="0BE6EB5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380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C4EC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3B711A4" w14:textId="7729BB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CA942" w14:textId="54B7EB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5F2F0" w14:textId="54F43F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5B03D" w14:textId="3CA4C3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71916" w14:paraId="37B578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F3C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64B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9678D75" w14:textId="3CEE13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AA9725" w14:textId="55F60A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557E2" w14:textId="058626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95317" w14:textId="7E442F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371916" w14:paraId="191611B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E6C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3C2B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6E1AB30" w14:textId="44D535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13FEE" w14:textId="1D1A3D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E7216" w14:textId="2B638F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BB406" w14:textId="078BE6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371916" w14:paraId="090EB2F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345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98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722664C" w14:textId="488054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B539E" w14:textId="554666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39E5B" w14:textId="6EC21C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C741" w14:textId="471E14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371916" w14:paraId="23A1DAA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3DF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DD6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271C3A3" w14:textId="54587E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16B06A4" w14:textId="39901E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A892B" w14:textId="58D700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D3909" w14:textId="23A765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371916" w14:paraId="7FD3458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E3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02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3183FA6" w14:textId="1617BA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44EA323" w14:textId="46FE03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55BC5" w14:textId="00A265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E572E" w14:textId="291381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371916" w14:paraId="57BC5B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FCA6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84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DE65D15" w14:textId="09C1F8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DF02E" w14:textId="0E6E12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3F0CD" w14:textId="1B2C37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9A503" w14:textId="2CF8DE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371916" w14:paraId="2F1F552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772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07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D4130CE" w14:textId="0A7DF3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A4885" w14:textId="7FF8BB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CEF8F" w14:textId="243BEF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F013C" w14:textId="4D7377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r>
      <w:tr w:rsidR="00371916" w14:paraId="00E5B4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2AAD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09C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EE7FCAD" w14:textId="2CA930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54B1F" w14:textId="54C7CB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FA8AC" w14:textId="400079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6A21B" w14:textId="2F879A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371916" w14:paraId="504CDA9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CA8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A5C6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E175756" w14:textId="6686D6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7E48C2" w14:textId="2E0449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A19C0" w14:textId="1551D4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A9FAF" w14:textId="7C13F9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71916" w14:paraId="40DC0D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B6AF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251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93FC706" w14:textId="78247B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EC31DE6" w14:textId="40FF7A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EFE7" w14:textId="461A2E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62166" w14:textId="7E8729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371916" w14:paraId="21CEA7F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0258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1AD5177" w14:textId="344B478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1B0164" w14:textId="3E583B4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115E41" w14:textId="258B8E8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59B703" w14:textId="0394029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371916" w14:paraId="430651D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D5E5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9D6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C494CAA" w14:textId="3DB8F4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30F0F85" w14:textId="58B3A8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31B3D" w14:textId="4D03D8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B64C" w14:textId="7446E7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371916" w14:paraId="6C57B4A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F2D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E4F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A5FC2E5" w14:textId="14D9A6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6C48D5B" w14:textId="1FF68E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F9E72" w14:textId="7E3CEF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E52B4" w14:textId="453A2C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371916" w14:paraId="6C56CF7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B69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0070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AAB552A" w14:textId="60A44E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29EF0520" w14:textId="094509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4606F" w14:textId="6BE19B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46AED" w14:textId="2D5611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371916" w14:paraId="037F86D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1684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B90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013EE6B" w14:textId="727B0F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7AE703D" w14:textId="36EF22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A72E" w14:textId="27E77F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E7371" w14:textId="26B5B7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371916" w14:paraId="7FB7AB5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41F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BCE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9EF4285" w14:textId="018C0A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7AD7B843" w14:textId="0DB4FE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DB46" w14:textId="7F1EB7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CECDC" w14:textId="694D58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371916" w14:paraId="41E2A4AB"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5B06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ABE34DD" w14:textId="616E777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702,7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DFEF85F" w14:textId="75E6147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B388A" w14:textId="1B77B96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04F2C7" w14:textId="6D31A43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752,797.23 </w:t>
            </w:r>
          </w:p>
        </w:tc>
      </w:tr>
      <w:tr w:rsidR="00371916" w14:paraId="0DD0C76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40F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A6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6905EB7D" w14:textId="47D5A2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328143F" w14:textId="0353E2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D75B3" w14:textId="614130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93270" w14:textId="5D93DE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371916" w14:paraId="5D84AE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FB18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9AD4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20A6473" w14:textId="28CE42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23BC64D3" w14:textId="5E84A4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4AC5A" w14:textId="3E361F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4A6ED" w14:textId="2BF146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371916" w14:paraId="382556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F431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D0A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40EFAECA" w14:textId="41D293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15E4A" w14:textId="17D8BE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B0DBC" w14:textId="4891FF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A9865" w14:textId="18FEFC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371916" w14:paraId="68D62C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A9CF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436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6674E764" w14:textId="00A2C9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DCDFB" w14:textId="75D77E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EA2E" w14:textId="4CF664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BB1F1" w14:textId="475DBF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371916" w14:paraId="4F68A20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72BE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C0E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29A12FEF" w14:textId="7A2279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8ACA8" w14:textId="5B680E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471C9" w14:textId="2EBAA1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E142B" w14:textId="6EB30C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371916" w14:paraId="5EDC23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D53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AC3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9C2553A" w14:textId="04521E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C9B7D" w14:textId="0F1D69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5E959" w14:textId="301277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5B420" w14:textId="3BDD77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371916" w14:paraId="6DEBD8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1FEB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57B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98F73C8" w14:textId="762B01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F59AD34" w14:textId="654A4C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66CCB" w14:textId="1453F9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89DD6" w14:textId="71479C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371916" w14:paraId="280BC35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FA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910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0D9C5E04" w14:textId="1A743B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2CF7062" w14:textId="3334ED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72A88" w14:textId="265B5B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76F76" w14:textId="2C37B6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371916" w14:paraId="5BA196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24A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F40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445B1C3C" w14:textId="00D37F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7159E" w14:textId="3048B5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536DA" w14:textId="247C25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604C3" w14:textId="4C5E20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371916" w14:paraId="1D6CBEC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B981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760D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ABA6F9" w14:textId="2A3C89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45316A22" w14:textId="3B41FD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C185BA" w14:textId="26A842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EF37" w14:textId="44B76F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371916" w14:paraId="55FA2BF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F18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D5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40222C5" w14:textId="13BF06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CD19B" w14:textId="792B4D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212AF" w14:textId="4F5200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824B" w14:textId="2BE38A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71916" w14:paraId="2173CFE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6AA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B5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FFCECD0" w14:textId="538848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5ABBF" w14:textId="6A14F1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A377" w14:textId="78A6AD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E76C" w14:textId="6D2470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371916" w14:paraId="408050C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AED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46D9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ACD862F" w14:textId="46A8DA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19FB9" w14:textId="3A20E8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976B6" w14:textId="7A30F4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C23A5" w14:textId="1F772D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371916" w14:paraId="1C75D1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7A1F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E03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DCC01BA" w14:textId="4CE524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B217F" w14:textId="47F0DD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0F8AE" w14:textId="667DD9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0E248" w14:textId="47263E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371916" w14:paraId="4C9667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F2FD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A1E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444B4E19" w14:textId="1CA01F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7FFE974" w14:textId="33AD1E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BCED9" w14:textId="6C590B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B2E28" w14:textId="2B1DC3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371916" w14:paraId="06E1EC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9E7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0615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DA25205" w14:textId="73C241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7314B61" w14:textId="6B5A46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59F9B" w14:textId="166BC8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8CF35" w14:textId="7C1171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371916" w14:paraId="79FA38D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EAF4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7E9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0A3119D" w14:textId="120396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0AE7571B" w14:textId="00F32A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55A95" w14:textId="0BBCB5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0FF2D" w14:textId="7A55D6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371916" w14:paraId="0D3B41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456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8A3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8A30D1F" w14:textId="1298D2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23B4657" w14:textId="6FE251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6368C" w14:textId="45379D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76285" w14:textId="7A5187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371916" w14:paraId="7E866A0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1E25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4A1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C9D6E62" w14:textId="1EB874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06B36" w14:textId="6B1C2E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DC6A4" w14:textId="556030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A5B1D" w14:textId="0508DB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371916" w14:paraId="1C3620A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FAB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21BB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F6D543A" w14:textId="2CD201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529BC" w14:textId="55C153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E419" w14:textId="1CBDEC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13B8B" w14:textId="2350CB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371916" w14:paraId="236921E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EB8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E469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126C733" w14:textId="4E287C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B4E024" w14:textId="22ACB6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7C594" w14:textId="0EB09B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3AC63" w14:textId="344A25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371916" w14:paraId="67002D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6E09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26E0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0E4ABDC" w14:textId="729BF6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FA1E72C" w14:textId="2C73F8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E4B11" w14:textId="11D1F0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9AFA" w14:textId="316E0B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371916" w14:paraId="4CB3B16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CA3A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F998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530E785" w14:textId="708B13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002EA440" w14:textId="32059F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FD0F1" w14:textId="3DE888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F6F0A" w14:textId="734041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371916" w14:paraId="3A72841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96F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B7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C9455C4" w14:textId="61EAFB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B310C" w14:textId="76292C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561F7" w14:textId="3F17CB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C1AF2" w14:textId="099EC9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371916" w14:paraId="0DCD0E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44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F61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04AF2BE" w14:textId="1EE65E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564F14B3" w14:textId="10067A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A0147" w14:textId="349A76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FD862" w14:textId="4F0B8A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371916" w14:paraId="4A4B06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E67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FAA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B03BDE2" w14:textId="799392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87DC9" w14:textId="146492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E7D6F" w14:textId="0C46D7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D701" w14:textId="4F8228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71916" w14:paraId="0A78AC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04F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4F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3DE24B3F" w14:textId="7FCAE0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D8F92" w14:textId="1D7D2A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9AC27" w14:textId="3D33C1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E4562" w14:textId="38FDCC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371916" w14:paraId="2661749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D345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70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1612775" w14:textId="43EDD8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38FAA" w14:textId="019E79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B56A2" w14:textId="316FE7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75193" w14:textId="4946D1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371916" w14:paraId="31CBA3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330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769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7350486" w14:textId="78A556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B2E85" w14:textId="4F8683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473BE" w14:textId="15B684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9082D" w14:textId="78F13A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371916" w14:paraId="1E0A881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66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C751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443CC0A" w14:textId="19E65D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75.00 </w:t>
            </w:r>
          </w:p>
        </w:tc>
        <w:tc>
          <w:tcPr>
            <w:tcW w:w="675" w:type="pct"/>
            <w:tcBorders>
              <w:top w:val="nil"/>
              <w:left w:val="nil"/>
              <w:bottom w:val="single" w:sz="4" w:space="0" w:color="000000"/>
              <w:right w:val="single" w:sz="4" w:space="0" w:color="000000"/>
            </w:tcBorders>
            <w:shd w:val="clear" w:color="auto" w:fill="auto"/>
            <w:noWrap/>
            <w:vAlign w:val="bottom"/>
            <w:hideMark/>
          </w:tcPr>
          <w:p w14:paraId="77F784AE" w14:textId="502503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9FA60" w14:textId="5D1CBE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715C2" w14:textId="451C6B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75.00 </w:t>
            </w:r>
          </w:p>
        </w:tc>
      </w:tr>
      <w:tr w:rsidR="00371916" w14:paraId="2DA086E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2F7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05A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9AE57FE" w14:textId="78729C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26100" w14:textId="001163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FF98B" w14:textId="680BDA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51A57" w14:textId="6326B6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71916" w14:paraId="01781D6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3F2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6AD1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10B268C" w14:textId="523B5F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3D29584" w14:textId="52A579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E9577" w14:textId="66386E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8A5A8" w14:textId="192DEF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371916" w14:paraId="07344D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D16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409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C514C15" w14:textId="274623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08CB4" w14:textId="4570C1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2D5BD" w14:textId="7ABB5C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B9A2" w14:textId="3CDF07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371916" w14:paraId="4CB3503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AC7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686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B73D89C" w14:textId="0AC8BA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49C445" w14:textId="19A2A1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B5E9D" w14:textId="1112EA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974D1" w14:textId="467574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371916" w14:paraId="70E7AB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9231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5D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E54CBA4" w14:textId="39F2E7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555ED" w14:textId="1624F3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E4EF9" w14:textId="0AF0D0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8732F" w14:textId="05834C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371916" w14:paraId="0F4F31A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B01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C49C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2E626EA" w14:textId="3BCB26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426FB985" w14:textId="1B5FBB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0D57" w14:textId="7AD241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9D46" w14:textId="440881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371916" w14:paraId="15B4859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1192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29FE310" w14:textId="45B9759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D69F46" w14:textId="58D520F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A91EB0" w14:textId="61092B4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0B331C" w14:textId="0566485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371916" w14:paraId="5BA8406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22E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626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6AB5E5D" w14:textId="4DDE34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FF21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1077A88"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36F477E4" w14:textId="55E758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371916" w14:paraId="717FECA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C13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4EC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12033F8" w14:textId="214AA4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3B767FFE" w14:textId="3057B2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1761" w14:textId="5BF094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2B17C" w14:textId="1F5ECD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371916" w14:paraId="005224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711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AF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2DE6B0" w14:textId="4936EA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3F7BF89" w14:textId="5D0502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BBD31" w14:textId="1E6399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5D326" w14:textId="27A1E8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371916" w14:paraId="5F9F68A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2EE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74C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CCFB814" w14:textId="75A512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7D5935C" w14:textId="22CFE4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2FDD2" w14:textId="362A3A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0537A" w14:textId="7F9824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371916" w14:paraId="187D37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DC5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7DD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6B075" w14:textId="2AE1D3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C9C3AD1" w14:textId="782C84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3440" w14:textId="2DCEAA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64A4D" w14:textId="1D100D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371916" w14:paraId="522F6D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C6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BF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A42E258" w14:textId="0B3E5F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2F1FCC5" w14:textId="0B9A90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AF140" w14:textId="4DFC92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5FC5D" w14:textId="037C11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371916" w14:paraId="00506C9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584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D5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22710E1" w14:textId="093DC2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FBF6D1D" w14:textId="41F68D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9E898" w14:textId="2829B1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D011C" w14:textId="57EAA9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371916" w14:paraId="274914B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363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F11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991B8C6" w14:textId="170F51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66A8807" w14:textId="246E75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15760" w14:textId="00122F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1C7C2" w14:textId="5DE06E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371916" w14:paraId="5639A39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BEB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3AE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DDCDA81" w14:textId="7BD47A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5CB76259" w14:textId="3E34DD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E839" w14:textId="3EFB0E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77CC" w14:textId="12A156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371916" w14:paraId="0A71BD9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546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8E3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80B39BB" w14:textId="615DB9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2929A" w14:textId="4BB66C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E55A" w14:textId="30B8C9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18B82" w14:textId="1BB819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71916" w14:paraId="27F2670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308A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F9B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41AC763" w14:textId="66E6AC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600021" w14:textId="5F4ABB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19954" w14:textId="04D14B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3ECDB" w14:textId="5B73A7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371916" w14:paraId="5CF995F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26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7F8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F455F93" w14:textId="58275F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3708E20" w14:textId="23ADD2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480E" w14:textId="65BF90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E002E" w14:textId="32BC8D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371916" w14:paraId="5FB7E0C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9FE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811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2914E87" w14:textId="08010A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B7E80B0" w14:textId="062041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BAC4A" w14:textId="1F5F63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D703E" w14:textId="4BAF34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371916" w14:paraId="2C9E3D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7F01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17C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91674F7" w14:textId="6BB719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21127" w14:textId="3F4DE1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F4CF" w14:textId="600F99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49BEA" w14:textId="44DD5A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71916" w14:paraId="4C2882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5256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99E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7539E5E" w14:textId="25299C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DEF6233" w14:textId="55D2A7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2781" w14:textId="378BE3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345C6" w14:textId="5F4395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371916" w14:paraId="19B348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1D84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346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B582E80" w14:textId="2A35BF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CAB88" w14:textId="27B9EC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61BE" w14:textId="30D5CC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B67A1" w14:textId="152AAA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71916" w14:paraId="372B973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D8B1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E76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902E7F8" w14:textId="73B34A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F8A17FD" w14:textId="2D092B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751B3" w14:textId="163D05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6258E" w14:textId="0B0811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371916" w14:paraId="421E0E6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28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276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13574CB6" w14:textId="4994AC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68C4E" w14:textId="74F021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49ED" w14:textId="459059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DEEC7" w14:textId="772E78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371916" w14:paraId="7C4949B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C46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7AA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20E10F1" w14:textId="269666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0AC9868" w14:textId="10ADB5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FCA17" w14:textId="25839F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8ABF1" w14:textId="6D71D1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371916" w14:paraId="712FD6E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DD3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44C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4BA4651" w14:textId="3EEE36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83FF" w14:textId="0B36EF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C76B2" w14:textId="5BD66A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2792F" w14:textId="15D4BE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371916" w14:paraId="2154CEC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4BC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DDC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E5284CC" w14:textId="49A026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EBD89E9" w14:textId="1C068A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0769B" w14:textId="59C428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CC4E" w14:textId="655170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371916" w14:paraId="66EE8E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DD8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4F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B96DA46" w14:textId="3B4E2E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5405EA3" w14:textId="132444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5754" w14:textId="667370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1E943" w14:textId="1C7D68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371916" w14:paraId="793F42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721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500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A626819" w14:textId="208208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0C4061D3" w14:textId="16FCFB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8DDB" w14:textId="744683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FD8DD" w14:textId="3E9D96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371916" w14:paraId="5DF97E9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7B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22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742104" w14:textId="36A459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6E2379BB" w14:textId="693EF9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1EE9F" w14:textId="6F2616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34FB" w14:textId="0A1973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371916" w14:paraId="37BDB9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B29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6AC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44056D0" w14:textId="163C67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4F4546" w14:textId="53AD2B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174DB" w14:textId="4490AA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CDB15" w14:textId="2630CC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71916" w14:paraId="6DD2CC5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39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D97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60BBC51" w14:textId="71B220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4443F" w14:textId="09DE15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AF00B" w14:textId="250242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79097" w14:textId="0063CC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371916" w14:paraId="372098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61D7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636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AEB2589" w14:textId="39C2E6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A0BEA24" w14:textId="277A62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213BD" w14:textId="29D70F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BF706" w14:textId="22A67B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371916" w14:paraId="368EC08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02D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E90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49909FA" w14:textId="3B5C03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E20B20F" w14:textId="0DE733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BB534" w14:textId="65F863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357DE" w14:textId="049E8C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371916" w14:paraId="3224766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F5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35A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BECF61A" w14:textId="5B39AF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A1D70" w14:textId="4CFFB4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0AF0" w14:textId="03BCE6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843F9" w14:textId="4B877F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371916" w14:paraId="08F72AA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045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33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951B4B0" w14:textId="3D7B22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E8D753D" w14:textId="7BD5FB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792EE" w14:textId="5E634B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C9259" w14:textId="53B73C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371916" w14:paraId="56DDB8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C76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8160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002E47E" w14:textId="51852F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A045B51" w14:textId="2E2D8F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FE5FA" w14:textId="001865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8E4C" w14:textId="381159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371916" w14:paraId="49E3104C"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F2436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31052DA" w14:textId="1F1D906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54477B3E" w14:textId="149768E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4FD1B7" w14:textId="4D9FDC0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2D2B4D" w14:textId="08111FF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r>
      <w:tr w:rsidR="00371916" w14:paraId="5E54AD4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5200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24DAA661" w14:textId="4C4C773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32D980C" w14:textId="27072C1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2F0922" w14:textId="2187AE5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7E3219" w14:textId="4FFF240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r>
      <w:tr w:rsidR="00371916" w14:paraId="22A8E4A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87EEC7"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6E049C6" w14:textId="1103DA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57ADF9C" w14:textId="7988E8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143BB" w14:textId="3AAB18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F03188" w14:textId="03B215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371916" w14:paraId="4BC37119" w14:textId="77777777" w:rsidTr="003719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458C7FD"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0F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33FCC85" w14:textId="3CB02B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3195C6DC" w14:textId="23F172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AB6C5" w14:textId="049BF9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27D09" w14:textId="6E0145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371916" w14:paraId="00F172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6BA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D749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C5FCC0E" w14:textId="47A9A7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2241C43" w14:textId="3F8C13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D14BF" w14:textId="5816F6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1DE7E" w14:textId="3AC600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371916" w14:paraId="0234A8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E78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AC1A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254048D" w14:textId="5E9E78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F69BF" w14:textId="7E2BB5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873AA" w14:textId="171BAA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A3233" w14:textId="54B812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371916" w14:paraId="2457F9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76F4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5CC3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F694D40" w14:textId="0AD34C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5C56B37" w14:textId="11CC0F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EE416" w14:textId="1305C1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1084A" w14:textId="0559F1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371916" w14:paraId="140E9AA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BCB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ADB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8BDC0B2" w14:textId="29F6E0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2966C58" w14:textId="6BCE2D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73339" w14:textId="0DB5C8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507F2" w14:textId="63417B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371916" w14:paraId="2F3496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05E1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6C5F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555693F" w14:textId="709DF5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18B391E5" w14:textId="1C880E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0C945" w14:textId="781B51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6360F" w14:textId="230A8C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371916" w14:paraId="713036E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FB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A29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0B857D7" w14:textId="2008A1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B0EC29A" w14:textId="561341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C4C37" w14:textId="356EAF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48B49" w14:textId="16F704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371916" w14:paraId="59120B4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7FF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151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0ED7884" w14:textId="4A2785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11354230" w14:textId="765C64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8E3EF" w14:textId="67CCF6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D2003" w14:textId="653A65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371916" w14:paraId="055580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763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ACF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C85AE5F" w14:textId="5555A6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6F7F3771" w14:textId="22463C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EEE72" w14:textId="4F7E62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E8A1E" w14:textId="7DA961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371916" w14:paraId="43399BC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6B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38B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65C5983" w14:textId="513F6C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FE2DB84" w14:textId="61760E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C4A7F" w14:textId="3B8A0A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2A10E" w14:textId="165820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371916" w14:paraId="098586D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93D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A60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B77D9D8" w14:textId="553C80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FED310C" w14:textId="7380DE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F83AE" w14:textId="72BDC4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BA0D3" w14:textId="529E52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371916" w14:paraId="04C791C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189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6AF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26BB635" w14:textId="1F0119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2939F47C" w14:textId="71AB9D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4FBCF" w14:textId="6472D4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D07F8" w14:textId="2B34A7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371916" w14:paraId="3CDF2A7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0739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EF1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0EA60C" w14:textId="3E1948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500B7" w14:textId="7FB9DD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9249A" w14:textId="079298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E03A8" w14:textId="08E843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371916" w14:paraId="1B3EECC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CAF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721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2C0AB06" w14:textId="459FB7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46DC0C0" w14:textId="655C4A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848BD" w14:textId="42924C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B3CF8" w14:textId="58353A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371916" w14:paraId="28BBE40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E8F2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74EA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4B0EA9A" w14:textId="68CBD3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2250DE7" w14:textId="5D057D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34FB5" w14:textId="38A894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57EBD" w14:textId="5C8B01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371916" w14:paraId="5A5F33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232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89E7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A4480F7" w14:textId="59D88E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11146AFC" w14:textId="4222F6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9048F" w14:textId="62D1D5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0D8F0" w14:textId="351138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371916" w14:paraId="08667DD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107F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A956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7332726" w14:textId="4796CA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3071D19F" w14:textId="604EEF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37B0F" w14:textId="3A2E3C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AE10" w14:textId="30744A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371916" w14:paraId="30D2FDB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5AB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4E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03B25F7" w14:textId="3263BD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C4042" w14:textId="6142C6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A016A" w14:textId="7E1F60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50664" w14:textId="1C63B9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371916" w14:paraId="290B1C7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C826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3FF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D5BF700" w14:textId="7ED121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FA912" w14:textId="376A8D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5EAEE" w14:textId="03759C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B307" w14:textId="56A650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371916" w14:paraId="179FD8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EC92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EC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21997BD" w14:textId="2D74A9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5ADF2DA3" w14:textId="53FF68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6A958" w14:textId="7826F3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B7AB9" w14:textId="0D9985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371916" w14:paraId="3B53D6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A25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AED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F74D25D" w14:textId="7A6D8E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FB71CC5" w14:textId="375F3E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76305" w14:textId="24FA58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E8C29" w14:textId="4C9AF4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371916" w14:paraId="5BD3A23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7575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E82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EA985B6" w14:textId="24093A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287B9227" w14:textId="7DF639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29F63" w14:textId="18237D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95BCE" w14:textId="0C3B7A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371916" w14:paraId="2DD0340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2CA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133B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3D9A498" w14:textId="5E2BC3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F8C4970" w14:textId="7EA769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2EF2" w14:textId="20E4AD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7CAE9" w14:textId="37CFDF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371916" w14:paraId="03F8DCD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97D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92E7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67790B9" w14:textId="0BF54F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3F7E3B9" w14:textId="423204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7F3DD" w14:textId="4704DC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36650" w14:textId="1EBF11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371916" w14:paraId="3C17BB1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BD1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3250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7115649" w14:textId="46D397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82461" w14:textId="111B5B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892CC" w14:textId="7C9B8B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49C29" w14:textId="0FF72C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371916" w14:paraId="04D79B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063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092A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7F6BD8D" w14:textId="50F48D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FD29C92" w14:textId="60936C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D586B" w14:textId="6D75A4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5D060" w14:textId="368435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371916" w14:paraId="753500C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A8ED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775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4E6FE5C" w14:textId="42CCF1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90669" w14:textId="4E83AB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7AEB5" w14:textId="70FE4E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610F3" w14:textId="39E45B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371916" w14:paraId="4E24CC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BF5F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6C6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1BF3BDF" w14:textId="23E66C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068BFFD" w14:textId="11D8D2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A45EC" w14:textId="102D32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92FA0" w14:textId="581217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371916" w14:paraId="3F7274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851B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32AF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6338DEA" w14:textId="63A5D1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2D7F120" w14:textId="265ED8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A050F" w14:textId="0B9AC9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0DF46" w14:textId="7FD420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371916" w14:paraId="59EA12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ECD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E4D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EFCB1E6" w14:textId="712E8E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F41AF06" w14:textId="719004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47DBA" w14:textId="0B1A20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82ED8" w14:textId="19364B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371916" w14:paraId="41A1E2D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EC02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EF1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B6C4CAD" w14:textId="6FB491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4C64EAE" w14:textId="00DC9A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4E23" w14:textId="334144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38855" w14:textId="2AAC8C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371916" w14:paraId="01AE6A7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85A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984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41A69D6" w14:textId="77EC61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45B3586" w14:textId="680AA2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1160B" w14:textId="585C2D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77EF5" w14:textId="2984F2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371916" w14:paraId="12FA152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78C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93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68FD9F3" w14:textId="526C3B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7A90003" w14:textId="70A2C7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270E5" w14:textId="44D669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1DA22" w14:textId="2CDC0C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371916" w14:paraId="1BD17EE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977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900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ACE3FCE" w14:textId="247984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5727889" w14:textId="5B32DC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EA2C" w14:textId="58D306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281FB" w14:textId="5DE250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371916" w14:paraId="69715C4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D71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96CE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0A42D97" w14:textId="0BD8A3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575D8F0" w14:textId="5D92F3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05C48" w14:textId="4E121D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121FB" w14:textId="62CE01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371916" w14:paraId="09A36B4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DA4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9F44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B7BDF70" w14:textId="3937F9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A37C1A0" w14:textId="2F3375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BED39" w14:textId="280809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84BDE" w14:textId="7C8F60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371916" w14:paraId="333B1F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73E4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D58E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485C59" w14:textId="09C71E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30BB8A5" w14:textId="75EF54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76497" w14:textId="01F7F0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AB5BD" w14:textId="11AA28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371916" w14:paraId="3EECC7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083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E1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32EF009" w14:textId="71BDE7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B5027" w14:textId="648A0E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EBB90" w14:textId="275D9A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E6385" w14:textId="0040B0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371916" w14:paraId="0C8B2E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BA4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067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0F6F8CB" w14:textId="7C8CDD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DB35D5B" w14:textId="3058D9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1758D" w14:textId="138BD6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880C" w14:textId="4A2AE5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371916" w14:paraId="1ADCEA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EF3F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148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AB1A2CC" w14:textId="305858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BBF60D9" w14:textId="5BEACD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3E86" w14:textId="2C12C3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5E6B" w14:textId="73376E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371916" w14:paraId="120FBF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F34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FFE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FAEC46C" w14:textId="16FB6C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266BB" w14:textId="71D8D9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C0BBE" w14:textId="0FFB67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B62F2" w14:textId="467FBB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371916" w14:paraId="2459515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14B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8EB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BD1DF41" w14:textId="25BE99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D6EACBC" w14:textId="498FF7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58642" w14:textId="576518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C6346" w14:textId="670818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371916" w14:paraId="244F835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25970"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67DE791" w14:textId="3D7F39E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298344" w14:textId="77F729D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9D7629" w14:textId="3E5E3CC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CACE0C" w14:textId="72F3E7F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r>
      <w:tr w:rsidR="00371916" w14:paraId="7B1A4648" w14:textId="77777777" w:rsidTr="003719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96D95EA"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C1D03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01D43DC" w14:textId="43BD27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1DC12564" w14:textId="2854DC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43856" w14:textId="219B48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B1E7E7" w14:textId="76D715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371916" w14:paraId="1E62663F" w14:textId="77777777" w:rsidTr="003719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A072F4B"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0AE22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37D6C14" w14:textId="480F3C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DA820A5" w14:textId="483A59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92AA4" w14:textId="0762D5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5A11B" w14:textId="0664A0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371916" w14:paraId="328BD2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945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669F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04BE294" w14:textId="189A0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7A4003EE" w14:textId="67BD54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3BC33" w14:textId="780AD3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7A042" w14:textId="143D88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371916" w14:paraId="4420BF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760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F8D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5738A10" w14:textId="1229F4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7C84749B" w14:textId="073FBD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A54A0" w14:textId="7D73BC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D2A68" w14:textId="6D0F6F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371916" w14:paraId="5463315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D86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A1C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459B32A" w14:textId="6F87E8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03B20C8" w14:textId="0474B1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58049" w14:textId="0FB207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72C16" w14:textId="629A05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371916" w14:paraId="1A1AB10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8BF6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4BD3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45BFAAA" w14:textId="240A3D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67AC261F" w14:textId="422208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F4F59" w14:textId="6975B1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3EC3C" w14:textId="488A51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371916" w14:paraId="7C74CA8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73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0F3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C3D4544" w14:textId="5D2656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c>
          <w:tcPr>
            <w:tcW w:w="675" w:type="pct"/>
            <w:tcBorders>
              <w:top w:val="nil"/>
              <w:left w:val="nil"/>
              <w:bottom w:val="single" w:sz="4" w:space="0" w:color="000000"/>
              <w:right w:val="single" w:sz="4" w:space="0" w:color="000000"/>
            </w:tcBorders>
            <w:shd w:val="clear" w:color="auto" w:fill="auto"/>
            <w:noWrap/>
            <w:vAlign w:val="bottom"/>
            <w:hideMark/>
          </w:tcPr>
          <w:p w14:paraId="5597346B" w14:textId="1E227D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2CA4F" w14:textId="709B62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7FF94" w14:textId="0B2031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r>
      <w:tr w:rsidR="00371916" w14:paraId="00D30B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A56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425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87C1F01" w14:textId="287703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5CBE576F" w14:textId="1306F3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D1C1D" w14:textId="016F82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C2F66" w14:textId="19C9E3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371916" w14:paraId="4FFD03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22C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DA45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40068A2D" w14:textId="538215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5EFC1C1" w14:textId="22FF07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E80C" w14:textId="15DC7A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AF385" w14:textId="4C798D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371916" w14:paraId="7D7456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998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EF8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1A30688" w14:textId="24DF0B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63E7C94" w14:textId="4DB175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E0631" w14:textId="7C7D43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6A20" w14:textId="6417C6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371916" w14:paraId="377B90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9A1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4D60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6A2DAFB" w14:textId="329D21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c>
          <w:tcPr>
            <w:tcW w:w="675" w:type="pct"/>
            <w:tcBorders>
              <w:top w:val="nil"/>
              <w:left w:val="nil"/>
              <w:bottom w:val="single" w:sz="4" w:space="0" w:color="000000"/>
              <w:right w:val="single" w:sz="4" w:space="0" w:color="000000"/>
            </w:tcBorders>
            <w:shd w:val="clear" w:color="auto" w:fill="auto"/>
            <w:noWrap/>
            <w:vAlign w:val="bottom"/>
            <w:hideMark/>
          </w:tcPr>
          <w:p w14:paraId="30B770E7" w14:textId="14D327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31DB8" w14:textId="58543D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7E07A" w14:textId="6D53DC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r>
      <w:tr w:rsidR="00371916" w14:paraId="21BCE6B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97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616A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37F3625" w14:textId="275EFA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624CF57E" w14:textId="4E96EA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2CAA0" w14:textId="319D3B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42C85" w14:textId="3D8C8C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371916" w14:paraId="062F023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289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0C7E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580BDDB" w14:textId="3E6A38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67006076" w14:textId="71FBE3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169E8" w14:textId="1E9DA7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8B75B" w14:textId="4BDE1E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371916" w14:paraId="19BDB4A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5B2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9135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878FF14" w14:textId="330D81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24DE5465" w14:textId="72A826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86E07" w14:textId="6B832B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1B305" w14:textId="5CE3C5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371916" w14:paraId="2C8B5E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8AA9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410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C43B006" w14:textId="65EB4B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7BC4D64E" w14:textId="6B106A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E5F8D" w14:textId="4DA956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48FBF" w14:textId="34C362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371916" w14:paraId="08EF64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6F5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A21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57E34D8" w14:textId="3D363D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15BE17BD" w14:textId="4B1CF6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17C43" w14:textId="78EFFB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DE93" w14:textId="3A7477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371916" w14:paraId="2D27AED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9E2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A3C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177D328B" w14:textId="5AACD4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3908AC94" w14:textId="01B066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17871" w14:textId="4FC318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65640" w14:textId="2CD67B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371916" w14:paraId="268D7C6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C37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C3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2CDAE72" w14:textId="36B722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77A9FB5D" w14:textId="7057CE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D2894" w14:textId="237DA3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A911B" w14:textId="058DE5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371916" w14:paraId="079ED0D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A02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A65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4CBBCA0" w14:textId="55EDD0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170FF5A2" w14:textId="7519E1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F0178" w14:textId="0677DF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84C96" w14:textId="023146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371916" w14:paraId="2E8D430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F74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346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0E5C02C" w14:textId="7DC8F2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90A3FFD" w14:textId="203247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584E2" w14:textId="002ACB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79FE1" w14:textId="5FB648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371916" w14:paraId="343AE11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1E1B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C6E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B3E331E" w14:textId="3E1FC5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2C3BEB21" w14:textId="0E6898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813AD" w14:textId="68CB4B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A0A6" w14:textId="575053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371916" w14:paraId="10474F4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AE31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9C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0F8892F" w14:textId="7C0421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29B38739" w14:textId="3411C3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638E" w14:textId="5E9FC5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3343A" w14:textId="3D644F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371916" w14:paraId="44AF1FF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9A8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118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C773895" w14:textId="6694CD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64C29434" w14:textId="4FF258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C7432" w14:textId="48F09B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26BD2" w14:textId="5D62C4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371916" w14:paraId="40F2B4B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A4E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9C3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EA3AD0" w14:textId="6D312D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0EDF0A24" w14:textId="428480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4D2FC" w14:textId="497BD4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EC118" w14:textId="0258A0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371916" w14:paraId="11A9993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BF28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4E0C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4108FDA" w14:textId="54A860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A6BA2BE" w14:textId="368531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F394D" w14:textId="7C616C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167D" w14:textId="14D3DE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371916" w14:paraId="76300B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8C59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081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F202C13" w14:textId="5686C5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60479377" w14:textId="1CB6D6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12FC5" w14:textId="288ED4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275DB" w14:textId="12F12C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371916" w14:paraId="052FCD8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2F8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21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0052074" w14:textId="3A1D47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5FBAAEDF" w14:textId="56AA60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38BB7" w14:textId="2E20CB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39FA2" w14:textId="02DA9B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371916" w14:paraId="773954E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BF5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C903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0A53A0B" w14:textId="7FF20A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5DB063FA" w14:textId="483FD8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85F90" w14:textId="617721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6F247" w14:textId="660B69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371916" w14:paraId="54F2A4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AE3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1C6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D427F26" w14:textId="50AE73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B14A595" w14:textId="0B0F4F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0F143" w14:textId="046A74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470A8" w14:textId="31C376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371916" w14:paraId="2E39514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57A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330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19A853BF" w14:textId="386390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69A1901D" w14:textId="58670E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9E8B" w14:textId="4B5F50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93DEC" w14:textId="2A4A6B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371916" w14:paraId="4BBB140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053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E85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80D1B" w14:textId="2350DE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4EBBAC6F" w14:textId="5EB4BE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30042" w14:textId="3EBFF1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DA6F7" w14:textId="0BD672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371916" w14:paraId="6C82B48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CBA5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4AA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09AC5C9" w14:textId="1E01D3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0CA27508" w14:textId="2B4095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0728C" w14:textId="29B2CB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73901" w14:textId="6E160B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371916" w14:paraId="300E1CA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47E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E7D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E7B73BD" w14:textId="6470C8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2113E198" w14:textId="1EF7A9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4615" w14:textId="57818F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76081" w14:textId="0116D8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371916" w14:paraId="590491F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890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DEBD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5BE6AD5" w14:textId="6A88D9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5153648" w14:textId="73BC09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5E3D" w14:textId="0B6C5B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C548D" w14:textId="4093E1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371916" w14:paraId="05F2C25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FB9E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B5C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4FD72A02" w14:textId="3D798A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0C737BC0" w14:textId="66B9F4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333D" w14:textId="434AFB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D97BB" w14:textId="6AE545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371916" w14:paraId="77F8231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662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F274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C2335F3" w14:textId="24D0A8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DD96CB1" w14:textId="572CF6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B8BBA" w14:textId="4DEF38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C5F12" w14:textId="728EE0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371916" w14:paraId="5D09490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6CB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A906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66595B2" w14:textId="561029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22C8FD3" w14:textId="242E9D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67A68" w14:textId="33F7F9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98B6" w14:textId="2F86CC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371916" w14:paraId="3F75E40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41D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92C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EB00309" w14:textId="6F551D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2171465D" w14:textId="6A72AB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52C50" w14:textId="637725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1BA54" w14:textId="74223F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371916" w14:paraId="7A0EC1F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9031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0F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2987D42" w14:textId="13B67F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6F0A1F8C" w14:textId="44E55B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91E24" w14:textId="2DB43E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634A7" w14:textId="6463EA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371916" w14:paraId="06B572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C5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4C0A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0FFFB3E" w14:textId="6F3308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7567049" w14:textId="5E9C00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E768A" w14:textId="0A0D1B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653B0" w14:textId="69CF8C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371916" w14:paraId="393F064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D853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C0F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4244BE1" w14:textId="10C872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6F7FD37F" w14:textId="370983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1AA66" w14:textId="4306D7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2B6E4" w14:textId="5394D5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371916" w14:paraId="201BC89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05C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3F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74C417" w14:textId="3ABD79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26939075" w14:textId="678E0C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993C7" w14:textId="5D87FF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6E068" w14:textId="2939E6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371916" w14:paraId="4808C7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AA4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11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EF40EA6" w14:textId="6D6E25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43E2B3D2" w14:textId="364BF7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95DFF" w14:textId="3E93BB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7F041" w14:textId="23E74B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371916" w14:paraId="60BA73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3FE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F72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BF901AC" w14:textId="164FBC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AC22DE1" w14:textId="55D428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6D719" w14:textId="2728F2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6A310" w14:textId="4AD3AB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371916" w14:paraId="78F4BEA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DFB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0A1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BA3DC6B" w14:textId="5F85E1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584BE869" w14:textId="5C6DF8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FE194" w14:textId="41EC9E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DD803" w14:textId="189ABD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371916" w14:paraId="53718F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23A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231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FF472F5" w14:textId="7405B9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6FEAFFC9" w14:textId="369404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3B99B" w14:textId="2413D3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4453F" w14:textId="4E4361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371916" w14:paraId="39C888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878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FCE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FB36551" w14:textId="5EA40D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70429E74" w14:textId="4EA05B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5B3AA" w14:textId="65DF86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A4D69" w14:textId="205876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371916" w14:paraId="10D1DA3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6D73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C64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DC7C3AB" w14:textId="7D2009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13AA311E" w14:textId="0763F8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1602" w14:textId="3B6F89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7F07E" w14:textId="682A00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371916" w14:paraId="7B9E67C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DECB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EF5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A08CB0E" w14:textId="76A1B3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E62D597" w14:textId="462912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8E548" w14:textId="58DE9F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0FCC9" w14:textId="21EA97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371916" w14:paraId="5FFB67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06FC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CCC2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9C1E4F6" w14:textId="273F4B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E79B2EB" w14:textId="502553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BD62" w14:textId="17C3C6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B3489" w14:textId="4834B2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371916" w14:paraId="7AF3CB9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F29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945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64B8248" w14:textId="428151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c>
          <w:tcPr>
            <w:tcW w:w="675" w:type="pct"/>
            <w:tcBorders>
              <w:top w:val="nil"/>
              <w:left w:val="nil"/>
              <w:bottom w:val="single" w:sz="4" w:space="0" w:color="000000"/>
              <w:right w:val="single" w:sz="4" w:space="0" w:color="000000"/>
            </w:tcBorders>
            <w:shd w:val="clear" w:color="auto" w:fill="auto"/>
            <w:noWrap/>
            <w:vAlign w:val="bottom"/>
            <w:hideMark/>
          </w:tcPr>
          <w:p w14:paraId="49D1F4FF" w14:textId="35E4A2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0C9C2" w14:textId="1706D1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8D944" w14:textId="3625F7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r>
      <w:tr w:rsidR="00371916" w14:paraId="42C772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70B9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3A9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9DADB75" w14:textId="24F5F4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c>
          <w:tcPr>
            <w:tcW w:w="675" w:type="pct"/>
            <w:tcBorders>
              <w:top w:val="nil"/>
              <w:left w:val="nil"/>
              <w:bottom w:val="single" w:sz="4" w:space="0" w:color="000000"/>
              <w:right w:val="single" w:sz="4" w:space="0" w:color="000000"/>
            </w:tcBorders>
            <w:shd w:val="clear" w:color="auto" w:fill="auto"/>
            <w:noWrap/>
            <w:vAlign w:val="bottom"/>
            <w:hideMark/>
          </w:tcPr>
          <w:p w14:paraId="7C21D3E5" w14:textId="1AB918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AE177" w14:textId="7A507D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87403" w14:textId="509C00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r>
      <w:tr w:rsidR="00371916" w14:paraId="1C437B2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089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49D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75B8F4A7" w14:textId="1F6080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c>
          <w:tcPr>
            <w:tcW w:w="675" w:type="pct"/>
            <w:tcBorders>
              <w:top w:val="nil"/>
              <w:left w:val="nil"/>
              <w:bottom w:val="single" w:sz="4" w:space="0" w:color="000000"/>
              <w:right w:val="single" w:sz="4" w:space="0" w:color="000000"/>
            </w:tcBorders>
            <w:shd w:val="clear" w:color="auto" w:fill="auto"/>
            <w:noWrap/>
            <w:vAlign w:val="bottom"/>
            <w:hideMark/>
          </w:tcPr>
          <w:p w14:paraId="538EAD91" w14:textId="2B4BFE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7A1B" w14:textId="479A81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A1CE7" w14:textId="68F2F5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r>
      <w:tr w:rsidR="00371916" w14:paraId="1973BE3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21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029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0C3307D" w14:textId="221E11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6B28143C" w14:textId="68E89C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D200E" w14:textId="6F1686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3A668" w14:textId="700109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371916" w14:paraId="4272BE0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4D67"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B8720D7" w14:textId="45C6B24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03A955" w14:textId="18892C0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83D176" w14:textId="44B78FA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075C74" w14:textId="2523439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371916" w14:paraId="0EC3C18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33E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43B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5722102" w14:textId="6212DC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669164E" w14:textId="4D4627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97A3D" w14:textId="548BC7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35013" w14:textId="3E0674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371916" w14:paraId="151CFA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4C6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A1B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5F97611" w14:textId="0020CB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E3347EA" w14:textId="16191D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A9866" w14:textId="2075E6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56A55" w14:textId="5860B8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371916" w14:paraId="0E0810C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31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273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C62F4AB" w14:textId="60BEF2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3B511DBC" w14:textId="518B7A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E986E" w14:textId="3D7718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A735A" w14:textId="3F75C5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371916" w14:paraId="6B02A05D"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9386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3769107" w14:textId="4654723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694CF" w14:textId="499ED0D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A785D1" w14:textId="08EC144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C57ABF" w14:textId="7D61F47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371916" w14:paraId="2CEE4EDB" w14:textId="77777777" w:rsidTr="003719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ECF0BB7"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1561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6510F7D" w14:textId="3B035A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ECC2BC4" w14:textId="487851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7D3B3" w14:textId="109434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41372B" w14:textId="7E1E8E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371916" w14:paraId="0916068D" w14:textId="77777777" w:rsidTr="003719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53E00E"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751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A85E29D" w14:textId="6616F1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D53885D" w14:textId="716E9D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31DC4" w14:textId="09BB5A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9DB12" w14:textId="08E4E4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71916" w14:paraId="21AD92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60D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EAB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1137420" w14:textId="682BC6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25ACF4E" w14:textId="5CB2D4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FE1D1" w14:textId="288B99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6D9C7" w14:textId="483765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371916" w14:paraId="1269002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348A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63E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986F0EB" w14:textId="4C27ED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8D51D2B" w14:textId="349733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CE47E" w14:textId="015E50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6A8DE" w14:textId="1AB7CF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371916" w14:paraId="739CCFC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9D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D46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B33C39" w14:textId="019B0D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B1A48D2" w14:textId="66E138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892A1" w14:textId="749563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E0B85" w14:textId="3A3C47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371916" w14:paraId="33B2CC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BAC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F04C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5174693" w14:textId="18F804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8FB27AE" w14:textId="7CD414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E137B" w14:textId="597342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E244A" w14:textId="1E5BF3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371916" w14:paraId="3CC4EC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BF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FE64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6E30FEF" w14:textId="376AC6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FE71651" w14:textId="758885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0211B" w14:textId="48489A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2D012" w14:textId="38C0F4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371916" w14:paraId="44DEC0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07A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1A6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4DF7EB6" w14:textId="167EBE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D0CDFE3" w14:textId="70E127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5E426" w14:textId="0C3F57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7A18" w14:textId="3E3525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371916" w14:paraId="5A73C19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79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799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FA4C0A9" w14:textId="5E8EE4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7E7FEEBB" w14:textId="52316A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665E3" w14:textId="615F4F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F62F2" w14:textId="160F1C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371916" w14:paraId="2DA84C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5C7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0801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21EA4EF" w14:textId="54691C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5CAA2F9A" w14:textId="1DC28A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10B6E" w14:textId="5D745B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01E54" w14:textId="5817AE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371916" w14:paraId="59D7E43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EC45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E48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E6467CC" w14:textId="3ACEBB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F01CF" w14:textId="59D875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5300D" w14:textId="1921BC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131FF" w14:textId="26878E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371916" w14:paraId="0080C97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17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BD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8CE113C" w14:textId="5A1AD6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477EC83" w14:textId="1B89A8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91C89" w14:textId="1BCF38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8570F" w14:textId="482944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371916" w14:paraId="0B96AE2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EC7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9CC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BE545E5" w14:textId="4C44D0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45B726C0" w14:textId="6C2EC9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754F" w14:textId="29B75B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F1E34" w14:textId="3712BE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371916" w14:paraId="45DC149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49C7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22E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0A13929" w14:textId="02473D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41ABBFA" w14:textId="7DB5CD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A36BE" w14:textId="0C6463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2F776" w14:textId="1DDFDE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371916" w14:paraId="546F89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E39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B29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80DE698" w14:textId="46256F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8543D5E" w14:textId="77AF60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32B91" w14:textId="418E28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B5382" w14:textId="2D257E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371916" w14:paraId="5A4A92B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712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D03A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5CA11DEA" w14:textId="6A4DD6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C057F77" w14:textId="2B575E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7C076" w14:textId="646085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F4C9A" w14:textId="76CD2A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371916" w14:paraId="05201F4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EAC64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EC659AE" w14:textId="4578DE5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5A6B3CA7" w14:textId="720907B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F02C7B4" w14:textId="7F5AF06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08B439F5" w14:textId="135B9A5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371916" w14:paraId="3332CACC"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BE3B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2C3CD5C7" w14:textId="7240479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E20065" w14:textId="12B4D1F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35F902" w14:textId="29EF2A5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9EA527" w14:textId="20FC241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371916" w14:paraId="281259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AB0E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067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C012A18" w14:textId="234590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3B88AAD" w14:textId="2F3CC2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CCBE9" w14:textId="6141AC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7AB44" w14:textId="393BD8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371916" w14:paraId="3CC5D60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4B8F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9BC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06B4E2B" w14:textId="7FCE1F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FA28511" w14:textId="67027B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78E8E" w14:textId="47589C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4ABF6" w14:textId="6513C5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71916" w14:paraId="64A5C0E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1C13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D09B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87A323C" w14:textId="0B3190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2E5D43B" w14:textId="61421E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BAA42" w14:textId="1E4425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831C" w14:textId="084184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71916" w14:paraId="7E58E13D"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66829"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336CB9B" w14:textId="61F9A8C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82DC390" w14:textId="15A9CFB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B44560" w14:textId="474EE91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D65A74" w14:textId="44E0E95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371916" w14:paraId="09169F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5DDD8"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C64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109B709" w14:textId="0771EF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CBF9109" w14:textId="62D0C6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BEC07" w14:textId="590AB3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0A7AD3" w14:textId="5619AF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371916" w14:paraId="4AA69B3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3FF8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F8C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3DDC1BE0" w14:textId="12AFBF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0264322" w14:textId="76309B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4945" w14:textId="0E0A7B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98E58" w14:textId="6B49E6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71916" w14:paraId="13FC464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E41C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D9E1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AB5F647" w14:textId="79F071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1B5BE42" w14:textId="3B4635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0DA38" w14:textId="65741D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073ED" w14:textId="121355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71916" w14:paraId="2F47BBD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1034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8CE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46CDE85" w14:textId="7ADF88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A165D6" w14:textId="3A1FF5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CB48E" w14:textId="6C698F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6137A87D" w14:textId="124BCE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371916" w14:paraId="5BF343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D3D2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007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2CD20A8" w14:textId="4F4B8F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26A8E5E" w14:textId="1E4AEB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94F9" w14:textId="707876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3F2B7" w14:textId="78766E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371916" w14:paraId="6198B84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72A1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6BF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E2C1185" w14:textId="782B1C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BA8CCD9" w14:textId="35A57F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756C8" w14:textId="4D8AC5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9081B" w14:textId="663DF4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371916" w14:paraId="73FA118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2EFD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F17AF5F" w14:textId="426ADE7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FA60E" w14:textId="4CAABFD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82390E" w14:textId="27A9302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1D3C359" w14:textId="7F42488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371916" w14:paraId="1E1C8F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EA2CF"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8BF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010FB71" w14:textId="0D1D69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168AF68B" w14:textId="4C9A0E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0F9D3" w14:textId="7F25F4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1D10DB" w14:textId="189DCA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371916" w14:paraId="7834CA9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9271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C98A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194AF0" w14:textId="5F12FC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4B5C8DDD" w14:textId="3D7284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B3C5D" w14:textId="1B9BDB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796E7" w14:textId="61AED5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371916" w14:paraId="38E29F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D2FA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9924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DDC7BC3" w14:textId="0AA360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1E84D1DE" w14:textId="494B03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3E5F2" w14:textId="549822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96CE0" w14:textId="0BA3DC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371916" w14:paraId="5991FE8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9277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B7E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50F739A" w14:textId="081063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CD2AA11" w14:textId="485E54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34730" w14:textId="4A5676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EBD52" w14:textId="6BEF08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371916" w14:paraId="4AD940F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E781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26F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56613AE" w14:textId="003D34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80DC119" w14:textId="409CD5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5A01E" w14:textId="26B24E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C7609" w14:textId="03F50E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71916" w14:paraId="599CAB1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EFE5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90B7B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3E5767F" w14:textId="58069B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FFBFD3" w14:textId="36BB50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EEBC1" w14:textId="77C840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70662" w14:textId="3F81F3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71916" w14:paraId="00CCA45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BF10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BC1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3806759" w14:textId="045CA0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009B911" w14:textId="468C83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DA50F" w14:textId="688592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1E8CC" w14:textId="02E4CD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371916" w14:paraId="77738B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A5DD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F346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E0A78A2" w14:textId="0062ED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2C2CCA0" w14:textId="35C191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CD93" w14:textId="6F4BD4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B43C5" w14:textId="5B52F4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71916" w14:paraId="05A9F0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E32A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AFD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C534BE2" w14:textId="46F984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92F4B1" w14:textId="3283D2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2111A" w14:textId="73169D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6F460" w14:textId="1F0C80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71916" w14:paraId="1964E8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1A36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5B6E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F977126" w14:textId="19A54E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FDC8A7C" w14:textId="2A01B3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97C0F" w14:textId="2053DE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8D90A17" w14:textId="4069D6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371916" w14:paraId="6711CF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84FA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50C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FCB232A" w14:textId="34DE0C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F10F37A" w14:textId="13938E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95468" w14:textId="7E936F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7DF64" w14:textId="7D4F69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71916" w14:paraId="5FE5C6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C893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99E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D9406E1" w14:textId="32760B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2D8B277" w14:textId="7B09C3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35911" w14:textId="6D9429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8BCD936" w14:textId="707EE4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371916" w14:paraId="552982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A08F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6446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35AA2AB" w14:textId="1B3959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371F5B01" w14:textId="3AEEEF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09E2" w14:textId="21F14A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EF8BF" w14:textId="4DCDA4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371916" w14:paraId="4E1CCB4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EE938"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5E8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5A86A9C9" w14:textId="71B43F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B2C795B" w14:textId="48B003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88321" w14:textId="7B4D85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B788F" w14:textId="515818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71916" w14:paraId="1396CA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E7D7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10E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F6392FD" w14:textId="652E82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A0AC582" w14:textId="397586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7DEA6" w14:textId="525EC8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558A7" w14:textId="1662E7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371916" w14:paraId="7E4EAFE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FDD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4B00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FE28F02" w14:textId="4E27C2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195009D" w14:textId="4E8E80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56C69" w14:textId="190103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CEF21" w14:textId="22DFB5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71916" w14:paraId="631E103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F5F47"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6F4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70C8ADBB" w14:textId="689921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DBDD000" w14:textId="0EB3B9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16D96" w14:textId="0E869A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435E850" w14:textId="47C295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371916" w14:paraId="41719A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0EEF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B48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3DFE65F" w14:textId="1B92EA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F9595F8" w14:textId="74DFED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6FB32" w14:textId="206015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8FF9E88" w14:textId="758220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371916" w14:paraId="175E698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10B33"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057702D" w14:textId="46B9B94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776796" w14:textId="12CEEC4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CD94ED" w14:textId="69B0BA8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9D6FAC1" w14:textId="518B41D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371916" w14:paraId="39A0241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20D7F"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C8B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30695A6" w14:textId="46B279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EA7F021" w14:textId="2AC316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3C7E7" w14:textId="07BACB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08BF50" w14:textId="61D26E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371916" w14:paraId="25A4859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5AA39"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0301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130AA1B" w14:textId="639251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2FAB4E8" w14:textId="44E759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B2617" w14:textId="726CB6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0F2EF" w14:textId="6D453E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371916" w14:paraId="5A020FC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6496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BA45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FBBFA2B" w14:textId="548D25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978FA52" w14:textId="00E908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7E631" w14:textId="60A0DA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2B6CDCE" w14:textId="72AF9C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371916" w14:paraId="6D45525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545F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A50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9E0C055" w14:textId="624F05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E3F3527" w14:textId="2BB158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6DC75" w14:textId="2CEC66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42C54" w14:textId="03822E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371916" w14:paraId="07B904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53D9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947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FC29AE3" w14:textId="6DA85F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7BCDED6" w14:textId="37A333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DB8EC" w14:textId="5D3269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BEEE8" w14:textId="59310F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371916" w14:paraId="3497EB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CF5F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4C91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CC25DD3" w14:textId="441043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79660E2" w14:textId="3A1427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FBA68" w14:textId="759241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F0ECE" w14:textId="7EBCBD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371916" w14:paraId="00D3BE6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9029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65F2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41C7F3B" w14:textId="200A6F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449D939" w14:textId="4A05FA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0A90" w14:textId="085D85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5329E" w14:textId="362BAB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371916" w14:paraId="5078345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D2C2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D36B67" w14:textId="6BCD90C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CBF2D5" w14:textId="2AF9AE9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2FB9DC" w14:textId="5AC2754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0F9F6A7" w14:textId="736D6C3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371916" w14:paraId="41C94E4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E47D"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959D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5F76890" w14:textId="04A92C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F733AA5" w14:textId="234D14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DC015" w14:textId="5E8192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DEAE15" w14:textId="2EDA34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371916" w14:paraId="58362D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C837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C09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674BA0F" w14:textId="6B61F9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712B4CF" w14:textId="466475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F1721" w14:textId="1198CD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73418" w14:textId="259A13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371916" w14:paraId="0851B1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7C3FA"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611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C8F3617" w14:textId="1FED44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D1AD9B5" w14:textId="794E5F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EEE4A" w14:textId="64F53C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85856" w14:textId="07EB84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71916" w14:paraId="51D0F1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B5E1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69E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D2313E2" w14:textId="73A18D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5BEBC3D" w14:textId="4353D6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842CE" w14:textId="722C1B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C37C017" w14:textId="5AB3E9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371916" w14:paraId="35EDC90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89A2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DF5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9475FFD" w14:textId="6944CA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23A336C" w14:textId="448E03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366C9" w14:textId="44245B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B21D6" w14:textId="06D7A6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371916" w14:paraId="67F2DC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6443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506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3D64926" w14:textId="24D2D6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EC0F4FF" w14:textId="509FF3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3AB55" w14:textId="25C565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0CDC5" w14:textId="2C37C8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371916" w14:paraId="473829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ED93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119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303BF70" w14:textId="671675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71D4152F" w14:textId="4437A7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DA2AF" w14:textId="35839C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70219" w14:textId="1BD754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371916" w14:paraId="7B58F13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F40C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590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07064A49" w14:textId="6F4241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75C91B0" w14:textId="36FC6F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DC522" w14:textId="600F0F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08C09" w14:textId="2AE5FE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371916" w14:paraId="3726372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A8A7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E0B8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2DE461C" w14:textId="262630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434A638" w14:textId="3F4DE3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98A8A" w14:textId="30CC1D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47B97" w14:textId="355AC7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71916" w14:paraId="684BC3F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FE30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6A03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04E7D03" w14:textId="418BAE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5E1E93C3" w14:textId="2C4DCB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7781B" w14:textId="173921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8AFC" w14:textId="02F3C5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371916" w14:paraId="0D19F25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962C0"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3E23F0" w14:textId="0A44989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F56CE7" w14:textId="27F0EAA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5FB508" w14:textId="1D2A78D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4B0C8F4" w14:textId="2F7F690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371916" w14:paraId="7C8FB24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2A1D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76B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6E9E4903" w14:textId="1D7EEC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963F8D1" w14:textId="2F28F7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D462A" w14:textId="777461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8983BC" w14:textId="66A3C0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371916" w14:paraId="02755DA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6B4F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A49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FF1483A" w14:textId="4FDF9B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66CA56C" w14:textId="2653D4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2FD99" w14:textId="456A7C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7967E" w14:textId="4D59D7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71916" w14:paraId="333ED8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6AF80"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7A78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243CC47" w14:textId="3B3DCE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008386" w14:textId="09D898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2B3AD" w14:textId="407712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73D853" w14:textId="54B5C3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65DD1E7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D987C"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86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F6B3BE0" w14:textId="5DD991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FE4E54D" w14:textId="1B802C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DAE97" w14:textId="5365E6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94D2" w14:textId="069648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71916" w14:paraId="12A424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5D34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33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41238C0" w14:textId="755E1D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A18089B" w14:textId="3475B5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EC72C" w14:textId="0653FC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BCAE8" w14:textId="452856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371916" w14:paraId="6C6BCF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65923"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69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95D591C" w14:textId="14BD7F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307B29" w14:textId="4928EC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1B4A1" w14:textId="618581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EAB4B12" w14:textId="65C98D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371916" w14:paraId="34F0F72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0152E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0D72F21" w14:textId="0237C08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A37E786" w14:textId="6579AB4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B9ADC3" w14:textId="472CAC2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4BE083" w14:textId="79F3C96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371916" w14:paraId="4C723BE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66CD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CAF7A7" w14:textId="7224E06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8BC9AA" w14:textId="2942435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44C4F" w14:textId="01FC7E5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B04C76" w14:textId="20987B7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371916" w14:paraId="1031319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21D69"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F19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AF3E3E3" w14:textId="62D545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97A360E" w14:textId="1BFB9C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8B8F1" w14:textId="1D47C8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BA0B7" w14:textId="7C4CC0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371916" w14:paraId="1F17928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84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51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E4034C0" w14:textId="512770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48E4D" w14:textId="230C21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41708" w14:textId="4BE0C1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47FCC" w14:textId="788D2A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371916" w14:paraId="236C50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DCB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E0B6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DE8E815" w14:textId="719479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B1C29CC" w14:textId="5F27EF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4B7A" w14:textId="1F4C44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87564" w14:textId="7624F8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371916" w14:paraId="26E5D4A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EC98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6C0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8E645CC" w14:textId="482E06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51094B3" w14:textId="428F31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57EF4" w14:textId="074217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42E01" w14:textId="6E85B9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371916" w14:paraId="66DE6A8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AC60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CEF4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6E59CF0" w14:textId="57EAA2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C28AF7" w14:textId="1F3A9D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9EF28" w14:textId="224867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8D208" w14:textId="34B4F0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371916" w14:paraId="4F89B76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98CE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FDE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669DAEF" w14:textId="7C1E77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600F2FF" w14:textId="793335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6D0E3" w14:textId="0D6584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893C6" w14:textId="732B2A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371916" w14:paraId="6EDAAF9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E6F5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1796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E6B2B60" w14:textId="5AE419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BDC3D" w14:textId="340776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CEC3F" w14:textId="63A479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00FCB" w14:textId="13EB9C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371916" w14:paraId="2502DE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F33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E95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08A2DF2" w14:textId="170E03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0113AA9" w14:textId="29936B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44382" w14:textId="5131DF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E968F" w14:textId="491E3A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371916" w14:paraId="66A9F5D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07C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D5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9AE96B6" w14:textId="5DA3CF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9D8CA8A" w14:textId="2C9744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EE4E0" w14:textId="2453B2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F4FED" w14:textId="13A4DA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371916" w14:paraId="04F31AE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807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4C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0A1A6E3" w14:textId="270A4B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C2710" w14:textId="565767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3470F" w14:textId="366C15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9F7C5" w14:textId="7A83A9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371916" w14:paraId="33C17A9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CF8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7F5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65C310E" w14:textId="67E9B4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9D29942" w14:textId="0B2D74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E7B80" w14:textId="366846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4C760" w14:textId="54CB97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371916" w14:paraId="2C7A92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3FC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0D3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9A606B1" w14:textId="0A1277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315B8287" w14:textId="69A640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B40CC" w14:textId="45D6D2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19E17" w14:textId="0497E1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371916" w14:paraId="6F06B7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16F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E79D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464D1E5" w14:textId="48BE35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AD51F27" w14:textId="716503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8D04B" w14:textId="30E04B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B9EC5" w14:textId="728E18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371916" w14:paraId="341539E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811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BE8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709EF84" w14:textId="134F68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367D6A" w14:textId="4603A6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5F28B" w14:textId="6F4C2A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6B0B1" w14:textId="707D6F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371916" w14:paraId="50CAF1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A8D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6339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B56E014" w14:textId="6C2E8B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F5B7E" w14:textId="4435CD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5F745" w14:textId="647BD7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BEDB5" w14:textId="49735B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371916" w14:paraId="27936C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CFB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59B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2AE6FF5" w14:textId="558EDB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90A008A" w14:textId="09CF8C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3959B" w14:textId="30B458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F5598" w14:textId="754A56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71916" w14:paraId="1B09EFC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5705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A49D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0A2D4380" w14:textId="6596EF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5833BAD" w14:textId="1D6370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51BD7" w14:textId="739B52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9BF39" w14:textId="263A06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71916" w14:paraId="3C337B9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B2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B5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4BBBE38" w14:textId="340ECE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17D5125" w14:textId="24FBB7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EDA60" w14:textId="139277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C57DD" w14:textId="6D06C5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371916" w14:paraId="5358052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96C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3CF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5E5BB8F" w14:textId="7DD018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5921F5" w14:textId="2F875D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89902" w14:textId="76825E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2B5DE" w14:textId="5A1A1D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371916" w14:paraId="292CE67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B6F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51D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503AAF8" w14:textId="25E446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C29980" w14:textId="29473E3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7ABAF" w14:textId="051E9D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2D9E" w14:textId="4A2E4F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371916" w14:paraId="29F349C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1EB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4FAB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342459E" w14:textId="733C9A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075BF20" w14:textId="35772A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20ADC" w14:textId="25020E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8AC4" w14:textId="1B1FED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371916" w14:paraId="2B1FCEB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364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004A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E8F8C41" w14:textId="565938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40470AE" w14:textId="22A20E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3AB0F" w14:textId="10FB23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65535" w14:textId="5834BD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371916" w14:paraId="024FD63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9EAB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E5D1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6057FA3" w14:textId="2ECBA3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BFE730B" w14:textId="195D11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05D3D" w14:textId="1234CD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5CABE" w14:textId="28C5AC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371916" w14:paraId="63EC139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97A6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9C8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0D6ED26" w14:textId="49EF3C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054B99F" w14:textId="2BB84F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1FB67" w14:textId="444A87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674D0" w14:textId="07B6EC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371916" w14:paraId="36934DC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AB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0BB9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E4857C1" w14:textId="213DCA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B7C27" w14:textId="014B23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6B385" w14:textId="3B6027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B682" w14:textId="24DA1B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71916" w14:paraId="118C791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AA54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74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182BDF4" w14:textId="7A8A16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FBE20D2" w14:textId="6CDA60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DD056" w14:textId="4C31AD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E47FD" w14:textId="2E91F9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371916" w14:paraId="6A5FC02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E72C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D7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C8B7AC0" w14:textId="0CEBC6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0F7CF" w14:textId="41494C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F94F1" w14:textId="1992AD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1CC19" w14:textId="758A89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371916" w14:paraId="023C5AAB"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BC001"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E1E1C5" w14:textId="6AE14F8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F22B3" w14:textId="6A90B42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030898" w14:textId="640B0A4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6D6158" w14:textId="1F67929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371916" w14:paraId="459E8E2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F0299"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395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487260" w14:textId="7CBBB3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8CFC6" w14:textId="5219E9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7C55C" w14:textId="418415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B1982" w14:textId="2544D4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371916" w14:paraId="02C274E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161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9A06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11B018E" w14:textId="2285B9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178DA3" w14:textId="73FAC3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17304" w14:textId="391613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4142" w14:textId="687747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371916" w14:paraId="6B9C56F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B289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119E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5CEC673F" w14:textId="78EBAD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441C708" w14:textId="0230B4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D745F" w14:textId="754E5D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61ABB" w14:textId="4D9B30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371916" w14:paraId="079EDB4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041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79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1E40255" w14:textId="2C6AE6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33A31B3" w14:textId="04FF69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16A0F" w14:textId="1CB987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869C" w14:textId="14E7EC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371916" w14:paraId="5DAF6D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DF2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F9C1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223AA45" w14:textId="73A77E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47EE69" w14:textId="2184D8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207B6" w14:textId="74F37A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EBB98" w14:textId="4D8BC7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371916" w14:paraId="3C6F47A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A7B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2876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6E137A2" w14:textId="47D215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9202B0C" w14:textId="46D15B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06C77" w14:textId="470A22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DC370" w14:textId="3E1203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371916" w14:paraId="35A46A9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B97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D33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6C03869" w14:textId="3FFFC0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740D470" w14:textId="0F0E5E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285D2" w14:textId="6ECDE6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4A32B" w14:textId="7B423F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371916" w14:paraId="6BBF345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A33B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F5B4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D1EBF8A" w14:textId="65766E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FA6E2CE" w14:textId="308FE3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D23B" w14:textId="2D92BB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8C94C" w14:textId="2E0264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371916" w14:paraId="2214642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8AE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DC4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4E66A479" w14:textId="1FE3DE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2C0A513" w14:textId="2FDB18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9B20E" w14:textId="4FB3EC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088FF" w14:textId="6AE15F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371916" w14:paraId="3CB7D5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B5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51E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577FF0A" w14:textId="461CA0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77FDA4D" w14:textId="45078E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6BA9A" w14:textId="1A59BC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17EBC" w14:textId="0C2214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371916" w14:paraId="6D6BD76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67C3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85F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E5BB9C8" w14:textId="0D2EBE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FF2F523" w14:textId="32810B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3247E" w14:textId="7DA367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BDB61" w14:textId="7D45DA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371916" w14:paraId="0D36FC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368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F2D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07FB9E4" w14:textId="23B840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F0B30D4" w14:textId="3A3761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F60D" w14:textId="20C0B2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8440A" w14:textId="522708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371916" w14:paraId="38D83C4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EEA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15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610D07B8" w14:textId="3EF7D4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BEDF882" w14:textId="24576A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364D4" w14:textId="26E817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C514" w14:textId="07909A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371916" w14:paraId="3B75D1A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C2E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A5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B1DAA08" w14:textId="7AD27C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C10EDEB" w14:textId="689F76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1142" w14:textId="733A49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6F65A" w14:textId="3C4CED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371916" w14:paraId="51A006B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9EB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E58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065A927" w14:textId="5149AE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7171416" w14:textId="3E1CC1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5E71" w14:textId="259A6A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5F5B6" w14:textId="52A423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371916" w14:paraId="02D43F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F15F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9888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BA6A16C" w14:textId="190811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328B6D93" w14:textId="7F2CF4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62DE" w14:textId="3E9CE1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8968C" w14:textId="397B51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371916" w14:paraId="18B4E70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B4F8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792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CC0349A" w14:textId="7053D8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44AEA068" w14:textId="5E492E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C92EA" w14:textId="3A7247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D12BE" w14:textId="7E84DE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371916" w14:paraId="6EAF83A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0CA5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0608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4F3CF91" w14:textId="7B9718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ED440" w14:textId="0B54B2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18EA4" w14:textId="5E8E9D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9F8EE" w14:textId="4BAA85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371916" w14:paraId="6C5A89A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52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008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41E3E43" w14:textId="510262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747860D" w14:textId="41855A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E8847" w14:textId="17C299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C078" w14:textId="3D296F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371916" w14:paraId="6FC4E67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049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8E3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1638ECF" w14:textId="63C233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6A4C47" w14:textId="67F2B0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D18A9" w14:textId="63941D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7CF34" w14:textId="726821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371916" w14:paraId="2642A0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B39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B7A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A6D2224" w14:textId="349C12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7C3B0D1" w14:textId="54D660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337CA" w14:textId="1FD792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0F95" w14:textId="7F9F48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371916" w14:paraId="5FE7C2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D7C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0C9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5BF2FD5" w14:textId="27B886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29AFB0F" w14:textId="65FE7B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E51E1" w14:textId="7ADEB1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80013" w14:textId="02BBCC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371916" w14:paraId="0F44B3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AF8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B18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90984E8" w14:textId="7D200D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D3C8E26" w14:textId="7DBABA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627C9" w14:textId="6A559A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13E02" w14:textId="692B26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371916" w14:paraId="4209F96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57C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705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E8C1EFA" w14:textId="47D69A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D3E3B" w14:textId="64E5C6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91602" w14:textId="379A16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E0386" w14:textId="3C2A10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371916" w14:paraId="6C0B3EC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0E5F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211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7037E5A" w14:textId="6DAA9F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130981" w14:textId="14EC60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664B" w14:textId="08355B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10936" w14:textId="63A163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371916" w14:paraId="7A1539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409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999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1795A44" w14:textId="3F8F0D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8A311" w14:textId="59F2DE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49E24" w14:textId="783FF8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39DB0" w14:textId="52562E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71916" w14:paraId="67A83E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E0DE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05A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D20586B" w14:textId="3253D2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CECD3AA" w14:textId="7D8132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115F3" w14:textId="68F5A3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3C20E" w14:textId="29A4E4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371916" w14:paraId="7E9912E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3029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786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797B580" w14:textId="666269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21AC991" w14:textId="5463C7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37FE3" w14:textId="6A7BA1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E1ADB" w14:textId="0DBE94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371916" w14:paraId="3C90605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735D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559076A" w14:textId="69ECF68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7E61F3" w14:textId="4283693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806518" w14:textId="1884D87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B31DF0" w14:textId="4730529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371916" w14:paraId="2134768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C055B"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262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823C6C4" w14:textId="4845ED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F8D4A69" w14:textId="0CF874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C65A1" w14:textId="4845CB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38FE8" w14:textId="630AE6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371916" w14:paraId="490D88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3B1D7"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A8A0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B4E1160" w14:textId="4F37F6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CFD59C1" w14:textId="0FE69F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1EB3" w14:textId="388ACA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B8DD9" w14:textId="0E9967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371916" w14:paraId="6221B77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D0C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58C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E462A37" w14:textId="4AE893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CE71CD" w14:textId="4797D2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075A7" w14:textId="54F5FB2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E59A3" w14:textId="1A952C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71916" w14:paraId="32E51A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8A78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EAD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6FAB4BF9" w14:textId="0F1EC5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198E9163" w14:textId="3D39C8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C353F" w14:textId="6B0D22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360CC" w14:textId="085320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371916" w14:paraId="016CA4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909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6C2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DEF291D" w14:textId="3FFC51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B0926D0" w14:textId="6210EF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2B4FA" w14:textId="57FF81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5DC99" w14:textId="1FD10E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371916" w14:paraId="2ADC3B6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A24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C6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AAD3ED0" w14:textId="10B14F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034F6AD0" w14:textId="20E732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15859" w14:textId="7A896A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71D4F" w14:textId="6A6C8E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371916" w14:paraId="78DD18E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011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EF37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0A0005D" w14:textId="58FAC8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3AD6A9" w14:textId="30E915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9FA5E" w14:textId="75B9C5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6D459" w14:textId="50D9E5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371916" w14:paraId="7FB1AEE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0FCB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C6F5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63095664" w14:textId="762DA9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43415" w14:textId="4EB8E5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F1033" w14:textId="1B7FC7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D570E" w14:textId="325F94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371916" w14:paraId="1D8AB0D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55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DF5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D0CC230" w14:textId="4F5483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D828652" w14:textId="3D442B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804A8" w14:textId="1439C8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76718" w14:textId="023E73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371916" w14:paraId="46F1883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E75D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B246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6E13E58" w14:textId="0A4A11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A217A3B" w14:textId="0E207A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AEF1E" w14:textId="784E64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428E4" w14:textId="0FC6D2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371916" w14:paraId="220CA1F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4B56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0D6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12516FB" w14:textId="352D91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26EF5089" w14:textId="76F2C3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157D5" w14:textId="6DC7AD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36BD5" w14:textId="2BB861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371916" w14:paraId="421714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E8D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66C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7EECA9C" w14:textId="154E85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1EDFAB59" w14:textId="0D2A59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D45BC" w14:textId="2804E8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8ECF3" w14:textId="2724C1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371916" w14:paraId="5045795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EADE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A5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D55A288" w14:textId="6C950F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8F015" w14:textId="15ACEF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F23B4" w14:textId="6C385A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99492" w14:textId="67F6B4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371916" w14:paraId="28C3088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C98F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AC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E0C4EFD" w14:textId="660DE7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93F2A16" w14:textId="40BEAA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E503B" w14:textId="6E9019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8B0CA" w14:textId="4C3491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371916" w14:paraId="0C01F5F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BFA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4C5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18542DAC" w14:textId="47F439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068CB77" w14:textId="1B748D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285F8" w14:textId="636729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A711C" w14:textId="5BF955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371916" w14:paraId="6CFC811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51649"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F74D265" w14:textId="6233745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FB871C3" w14:textId="5CDC8CA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13676" w14:textId="15166FE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C300A4" w14:textId="638F95C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371916" w14:paraId="6493962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271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FFFDF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FBE0FAC" w14:textId="554C08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96BFC65" w14:textId="55E6C1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E9066" w14:textId="35D849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6D81" w14:textId="7BC5B9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371916" w14:paraId="7473A2B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F50B8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FC8D37A" w14:textId="6135464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c>
          <w:tcPr>
            <w:tcW w:w="675" w:type="pct"/>
            <w:tcBorders>
              <w:top w:val="nil"/>
              <w:left w:val="nil"/>
              <w:bottom w:val="single" w:sz="4" w:space="0" w:color="000000"/>
              <w:right w:val="single" w:sz="4" w:space="0" w:color="000000"/>
            </w:tcBorders>
            <w:shd w:val="clear" w:color="A5A5A5" w:fill="A5A5A5"/>
            <w:noWrap/>
            <w:vAlign w:val="bottom"/>
            <w:hideMark/>
          </w:tcPr>
          <w:p w14:paraId="4665AC16" w14:textId="52C9D5E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587ADBF" w14:textId="2A44331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21457E" w14:textId="133BF08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r>
      <w:tr w:rsidR="00371916" w14:paraId="4C05636E"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69D01"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3131EFE1" w14:textId="15D4503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CC4D46" w14:textId="3132527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BD5BA9" w14:textId="156A2A5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722516" w14:textId="089E99D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371916" w14:paraId="336FE6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453C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E7A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272FAAAA" w14:textId="61AC4D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B30676" w14:textId="66452D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BBA60" w14:textId="767C70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9E916" w14:textId="4D68E6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2C0093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6EF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6EE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2462531" w14:textId="79674E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80D8EDB" w14:textId="645F1E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E6165" w14:textId="5358DF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B20A7" w14:textId="49EF14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71916" w14:paraId="12EC2E6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4CD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D57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4E98401" w14:textId="1BDEA8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79F361" w14:textId="0FFF9F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AA1FC" w14:textId="4B8C47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520E8" w14:textId="511FEA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4220FD1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C58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59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845DFA0" w14:textId="206470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A0D384" w14:textId="0E9AF7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595B" w14:textId="2271E7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3A8D5" w14:textId="4C3DED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4F8BBD6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A7C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815B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1E56030C" w14:textId="25AB5E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4BF96AF" w14:textId="6BA218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4A1AD" w14:textId="6F3197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B251E" w14:textId="295DF5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371916" w14:paraId="460E989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CDEA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73B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C1B22D6" w14:textId="4F8C11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8143D1D" w14:textId="5FE5B0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9656B" w14:textId="7EE5FA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47238" w14:textId="0F3119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371916" w14:paraId="40CDFA4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0FFA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C43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4C971258" w14:textId="66B222B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AA78951" w14:textId="049A7B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BCFF9" w14:textId="2EF405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684B5" w14:textId="4AB169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687FD1F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67C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138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D7A91D7" w14:textId="5EA826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02399D28" w14:textId="794772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EB5E9" w14:textId="64BA9B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59632" w14:textId="1F067F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371916" w14:paraId="21EEFA8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67D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6FA9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9746AB" w14:textId="1A86D1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27EFE96" w14:textId="162E05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9B30E" w14:textId="255999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715E0" w14:textId="0E59E3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1F5DBD1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E0A2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920D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5C5E80D2" w14:textId="64FD65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3080DD85" w14:textId="52783E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EFA00" w14:textId="3D60BB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9C52A" w14:textId="48A9EB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371916" w14:paraId="2A03B4B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B02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473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E9974F3" w14:textId="638D5B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0028456E" w14:textId="0696F9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C3473" w14:textId="68A0F5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EF0E" w14:textId="2A7FA4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371916" w14:paraId="785F07E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7C48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ACA1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2A832AA" w14:textId="5B5549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ACA130" w14:textId="39A083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8AD4" w14:textId="288910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A9911" w14:textId="175036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6B215A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F03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79C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DFE6F65" w14:textId="0FF399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5042678" w14:textId="5FF0FA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4ACF3" w14:textId="4785E9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BBA93" w14:textId="0471B7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371916" w14:paraId="18C2948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BEE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A3D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231CD7D5" w14:textId="2848AF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0CB77" w14:textId="4F2519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A59D6" w14:textId="366B49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55D22" w14:textId="580DDB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371916" w14:paraId="2638D2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8DB3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E43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3CA8301" w14:textId="312D2D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B109E2B" w14:textId="22778C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0CB88" w14:textId="06B711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D209D" w14:textId="302357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19850E9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D333A"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2D32889" w14:textId="3A5FFC6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9C70255" w14:textId="2FC80B6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16CAB" w14:textId="5C914BF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A2A447" w14:textId="03D2B57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371916" w14:paraId="3FC8EBD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C6AD4"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B098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4DA4B73" w14:textId="70EF42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58D63D4" w14:textId="0A3BCC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B88D1" w14:textId="522C3B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C9ABB" w14:textId="50FFC1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30748DE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CBD9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61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2EB0B08" w14:textId="0703F0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E12FFC2" w14:textId="1ABD6F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A84C1" w14:textId="01E470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39A56" w14:textId="605D7C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371916" w14:paraId="4D6DF68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4239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647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67D4531" w14:textId="19E910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0ED41862" w14:textId="313C8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82830" w14:textId="1557BE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AA94F" w14:textId="33695A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371916" w14:paraId="2843E1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7165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1197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D7BC35A" w14:textId="56C1D8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0021F99" w14:textId="0D50D3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30A7E" w14:textId="65120C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682C7" w14:textId="6CEBA7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06DA04D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3FFC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8862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2B6E7E1A" w14:textId="78D68B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E86451" w14:textId="17F950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D4C19" w14:textId="3768DCF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D184D" w14:textId="620946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2D7EF08C"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753EF"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F5BF6C1" w14:textId="2E752A9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16161891" w14:textId="0E854C7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92CF8" w14:textId="5B4A263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FF0C13" w14:textId="1C0B99F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371916" w14:paraId="7ECF8B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EF4CF"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2B4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A4B3BF" w14:textId="293E09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7B907FEC" w14:textId="0D01FE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88342" w14:textId="63E5E4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06501" w14:textId="40C5B0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371916" w14:paraId="437862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0AA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F41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F816C0D" w14:textId="781C17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31AF54E" w14:textId="786592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18F38" w14:textId="719847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4808" w14:textId="1575E1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71916" w14:paraId="3F24923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0068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57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1AD60A7" w14:textId="3AFDD1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61C7ED" w14:textId="732375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FA018" w14:textId="39C2FF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A01F" w14:textId="1B97AE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2422E9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A105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2851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158C44E" w14:textId="3F3260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56FD554" w14:textId="357709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7CE0F" w14:textId="3A238B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8E76C" w14:textId="468B1A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371916" w14:paraId="5FAF713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6A1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CD2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07AE1A5F" w14:textId="34D4C9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3D366356" w14:textId="59C219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DB640" w14:textId="598B57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5B78D" w14:textId="0E427C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371916" w14:paraId="638670A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63D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12C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1A6ACBD" w14:textId="1AD706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723D72C6" w14:textId="04BDB9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04E6" w14:textId="47DB52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DD161" w14:textId="2F9088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371916" w14:paraId="404DC09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48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A1F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184B432" w14:textId="221FD8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B08B" w14:textId="7DAA86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E77D3" w14:textId="11FEF3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79D63" w14:textId="3C9761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743A568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27B1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7C1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0DD5CB7" w14:textId="6D7E94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73AA641" w14:textId="0A4963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8FA48" w14:textId="22B909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680DD" w14:textId="50A038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71916" w14:paraId="59CCA7A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76F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32F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603F935" w14:textId="39A359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7C0F2A" w14:textId="2FEC3F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E9ED6" w14:textId="12B4E2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7D1E" w14:textId="6E17E0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01B653A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8EE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C415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D92A5BB" w14:textId="7900F6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DECC097" w14:textId="65C536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5298A" w14:textId="2549DC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74DF4" w14:textId="5ADF2D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71916" w14:paraId="4C100B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4B2A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630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6F04138" w14:textId="663AF2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A02F88E" w14:textId="1500C5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6390D" w14:textId="3556A4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77CEB" w14:textId="41E8D0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371916" w14:paraId="116518A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2F1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FD6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361DC61" w14:textId="51DF24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50731E" w14:textId="481E0B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D25BB" w14:textId="2CF15A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5CFD" w14:textId="4B2D3E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58BE233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0524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064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DE4ABFA" w14:textId="23C333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68A64CAA" w14:textId="05C1F6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81476" w14:textId="14CB1F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5D2A0" w14:textId="030107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371916" w14:paraId="5D9124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995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63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6BFB79E" w14:textId="0ABDE6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40A2E" w14:textId="4E54ED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76221" w14:textId="5AC478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C302D" w14:textId="5CC6A5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371916" w14:paraId="079F47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9DA9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4878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CC16093" w14:textId="172DD0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A2C956" w14:textId="1EEA2A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AB3A" w14:textId="3BE310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FB8BE" w14:textId="6D75FE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3FDEAE0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EE02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A9D4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BB157FA" w14:textId="5F888B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D891D43" w14:textId="4311ED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46E86" w14:textId="67A0C2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10D0F" w14:textId="7544E2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71916" w14:paraId="6F7954C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6F1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17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88784E8" w14:textId="7234A3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029485" w14:textId="3A159D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87CCB" w14:textId="6BE087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866B6" w14:textId="2C7B21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40C836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5DE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FA68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7151C2E" w14:textId="284AEE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FE6E9F3" w14:textId="6F19FC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9F5EF" w14:textId="4115E9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C7F9A" w14:textId="150DAC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371916" w14:paraId="7125C0B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E9FC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4EE7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05C014E" w14:textId="2D28F5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4AAACCE" w14:textId="36834C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43FC5" w14:textId="5CA202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F1DC4" w14:textId="5AF6A9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71916" w14:paraId="2E53B3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E4B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00CD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01A9D679" w14:textId="78FC1E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959A2D" w14:textId="45A17F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88F5B" w14:textId="3C88E4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87BA" w14:textId="52CBCC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686A22D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ABFB0"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68BB93" w14:textId="1C385A8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0BAD1" w14:textId="39EC1A8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3B912F" w14:textId="419FDB3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3D86D4" w14:textId="62D8019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371916" w14:paraId="3B861E8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6A7C8"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F87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E911220" w14:textId="496DF8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71347C" w14:textId="1C6D16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513D" w14:textId="01EAD6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462FB" w14:textId="193372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564AC35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D4DA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8AC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CF90F1B" w14:textId="304CE4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C55D39" w14:textId="39A9DF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60216" w14:textId="04B02E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AF08A" w14:textId="5E48D7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6BA5C82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589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7B3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8E7FA49" w14:textId="78E373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799011" w14:textId="1A2539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8DC4D" w14:textId="690879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8670A" w14:textId="0A3379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1A10FE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C01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A69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F41D3C5" w14:textId="27FDD9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660775" w14:textId="049F5C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8D3A4" w14:textId="39A608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C26FF" w14:textId="21C6FA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224901E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F28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1AB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9B57E58" w14:textId="61E86F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BCE144" w14:textId="4CB83A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ACBBC" w14:textId="6E0B12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6E9EE" w14:textId="5AE11C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1E33F45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A44A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940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9896774" w14:textId="1D6658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527D78" w14:textId="4AFCD3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45001" w14:textId="6D3092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E0BB4" w14:textId="58799D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4B6CF94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0D84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607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B1FB03" w14:textId="72C03F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6F776C2" w14:textId="3BD459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3D40E" w14:textId="688638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B0649" w14:textId="61B8B5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371916" w14:paraId="19410C0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331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06FC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CBDB7D5" w14:textId="744686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422E3C" w14:textId="2B957A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950E" w14:textId="6B6A94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70B16" w14:textId="7EB268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0E23071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75BD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BCF4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D1CA8CB" w14:textId="1F35E7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845C32" w14:textId="25F405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CBF1" w14:textId="156D0F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9DE53" w14:textId="4C9AB2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50A68A2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30D1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AE7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684DA17" w14:textId="16C125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AF6CAA" w14:textId="242CD1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87419" w14:textId="4ED953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C1B9" w14:textId="65DD48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7CF487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0F7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559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805853C" w14:textId="7CEBCB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D52BC9" w14:textId="07E3F4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D8175" w14:textId="03AE50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C2B43" w14:textId="688B1B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6C3E8BD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7664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1B420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9C1D685" w14:textId="0F2F9E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C4F9871" w14:textId="0CCAE2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7DEA7" w14:textId="7FD63C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5579A" w14:textId="36D7C5D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371916" w14:paraId="58F9AB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833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84D4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F29A7B5" w14:textId="7A62E5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13C1D0" w14:textId="7E7F7B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3A88" w14:textId="2DE250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53187" w14:textId="32778C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4D2E5EC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1AAC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20A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31571C1" w14:textId="37F4B9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B9C8C3" w14:textId="0043E6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7BDE6" w14:textId="5BE4E8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D1152" w14:textId="623AFC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371916" w14:paraId="7DB124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749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3E59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71CCD11" w14:textId="510A72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F3E9E2" w14:textId="2594A8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03B5F" w14:textId="5A0312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29529" w14:textId="025DD6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7B54796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7B9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9151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94A462D" w14:textId="5CABA5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732940" w14:textId="58D775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27496" w14:textId="36B2F5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F6D64" w14:textId="671C73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791635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64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63FB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DF7CB2B" w14:textId="1B11E4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39E91E" w14:textId="63B071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0FC17" w14:textId="4E5542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3D02D" w14:textId="1256EA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386CBF79"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5F3D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937FF08" w14:textId="5F1E9C3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43FA8C7" w14:textId="5D87B7C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3AB017" w14:textId="7182E8B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821502" w14:textId="4961940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371916" w14:paraId="635B175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A6551"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9E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879388" w14:textId="133C71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C33B739" w14:textId="0CFA9F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8F858" w14:textId="0275A9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C44DF" w14:textId="08A29A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371916" w14:paraId="1CAA9CC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B80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33B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6B5FEA62" w14:textId="068E4F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9AF95DB" w14:textId="2EF604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4CDE6" w14:textId="37ED3A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BB423" w14:textId="2925F5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71916" w14:paraId="64C84C1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D2DB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EB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04FBB74" w14:textId="3B01B4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D7317F" w14:textId="76C2F1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C59A" w14:textId="141836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39782" w14:textId="631E00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32C5AA3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BDD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C8A5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6F239FD7" w14:textId="629498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B7E774" w14:textId="755E39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719CA" w14:textId="2B6E8F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5539F" w14:textId="269E00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65C00DD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EF2D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624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9D824" w14:textId="2DE71E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1375A802" w14:textId="724BEC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B20C8" w14:textId="22FBD7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55A24" w14:textId="411B03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371916" w14:paraId="342A32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FC7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DE2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55E67675" w14:textId="7BD299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5B47FD" w14:textId="50D353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57474" w14:textId="43C9B4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13AD1" w14:textId="50E20B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4466815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D0E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5CE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6E006097" w14:textId="2783F7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682C9" w14:textId="312CA6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0B4D" w14:textId="6D6F23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237E0" w14:textId="68C2C2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371916" w14:paraId="1E8C0F1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AED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C25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9469C14" w14:textId="0A2CDC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4DE6E2E" w14:textId="010F77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5960E" w14:textId="0BCF0C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A6B89" w14:textId="0AED25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371916" w14:paraId="1DE820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B67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B09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DED489F" w14:textId="1D5A44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07BB26" w14:textId="272FA0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39445" w14:textId="5485EB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BF163" w14:textId="43E7B6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71916" w14:paraId="4CDE31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1AE2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38A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E890DD6" w14:textId="411E36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AE4A70D" w14:textId="2BF194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99589" w14:textId="113D88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A6D40" w14:textId="591CD7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6553A2A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2629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D3EB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B3C59C9" w14:textId="7701D0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4D5A4C" w14:textId="18A947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DED1F" w14:textId="413964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EC476" w14:textId="200E87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4F4131D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2EA6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866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5AF4C93" w14:textId="4F2B68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196D0E" w14:textId="211788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9A120" w14:textId="16D4F0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75053" w14:textId="0A171E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093FE2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17C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905E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D5480E1" w14:textId="6445F6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E10B48" w14:textId="3F317F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AB74D" w14:textId="020A9D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6DF42" w14:textId="5990B0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5DEB76C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F89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BF6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42AF2E0" w14:textId="0A1424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EB44CC0" w14:textId="17B506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11F44" w14:textId="38EBC1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95269" w14:textId="241B3E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371916" w14:paraId="288FF5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F0F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4945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45CA30E" w14:textId="60A703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E81FD0" w14:textId="323959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92C3A" w14:textId="573D7B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299B8" w14:textId="4401A5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1BAADD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31D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2D25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95B4A90" w14:textId="312F7D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E4847AF" w14:textId="6745E7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2E875" w14:textId="189552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C88DA" w14:textId="542CDE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371916" w14:paraId="56DEE62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E5E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44A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61CBA9B" w14:textId="3AA2A2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172F754C" w14:textId="03E15B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3A5CD" w14:textId="6840DD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C5E00" w14:textId="28A561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371916" w14:paraId="52248E9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FB9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E47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475DBD40" w14:textId="44523B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321EA9" w14:textId="58ABDD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F2525" w14:textId="25C9C0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0B7B6" w14:textId="32D2F8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392AEA1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F30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1D8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DB2F8EE" w14:textId="334BC4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60493D5" w14:textId="13425A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83643" w14:textId="3AEA66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660C2" w14:textId="238328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371916" w14:paraId="484F19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23D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7FC1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3BDE1AE" w14:textId="324569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687B152" w14:textId="6C3088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A59D9" w14:textId="62EA13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5C97A" w14:textId="65FA64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71916" w14:paraId="0244DE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8B8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81CC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773A2E6" w14:textId="61DD68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3D57C1" w14:textId="10D5DB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C46E1" w14:textId="7FA23F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7EF52" w14:textId="14C820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65F196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8B9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DD7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EEA0A74" w14:textId="37846A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23A002B2" w14:textId="0D67C7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4388F" w14:textId="7D1ED5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AB43E" w14:textId="1B8EDB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371916" w14:paraId="16B3F8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110B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A91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E971E3E" w14:textId="2F4DEF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6FF322" w14:textId="195CBB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F4B8C" w14:textId="6CAC31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21ECB" w14:textId="3B48D3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71916" w14:paraId="74780A1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3633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2D4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85FEB72" w14:textId="556EAD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853DF" w14:textId="534E9C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7B96" w14:textId="552D46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000B6" w14:textId="5B79C0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371916" w14:paraId="2564B8C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277171"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5037BD50" w14:textId="41C99EE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56687EC" w14:textId="7858234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7924C0" w14:textId="45A867B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83C68C" w14:textId="723F088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371916" w14:paraId="052A473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2AFC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BEDF8D9" w14:textId="3493914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3708654" w14:textId="7B37DD1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DE3B21" w14:textId="12323A4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8F2924" w14:textId="3A970CE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371916" w14:paraId="6FFE2B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AA348"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6D1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8B4EA79" w14:textId="7414C7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0DC1" w14:textId="766E7C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0913B" w14:textId="480B32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088D5" w14:textId="171AE4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371916" w14:paraId="41512E5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0119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0202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CAF5961" w14:textId="609404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2E04C1D2" w14:textId="258129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C5821" w14:textId="6E1805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D9E5D" w14:textId="29FEF9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371916" w14:paraId="3743D9B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C00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F09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2C6D648" w14:textId="7926DE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117430C" w14:textId="7602A0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41AB9" w14:textId="24E3E6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1EC53" w14:textId="697E33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71916" w14:paraId="442DD7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3DF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D51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A5CA1BA" w14:textId="3FCE21C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EB531FD" w14:textId="076586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B9372" w14:textId="63B340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62C4" w14:textId="56E4B6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371916" w14:paraId="0C1EC38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856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104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A7F5F63" w14:textId="13C28D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37B308E" w14:textId="0A9165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29E63" w14:textId="7CD207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31DE5" w14:textId="3AE3C8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371916" w14:paraId="2C3D1C6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06DD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16E8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CB9D9BA" w14:textId="53B831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2A69E" w14:textId="5D21F0E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E9A32" w14:textId="2DB357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3CBE" w14:textId="5BF897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371916" w14:paraId="2106D49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6A3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EEF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B958446" w14:textId="6EDE3D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2003CBC" w14:textId="1C5661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6C0D4" w14:textId="6CCD3E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05843" w14:textId="694DCC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371916" w14:paraId="088F86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4F7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F9C0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C21D405" w14:textId="5C7DD2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8CF9A10" w14:textId="677847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60DE9" w14:textId="39772B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08307" w14:textId="7314C9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371916" w14:paraId="06939C5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A3B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BBE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C95E63E" w14:textId="72A8CC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DAE87E0" w14:textId="438A81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F94C9" w14:textId="02CDA2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BB8F7" w14:textId="7068A8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371916" w14:paraId="54737D4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0BF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781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4CA4320" w14:textId="7FE01E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E7DC58A" w14:textId="5111D3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031B3" w14:textId="375BCC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F6F73" w14:textId="10BD73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371916" w14:paraId="76ED620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AA37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D60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4F098B1" w14:textId="5CC784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5D1E8B7A" w14:textId="2E0D20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9A49A" w14:textId="316DA1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CAD9D" w14:textId="3A3EC0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371916" w14:paraId="1BDD1C3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6D2C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61F317" w14:textId="39D07C5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B7936C" w14:textId="036C8FC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9F5673" w14:textId="348BFAC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C446CF" w14:textId="2C8D101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371916" w14:paraId="60F12B5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F1EA1"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6BB0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56914897" w14:textId="3C8B32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E9AB547" w14:textId="6D457D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93844" w14:textId="421A62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04984" w14:textId="50B147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371916" w14:paraId="03ED35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9638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C1C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7B1B1EE" w14:textId="30EB8E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703F8F0" w14:textId="11345B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1E43B" w14:textId="2B89FE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D8B7E" w14:textId="1ACC3E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371916" w14:paraId="4EB326A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533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F86C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4231A7A" w14:textId="00C3AC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1BB700B" w14:textId="3C194E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638E7" w14:textId="7B0EDF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1C6C4" w14:textId="3C1E5F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371916" w14:paraId="456D397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F435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6420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7C105CC" w14:textId="247225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30866D5" w14:textId="367E0A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DDFCF" w14:textId="4FA306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FC74B" w14:textId="764F6F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371916" w14:paraId="72FDE6F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2BD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69D6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A818822" w14:textId="2DFF39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265042AA" w14:textId="256C0B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A4414" w14:textId="7701B0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2A8AE" w14:textId="19DF14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371916" w14:paraId="342DD2B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25DB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1C9C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647067A" w14:textId="7AED25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DD043BA" w14:textId="5A1800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2DC0A" w14:textId="36A47B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01838" w14:textId="44618C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371916" w14:paraId="3F375FA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A97E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2E4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4824929C" w14:textId="540C5F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E194689" w14:textId="684538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3C3C5" w14:textId="4E2A50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A39C8" w14:textId="7A3437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371916" w14:paraId="463B20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CA9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3A4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B346D36" w14:textId="51AA1C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54E7613" w14:textId="6DC235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49F5B" w14:textId="5D18DA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2217A" w14:textId="3B6AA9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71916" w14:paraId="2930922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396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EF8C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5BA73A9" w14:textId="489247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CF3E8EC" w14:textId="1E4F91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B66FF" w14:textId="255B83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267F" w14:textId="1B7252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371916" w14:paraId="15DDEB8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3CE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7A9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0054AC8" w14:textId="66F6F2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612BAF0" w14:textId="0C4A28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72B0" w14:textId="6FB324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E9A30" w14:textId="6992B4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371916" w14:paraId="2B4BC67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11D1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CC8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94165EF" w14:textId="63C4087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CF04437" w14:textId="42FED1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5A2E9" w14:textId="345089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78F92" w14:textId="2AFCD1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371916" w14:paraId="37F905E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937FF"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DB5DBAD" w14:textId="594E730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4B92B80" w14:textId="321B6A4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C6BB6C" w14:textId="5F7B00F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10E39F" w14:textId="33F8DB1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371916" w14:paraId="1A2961F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36EA4"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98649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D58CF7A" w14:textId="7CB95F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431C3949" w14:textId="20CA5E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E87AD" w14:textId="156B9F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7CFBE" w14:textId="2A85DE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371916" w14:paraId="30D2CD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05E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5AE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EEE6FCA" w14:textId="6A5A0E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C438960" w14:textId="133592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9FE6B" w14:textId="4642BF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220D8" w14:textId="617773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371916" w14:paraId="6B8BAE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73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B51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EE06F8B" w14:textId="0AEB3F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2323DC53" w14:textId="4B9648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811CD" w14:textId="64E3EB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FC168" w14:textId="1B1D4F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371916" w14:paraId="5C0CFAF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67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B3DE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3131D37" w14:textId="40157D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F548D56" w14:textId="4BC3C9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F0B96" w14:textId="16140D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C502F" w14:textId="28F8E4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371916" w14:paraId="22CBE01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5C3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F1B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1C834BF" w14:textId="4BFC28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89C4C5F" w14:textId="6DB4E5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A88D7" w14:textId="688CD5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08003" w14:textId="1E74D1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371916" w14:paraId="3562D9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1770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00DC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8BC6029" w14:textId="60D956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DC1D48C" w14:textId="0E5B9E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3B58E" w14:textId="655803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8F95B" w14:textId="6C4A58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371916" w14:paraId="57ECD14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660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DADC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D60739A" w14:textId="4C5140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83F9949" w14:textId="2907DF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86427" w14:textId="7016E8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715D0" w14:textId="5CEC73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371916" w14:paraId="7C4EBD0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4C5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DB81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377B917C" w14:textId="4B7C83F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A89210F" w14:textId="3FA245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FC37" w14:textId="0DCBDB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9938F" w14:textId="40F52F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371916" w14:paraId="4F9808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6747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F82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765FC26" w14:textId="76BB43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E86FF97" w14:textId="482A37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3020" w14:textId="6EB852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B2785" w14:textId="325977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371916" w14:paraId="125A73C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3F1F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B61FCB" w14:textId="2D0A55C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EE75C8" w14:textId="2763B29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29349F" w14:textId="065C54B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D4B618" w14:textId="0701B9B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371916" w14:paraId="7B4A1AE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18C149"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7BBCA23" w14:textId="7CB7369D"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5A467888" w14:textId="56BEE620"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ACEC0" w14:textId="12E04660" w:rsidR="00371916" w:rsidRDefault="00371916" w:rsidP="003719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2A7151" w14:textId="25EF18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371916" w14:paraId="6DC5F5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6C7AA"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6A3F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8DE1BF2" w14:textId="3D8EF0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1BE2D022" w14:textId="70A454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6B2F" w14:textId="6E1FDF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7EB2E" w14:textId="60EE38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371916" w14:paraId="06D10B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E04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509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68AA1BF6" w14:textId="394569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0FF8980" w14:textId="32331D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EB3C" w14:textId="333EBB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F40AD" w14:textId="25C65F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71916" w14:paraId="046D420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537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39FF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EEC3A37" w14:textId="5D4E29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7824372" w14:textId="472CFAC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242BB" w14:textId="453852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6E35E" w14:textId="41589B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71916" w14:paraId="734E004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BA9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C466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9567294" w14:textId="100AB1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4766D69" w14:textId="3114D2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0203A" w14:textId="5D1BB1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104B3" w14:textId="02DDB7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371916" w14:paraId="331E610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D4E9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66C69BF" w14:textId="0D2BD04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218009" w14:textId="5DD2F96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397CDD" w14:textId="60DF989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77E87A" w14:textId="6DF4903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371916" w14:paraId="3C7F8B0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CC85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EB5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2221DA9" w14:textId="178BB3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1D8D628" w14:textId="3B714E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C7674" w14:textId="5C0FBB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90348" w14:textId="1D6437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371916" w14:paraId="6A6EE6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5ED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4E81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42798D0" w14:textId="56B16B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1E1E25BA" w14:textId="3415BC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12F6" w14:textId="7B9B48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6184D" w14:textId="76CFBE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371916" w14:paraId="70C15D2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08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9F1E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F02FECB" w14:textId="5449AC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58896" w14:textId="30E210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5D057" w14:textId="1BCDD5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582C" w14:textId="05EC19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371916" w14:paraId="393ECB4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FCB2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FC28318" w14:textId="681E618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2C1254" w14:textId="5CD71B7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C7D57D" w14:textId="6307328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256065D" w14:textId="599F400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r>
      <w:tr w:rsidR="00371916" w14:paraId="653121B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8D35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2A1513B" w14:textId="1596DDE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B611FD" w14:textId="238D469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DCCA4F" w14:textId="64EA0FF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4A29C5" w14:textId="538C5A2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371916" w14:paraId="75BD228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73755"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287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847C3C1" w14:textId="3F7BCF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D7BC3" w14:textId="4DCA719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1A79B" w14:textId="3080EE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7AEE3" w14:textId="4AF7E4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71916" w14:paraId="3CFA18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ED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BAB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1A917BA" w14:textId="71412D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FFC5C" w14:textId="2E6CA1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11B54" w14:textId="3200A7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25169" w14:textId="2E7630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4D0679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29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011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4F264EB" w14:textId="5073B5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66CB3" w14:textId="1429EEF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50D5B" w14:textId="5809E8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E3F7E" w14:textId="61DA4D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1CBDA03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69E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A13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0A988B4" w14:textId="1F47F8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E36F5" w14:textId="5A6F54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F3F7A" w14:textId="11CCAC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3096F" w14:textId="1C9B778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71916" w14:paraId="102BC5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772D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D38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73EF834" w14:textId="020FCF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4BDA1" w14:textId="2AA843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BA20D" w14:textId="5C4A48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4C162" w14:textId="545AF01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492C0F5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BB8C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D25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B816883" w14:textId="5DA824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33890" w14:textId="003CBA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DD764" w14:textId="6D3C6F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CBA18" w14:textId="09494D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66ACCAB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5AC7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610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07870DC" w14:textId="2F0030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EA49B" w14:textId="1DC10F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D8B61" w14:textId="169720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8BD23" w14:textId="3A6193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604F48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8E6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ED20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112C2C1D" w14:textId="10D4F4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518A5" w14:textId="3B5A08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F500D" w14:textId="1C58D4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EE1F4" w14:textId="1ADD4B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371916" w14:paraId="78671C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D2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458C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E8DB69B" w14:textId="213FE0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357FC" w14:textId="3B50F4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34C2C" w14:textId="43AC91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DDD7E" w14:textId="1F8191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2582859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6632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625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97825B7" w14:textId="158F11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BDCC9" w14:textId="2AAE94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1D5CD" w14:textId="117BDE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3D797" w14:textId="6E6DFC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71916" w14:paraId="0AB1086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B9B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B912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B4BDC7C" w14:textId="58EDBD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642AE" w14:textId="260629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911E9" w14:textId="6F52CB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0E57F" w14:textId="580357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71916" w14:paraId="6B3C77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C84B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CB29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D7BBDE4" w14:textId="4FAFE6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0C3C5" w14:textId="0478AF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344CB" w14:textId="0FBF34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2EC9F" w14:textId="568744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4ADF00C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2B29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918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83BE153" w14:textId="4883D0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3FF60F" w14:textId="249441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F6D2B" w14:textId="1A9C80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C1504" w14:textId="5F6F35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305DA6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F4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84F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8B2C458" w14:textId="2960C2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350FC" w14:textId="586686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6DED7" w14:textId="0BE2E1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FAB5C" w14:textId="530A0D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371916" w14:paraId="1BC9A95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2264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241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ACE8346" w14:textId="401B1C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F0FC3" w14:textId="2AB03C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C8515" w14:textId="747C44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A36EC" w14:textId="7D0129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40C69DD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3466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FB8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24167D6" w14:textId="795FE6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97502" w14:textId="53A813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6F4B" w14:textId="11DD80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C7879" w14:textId="0321D9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4E0AC4D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1F97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BA16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89B79C1" w14:textId="0E182D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AC7B0" w14:textId="04D370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B9E54" w14:textId="1A659F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5CBDE" w14:textId="0BD625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6788AFF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E20A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6A6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6612456" w14:textId="27D967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BA459" w14:textId="421B51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CD182" w14:textId="320742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E46A3" w14:textId="6433A1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71916" w14:paraId="207C088C"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3348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E93EA4E" w14:textId="166DF66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906717" w14:textId="0A7A059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FA30A" w14:textId="5BD8734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AE8DA1" w14:textId="4F3B250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371916" w14:paraId="1B13D4E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099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BC54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72B70C2" w14:textId="2FEBFF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919F05" w14:textId="5E2FA5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E3372" w14:textId="28C209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5871D5" w14:textId="7317D0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371916" w14:paraId="52A4053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BFB5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6D6E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4AF5DFF" w14:textId="0EAB74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5BFB3" w14:textId="488497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81B7B" w14:textId="63FD74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31547" w14:textId="34B423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71916" w14:paraId="315A608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98A5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DFB2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4C8302E" w14:textId="647A19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D0C9C" w14:textId="584109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9837A" w14:textId="7D2EDC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5D21D" w14:textId="4E7847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71916" w14:paraId="569A712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4F0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34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6581E1F" w14:textId="19F364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863AD" w14:textId="160C83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4CA94" w14:textId="7EFFC2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C4471" w14:textId="1D8565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71916" w14:paraId="0E89BB2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2BCC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1FF0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2E29C38" w14:textId="474521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FEBE8" w14:textId="194B5A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9FBC5" w14:textId="18C67B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A243" w14:textId="790A4A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71916" w14:paraId="66B2727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EC18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4495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F6F5A64" w14:textId="37F7AF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B6D7F" w14:textId="3A80F8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464D6" w14:textId="5647EE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D30B5" w14:textId="0BB1A6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371916" w14:paraId="28A6541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E5E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D41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21FF6A6" w14:textId="537D77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634EA" w14:textId="01ED41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8E387" w14:textId="32D275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D88CF" w14:textId="6CCEB0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71916" w14:paraId="1E3C600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45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98E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A4F5BF8" w14:textId="216CAE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80646" w14:textId="0020FE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5625B" w14:textId="44ED3A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AF602" w14:textId="627FF6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71916" w14:paraId="173B5EFB"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BBF7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82CD514" w14:textId="25FF243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7377B" w14:textId="1654CAC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185401" w14:textId="77BC246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5BA0FA" w14:textId="24F4CB1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371916" w14:paraId="3AE7924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7739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A285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74B870C" w14:textId="552164C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8BC97" w14:textId="6B4C96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7AF9E" w14:textId="3A1CA1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D9142A" w14:textId="0157BA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371916" w14:paraId="649CC7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4AEB3"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EE63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6A38A81" w14:textId="679F93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1B053043" w14:textId="2471C8D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93310" w14:textId="031873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8B38C" w14:textId="2626B5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371916" w14:paraId="4D166C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756E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CB1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0552705" w14:textId="025A5E6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6BC56" w14:textId="77D82B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4210E" w14:textId="33E387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512FD" w14:textId="2D6658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371916" w14:paraId="5814D5A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5BB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9FBE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980FD1F" w14:textId="498555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7B56F1" w14:textId="645A2C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33CBB" w14:textId="1FD656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C254" w14:textId="36C509C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371916" w14:paraId="5B930D1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61A6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0938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44676F6A" w14:textId="1E9E9C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F2A0E26" w14:textId="11FED2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9D13" w14:textId="5B0B43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FB080" w14:textId="703FDF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371916" w14:paraId="0A17813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A2F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57E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757D577" w14:textId="6668A54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FA517F1" w14:textId="6E4F74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426A2" w14:textId="2EF920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AE388" w14:textId="22FD35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71916" w14:paraId="609DE3C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601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67E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CDD0A38" w14:textId="34643B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DDF9CF" w14:textId="69BC57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55097" w14:textId="089A21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19B41" w14:textId="5C7B5C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71916" w14:paraId="42F503E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746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73D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02E1492" w14:textId="4BE16D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2D7D61F" w14:textId="463A216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E15C4" w14:textId="3F3842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5D263" w14:textId="1DB904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371916" w14:paraId="4851376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C41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48F7F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95DFAF3" w14:textId="5BFBB5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120E9" w14:textId="65E45E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83BF2" w14:textId="3B26F1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0A0AF" w14:textId="1BE7B1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371916" w14:paraId="1DF796C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694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194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718A791" w14:textId="3B05D1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7E14489" w14:textId="68CA5D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F13F6" w14:textId="76E5F1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D9630" w14:textId="3FD5C0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71916" w14:paraId="7C20EF6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A3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434F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A6FC67D" w14:textId="33C563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4D1E6115" w14:textId="445698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F3AE6" w14:textId="142C32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3BFC" w14:textId="70C8EF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371916" w14:paraId="05F3021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C95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49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71BE72EE" w14:textId="1E6775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4C169D" w14:textId="78E70E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C4C25" w14:textId="0CAFA0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1E960" w14:textId="7992A0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71916" w14:paraId="1A8CB95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C3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A71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51255DA9" w14:textId="32FB6E8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186F5B6" w14:textId="42987F4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D0E60" w14:textId="7B0881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D48C0" w14:textId="3B880F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71916" w14:paraId="51CC789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F961A"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21E2635" w14:textId="3D2C8E5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AC9305" w14:textId="49502E5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9129DD" w14:textId="52B7FB0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FFF7A7" w14:textId="219879F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371916" w14:paraId="2AC5E7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B182A"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DEE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BE5D6A7" w14:textId="26F01B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688808" w14:textId="0D75AE5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759B2" w14:textId="42EE8AA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E3BF" w14:textId="5FF2E3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740566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7A22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3C36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F0CF49A" w14:textId="68026B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0A724" w14:textId="60588A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8D8D6" w14:textId="678656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34B87" w14:textId="5540D1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0AD3BAD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2F7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BE45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8B4CAA9" w14:textId="54B78C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F6712" w14:textId="7DE67B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207CA" w14:textId="5E07CC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199BE" w14:textId="2AD408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3D926E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348A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82A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274210E" w14:textId="5C0B9F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4E85B" w14:textId="485C41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2D5D5" w14:textId="6F02D3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22001" w14:textId="5C7885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0FFD8C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F91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B9D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15036CB" w14:textId="339439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2C59D" w14:textId="348C10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3F6E4" w14:textId="1FA354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38762" w14:textId="058089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278E9FE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3D26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CAE2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9A33451" w14:textId="7CB5F3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AC8D6" w14:textId="1EE9CB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7A988" w14:textId="3C4B01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FC6E8" w14:textId="171ABB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371916" w14:paraId="67B39A2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930D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487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FF44FA0" w14:textId="289AE0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A9F96A1" w14:textId="5AE7F9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253D6" w14:textId="66C70E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71F2C" w14:textId="1714E9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371916" w14:paraId="29CF7E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D825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F0C7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9BE139D" w14:textId="6A9C4C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C033478" w14:textId="1C4210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0AF8C" w14:textId="4E8640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B3A11" w14:textId="5AE9C2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2021636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338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84E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3ECA51D" w14:textId="70BE54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73FD9" w14:textId="0783CF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93A7A" w14:textId="5570B4B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54193" w14:textId="495FF8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371916" w14:paraId="5C97E25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FD0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E5C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9D6FA38" w14:textId="3A6A8B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A235D" w14:textId="133603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B8BB8" w14:textId="15B65F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BB8A8" w14:textId="4EF476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0D5FC89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233B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7AC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73733B7" w14:textId="661206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7DCFB" w14:textId="566575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5596F" w14:textId="5AA45B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4BF69" w14:textId="170476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011701C2" w14:textId="77777777" w:rsidTr="00371916">
        <w:trPr>
          <w:trHeight w:val="20"/>
        </w:trPr>
        <w:tc>
          <w:tcPr>
            <w:tcW w:w="86" w:type="pct"/>
            <w:tcBorders>
              <w:top w:val="nil"/>
              <w:left w:val="single" w:sz="4" w:space="0" w:color="000000"/>
              <w:bottom w:val="nil"/>
              <w:right w:val="nil"/>
            </w:tcBorders>
            <w:shd w:val="clear" w:color="auto" w:fill="auto"/>
            <w:vAlign w:val="center"/>
            <w:hideMark/>
          </w:tcPr>
          <w:p w14:paraId="2E9EC0C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B55E15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8B39589" w14:textId="03027C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C8010" w14:textId="1FE7FB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9B0BE" w14:textId="6712E2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E3514" w14:textId="6AA0A2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71916" w14:paraId="1FC5BD51" w14:textId="77777777" w:rsidTr="0037191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AAB19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0FE8C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0650FB2" w14:textId="0AB55D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4017DD08" w14:textId="632162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E874CAE" w14:textId="0762BD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7959018" w14:textId="0006D3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371916" w14:paraId="5821FD9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FC82AC"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52DEDCF" w14:textId="6290E08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1E08D247" w14:textId="1C51C6F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377AA7C" w14:textId="4BCC1CD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D435D5" w14:textId="35E976A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371916" w14:paraId="7CF8D20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AD2E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49356A" w14:textId="3BA6C47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8931360" w14:textId="599D09B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5B2AFB" w14:textId="0A96C83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CC89B" w14:textId="565E744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371916" w14:paraId="3E02417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E29B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31C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869D35E" w14:textId="54CC90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EDE8F32" w14:textId="3B8CB4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84708" w14:textId="6E7901C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9DDE3" w14:textId="4909E3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371916" w14:paraId="20DEE5B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DFD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A5AF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40470A" w14:textId="3A75FB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07F222E7" w14:textId="17464E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1AA58" w14:textId="4331FE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0D52C" w14:textId="073970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371916" w14:paraId="557B38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F19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B17F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64424D1" w14:textId="7F4C1D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F4552F3" w14:textId="17E335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BF2D8" w14:textId="42EA20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15A5" w14:textId="6B1942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371916" w14:paraId="51C723A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E8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7AC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B5FECE9" w14:textId="5F7356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6A1070D2" w14:textId="74A254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521C0" w14:textId="3E5D37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C8717" w14:textId="678654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371916" w14:paraId="7417C7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F43C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9585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44F7414" w14:textId="4BC925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724CEA5" w14:textId="4E6B36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896A9" w14:textId="196450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8C202" w14:textId="422533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371916" w14:paraId="6B05BA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009E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8713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2ACB283" w14:textId="688B38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6490968" w14:textId="01A8CA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AAF00" w14:textId="71B658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87322" w14:textId="05AE11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371916" w14:paraId="5DDD49A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07B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A4E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1393618" w14:textId="6B112E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ADCFA15" w14:textId="6115B0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2B66A" w14:textId="3C62FD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D08F4" w14:textId="4CA024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371916" w14:paraId="30D231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ED99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F4F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E23F813" w14:textId="52E96A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4F0DC93" w14:textId="340A0E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ACDEB" w14:textId="31F1A7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A7408" w14:textId="7AC75D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371916" w14:paraId="68658C3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47F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162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611D990" w14:textId="6B0911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5D434B1" w14:textId="48CEC3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639CD" w14:textId="1D9F0B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43C9A" w14:textId="1D2CE0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371916" w14:paraId="1EE2CC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174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8532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0BB693F" w14:textId="16F9EB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15A73" w14:textId="271272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A8F9" w14:textId="172CE6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A1EF7" w14:textId="420CBB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71916" w14:paraId="4D99E1F0"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EAAD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6ADD10E" w14:textId="7C0044A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39C7CD" w14:textId="3D98A2E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2C26A" w14:textId="5D7C486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D9262A" w14:textId="4DB1351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371916" w14:paraId="2210261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D955F"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8278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671C4A8" w14:textId="21E305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5922D9C" w14:textId="733321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C8594" w14:textId="6444E6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D3250" w14:textId="3D50F1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371916" w14:paraId="717E333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2F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8D6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5B88693" w14:textId="77E368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30F9382" w14:textId="70BCB2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AE7D3" w14:textId="17B1DD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C5E65" w14:textId="0BCBF4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371916" w14:paraId="4CFEDF5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0903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4F5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E32E558" w14:textId="577383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1953CE9" w14:textId="68DCB7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E6540" w14:textId="77BD13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F2157" w14:textId="5FE80F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371916" w14:paraId="6730A2E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A29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4BC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AFDFACA" w14:textId="0E320E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C8ACB3C" w14:textId="5B8580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38AF3" w14:textId="59BBE8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65111" w14:textId="23CECC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371916" w14:paraId="4AC010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6A52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AA1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5E75880" w14:textId="4740D1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73B1612" w14:textId="699AE4F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75C6" w14:textId="07E04A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5007A" w14:textId="5895CB3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71916" w14:paraId="41FBD74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68FB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4F4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F916D88" w14:textId="65CAAA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923F13E" w14:textId="34B925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AB483" w14:textId="3BD2AB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BC907" w14:textId="243757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71916" w14:paraId="56758A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F82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EDC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5DF6E40" w14:textId="1528C6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79550B0" w14:textId="4E14AE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535B1" w14:textId="575239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9CB9F" w14:textId="58B778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71916" w14:paraId="7D42514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1EDE2"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1FF80E" w14:textId="32DCEC7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57BFBCB" w14:textId="148DA76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7751E5" w14:textId="2FBD6CE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D8C0B" w14:textId="254D70E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371916" w14:paraId="431D9C1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4A4A5"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D536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894EA24" w14:textId="14D64D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3E70D24" w14:textId="04F02D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0268" w14:textId="1C57F1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931F0" w14:textId="70CA8C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371916" w14:paraId="020ABC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9879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30A3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73BA478" w14:textId="7AE886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62143D2" w14:textId="224223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399EC" w14:textId="04EC35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4A2E9" w14:textId="700219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371916" w14:paraId="2B4FFB3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0B83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8A1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47A168" w14:textId="166A280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207F5B0" w14:textId="1522F6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931CA" w14:textId="6FDDBBC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7C57C" w14:textId="6E1702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371916" w14:paraId="2471C0B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641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E67E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6E442676" w14:textId="13E711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7846325" w14:textId="7FD3DF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C5A08" w14:textId="533DC0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6CBB5" w14:textId="4F6FAF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371916" w14:paraId="38ECEDB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9E3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640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C5CD65B" w14:textId="705F7A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09856D9" w14:textId="48D508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8AFD" w14:textId="6FA05C7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8E2AD" w14:textId="389225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71916" w14:paraId="35499C0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8BB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EE0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145A265" w14:textId="39930DB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3D089" w14:textId="17088D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3FB6D" w14:textId="519780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14E67" w14:textId="23B69B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71916" w14:paraId="087D902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DE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0886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29D6F2C" w14:textId="0D36A3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BEB4B6" w14:textId="6FED7D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7A022" w14:textId="6BD20A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6EF0C" w14:textId="13896C8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71916" w14:paraId="41DE8E0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F03A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AEF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1914FA5" w14:textId="5F887E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EA9353E" w14:textId="6E269A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C9697" w14:textId="17D024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9FD7E" w14:textId="4163D0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371916" w14:paraId="2811CF6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CB3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4340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38CDCDA2" w14:textId="55ACE1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4A56A3CE" w14:textId="66913D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6FB83" w14:textId="44E7F37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BBD15" w14:textId="0F67E3A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371916" w14:paraId="023D071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F92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1823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80E2F63" w14:textId="1E31C3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33C988B" w14:textId="409E7B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4F372" w14:textId="7A6D1C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C4C6F" w14:textId="44F779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371916" w14:paraId="4B5462A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5726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338C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E62D32" w14:textId="6E4E46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F609727" w14:textId="44CB1C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391A8" w14:textId="3CF561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78F61" w14:textId="4E94AB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71916" w14:paraId="1555BB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9F93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A64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EA32C21" w14:textId="5AC7B6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4E0D6E4" w14:textId="09168D5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0A7B2" w14:textId="5DBE55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E1A59" w14:textId="679EE4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71916" w14:paraId="3EC91F2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6D8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A0C5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AD814E3" w14:textId="06CAA7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3EA6138B" w14:textId="490C17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8957D" w14:textId="0BD708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B95A7" w14:textId="01C5A78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371916" w14:paraId="3238A8C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DF6C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0628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7C04D53" w14:textId="1BAED3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7634E28" w14:textId="0A6821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A28AD" w14:textId="702B04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74E04" w14:textId="4C9E8A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71916" w14:paraId="66A3ACE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8C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C733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3FCCA11" w14:textId="4AFB317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3E0B3CA" w14:textId="0C0C06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DF60B" w14:textId="672ED5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4DD89" w14:textId="482135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371916" w14:paraId="2B35910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E1056"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57FF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97B26F0" w14:textId="4DC0AF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4917092" w14:textId="4A59B63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87165" w14:textId="467595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32028" w14:textId="6750117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371916" w14:paraId="431D99E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95B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D487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BA2E02A" w14:textId="730279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27E95A9" w14:textId="521475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0252D" w14:textId="19174F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EEC57" w14:textId="2637BA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71916" w14:paraId="480A737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5F3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814B7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93939D3" w14:textId="3AECD0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36C1776" w14:textId="64D6D5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F278" w14:textId="6EC053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EAEF2" w14:textId="32F786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371916" w14:paraId="465A65A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BCE1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C42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6FB2C24" w14:textId="29F384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CD9336C" w14:textId="61A390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3396A7FA" w14:textId="141B0D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6F178" w14:textId="6C8B41A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371916" w14:paraId="212E9D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AA87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925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626587D" w14:textId="407B45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81D8142" w14:textId="7B23C2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4B69E" w14:textId="33979F9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E85C5" w14:textId="02CE63E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371916" w14:paraId="4EEF9A72"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F98B1"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CA188A1" w14:textId="44B44C8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36985" w14:textId="48F04F4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F3F5C5" w14:textId="3E46C68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87A7A" w14:textId="281E645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371916" w14:paraId="286107C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4F8A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323F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F4673CD" w14:textId="1C6BD4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CD52923" w14:textId="6DFE87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D6E4" w14:textId="49DC3D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BC4FE" w14:textId="7756EE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371916" w14:paraId="75734D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76B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57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6AB1DBE" w14:textId="4CFA94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0DB69" w14:textId="54CE1A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3FBC" w14:textId="69F4FC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FDB0E" w14:textId="11165F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71916" w14:paraId="053EABF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8ACE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E46C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183E1BDC" w14:textId="359382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21BF790D" w14:textId="498CAB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3AF0E" w14:textId="3D7514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82EE" w14:textId="6D42B0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371916" w14:paraId="4A51EE6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721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6791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281596D" w14:textId="4C9DA2B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7508927" w14:textId="6FDB33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AA636" w14:textId="1F06CC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74800" w14:textId="78F6E6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371916" w14:paraId="2ADFBA1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E84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F98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D371849" w14:textId="55CD76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5AB6BA7" w14:textId="70709B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DDC47" w14:textId="666A984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87E3D" w14:textId="7288F3C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71916" w14:paraId="37B217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96B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AD74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652B4D5" w14:textId="4329F3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DF045FE" w14:textId="7554A92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9E95B" w14:textId="7D982DF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A17DC" w14:textId="0F09A4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371916" w14:paraId="0CFC557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E8B1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B99E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2FCCA08" w14:textId="5B8336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6DF3979" w14:textId="53E34E9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A303" w14:textId="1D7954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68294" w14:textId="1E3528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371916" w14:paraId="169A64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766B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C1B9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B1BA15C" w14:textId="32E315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1E0A2C07" w14:textId="1ACCE64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7C7B6" w14:textId="7121E8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54950" w14:textId="7AB562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371916" w14:paraId="578EBF9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7AF5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E0F5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78F7709" w14:textId="1F08AD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5D68CFA" w14:textId="5A5F0AB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B44A3" w14:textId="3980011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4F7AF" w14:textId="533843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371916" w14:paraId="3B3A135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863C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8F9C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9920B86" w14:textId="4C5E3C1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62D0E62D" w14:textId="71B3718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B25AB" w14:textId="064758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0B204" w14:textId="1CA1CB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371916" w14:paraId="67FC52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4601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8609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15CEB789" w14:textId="56B5789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663B01A" w14:textId="7D6598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7AB2A" w14:textId="372B9E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E3C4F" w14:textId="077F9C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371916" w14:paraId="5E0929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74DF"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2830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5B877BB" w14:textId="538391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0D62DE1" w14:textId="27F3D9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AEEC5" w14:textId="2BA022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6FA31" w14:textId="401A04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371916" w14:paraId="047F939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ABBAA"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E2DD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6B17D14" w14:textId="3E1A91F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218384B" w14:textId="2DAC193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34486D" w14:textId="1335F2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B3365" w14:textId="23F58BD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371916" w14:paraId="5B788D7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CEE7B"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59F2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496828B" w14:textId="5509D7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D1AC1F9" w14:textId="567FA9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03F21" w14:textId="238C88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2AE62" w14:textId="3640FE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71916" w14:paraId="5D9434F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7D9FC"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2648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367498F" w14:textId="486E503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C7DEDD5" w14:textId="2A0501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DA05" w14:textId="411AEA2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DE343" w14:textId="19D21C1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371916" w14:paraId="3B045B6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0C757"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C25C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E312C16" w14:textId="471860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F753310" w14:textId="548E42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4DC4E" w14:textId="732D3E7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480F7" w14:textId="746BD1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371916" w14:paraId="7ECCC6D6"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331F7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14ACFAE" w14:textId="2694CC0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671,607.12 </w:t>
            </w:r>
          </w:p>
        </w:tc>
        <w:tc>
          <w:tcPr>
            <w:tcW w:w="675" w:type="pct"/>
            <w:tcBorders>
              <w:top w:val="nil"/>
              <w:left w:val="nil"/>
              <w:bottom w:val="single" w:sz="4" w:space="0" w:color="000000"/>
              <w:right w:val="single" w:sz="4" w:space="0" w:color="000000"/>
            </w:tcBorders>
            <w:shd w:val="clear" w:color="A5A5A5" w:fill="A5A5A5"/>
            <w:noWrap/>
            <w:vAlign w:val="bottom"/>
            <w:hideMark/>
          </w:tcPr>
          <w:p w14:paraId="7E0E0991" w14:textId="4E5FAE7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B920B30" w14:textId="38591EC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CC43909" w14:textId="4386FA3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034,471.52 </w:t>
            </w:r>
          </w:p>
        </w:tc>
      </w:tr>
      <w:tr w:rsidR="00371916" w14:paraId="063CDD2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50545"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2D7CF8E" w14:textId="0EA457A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2,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4249DC" w14:textId="54E5482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6185D82" w14:textId="2BB3300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FC7FCE0" w14:textId="2543035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83,509.50 </w:t>
            </w:r>
          </w:p>
        </w:tc>
      </w:tr>
      <w:tr w:rsidR="00371916" w14:paraId="7CB1C6B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C77A8"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750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119011C" w14:textId="2ECEF1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c>
          <w:tcPr>
            <w:tcW w:w="675" w:type="pct"/>
            <w:tcBorders>
              <w:top w:val="nil"/>
              <w:left w:val="nil"/>
              <w:bottom w:val="single" w:sz="4" w:space="0" w:color="000000"/>
              <w:right w:val="single" w:sz="4" w:space="0" w:color="000000"/>
            </w:tcBorders>
            <w:shd w:val="clear" w:color="auto" w:fill="auto"/>
            <w:noWrap/>
            <w:vAlign w:val="bottom"/>
            <w:hideMark/>
          </w:tcPr>
          <w:p w14:paraId="674C7F30" w14:textId="43C7E31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8438E" w14:textId="0AD9B5C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486BD" w14:textId="13DEDD3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r>
      <w:tr w:rsidR="00371916" w14:paraId="5F96CC0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1545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C686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92D8A4F" w14:textId="3EFEFF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31FEB91" w14:textId="234B11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CDE9C" w14:textId="01CFD0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4E4B4" w14:textId="3024611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371916" w14:paraId="2CA143C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B4C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C41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0503F18" w14:textId="5FD95C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1914574" w14:textId="2F5CA8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21C6E" w14:textId="3C0B287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95EA8" w14:textId="59785C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371916" w14:paraId="76DFF3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2D12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FDD6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6FAC9BE4" w14:textId="7F91AA3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BE568DF" w14:textId="3080D2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51458" w14:textId="4465F4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A4BEF" w14:textId="5539DB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371916" w14:paraId="3420F64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E2023"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3A39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5C71578" w14:textId="2A7369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018F78FC" w14:textId="5131EC6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10D99" w14:textId="2718B5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8D50" w14:textId="1CFF5F8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371916" w14:paraId="06BE980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4CED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F1D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36B0DDD7" w14:textId="734A34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A3B62F6" w14:textId="5B1B6C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059C0" w14:textId="36C8FF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FE130" w14:textId="4A2EE26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371916" w14:paraId="767581C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AF0C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2D60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EE9DA68" w14:textId="51BC6F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C6C9808" w14:textId="2074827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132FD" w14:textId="3298F9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DE3B5" w14:textId="72D011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371916" w14:paraId="60BD442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F8B4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EE5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6FDCCDF" w14:textId="0F9CC1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1A9742F" w14:textId="55DA7D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AFB81" w14:textId="32CFFC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F41D4" w14:textId="18F734D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371916" w14:paraId="3B3AA5D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D23E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624B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83A4563" w14:textId="3D90A9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E84AB74" w14:textId="65EABA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2355E" w14:textId="51B1C9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621C7" w14:textId="12B2BD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371916" w14:paraId="6C3FD2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8D4B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53F6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05D5058" w14:textId="6893089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56E00D38" w14:textId="2DFC34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80198" w14:textId="78519F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225C4" w14:textId="512D2D9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371916" w14:paraId="57CDA4B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133A5"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3F3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5303D7A" w14:textId="230BE68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936.98 </w:t>
            </w:r>
          </w:p>
        </w:tc>
        <w:tc>
          <w:tcPr>
            <w:tcW w:w="675" w:type="pct"/>
            <w:tcBorders>
              <w:top w:val="nil"/>
              <w:left w:val="nil"/>
              <w:bottom w:val="single" w:sz="4" w:space="0" w:color="000000"/>
              <w:right w:val="single" w:sz="4" w:space="0" w:color="000000"/>
            </w:tcBorders>
            <w:shd w:val="clear" w:color="auto" w:fill="auto"/>
            <w:noWrap/>
            <w:vAlign w:val="bottom"/>
            <w:hideMark/>
          </w:tcPr>
          <w:p w14:paraId="66B342C4" w14:textId="276A01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440E" w14:textId="15A70B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E0814F" w14:textId="07E9377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936.98 </w:t>
            </w:r>
          </w:p>
        </w:tc>
      </w:tr>
      <w:tr w:rsidR="00371916" w14:paraId="78B2692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F0D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B607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F9F9DF3" w14:textId="6A6B5B8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697B5774" w14:textId="6830AA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6F7B9" w14:textId="69B7315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A5457" w14:textId="257F85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371916" w14:paraId="56EE7B4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6F1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872F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794E656F" w14:textId="0C2D85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4F964404" w14:textId="76E5E6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2E7C" w14:textId="2256EA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02D81" w14:textId="41A7D6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371916" w14:paraId="1FD61A1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BAB8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0535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8BA8076" w14:textId="73DC9AF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75DEDD8B" w14:textId="4223E4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623EC" w14:textId="6903D5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C31D" w14:textId="27A41C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371916" w14:paraId="678F377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393C8"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95F0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2FFAE03" w14:textId="68374D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5C3AFCF" w14:textId="7BFD66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C88D1" w14:textId="617201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993FD" w14:textId="54E9851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371916" w14:paraId="05E99B7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836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F2F0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24C53E6" w14:textId="12BF3B4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653B5A0C" w14:textId="702A29D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A60BE" w14:textId="59840B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E1F76" w14:textId="09CF56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371916" w14:paraId="06AC932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D83B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2BD6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3118DBA1" w14:textId="124554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21AE86B5" w14:textId="5E6450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291B7" w14:textId="36769A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CE9A8" w14:textId="056FBB6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371916" w14:paraId="1A07CF8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5C65D"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7A20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A406C0B" w14:textId="18A5DA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547DB923" w14:textId="04C57B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45711" w14:textId="561EE0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D21D5" w14:textId="2E5083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371916" w14:paraId="2668A0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258F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D036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7478AC9" w14:textId="49E6BB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3EA42619" w14:textId="266288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66832" w14:textId="6D8E842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81B36" w14:textId="0D99DCE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371916" w14:paraId="0599C24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F1A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596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220FEE7" w14:textId="2537F3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6DF97EB" w14:textId="3BE75E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3EE77" w14:textId="780118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FF869" w14:textId="67E4D6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371916" w14:paraId="0F42542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F6B5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0BD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3243C68" w14:textId="25A2FAE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702E1A93" w14:textId="33A3A5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E6D78" w14:textId="2DD668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A5602" w14:textId="127513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371916" w14:paraId="6FC3ECE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35CAB"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6F9A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E44DE2D" w14:textId="235691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130C4203" w14:textId="77A747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84D2283" w14:textId="0C76B4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1E8FD" w14:textId="6DA1D06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371916" w14:paraId="68379D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34BB4"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C1BD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EA4228E" w14:textId="6FB2D3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49CE5E34" w14:textId="17B59EE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00C8B6" w14:textId="291D38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09D18" w14:textId="1F5620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371916" w14:paraId="1327295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7D3EE"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A172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BD6BD6E" w14:textId="1CDD99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782E20BD" w14:textId="6437ABD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AF590" w14:textId="4CFC81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B5560" w14:textId="537BEEA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371916" w14:paraId="1B4EC98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531B"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6199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631579A" w14:textId="675FB0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3DFA984C" w14:textId="19FC49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15DEC" w14:textId="78E5C0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CF70F" w14:textId="64DDA5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371916" w14:paraId="311928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4FF2E"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E4CB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AA213DA" w14:textId="18E200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06E03FFB" w14:textId="320A0C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332FC" w14:textId="1438D3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7CD3A" w14:textId="17E6E5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371916" w14:paraId="42F0061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57414"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2E85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8888A4E" w14:textId="10B532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392EA26F" w14:textId="7A5BB2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A5CD5" w14:textId="4B37D8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82F6C" w14:textId="35CE37C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371916" w14:paraId="273A0897"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79C7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3AA6CD4" w14:textId="799AEAC6"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DD48F" w14:textId="21A6D26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706019" w14:textId="6B68A4F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235328" w14:textId="3FE75C2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371916" w14:paraId="4B155A8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8414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D120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EC8F965" w14:textId="18699C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F147EA5" w14:textId="506E49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B4999" w14:textId="289A1B5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33B44" w14:textId="4DF18B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371916" w14:paraId="36A1CE8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E90B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25B4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0B47F5E" w14:textId="7C7DB2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57872B6A" w14:textId="5BF7019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95B7E" w14:textId="6B9984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7F6BF" w14:textId="7225BC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371916" w14:paraId="22BAF18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D2CBE"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A601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5B56849" w14:textId="72C92D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4B6EA431" w14:textId="79D6F95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DC663" w14:textId="1773302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B4F5" w14:textId="4E74E0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371916" w14:paraId="08C409E1"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59D4"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0F4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7006FAF8" w14:textId="5931B9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6D6F6AD" w14:textId="0F2A32A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22AFC" w14:textId="69A887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7BABF" w14:textId="1EA532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371916" w14:paraId="3161D68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BC411"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BD6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8372015" w14:textId="3D35EF1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25D6AA69" w14:textId="5354B11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43D63" w14:textId="42FF4A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3BE21" w14:textId="22D12C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371916" w14:paraId="6D953DD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09B8B"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BDF7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A87B183" w14:textId="65C18A2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2B1E905" w14:textId="521E365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55D61" w14:textId="073E2E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C0FC1" w14:textId="4ECC15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371916" w14:paraId="4922506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91E9"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74B6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615356B" w14:textId="5381D99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36AF12C7" w14:textId="6611FD3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2C04" w14:textId="4EDC65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5797B" w14:textId="095CC3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371916" w14:paraId="51995429"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36ED6"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B6FE568" w14:textId="5638D03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609,471.86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07C35" w14:textId="72C9E0E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969C44A" w14:textId="29829BC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99C05DA" w14:textId="2D437C5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901,381.26 </w:t>
            </w:r>
          </w:p>
        </w:tc>
      </w:tr>
      <w:tr w:rsidR="00371916" w14:paraId="728D4E5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E8C2E"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467A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3C5A1CB6" w14:textId="1363FB2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680C39D2" w14:textId="28E9607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326F9" w14:textId="005547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AF7B2" w14:textId="74D132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371916" w14:paraId="2C1C20B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4D6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0F3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B6BBDAA" w14:textId="2E4BBE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5,940.43 </w:t>
            </w:r>
          </w:p>
        </w:tc>
        <w:tc>
          <w:tcPr>
            <w:tcW w:w="675" w:type="pct"/>
            <w:tcBorders>
              <w:top w:val="nil"/>
              <w:left w:val="nil"/>
              <w:bottom w:val="single" w:sz="4" w:space="0" w:color="000000"/>
              <w:right w:val="single" w:sz="4" w:space="0" w:color="000000"/>
            </w:tcBorders>
            <w:shd w:val="clear" w:color="auto" w:fill="auto"/>
            <w:noWrap/>
            <w:vAlign w:val="bottom"/>
            <w:hideMark/>
          </w:tcPr>
          <w:p w14:paraId="5F57F600" w14:textId="5B8AB8E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556A2" w14:textId="033EAEA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2596FA0" w14:textId="1C18ED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42,740.83 </w:t>
            </w:r>
          </w:p>
        </w:tc>
      </w:tr>
      <w:tr w:rsidR="00371916" w14:paraId="5CB0880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0E23"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82AE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101F598" w14:textId="7F24DB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5337ABB9" w14:textId="61B189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3BA71" w14:textId="4AB0C2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4398D" w14:textId="7862C6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371916" w14:paraId="06B1B12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02C8B"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B7D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B2DDFB6" w14:textId="3E4C5F8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9EC1C97" w14:textId="4EFFC2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8DAC" w14:textId="12D3D1D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4B788" w14:textId="6CCEA5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371916" w14:paraId="0417A2C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5E95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606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17AEB50C" w14:textId="052BD94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24643C0B" w14:textId="7D9E23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602BB1" w14:textId="6316EE4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878F9E5" w14:textId="383FF9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371916" w14:paraId="22D314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D7FC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C691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0493343" w14:textId="7D72492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33404DF5" w14:textId="577DBF7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4FB87D2" w14:textId="5095848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009658A3" w14:textId="00E006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371916" w14:paraId="7FD998B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3375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F149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5B355FA6" w14:textId="53837AD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9A3386D" w14:textId="2D183F6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5B86E42" w14:textId="134F26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AD0D0" w14:textId="7F82454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371916" w14:paraId="25E276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DC6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B19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B2E2746" w14:textId="339D9D0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4A590CF" w14:textId="7EE4E7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109A7" w14:textId="33B640A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C04D6" w14:textId="1FA84D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371916" w14:paraId="535AFB8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0A19D"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4EEB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9676EF4" w14:textId="2D3BD99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0183339" w14:textId="7CA0ED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EE78" w14:textId="3B51AE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6467D" w14:textId="4C2A62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371916" w14:paraId="73199E9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06D3E"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BBF6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B8A06F6" w14:textId="3DED42E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0,575.22 </w:t>
            </w:r>
          </w:p>
        </w:tc>
        <w:tc>
          <w:tcPr>
            <w:tcW w:w="675" w:type="pct"/>
            <w:tcBorders>
              <w:top w:val="nil"/>
              <w:left w:val="nil"/>
              <w:bottom w:val="single" w:sz="4" w:space="0" w:color="000000"/>
              <w:right w:val="single" w:sz="4" w:space="0" w:color="000000"/>
            </w:tcBorders>
            <w:shd w:val="clear" w:color="auto" w:fill="auto"/>
            <w:noWrap/>
            <w:vAlign w:val="bottom"/>
            <w:hideMark/>
          </w:tcPr>
          <w:p w14:paraId="293A0EF1" w14:textId="1162AA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C0BE4" w14:textId="18E02C1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10996" w14:textId="796383D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0,575.22 </w:t>
            </w:r>
          </w:p>
        </w:tc>
      </w:tr>
      <w:tr w:rsidR="00371916" w14:paraId="42A507C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55A93"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085E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7ADDA37" w14:textId="7B68DA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3994E03" w14:textId="42D413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2C7B8" w14:textId="26A33A6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4B6C9" w14:textId="0722742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371916" w14:paraId="7E3A2BE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9019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EC79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DAB9524" w14:textId="042D3E0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2A856324" w14:textId="3D2DE4E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9267B" w14:textId="7EB191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624AF" w14:textId="7389D3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371916" w14:paraId="6C9E963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3576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D92B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6615C93" w14:textId="342D8EA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0297029" w14:textId="2F7ED0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0C09902" w14:textId="7454DD9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A997A" w14:textId="5D9905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371916" w14:paraId="70D62A7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4AA7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CA15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C05BDED" w14:textId="59CCDBF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7353FF97" w14:textId="1F36485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14388" w14:textId="08D86F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8A608" w14:textId="5CB9F5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371916" w14:paraId="20C9400A"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8F65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57F6E67" w14:textId="07F9CBC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B367D" w14:textId="69DB033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2647C7" w14:textId="39EE03C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9C8C90" w14:textId="38F76A4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r>
      <w:tr w:rsidR="00371916" w14:paraId="65911AF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A7D4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5B94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0F0DAFC" w14:textId="74ED8A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630DF6B9" w14:textId="5C1844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EF6BE" w14:textId="2C68F9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CA134" w14:textId="3E4945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371916" w14:paraId="653DDBB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204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2DD8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CA9CA02" w14:textId="44D1D4A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38B75E28" w14:textId="39509C0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3FD8B" w14:textId="2BB394A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2B59B" w14:textId="71B2A93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371916" w14:paraId="332CD4C2"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3D91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C5C1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3775A730" w14:textId="1F3DC9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379BA532" w14:textId="53740C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30F3" w14:textId="2A83A2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BC68D" w14:textId="6B4BFE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371916" w14:paraId="0AF32D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ADF88"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E421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68961F6" w14:textId="2DFD4B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1F8007C4" w14:textId="437C203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6A52D" w14:textId="3C6586B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B60F4" w14:textId="45EF89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371916" w14:paraId="16BE822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79447"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02CA7"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D6DD9BC" w14:textId="4F4E48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0A46DDB0" w14:textId="3CB4CD5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35AFD" w14:textId="0F84D9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682A4" w14:textId="795E4D8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371916" w14:paraId="2C4F376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4E5D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16B3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4BB63EA" w14:textId="68245BD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33F4EBAA" w14:textId="02A5301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1A290" w14:textId="78C311B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644EF" w14:textId="4315326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371916" w14:paraId="5DC7051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353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EA3A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398BABE" w14:textId="12AA36F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45410814" w14:textId="54C7A50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FC73F" w14:textId="3FBEBA0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BAFE1" w14:textId="4BEFC1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371916" w14:paraId="461E8F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BC9C1"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7CF0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6C6CFD54" w14:textId="0716E64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2C3F608D" w14:textId="5855E5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7BD65" w14:textId="3BB734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979B3" w14:textId="713A179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371916" w14:paraId="16957F3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F29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470A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71203DE" w14:textId="2E21CA5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92B2FA4" w14:textId="6F0D50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F982C" w14:textId="1081E5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D918D" w14:textId="0EFF98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371916" w14:paraId="1983A4A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A5F9"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1E30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21F4567" w14:textId="43B503DD"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4B6821F" w14:textId="483D6B99"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8AAA2EC" w14:textId="7F1D190D"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391266" w14:textId="5F4CC8B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371916" w14:paraId="72DBB9A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06D1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5DDB4"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6C70DC6" w14:textId="6AD4CA6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D680E11" w14:textId="664B7C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0714D" w14:textId="41C21E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7699F" w14:textId="5B7C926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371916" w14:paraId="1280D498"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DFAAE"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036DC47" w14:textId="28C8DF0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AD3508" w14:textId="110807C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D85850" w14:textId="4132A8F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C0C636" w14:textId="48146DA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371916" w14:paraId="17198B07"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88FED"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6669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C7A937C" w14:textId="6A2202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7578D3B6" w14:textId="1CE1371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EDAE3" w14:textId="68E694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01459" w14:textId="6A18D32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371916" w14:paraId="298D4E9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7463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D6813"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6A9E6E4D" w14:textId="490403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AFA7229" w14:textId="08B3D05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A8834" w14:textId="2C69CB9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80FA7" w14:textId="7AFAE5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371916" w14:paraId="1842902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BBC6F"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8CB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1A6BFC2" w14:textId="667E124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517437B" w14:textId="16EE290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7C88" w14:textId="51E199D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A45BF" w14:textId="191C78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371916" w14:paraId="4D709AD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0BA86"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093C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75D1FEC0" w14:textId="1B46D35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1426F434" w14:textId="21B6958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32A76" w14:textId="1010F9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B3DB" w14:textId="5BF8269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371916" w14:paraId="79A3074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22D5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20B4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B380800" w14:textId="1936452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F97B3FB" w14:textId="437FA5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05EB5" w14:textId="06DA2A4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DF3E9" w14:textId="68C1E36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371916" w14:paraId="6ADAEC1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B6CF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F38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5DD897C" w14:textId="4464C4A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EF029EC" w14:textId="0041452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50E57" w14:textId="78AE4A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3DDA5" w14:textId="3368E8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371916" w14:paraId="2E9FA88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F1C05"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2CF8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0E0FEB5" w14:textId="1BD041A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62983F37" w14:textId="2900661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E1C8B" w14:textId="41EC23E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9A1C3" w14:textId="0AC26BF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371916" w14:paraId="77B1EB39"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22CF2" w14:textId="77777777" w:rsidR="00371916" w:rsidRDefault="00371916" w:rsidP="003719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326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2ECFD51" w14:textId="28BD7BB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18BEEC43" w14:textId="7693FB6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A8607" w14:textId="236E57F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4A384" w14:textId="18A47E5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371916" w14:paraId="0B0FDA04"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9D59A"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BA4645D" w14:textId="6E443DB2"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7CAB2184" w14:textId="2C107BB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1CE12" w14:textId="63AE94A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BB71F7" w14:textId="01DB68C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371916" w14:paraId="0D65819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B714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619AB"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233A3A4" w14:textId="7A9249C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219A16C" w14:textId="398347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273B7" w14:textId="08F07E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1843" w14:textId="79D8050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371916" w14:paraId="2CBB63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8F04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74BC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A440084" w14:textId="504D6FE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2DD4AA43" w14:textId="45320C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48BCE" w14:textId="3574202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431E8" w14:textId="2FCCE3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371916" w14:paraId="799FA1C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42320"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45A5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FAB9687" w14:textId="3758FEC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4BA6C5E" w14:textId="79B89EE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C3C3F" w14:textId="630C6FA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01E85" w14:textId="4754A49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371916" w14:paraId="04B7548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EBB8A"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D926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12610DF" w14:textId="7AC7F43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6C620F3B" w14:textId="4D6144F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F2A92" w14:textId="66A1A9C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0D850" w14:textId="36D6AF4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371916" w14:paraId="1AF76C5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25BE5"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110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726BD51" w14:textId="037BDFA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439C2F7" w14:textId="79869F4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93EFE" w14:textId="0228ECF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27822" w14:textId="554915F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371916" w14:paraId="3304CB1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53EF2"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C99D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2B785DB" w14:textId="1219956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659702D7" w14:textId="0748459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4DB9A" w14:textId="01014A5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9998E" w14:textId="3B92AD2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371916" w14:paraId="02ACB06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0A1A6"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64B2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82DD595" w14:textId="09F552D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11679ACF" w14:textId="3014627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ABD68" w14:textId="058BA9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12031" w14:textId="760D490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371916" w14:paraId="40815848"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0BAC"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7933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92670C8" w14:textId="690489D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42C1620D" w14:textId="2D70046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B6BCF" w14:textId="79E5AF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AAEE" w14:textId="12868D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371916" w14:paraId="5E83926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4AAAF" w14:textId="777777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4BDF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AE85DA9" w14:textId="6D78308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2F5DE753" w14:textId="4491FCB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2734" w14:textId="576A2DC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CDDBF" w14:textId="7269A1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371916" w14:paraId="5A378D91"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950F40"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976F82C" w14:textId="6F876407"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41B7572" w14:textId="1757037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755881" w14:textId="49E459F4"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D10848" w14:textId="73334DFB"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371916" w14:paraId="252DA76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EE498"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D46ACB" w14:textId="003AD3A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B11C3D7" w14:textId="6F29BFE8"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92DDA2" w14:textId="12A3892F"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4D511E" w14:textId="62523FB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371916" w14:paraId="46F6FAD6"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89B5"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ED18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199DE2B" w14:textId="23629AB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6ED108E" w14:textId="5F3EDC0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0F805" w14:textId="0181363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A8E4" w14:textId="0912F9B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371916" w14:paraId="590A38BC"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1AC93"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64C2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EE482AF" w14:textId="3AC56BB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F76397C" w14:textId="28902C0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80F95" w14:textId="1CE47CE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A902F" w14:textId="47EBB5A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371916" w14:paraId="313A2DA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F6015"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5F306"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49C90E83" w14:textId="22AB9192"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13E8F8E" w14:textId="79159F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61DDE" w14:textId="1A55898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49AFA" w14:textId="72D81BA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371916" w14:paraId="2AA4A9CD"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74348"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CD7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1237D821" w14:textId="050EA76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36B2A5B" w14:textId="2F7BB53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99A9" w14:textId="054559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7AF7F" w14:textId="249F72B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371916" w14:paraId="56B222D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2F152"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0941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DFDB36F" w14:textId="14AEF17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8D97FF0" w14:textId="3DBBF01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E197D" w14:textId="36FE8BC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4C18D" w14:textId="50C4FC5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371916" w14:paraId="52C0780D"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FDCD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EF8D1B1" w14:textId="5E3BB6C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91511D" w14:textId="0D7F13EE"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E188E5" w14:textId="1CCEEECC"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4D9E59" w14:textId="38BB46C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371916" w14:paraId="55768800"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A5BA5" w14:textId="77777777" w:rsidR="00371916" w:rsidRDefault="00371916" w:rsidP="003719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AA960"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1B098F3" w14:textId="4BC62BE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E86A49" w14:textId="04F4E74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23B59" w14:textId="2FF51558"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BB474" w14:textId="127B6DB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371916" w14:paraId="2DDB6655"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C5B3D"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6F551AEF" w14:textId="75540EF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F7329E" w14:textId="1834AD09"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5DB189" w14:textId="721F7DCD"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0C251" w14:textId="65B19D0A"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371916" w14:paraId="18E8495E"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19A9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4E9F9"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450E21A" w14:textId="5FAC5B2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DFEE7D1" w14:textId="0F16C3E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03E1A" w14:textId="5ECE657D"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B4AFA" w14:textId="19FC900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71916" w14:paraId="4321F87B"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4808"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FF2D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B75021F" w14:textId="208BCEC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2DF32F5" w14:textId="74BC8AE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2B6BA" w14:textId="0B79F2D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8A940" w14:textId="31B3A405"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371916" w14:paraId="15D8B283"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66D2"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33B7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46E02E6" w14:textId="7A1B5B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B721F53" w14:textId="3AE8470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890F7" w14:textId="1413FEE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E1717" w14:textId="5E0B637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71916" w14:paraId="57B6D23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5077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BF25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ACDB1F9" w14:textId="646FDEFB"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03195A4" w14:textId="3119050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69BE7" w14:textId="58A3B0DE"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7D944" w14:textId="52B9923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71916" w14:paraId="52862C7F"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B0031"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30F7A"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3E56D38" w14:textId="6D90781C"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39BFC7F" w14:textId="046332F6"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27758" w14:textId="0DC70183"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93154" w14:textId="509E107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71916" w14:paraId="4CD7761A"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5DAD5"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8D6EC"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2AA08C2" w14:textId="3086CEB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01EC75B" w14:textId="644A112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2AF7A" w14:textId="59D43551"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27E63" w14:textId="12B7404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371916" w14:paraId="2ED20C05"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AB0FF"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4C92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866B96F" w14:textId="4F1A788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7E4C6D2" w14:textId="369D3F3F"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C248E" w14:textId="1F309CC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33340" w14:textId="07D5B340"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371916" w14:paraId="3BCFDE8F" w14:textId="77777777" w:rsidTr="0037191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3F9B4" w14:textId="77777777" w:rsidR="00371916" w:rsidRDefault="00371916" w:rsidP="003719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3E2F38B8" w14:textId="0B14F0C3"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9FCBE0" w14:textId="47294010"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5D32D4" w14:textId="38BBD0D5"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3E2C8" w14:textId="57E22251" w:rsidR="00371916" w:rsidRDefault="00371916" w:rsidP="003719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371916" w14:paraId="675C8B04" w14:textId="77777777" w:rsidTr="003719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9EDDD"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70FEE" w14:textId="77777777" w:rsidR="00371916" w:rsidRDefault="00371916" w:rsidP="003719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D3ACC5D" w14:textId="7B02D739"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3BF00C1" w14:textId="7DEDB707"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C8E0E" w14:textId="60A12CDA"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293CB" w14:textId="7A4C8714" w:rsidR="00371916" w:rsidRDefault="00371916" w:rsidP="003719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2B2B9A1F" w14:textId="1596631B" w:rsidR="004C50ED" w:rsidRPr="006104E3"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1D2983BD" w14:textId="29E343D4" w:rsidR="009C5642" w:rsidRDefault="009C5642"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74ADF33E"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6104E3" w:rsidRPr="006104E3">
        <w:rPr>
          <w:rFonts w:ascii="Arial" w:eastAsia="Times New Roman" w:hAnsi="Arial" w:cs="Arial"/>
          <w:b/>
          <w:bCs/>
          <w:color w:val="0070C0"/>
          <w:sz w:val="24"/>
          <w:szCs w:val="24"/>
          <w:lang w:eastAsia="en-US"/>
        </w:rPr>
        <w:t xml:space="preserve">1,229,895,844.65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68F7FC0" w:rsidR="00D72392"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Pr="00CF6A34">
        <w:rPr>
          <w:rFonts w:ascii="Arial" w:eastAsia="Times New Roman" w:hAnsi="Arial" w:cs="Arial"/>
          <w:b/>
          <w:sz w:val="24"/>
          <w:szCs w:val="24"/>
          <w:lang w:val="en-US" w:eastAsia="en-US"/>
        </w:rPr>
        <w:t>₱</w:t>
      </w:r>
      <w:r w:rsidR="000D2918" w:rsidRPr="00CF6A34">
        <w:rPr>
          <w:rFonts w:ascii="Arial" w:eastAsia="Times New Roman" w:hAnsi="Arial" w:cs="Arial"/>
          <w:b/>
          <w:bCs/>
          <w:sz w:val="24"/>
          <w:szCs w:val="24"/>
          <w:lang w:eastAsia="en-US"/>
        </w:rPr>
        <w:t xml:space="preserve">388,469,159.68 </w:t>
      </w:r>
      <w:r w:rsidRPr="00CF6A34">
        <w:rPr>
          <w:rFonts w:ascii="Arial" w:eastAsia="Times New Roman" w:hAnsi="Arial" w:cs="Arial"/>
          <w:b/>
          <w:sz w:val="24"/>
          <w:szCs w:val="24"/>
          <w:lang w:val="en-US" w:eastAsia="en-US"/>
        </w:rPr>
        <w:t>standby funds</w:t>
      </w:r>
      <w:r w:rsidRPr="00CF6A34">
        <w:rPr>
          <w:rFonts w:ascii="Arial" w:eastAsia="Times New Roman" w:hAnsi="Arial" w:cs="Arial"/>
          <w:sz w:val="24"/>
          <w:szCs w:val="24"/>
          <w:lang w:val="en-US" w:eastAsia="en-US"/>
        </w:rPr>
        <w:t xml:space="preserve"> in the CO and FOs. Of the said amount</w:t>
      </w:r>
      <w:r w:rsidR="004F5B17" w:rsidRPr="00CF6A34">
        <w:rPr>
          <w:rFonts w:ascii="Arial" w:eastAsia="Times New Roman" w:hAnsi="Arial" w:cs="Arial"/>
          <w:sz w:val="24"/>
          <w:szCs w:val="24"/>
          <w:lang w:val="en-US" w:eastAsia="en-US"/>
        </w:rPr>
        <w:t>,</w:t>
      </w:r>
      <w:r w:rsidRPr="00CF6A34">
        <w:rPr>
          <w:rFonts w:ascii="Arial" w:eastAsia="Times New Roman" w:hAnsi="Arial" w:cs="Arial"/>
          <w:sz w:val="24"/>
          <w:szCs w:val="24"/>
          <w:lang w:val="en-US" w:eastAsia="en-US"/>
        </w:rPr>
        <w:t xml:space="preserve"> </w:t>
      </w:r>
      <w:r w:rsidRPr="00CF6A34">
        <w:rPr>
          <w:rFonts w:ascii="Arial" w:eastAsia="Times New Roman" w:hAnsi="Arial" w:cs="Arial"/>
          <w:b/>
          <w:sz w:val="24"/>
          <w:szCs w:val="24"/>
          <w:lang w:val="en-US" w:eastAsia="en-US"/>
        </w:rPr>
        <w:t>₱</w:t>
      </w:r>
      <w:r w:rsidR="0022396A" w:rsidRPr="00CF6A34">
        <w:rPr>
          <w:rFonts w:ascii="Arial" w:eastAsia="Times New Roman" w:hAnsi="Arial" w:cs="Arial"/>
          <w:b/>
          <w:sz w:val="24"/>
          <w:szCs w:val="24"/>
          <w:lang w:val="en-US" w:eastAsia="en-US"/>
        </w:rPr>
        <w:t xml:space="preserve">347,778,785.15 </w:t>
      </w:r>
      <w:r w:rsidRPr="00CF6A34">
        <w:rPr>
          <w:rFonts w:ascii="Arial" w:eastAsia="Times New Roman" w:hAnsi="Arial" w:cs="Arial"/>
          <w:sz w:val="24"/>
          <w:szCs w:val="24"/>
          <w:lang w:val="en-US" w:eastAsia="en-US"/>
        </w:rPr>
        <w:t xml:space="preserve">is the available </w:t>
      </w:r>
      <w:r w:rsidRPr="00CF6A34">
        <w:rPr>
          <w:rFonts w:ascii="Arial" w:eastAsia="Times New Roman" w:hAnsi="Arial" w:cs="Arial"/>
          <w:b/>
          <w:sz w:val="24"/>
          <w:szCs w:val="24"/>
          <w:lang w:val="en-US" w:eastAsia="en-US"/>
        </w:rPr>
        <w:t>Quick Response Fund (QRF)</w:t>
      </w:r>
      <w:r w:rsidRPr="00CF6A34">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5A03F2AF"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6104E3" w:rsidRPr="006104E3">
        <w:rPr>
          <w:rFonts w:ascii="Arial" w:eastAsia="Times New Roman" w:hAnsi="Arial" w:cs="Arial"/>
          <w:b/>
          <w:bCs/>
          <w:color w:val="0070C0"/>
          <w:sz w:val="24"/>
          <w:szCs w:val="24"/>
          <w:lang w:eastAsia="en-US"/>
        </w:rPr>
        <w:t xml:space="preserve">277,386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6104E3" w:rsidRPr="006104E3">
        <w:rPr>
          <w:rFonts w:ascii="Arial" w:eastAsia="Times New Roman" w:hAnsi="Arial" w:cs="Arial"/>
          <w:b/>
          <w:bCs/>
          <w:color w:val="0070C0"/>
          <w:sz w:val="24"/>
          <w:szCs w:val="24"/>
          <w:lang w:eastAsia="en-US"/>
        </w:rPr>
        <w:t>128,665,014.66</w:t>
      </w:r>
      <w:r w:rsidRPr="00CF6A34">
        <w:rPr>
          <w:rFonts w:ascii="Arial" w:eastAsia="Times New Roman" w:hAnsi="Arial" w:cs="Arial"/>
          <w:b/>
          <w:bCs/>
          <w:sz w:val="24"/>
          <w:szCs w:val="24"/>
          <w:lang w:eastAsia="en-US"/>
        </w:rPr>
        <w:t>,</w:t>
      </w:r>
      <w:r w:rsidRPr="00CF6A34">
        <w:rPr>
          <w:rFonts w:ascii="Arial" w:eastAsia="Times New Roman" w:hAnsi="Arial" w:cs="Arial"/>
          <w:sz w:val="24"/>
          <w:szCs w:val="24"/>
          <w:lang w:val="en-US" w:eastAsia="en-US"/>
        </w:rPr>
        <w:t xml:space="preserve"> </w:t>
      </w:r>
      <w:r w:rsidRPr="006104E3">
        <w:rPr>
          <w:rFonts w:ascii="Arial" w:eastAsia="Times New Roman" w:hAnsi="Arial" w:cs="Arial"/>
          <w:b/>
          <w:color w:val="0070C0"/>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6104E3">
        <w:rPr>
          <w:rFonts w:ascii="Arial" w:eastAsia="Times New Roman" w:hAnsi="Arial" w:cs="Arial"/>
          <w:b/>
          <w:color w:val="0070C0"/>
          <w:sz w:val="24"/>
          <w:szCs w:val="24"/>
          <w:lang w:val="en-US" w:eastAsia="en-US"/>
        </w:rPr>
        <w:t>₱</w:t>
      </w:r>
      <w:r w:rsidR="006104E3" w:rsidRPr="006104E3">
        <w:rPr>
          <w:rFonts w:ascii="Arial" w:eastAsia="Times New Roman" w:hAnsi="Arial" w:cs="Arial"/>
          <w:b/>
          <w:color w:val="0070C0"/>
          <w:sz w:val="24"/>
          <w:szCs w:val="24"/>
          <w:lang w:val="en-US" w:eastAsia="en-US"/>
        </w:rPr>
        <w:t>269,384,705.37</w:t>
      </w:r>
      <w:r w:rsidR="00955086" w:rsidRPr="006104E3">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6104E3">
        <w:rPr>
          <w:rFonts w:ascii="Arial" w:eastAsia="Times New Roman" w:hAnsi="Arial" w:cs="Arial"/>
          <w:b/>
          <w:color w:val="0070C0"/>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6104E3">
        <w:rPr>
          <w:rFonts w:ascii="Arial" w:eastAsia="Times New Roman" w:hAnsi="Arial" w:cs="Arial"/>
          <w:b/>
          <w:color w:val="0070C0"/>
          <w:sz w:val="24"/>
          <w:szCs w:val="24"/>
          <w:lang w:val="en-US" w:eastAsia="en-US"/>
        </w:rPr>
        <w:t>₱</w:t>
      </w:r>
      <w:r w:rsidR="006104E3" w:rsidRPr="006104E3">
        <w:rPr>
          <w:rFonts w:ascii="Arial" w:eastAsia="Times New Roman" w:hAnsi="Arial" w:cs="Arial"/>
          <w:b/>
          <w:bCs/>
          <w:color w:val="0070C0"/>
          <w:sz w:val="24"/>
          <w:szCs w:val="24"/>
          <w:lang w:eastAsia="en-US"/>
        </w:rPr>
        <w:t>443,376,964.94</w:t>
      </w:r>
      <w:r w:rsidR="003E063F" w:rsidRPr="006104E3">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are available.</w:t>
      </w:r>
    </w:p>
    <w:p w14:paraId="10F65BB5" w14:textId="4571D183" w:rsidR="00DA0D2C" w:rsidRDefault="00DA0D2C"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9"/>
        <w:gridCol w:w="1388"/>
        <w:gridCol w:w="1031"/>
        <w:gridCol w:w="1301"/>
        <w:gridCol w:w="1243"/>
        <w:gridCol w:w="1258"/>
        <w:gridCol w:w="1818"/>
      </w:tblGrid>
      <w:tr w:rsidR="003E063F" w:rsidRPr="003E063F" w14:paraId="2D8B50A9" w14:textId="77777777" w:rsidTr="006104E3">
        <w:trPr>
          <w:trHeight w:val="20"/>
          <w:tblHeader/>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07A9CF" w14:textId="10015C68" w:rsidR="003E063F" w:rsidRPr="003E063F" w:rsidRDefault="003E063F" w:rsidP="003E063F">
            <w:pPr>
              <w:widowControl/>
              <w:spacing w:after="0" w:line="240" w:lineRule="auto"/>
              <w:jc w:val="center"/>
              <w:rPr>
                <w:rFonts w:ascii="Arial Narrow" w:eastAsia="Times New Roman" w:hAnsi="Arial Narrow"/>
                <w:b/>
                <w:bCs/>
                <w:color w:val="000000"/>
                <w:sz w:val="18"/>
                <w:szCs w:val="18"/>
                <w:lang w:val="en-US" w:eastAsia="en-US"/>
              </w:rPr>
            </w:pPr>
            <w:r w:rsidRPr="000D2918">
              <w:rPr>
                <w:rFonts w:ascii="Arial Narrow" w:eastAsia="Times New Roman" w:hAnsi="Arial Narrow"/>
                <w:b/>
                <w:bCs/>
                <w:color w:val="000000"/>
                <w:sz w:val="18"/>
                <w:szCs w:val="18"/>
              </w:rPr>
              <w:t>REGIONAL / FIELD OFFICE</w:t>
            </w:r>
          </w:p>
        </w:tc>
        <w:tc>
          <w:tcPr>
            <w:tcW w:w="73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0A33B5" w14:textId="5B534C1D"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STANDBY FUNDS</w:t>
            </w:r>
          </w:p>
        </w:tc>
        <w:tc>
          <w:tcPr>
            <w:tcW w:w="124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D6E617F" w14:textId="6A00543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FAMILY FOOD PACK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E9F2E90" w14:textId="4DC6D8A3"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OTHER FOOD ITEMS</w:t>
            </w:r>
          </w:p>
        </w:tc>
        <w:tc>
          <w:tcPr>
            <w:tcW w:w="67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BCA1397" w14:textId="072E4897"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NON-FOOD RELIEF ITEMS</w:t>
            </w:r>
          </w:p>
        </w:tc>
        <w:tc>
          <w:tcPr>
            <w:tcW w:w="96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5E7A6B" w14:textId="3A1F6EFC"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STANDBY FUNDS &amp; STOCKPILE</w:t>
            </w:r>
          </w:p>
        </w:tc>
      </w:tr>
      <w:tr w:rsidR="003E063F" w:rsidRPr="003E063F" w14:paraId="6A5224D8" w14:textId="77777777" w:rsidTr="006104E3">
        <w:trPr>
          <w:trHeight w:val="20"/>
          <w:tblHeader/>
        </w:trPr>
        <w:tc>
          <w:tcPr>
            <w:tcW w:w="71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A22B8D" w14:textId="77777777" w:rsidR="003E063F" w:rsidRPr="003E063F" w:rsidRDefault="003E063F" w:rsidP="003E063F">
            <w:pPr>
              <w:widowControl/>
              <w:spacing w:after="0" w:line="240" w:lineRule="auto"/>
              <w:rPr>
                <w:rFonts w:ascii="Arial Narrow" w:eastAsia="Times New Roman" w:hAnsi="Arial Narrow"/>
                <w:b/>
                <w:bCs/>
                <w:color w:val="000000"/>
                <w:sz w:val="18"/>
                <w:szCs w:val="18"/>
                <w:lang w:val="en-US" w:eastAsia="en-US"/>
              </w:rPr>
            </w:pPr>
          </w:p>
        </w:tc>
        <w:tc>
          <w:tcPr>
            <w:tcW w:w="73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6D96FD"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c>
          <w:tcPr>
            <w:tcW w:w="549" w:type="pct"/>
            <w:tcBorders>
              <w:top w:val="nil"/>
              <w:left w:val="nil"/>
              <w:bottom w:val="single" w:sz="4" w:space="0" w:color="auto"/>
              <w:right w:val="single" w:sz="4" w:space="0" w:color="auto"/>
            </w:tcBorders>
            <w:shd w:val="clear" w:color="auto" w:fill="BFBFBF" w:themeFill="background1" w:themeFillShade="BF"/>
            <w:vAlign w:val="center"/>
            <w:hideMark/>
          </w:tcPr>
          <w:p w14:paraId="43464EC9" w14:textId="68769139"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QUANTITY</w:t>
            </w:r>
          </w:p>
        </w:tc>
        <w:tc>
          <w:tcPr>
            <w:tcW w:w="693" w:type="pct"/>
            <w:tcBorders>
              <w:top w:val="nil"/>
              <w:left w:val="nil"/>
              <w:bottom w:val="single" w:sz="4" w:space="0" w:color="auto"/>
              <w:right w:val="single" w:sz="4" w:space="0" w:color="auto"/>
            </w:tcBorders>
            <w:shd w:val="clear" w:color="auto" w:fill="BFBFBF" w:themeFill="background1" w:themeFillShade="BF"/>
            <w:vAlign w:val="center"/>
            <w:hideMark/>
          </w:tcPr>
          <w:p w14:paraId="7B495DFE" w14:textId="5CAD307A"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48A7C578" w14:textId="078AE188"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670" w:type="pct"/>
            <w:tcBorders>
              <w:top w:val="nil"/>
              <w:left w:val="nil"/>
              <w:bottom w:val="single" w:sz="4" w:space="0" w:color="auto"/>
              <w:right w:val="single" w:sz="4" w:space="0" w:color="auto"/>
            </w:tcBorders>
            <w:shd w:val="clear" w:color="auto" w:fill="BFBFBF" w:themeFill="background1" w:themeFillShade="BF"/>
            <w:vAlign w:val="center"/>
            <w:hideMark/>
          </w:tcPr>
          <w:p w14:paraId="674F7185" w14:textId="33890ECF" w:rsidR="003E063F" w:rsidRPr="003E063F" w:rsidRDefault="003E063F" w:rsidP="003E063F">
            <w:pPr>
              <w:widowControl/>
              <w:spacing w:after="0" w:line="240" w:lineRule="auto"/>
              <w:jc w:val="center"/>
              <w:rPr>
                <w:rFonts w:ascii="Arial Narrow" w:eastAsia="Times New Roman" w:hAnsi="Arial Narrow"/>
                <w:b/>
                <w:bCs/>
                <w:i/>
                <w:iCs/>
                <w:color w:val="000000"/>
                <w:sz w:val="18"/>
                <w:szCs w:val="18"/>
                <w:lang w:val="en-US" w:eastAsia="en-US"/>
              </w:rPr>
            </w:pPr>
            <w:r w:rsidRPr="000D2918">
              <w:rPr>
                <w:rFonts w:ascii="Arial Narrow" w:eastAsia="Times New Roman" w:hAnsi="Arial Narrow"/>
                <w:b/>
                <w:bCs/>
                <w:color w:val="000000"/>
                <w:sz w:val="18"/>
                <w:szCs w:val="18"/>
              </w:rPr>
              <w:t>TOTAL COST</w:t>
            </w:r>
          </w:p>
        </w:tc>
        <w:tc>
          <w:tcPr>
            <w:tcW w:w="96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C2EEDA" w14:textId="77777777" w:rsidR="003E063F" w:rsidRPr="003E063F" w:rsidRDefault="003E063F" w:rsidP="003E063F">
            <w:pPr>
              <w:widowControl/>
              <w:spacing w:after="0" w:line="240" w:lineRule="auto"/>
              <w:rPr>
                <w:rFonts w:ascii="Arial Narrow" w:eastAsia="Times New Roman" w:hAnsi="Arial Narrow"/>
                <w:b/>
                <w:bCs/>
                <w:i/>
                <w:iCs/>
                <w:color w:val="000000"/>
                <w:sz w:val="18"/>
                <w:szCs w:val="18"/>
                <w:lang w:val="en-US" w:eastAsia="en-US"/>
              </w:rPr>
            </w:pPr>
          </w:p>
        </w:tc>
      </w:tr>
      <w:tr w:rsidR="006104E3" w:rsidRPr="003E063F" w14:paraId="3A16CD32" w14:textId="77777777" w:rsidTr="00CF6A34">
        <w:trPr>
          <w:trHeight w:val="20"/>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6C5C51DA" w14:textId="77777777" w:rsidR="006104E3" w:rsidRPr="003E063F" w:rsidRDefault="006104E3" w:rsidP="006104E3">
            <w:pPr>
              <w:widowControl/>
              <w:spacing w:after="0" w:line="240" w:lineRule="auto"/>
              <w:jc w:val="center"/>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TOTAL</w:t>
            </w:r>
          </w:p>
        </w:tc>
        <w:tc>
          <w:tcPr>
            <w:tcW w:w="739" w:type="pct"/>
            <w:tcBorders>
              <w:top w:val="nil"/>
              <w:left w:val="nil"/>
              <w:bottom w:val="single" w:sz="4" w:space="0" w:color="auto"/>
              <w:right w:val="single" w:sz="4" w:space="0" w:color="auto"/>
            </w:tcBorders>
            <w:shd w:val="clear" w:color="000000" w:fill="C5E0B3"/>
            <w:vAlign w:val="center"/>
            <w:hideMark/>
          </w:tcPr>
          <w:p w14:paraId="2CBCFACD" w14:textId="2A7E810F"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88,469,159.68</w:t>
            </w:r>
          </w:p>
        </w:tc>
        <w:tc>
          <w:tcPr>
            <w:tcW w:w="549" w:type="pct"/>
            <w:tcBorders>
              <w:top w:val="nil"/>
              <w:left w:val="nil"/>
              <w:bottom w:val="single" w:sz="4" w:space="0" w:color="auto"/>
              <w:right w:val="single" w:sz="4" w:space="0" w:color="auto"/>
            </w:tcBorders>
            <w:shd w:val="clear" w:color="000000" w:fill="C5E0B3"/>
            <w:vAlign w:val="center"/>
            <w:hideMark/>
          </w:tcPr>
          <w:p w14:paraId="68EE65CF" w14:textId="2BD22979"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277,386</w:t>
            </w:r>
          </w:p>
        </w:tc>
        <w:tc>
          <w:tcPr>
            <w:tcW w:w="693" w:type="pct"/>
            <w:tcBorders>
              <w:top w:val="nil"/>
              <w:left w:val="nil"/>
              <w:bottom w:val="single" w:sz="4" w:space="0" w:color="auto"/>
              <w:right w:val="single" w:sz="4" w:space="0" w:color="auto"/>
            </w:tcBorders>
            <w:shd w:val="clear" w:color="000000" w:fill="C5E0B3"/>
            <w:vAlign w:val="center"/>
            <w:hideMark/>
          </w:tcPr>
          <w:p w14:paraId="1CC4A026" w14:textId="35EA444D"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28,665,014.66</w:t>
            </w:r>
          </w:p>
        </w:tc>
        <w:tc>
          <w:tcPr>
            <w:tcW w:w="662" w:type="pct"/>
            <w:tcBorders>
              <w:top w:val="nil"/>
              <w:left w:val="nil"/>
              <w:bottom w:val="single" w:sz="4" w:space="0" w:color="auto"/>
              <w:right w:val="single" w:sz="4" w:space="0" w:color="auto"/>
            </w:tcBorders>
            <w:shd w:val="clear" w:color="000000" w:fill="C5E0B3"/>
            <w:vAlign w:val="center"/>
            <w:hideMark/>
          </w:tcPr>
          <w:p w14:paraId="3E40A580" w14:textId="1384BEC7"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269,384,705.37</w:t>
            </w:r>
          </w:p>
        </w:tc>
        <w:tc>
          <w:tcPr>
            <w:tcW w:w="670" w:type="pct"/>
            <w:tcBorders>
              <w:top w:val="nil"/>
              <w:left w:val="nil"/>
              <w:bottom w:val="single" w:sz="4" w:space="0" w:color="auto"/>
              <w:right w:val="single" w:sz="4" w:space="0" w:color="auto"/>
            </w:tcBorders>
            <w:shd w:val="clear" w:color="000000" w:fill="C5E0B3"/>
            <w:vAlign w:val="center"/>
            <w:hideMark/>
          </w:tcPr>
          <w:p w14:paraId="5119F538" w14:textId="5ED9D63D"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443,376,964.94</w:t>
            </w:r>
          </w:p>
        </w:tc>
        <w:tc>
          <w:tcPr>
            <w:tcW w:w="968" w:type="pct"/>
            <w:tcBorders>
              <w:top w:val="nil"/>
              <w:left w:val="nil"/>
              <w:bottom w:val="single" w:sz="4" w:space="0" w:color="auto"/>
              <w:right w:val="single" w:sz="4" w:space="0" w:color="auto"/>
            </w:tcBorders>
            <w:shd w:val="clear" w:color="000000" w:fill="C5E0B3"/>
            <w:vAlign w:val="center"/>
            <w:hideMark/>
          </w:tcPr>
          <w:p w14:paraId="6BE13763" w14:textId="2BB3DE73"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229,895,844.65</w:t>
            </w:r>
          </w:p>
        </w:tc>
      </w:tr>
      <w:tr w:rsidR="006104E3" w:rsidRPr="003E063F" w14:paraId="2EB75F08"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7CAD74D"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entral Office</w:t>
            </w:r>
          </w:p>
        </w:tc>
        <w:tc>
          <w:tcPr>
            <w:tcW w:w="739" w:type="pct"/>
            <w:tcBorders>
              <w:top w:val="nil"/>
              <w:left w:val="nil"/>
              <w:bottom w:val="single" w:sz="4" w:space="0" w:color="auto"/>
              <w:right w:val="single" w:sz="4" w:space="0" w:color="auto"/>
            </w:tcBorders>
            <w:shd w:val="clear" w:color="auto" w:fill="auto"/>
            <w:vAlign w:val="center"/>
            <w:hideMark/>
          </w:tcPr>
          <w:p w14:paraId="5BB25A2C" w14:textId="2733066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778,785.15</w:t>
            </w:r>
          </w:p>
        </w:tc>
        <w:tc>
          <w:tcPr>
            <w:tcW w:w="549" w:type="pct"/>
            <w:tcBorders>
              <w:top w:val="nil"/>
              <w:left w:val="nil"/>
              <w:bottom w:val="single" w:sz="4" w:space="0" w:color="auto"/>
              <w:right w:val="single" w:sz="4" w:space="0" w:color="auto"/>
            </w:tcBorders>
            <w:shd w:val="clear" w:color="auto" w:fill="auto"/>
            <w:vAlign w:val="center"/>
            <w:hideMark/>
          </w:tcPr>
          <w:p w14:paraId="643A2279" w14:textId="78006F90"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93" w:type="pct"/>
            <w:tcBorders>
              <w:top w:val="nil"/>
              <w:left w:val="nil"/>
              <w:bottom w:val="single" w:sz="4" w:space="0" w:color="auto"/>
              <w:right w:val="single" w:sz="4" w:space="0" w:color="auto"/>
            </w:tcBorders>
            <w:shd w:val="clear" w:color="auto" w:fill="auto"/>
            <w:vAlign w:val="center"/>
            <w:hideMark/>
          </w:tcPr>
          <w:p w14:paraId="254969A7" w14:textId="73518BF0"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62" w:type="pct"/>
            <w:tcBorders>
              <w:top w:val="nil"/>
              <w:left w:val="nil"/>
              <w:bottom w:val="single" w:sz="4" w:space="0" w:color="auto"/>
              <w:right w:val="single" w:sz="4" w:space="0" w:color="auto"/>
            </w:tcBorders>
            <w:shd w:val="clear" w:color="auto" w:fill="auto"/>
            <w:vAlign w:val="center"/>
            <w:hideMark/>
          </w:tcPr>
          <w:p w14:paraId="0C670283" w14:textId="3545BFDD"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70" w:type="pct"/>
            <w:tcBorders>
              <w:top w:val="nil"/>
              <w:left w:val="nil"/>
              <w:bottom w:val="single" w:sz="4" w:space="0" w:color="auto"/>
              <w:right w:val="single" w:sz="4" w:space="0" w:color="auto"/>
            </w:tcBorders>
            <w:shd w:val="clear" w:color="auto" w:fill="auto"/>
            <w:vAlign w:val="center"/>
            <w:hideMark/>
          </w:tcPr>
          <w:p w14:paraId="66D82312" w14:textId="21324299"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968" w:type="pct"/>
            <w:tcBorders>
              <w:top w:val="nil"/>
              <w:left w:val="nil"/>
              <w:bottom w:val="single" w:sz="4" w:space="0" w:color="auto"/>
              <w:right w:val="single" w:sz="4" w:space="0" w:color="auto"/>
            </w:tcBorders>
            <w:shd w:val="clear" w:color="auto" w:fill="auto"/>
            <w:vAlign w:val="center"/>
            <w:hideMark/>
          </w:tcPr>
          <w:p w14:paraId="0CC64E52" w14:textId="2F71826F"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778,785.15</w:t>
            </w:r>
          </w:p>
        </w:tc>
      </w:tr>
      <w:tr w:rsidR="006104E3" w:rsidRPr="003E063F" w14:paraId="258E6CFA"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BC57512"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NROC</w:t>
            </w:r>
          </w:p>
        </w:tc>
        <w:tc>
          <w:tcPr>
            <w:tcW w:w="739" w:type="pct"/>
            <w:tcBorders>
              <w:top w:val="nil"/>
              <w:left w:val="nil"/>
              <w:bottom w:val="single" w:sz="4" w:space="0" w:color="auto"/>
              <w:right w:val="single" w:sz="4" w:space="0" w:color="auto"/>
            </w:tcBorders>
            <w:shd w:val="clear" w:color="auto" w:fill="auto"/>
            <w:vAlign w:val="center"/>
            <w:hideMark/>
          </w:tcPr>
          <w:p w14:paraId="71291219" w14:textId="5ED76B9C"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4FA82BC3" w14:textId="32E4304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8,750</w:t>
            </w:r>
          </w:p>
        </w:tc>
        <w:tc>
          <w:tcPr>
            <w:tcW w:w="693" w:type="pct"/>
            <w:tcBorders>
              <w:top w:val="nil"/>
              <w:left w:val="nil"/>
              <w:bottom w:val="single" w:sz="4" w:space="0" w:color="auto"/>
              <w:right w:val="single" w:sz="4" w:space="0" w:color="auto"/>
            </w:tcBorders>
            <w:shd w:val="clear" w:color="auto" w:fill="auto"/>
            <w:vAlign w:val="center"/>
            <w:hideMark/>
          </w:tcPr>
          <w:p w14:paraId="01A3BA3A" w14:textId="1790BAF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666,125.00</w:t>
            </w:r>
          </w:p>
        </w:tc>
        <w:tc>
          <w:tcPr>
            <w:tcW w:w="662" w:type="pct"/>
            <w:tcBorders>
              <w:top w:val="nil"/>
              <w:left w:val="nil"/>
              <w:bottom w:val="single" w:sz="4" w:space="0" w:color="auto"/>
              <w:right w:val="single" w:sz="4" w:space="0" w:color="auto"/>
            </w:tcBorders>
            <w:shd w:val="clear" w:color="auto" w:fill="auto"/>
            <w:vAlign w:val="center"/>
            <w:hideMark/>
          </w:tcPr>
          <w:p w14:paraId="012BE325" w14:textId="76DBD1A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9,652,569.87</w:t>
            </w:r>
          </w:p>
        </w:tc>
        <w:tc>
          <w:tcPr>
            <w:tcW w:w="670" w:type="pct"/>
            <w:tcBorders>
              <w:top w:val="nil"/>
              <w:left w:val="nil"/>
              <w:bottom w:val="single" w:sz="4" w:space="0" w:color="auto"/>
              <w:right w:val="single" w:sz="4" w:space="0" w:color="auto"/>
            </w:tcBorders>
            <w:shd w:val="clear" w:color="auto" w:fill="auto"/>
            <w:vAlign w:val="center"/>
            <w:hideMark/>
          </w:tcPr>
          <w:p w14:paraId="0BB5AC08" w14:textId="12097E2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768,250.25</w:t>
            </w:r>
          </w:p>
        </w:tc>
        <w:tc>
          <w:tcPr>
            <w:tcW w:w="968" w:type="pct"/>
            <w:tcBorders>
              <w:top w:val="nil"/>
              <w:left w:val="nil"/>
              <w:bottom w:val="single" w:sz="4" w:space="0" w:color="auto"/>
              <w:right w:val="single" w:sz="4" w:space="0" w:color="auto"/>
            </w:tcBorders>
            <w:shd w:val="clear" w:color="auto" w:fill="auto"/>
            <w:vAlign w:val="center"/>
            <w:hideMark/>
          </w:tcPr>
          <w:p w14:paraId="5395669D" w14:textId="48CB184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5,086,945.12</w:t>
            </w:r>
          </w:p>
        </w:tc>
      </w:tr>
      <w:tr w:rsidR="006104E3" w:rsidRPr="003E063F" w14:paraId="2274429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3F76851"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RLMB - VDRC</w:t>
            </w:r>
          </w:p>
        </w:tc>
        <w:tc>
          <w:tcPr>
            <w:tcW w:w="739" w:type="pct"/>
            <w:tcBorders>
              <w:top w:val="nil"/>
              <w:left w:val="nil"/>
              <w:bottom w:val="single" w:sz="4" w:space="0" w:color="auto"/>
              <w:right w:val="single" w:sz="4" w:space="0" w:color="auto"/>
            </w:tcBorders>
            <w:shd w:val="clear" w:color="auto" w:fill="auto"/>
            <w:vAlign w:val="center"/>
            <w:hideMark/>
          </w:tcPr>
          <w:p w14:paraId="2569DFCB" w14:textId="02BC5AF5"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69BB2597" w14:textId="2CCD04B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45</w:t>
            </w:r>
          </w:p>
        </w:tc>
        <w:tc>
          <w:tcPr>
            <w:tcW w:w="693" w:type="pct"/>
            <w:tcBorders>
              <w:top w:val="nil"/>
              <w:left w:val="nil"/>
              <w:bottom w:val="single" w:sz="4" w:space="0" w:color="auto"/>
              <w:right w:val="single" w:sz="4" w:space="0" w:color="auto"/>
            </w:tcBorders>
            <w:shd w:val="clear" w:color="auto" w:fill="auto"/>
            <w:vAlign w:val="center"/>
            <w:hideMark/>
          </w:tcPr>
          <w:p w14:paraId="4B9E108F" w14:textId="0AB9D64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854,525.00</w:t>
            </w:r>
          </w:p>
        </w:tc>
        <w:tc>
          <w:tcPr>
            <w:tcW w:w="662" w:type="pct"/>
            <w:tcBorders>
              <w:top w:val="nil"/>
              <w:left w:val="nil"/>
              <w:bottom w:val="single" w:sz="4" w:space="0" w:color="auto"/>
              <w:right w:val="single" w:sz="4" w:space="0" w:color="auto"/>
            </w:tcBorders>
            <w:shd w:val="clear" w:color="auto" w:fill="auto"/>
            <w:vAlign w:val="center"/>
            <w:hideMark/>
          </w:tcPr>
          <w:p w14:paraId="09EE1DB6" w14:textId="2282409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209,091.09</w:t>
            </w:r>
          </w:p>
        </w:tc>
        <w:tc>
          <w:tcPr>
            <w:tcW w:w="670" w:type="pct"/>
            <w:tcBorders>
              <w:top w:val="nil"/>
              <w:left w:val="nil"/>
              <w:bottom w:val="single" w:sz="4" w:space="0" w:color="auto"/>
              <w:right w:val="single" w:sz="4" w:space="0" w:color="auto"/>
            </w:tcBorders>
            <w:shd w:val="clear" w:color="auto" w:fill="auto"/>
            <w:vAlign w:val="center"/>
            <w:hideMark/>
          </w:tcPr>
          <w:p w14:paraId="0EF687D7" w14:textId="52FD8F3C"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77,232.50</w:t>
            </w:r>
          </w:p>
        </w:tc>
        <w:tc>
          <w:tcPr>
            <w:tcW w:w="968" w:type="pct"/>
            <w:tcBorders>
              <w:top w:val="nil"/>
              <w:left w:val="nil"/>
              <w:bottom w:val="single" w:sz="4" w:space="0" w:color="auto"/>
              <w:right w:val="single" w:sz="4" w:space="0" w:color="auto"/>
            </w:tcBorders>
            <w:shd w:val="clear" w:color="auto" w:fill="auto"/>
            <w:vAlign w:val="center"/>
            <w:hideMark/>
          </w:tcPr>
          <w:p w14:paraId="22C609D7" w14:textId="3F2A83E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3,140,848.59</w:t>
            </w:r>
          </w:p>
        </w:tc>
      </w:tr>
      <w:tr w:rsidR="006104E3" w:rsidRPr="003E063F" w14:paraId="67FF799C"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12A76C3"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w:t>
            </w:r>
          </w:p>
        </w:tc>
        <w:tc>
          <w:tcPr>
            <w:tcW w:w="739" w:type="pct"/>
            <w:tcBorders>
              <w:top w:val="nil"/>
              <w:left w:val="nil"/>
              <w:bottom w:val="single" w:sz="4" w:space="0" w:color="auto"/>
              <w:right w:val="single" w:sz="4" w:space="0" w:color="auto"/>
            </w:tcBorders>
            <w:shd w:val="clear" w:color="auto" w:fill="auto"/>
            <w:vAlign w:val="center"/>
            <w:hideMark/>
          </w:tcPr>
          <w:p w14:paraId="351AF89F" w14:textId="55BBB63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66C0C72C" w14:textId="3227CCF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47</w:t>
            </w:r>
          </w:p>
        </w:tc>
        <w:tc>
          <w:tcPr>
            <w:tcW w:w="693" w:type="pct"/>
            <w:tcBorders>
              <w:top w:val="nil"/>
              <w:left w:val="nil"/>
              <w:bottom w:val="single" w:sz="4" w:space="0" w:color="auto"/>
              <w:right w:val="single" w:sz="4" w:space="0" w:color="auto"/>
            </w:tcBorders>
            <w:shd w:val="clear" w:color="auto" w:fill="auto"/>
            <w:vAlign w:val="center"/>
            <w:hideMark/>
          </w:tcPr>
          <w:p w14:paraId="0CA5D3E8" w14:textId="439C688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49,991.30</w:t>
            </w:r>
          </w:p>
        </w:tc>
        <w:tc>
          <w:tcPr>
            <w:tcW w:w="662" w:type="pct"/>
            <w:tcBorders>
              <w:top w:val="nil"/>
              <w:left w:val="nil"/>
              <w:bottom w:val="single" w:sz="4" w:space="0" w:color="auto"/>
              <w:right w:val="single" w:sz="4" w:space="0" w:color="auto"/>
            </w:tcBorders>
            <w:shd w:val="clear" w:color="auto" w:fill="auto"/>
            <w:vAlign w:val="center"/>
            <w:hideMark/>
          </w:tcPr>
          <w:p w14:paraId="50BF147E" w14:textId="2A21F8C2"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33,530.00</w:t>
            </w:r>
          </w:p>
        </w:tc>
        <w:tc>
          <w:tcPr>
            <w:tcW w:w="670" w:type="pct"/>
            <w:tcBorders>
              <w:top w:val="nil"/>
              <w:left w:val="nil"/>
              <w:bottom w:val="single" w:sz="4" w:space="0" w:color="auto"/>
              <w:right w:val="single" w:sz="4" w:space="0" w:color="auto"/>
            </w:tcBorders>
            <w:shd w:val="clear" w:color="auto" w:fill="auto"/>
            <w:vAlign w:val="center"/>
            <w:hideMark/>
          </w:tcPr>
          <w:p w14:paraId="4D81FBDE" w14:textId="62C92CF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614,322.28</w:t>
            </w:r>
          </w:p>
        </w:tc>
        <w:tc>
          <w:tcPr>
            <w:tcW w:w="968" w:type="pct"/>
            <w:tcBorders>
              <w:top w:val="nil"/>
              <w:left w:val="nil"/>
              <w:bottom w:val="single" w:sz="4" w:space="0" w:color="auto"/>
              <w:right w:val="single" w:sz="4" w:space="0" w:color="auto"/>
            </w:tcBorders>
            <w:shd w:val="clear" w:color="auto" w:fill="auto"/>
            <w:vAlign w:val="center"/>
            <w:hideMark/>
          </w:tcPr>
          <w:p w14:paraId="0EA8422D" w14:textId="5EF33319"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497,843.58</w:t>
            </w:r>
          </w:p>
        </w:tc>
      </w:tr>
      <w:tr w:rsidR="006104E3" w:rsidRPr="003E063F" w14:paraId="64C7C6EC"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E93787"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w:t>
            </w:r>
          </w:p>
        </w:tc>
        <w:tc>
          <w:tcPr>
            <w:tcW w:w="739" w:type="pct"/>
            <w:tcBorders>
              <w:top w:val="nil"/>
              <w:left w:val="nil"/>
              <w:bottom w:val="single" w:sz="4" w:space="0" w:color="auto"/>
              <w:right w:val="single" w:sz="4" w:space="0" w:color="auto"/>
            </w:tcBorders>
            <w:shd w:val="clear" w:color="auto" w:fill="auto"/>
            <w:vAlign w:val="center"/>
            <w:hideMark/>
          </w:tcPr>
          <w:p w14:paraId="6404186C" w14:textId="0F9A98CE"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0C29D409" w14:textId="3A94435C"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144</w:t>
            </w:r>
          </w:p>
        </w:tc>
        <w:tc>
          <w:tcPr>
            <w:tcW w:w="693" w:type="pct"/>
            <w:tcBorders>
              <w:top w:val="nil"/>
              <w:left w:val="nil"/>
              <w:bottom w:val="single" w:sz="4" w:space="0" w:color="auto"/>
              <w:right w:val="single" w:sz="4" w:space="0" w:color="auto"/>
            </w:tcBorders>
            <w:shd w:val="clear" w:color="auto" w:fill="auto"/>
            <w:vAlign w:val="center"/>
            <w:hideMark/>
          </w:tcPr>
          <w:p w14:paraId="3BB806DB" w14:textId="55B691F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705,822.03</w:t>
            </w:r>
          </w:p>
        </w:tc>
        <w:tc>
          <w:tcPr>
            <w:tcW w:w="662" w:type="pct"/>
            <w:tcBorders>
              <w:top w:val="nil"/>
              <w:left w:val="nil"/>
              <w:bottom w:val="single" w:sz="4" w:space="0" w:color="auto"/>
              <w:right w:val="single" w:sz="4" w:space="0" w:color="auto"/>
            </w:tcBorders>
            <w:shd w:val="clear" w:color="auto" w:fill="auto"/>
            <w:vAlign w:val="center"/>
            <w:hideMark/>
          </w:tcPr>
          <w:p w14:paraId="1DEBD222" w14:textId="26985E8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74,477.11</w:t>
            </w:r>
          </w:p>
        </w:tc>
        <w:tc>
          <w:tcPr>
            <w:tcW w:w="670" w:type="pct"/>
            <w:tcBorders>
              <w:top w:val="nil"/>
              <w:left w:val="nil"/>
              <w:bottom w:val="single" w:sz="4" w:space="0" w:color="auto"/>
              <w:right w:val="single" w:sz="4" w:space="0" w:color="auto"/>
            </w:tcBorders>
            <w:shd w:val="clear" w:color="auto" w:fill="auto"/>
            <w:vAlign w:val="center"/>
            <w:hideMark/>
          </w:tcPr>
          <w:p w14:paraId="7AE91C45" w14:textId="5E52310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248,186.93</w:t>
            </w:r>
          </w:p>
        </w:tc>
        <w:tc>
          <w:tcPr>
            <w:tcW w:w="968" w:type="pct"/>
            <w:tcBorders>
              <w:top w:val="nil"/>
              <w:left w:val="nil"/>
              <w:bottom w:val="single" w:sz="4" w:space="0" w:color="auto"/>
              <w:right w:val="single" w:sz="4" w:space="0" w:color="auto"/>
            </w:tcBorders>
            <w:shd w:val="clear" w:color="auto" w:fill="auto"/>
            <w:vAlign w:val="center"/>
            <w:hideMark/>
          </w:tcPr>
          <w:p w14:paraId="5BEE6C90" w14:textId="5FC1994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128,486.07</w:t>
            </w:r>
          </w:p>
        </w:tc>
      </w:tr>
      <w:tr w:rsidR="006104E3" w:rsidRPr="003E063F" w14:paraId="3318413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F273A2D"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II</w:t>
            </w:r>
          </w:p>
        </w:tc>
        <w:tc>
          <w:tcPr>
            <w:tcW w:w="739" w:type="pct"/>
            <w:tcBorders>
              <w:top w:val="nil"/>
              <w:left w:val="nil"/>
              <w:bottom w:val="single" w:sz="4" w:space="0" w:color="auto"/>
              <w:right w:val="single" w:sz="4" w:space="0" w:color="auto"/>
            </w:tcBorders>
            <w:shd w:val="clear" w:color="auto" w:fill="auto"/>
            <w:vAlign w:val="center"/>
            <w:hideMark/>
          </w:tcPr>
          <w:p w14:paraId="7EEFC682" w14:textId="35E9433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49" w:type="pct"/>
            <w:tcBorders>
              <w:top w:val="nil"/>
              <w:left w:val="nil"/>
              <w:bottom w:val="single" w:sz="4" w:space="0" w:color="auto"/>
              <w:right w:val="single" w:sz="4" w:space="0" w:color="auto"/>
            </w:tcBorders>
            <w:shd w:val="clear" w:color="auto" w:fill="auto"/>
            <w:vAlign w:val="center"/>
            <w:hideMark/>
          </w:tcPr>
          <w:p w14:paraId="4F9F5439" w14:textId="2C0FF9D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180</w:t>
            </w:r>
          </w:p>
        </w:tc>
        <w:tc>
          <w:tcPr>
            <w:tcW w:w="693" w:type="pct"/>
            <w:tcBorders>
              <w:top w:val="nil"/>
              <w:left w:val="nil"/>
              <w:bottom w:val="single" w:sz="4" w:space="0" w:color="auto"/>
              <w:right w:val="single" w:sz="4" w:space="0" w:color="auto"/>
            </w:tcBorders>
            <w:shd w:val="clear" w:color="auto" w:fill="auto"/>
            <w:vAlign w:val="center"/>
            <w:hideMark/>
          </w:tcPr>
          <w:p w14:paraId="2E6EF73C" w14:textId="4C5D6C5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96,327.97</w:t>
            </w:r>
          </w:p>
        </w:tc>
        <w:tc>
          <w:tcPr>
            <w:tcW w:w="662" w:type="pct"/>
            <w:tcBorders>
              <w:top w:val="nil"/>
              <w:left w:val="nil"/>
              <w:bottom w:val="single" w:sz="4" w:space="0" w:color="auto"/>
              <w:right w:val="single" w:sz="4" w:space="0" w:color="auto"/>
            </w:tcBorders>
            <w:shd w:val="clear" w:color="auto" w:fill="auto"/>
            <w:vAlign w:val="center"/>
            <w:hideMark/>
          </w:tcPr>
          <w:p w14:paraId="720F7B2E" w14:textId="4D4D2A1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76,457.96</w:t>
            </w:r>
          </w:p>
        </w:tc>
        <w:tc>
          <w:tcPr>
            <w:tcW w:w="670" w:type="pct"/>
            <w:tcBorders>
              <w:top w:val="nil"/>
              <w:left w:val="nil"/>
              <w:bottom w:val="single" w:sz="4" w:space="0" w:color="auto"/>
              <w:right w:val="single" w:sz="4" w:space="0" w:color="auto"/>
            </w:tcBorders>
            <w:shd w:val="clear" w:color="auto" w:fill="auto"/>
            <w:vAlign w:val="center"/>
            <w:hideMark/>
          </w:tcPr>
          <w:p w14:paraId="56F5915D" w14:textId="550EE8D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80,240.75</w:t>
            </w:r>
          </w:p>
        </w:tc>
        <w:tc>
          <w:tcPr>
            <w:tcW w:w="968" w:type="pct"/>
            <w:tcBorders>
              <w:top w:val="nil"/>
              <w:left w:val="nil"/>
              <w:bottom w:val="single" w:sz="4" w:space="0" w:color="auto"/>
              <w:right w:val="single" w:sz="4" w:space="0" w:color="auto"/>
            </w:tcBorders>
            <w:shd w:val="clear" w:color="auto" w:fill="auto"/>
            <w:vAlign w:val="center"/>
            <w:hideMark/>
          </w:tcPr>
          <w:p w14:paraId="25D68E27" w14:textId="79B6C98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253,934.98</w:t>
            </w:r>
          </w:p>
        </w:tc>
      </w:tr>
      <w:tr w:rsidR="006104E3" w:rsidRPr="003E063F" w14:paraId="315EE573"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489B22B"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LABARZON</w:t>
            </w:r>
          </w:p>
        </w:tc>
        <w:tc>
          <w:tcPr>
            <w:tcW w:w="739" w:type="pct"/>
            <w:tcBorders>
              <w:top w:val="nil"/>
              <w:left w:val="nil"/>
              <w:bottom w:val="single" w:sz="4" w:space="0" w:color="auto"/>
              <w:right w:val="single" w:sz="4" w:space="0" w:color="auto"/>
            </w:tcBorders>
            <w:shd w:val="clear" w:color="auto" w:fill="auto"/>
            <w:vAlign w:val="center"/>
            <w:hideMark/>
          </w:tcPr>
          <w:p w14:paraId="7184EC64" w14:textId="7120EFD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136DB131" w14:textId="1452A92E"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299</w:t>
            </w:r>
          </w:p>
        </w:tc>
        <w:tc>
          <w:tcPr>
            <w:tcW w:w="693" w:type="pct"/>
            <w:tcBorders>
              <w:top w:val="nil"/>
              <w:left w:val="nil"/>
              <w:bottom w:val="single" w:sz="4" w:space="0" w:color="auto"/>
              <w:right w:val="single" w:sz="4" w:space="0" w:color="auto"/>
            </w:tcBorders>
            <w:shd w:val="clear" w:color="auto" w:fill="auto"/>
            <w:vAlign w:val="center"/>
            <w:hideMark/>
          </w:tcPr>
          <w:p w14:paraId="723357D3" w14:textId="6CEF464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87,108.00</w:t>
            </w:r>
          </w:p>
        </w:tc>
        <w:tc>
          <w:tcPr>
            <w:tcW w:w="662" w:type="pct"/>
            <w:tcBorders>
              <w:top w:val="nil"/>
              <w:left w:val="nil"/>
              <w:bottom w:val="single" w:sz="4" w:space="0" w:color="auto"/>
              <w:right w:val="single" w:sz="4" w:space="0" w:color="auto"/>
            </w:tcBorders>
            <w:shd w:val="clear" w:color="auto" w:fill="auto"/>
            <w:vAlign w:val="center"/>
            <w:hideMark/>
          </w:tcPr>
          <w:p w14:paraId="36BD2E3E" w14:textId="69E9C6CF"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150,839.00</w:t>
            </w:r>
          </w:p>
        </w:tc>
        <w:tc>
          <w:tcPr>
            <w:tcW w:w="670" w:type="pct"/>
            <w:tcBorders>
              <w:top w:val="nil"/>
              <w:left w:val="nil"/>
              <w:bottom w:val="single" w:sz="4" w:space="0" w:color="auto"/>
              <w:right w:val="single" w:sz="4" w:space="0" w:color="auto"/>
            </w:tcBorders>
            <w:shd w:val="clear" w:color="auto" w:fill="auto"/>
            <w:vAlign w:val="center"/>
            <w:hideMark/>
          </w:tcPr>
          <w:p w14:paraId="12A3CC47" w14:textId="7BCC310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713,196.05</w:t>
            </w:r>
          </w:p>
        </w:tc>
        <w:tc>
          <w:tcPr>
            <w:tcW w:w="968" w:type="pct"/>
            <w:tcBorders>
              <w:top w:val="nil"/>
              <w:left w:val="nil"/>
              <w:bottom w:val="single" w:sz="4" w:space="0" w:color="auto"/>
              <w:right w:val="single" w:sz="4" w:space="0" w:color="auto"/>
            </w:tcBorders>
            <w:shd w:val="clear" w:color="auto" w:fill="auto"/>
            <w:vAlign w:val="center"/>
            <w:hideMark/>
          </w:tcPr>
          <w:p w14:paraId="30E08BC6" w14:textId="6D19D69E"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351,143.05</w:t>
            </w:r>
          </w:p>
        </w:tc>
      </w:tr>
      <w:tr w:rsidR="006104E3" w:rsidRPr="003E063F" w14:paraId="62A0C4D3"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095414C"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MIMAROPA</w:t>
            </w:r>
          </w:p>
        </w:tc>
        <w:tc>
          <w:tcPr>
            <w:tcW w:w="739" w:type="pct"/>
            <w:tcBorders>
              <w:top w:val="nil"/>
              <w:left w:val="nil"/>
              <w:bottom w:val="single" w:sz="4" w:space="0" w:color="auto"/>
              <w:right w:val="single" w:sz="4" w:space="0" w:color="auto"/>
            </w:tcBorders>
            <w:shd w:val="clear" w:color="auto" w:fill="auto"/>
            <w:vAlign w:val="center"/>
            <w:hideMark/>
          </w:tcPr>
          <w:p w14:paraId="18F6D641" w14:textId="4F3AE6F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67,396.58</w:t>
            </w:r>
          </w:p>
        </w:tc>
        <w:tc>
          <w:tcPr>
            <w:tcW w:w="549" w:type="pct"/>
            <w:tcBorders>
              <w:top w:val="nil"/>
              <w:left w:val="nil"/>
              <w:bottom w:val="single" w:sz="4" w:space="0" w:color="auto"/>
              <w:right w:val="single" w:sz="4" w:space="0" w:color="auto"/>
            </w:tcBorders>
            <w:shd w:val="clear" w:color="auto" w:fill="auto"/>
            <w:vAlign w:val="center"/>
            <w:hideMark/>
          </w:tcPr>
          <w:p w14:paraId="508646B1" w14:textId="2F2025F2"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766</w:t>
            </w:r>
          </w:p>
        </w:tc>
        <w:tc>
          <w:tcPr>
            <w:tcW w:w="693" w:type="pct"/>
            <w:tcBorders>
              <w:top w:val="nil"/>
              <w:left w:val="nil"/>
              <w:bottom w:val="single" w:sz="4" w:space="0" w:color="auto"/>
              <w:right w:val="single" w:sz="4" w:space="0" w:color="auto"/>
            </w:tcBorders>
            <w:shd w:val="clear" w:color="auto" w:fill="auto"/>
            <w:vAlign w:val="center"/>
            <w:hideMark/>
          </w:tcPr>
          <w:p w14:paraId="4A52CE4A" w14:textId="1856E7E8"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744,700.00</w:t>
            </w:r>
          </w:p>
        </w:tc>
        <w:tc>
          <w:tcPr>
            <w:tcW w:w="662" w:type="pct"/>
            <w:tcBorders>
              <w:top w:val="nil"/>
              <w:left w:val="nil"/>
              <w:bottom w:val="single" w:sz="4" w:space="0" w:color="auto"/>
              <w:right w:val="single" w:sz="4" w:space="0" w:color="auto"/>
            </w:tcBorders>
            <w:shd w:val="clear" w:color="auto" w:fill="auto"/>
            <w:vAlign w:val="center"/>
            <w:hideMark/>
          </w:tcPr>
          <w:p w14:paraId="65C0CC7D" w14:textId="26766B8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8,346.00</w:t>
            </w:r>
          </w:p>
        </w:tc>
        <w:tc>
          <w:tcPr>
            <w:tcW w:w="670" w:type="pct"/>
            <w:tcBorders>
              <w:top w:val="nil"/>
              <w:left w:val="nil"/>
              <w:bottom w:val="single" w:sz="4" w:space="0" w:color="auto"/>
              <w:right w:val="single" w:sz="4" w:space="0" w:color="auto"/>
            </w:tcBorders>
            <w:shd w:val="clear" w:color="auto" w:fill="auto"/>
            <w:vAlign w:val="center"/>
            <w:hideMark/>
          </w:tcPr>
          <w:p w14:paraId="3071CEEC" w14:textId="5160D69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42,098.95</w:t>
            </w:r>
          </w:p>
        </w:tc>
        <w:tc>
          <w:tcPr>
            <w:tcW w:w="968" w:type="pct"/>
            <w:tcBorders>
              <w:top w:val="nil"/>
              <w:left w:val="nil"/>
              <w:bottom w:val="single" w:sz="4" w:space="0" w:color="auto"/>
              <w:right w:val="single" w:sz="4" w:space="0" w:color="auto"/>
            </w:tcBorders>
            <w:shd w:val="clear" w:color="auto" w:fill="auto"/>
            <w:vAlign w:val="center"/>
            <w:hideMark/>
          </w:tcPr>
          <w:p w14:paraId="191C02B6" w14:textId="44CE7D22"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352,541.53</w:t>
            </w:r>
          </w:p>
        </w:tc>
      </w:tr>
      <w:tr w:rsidR="006104E3" w:rsidRPr="003E063F" w14:paraId="58806B75"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ABC225"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w:t>
            </w:r>
          </w:p>
        </w:tc>
        <w:tc>
          <w:tcPr>
            <w:tcW w:w="739" w:type="pct"/>
            <w:tcBorders>
              <w:top w:val="nil"/>
              <w:left w:val="nil"/>
              <w:bottom w:val="single" w:sz="4" w:space="0" w:color="auto"/>
              <w:right w:val="single" w:sz="4" w:space="0" w:color="auto"/>
            </w:tcBorders>
            <w:shd w:val="clear" w:color="auto" w:fill="auto"/>
            <w:vAlign w:val="center"/>
            <w:hideMark/>
          </w:tcPr>
          <w:p w14:paraId="7443EA11" w14:textId="572A6A3F"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6C778C34" w14:textId="18C9C1D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416</w:t>
            </w:r>
          </w:p>
        </w:tc>
        <w:tc>
          <w:tcPr>
            <w:tcW w:w="693" w:type="pct"/>
            <w:tcBorders>
              <w:top w:val="nil"/>
              <w:left w:val="nil"/>
              <w:bottom w:val="single" w:sz="4" w:space="0" w:color="auto"/>
              <w:right w:val="single" w:sz="4" w:space="0" w:color="auto"/>
            </w:tcBorders>
            <w:shd w:val="clear" w:color="auto" w:fill="auto"/>
            <w:vAlign w:val="center"/>
            <w:hideMark/>
          </w:tcPr>
          <w:p w14:paraId="414A94D0" w14:textId="33CE1D1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63,479.48</w:t>
            </w:r>
          </w:p>
        </w:tc>
        <w:tc>
          <w:tcPr>
            <w:tcW w:w="662" w:type="pct"/>
            <w:tcBorders>
              <w:top w:val="nil"/>
              <w:left w:val="nil"/>
              <w:bottom w:val="single" w:sz="4" w:space="0" w:color="auto"/>
              <w:right w:val="single" w:sz="4" w:space="0" w:color="auto"/>
            </w:tcBorders>
            <w:shd w:val="clear" w:color="auto" w:fill="auto"/>
            <w:vAlign w:val="center"/>
            <w:hideMark/>
          </w:tcPr>
          <w:p w14:paraId="653BB505" w14:textId="42B714F8"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88,382.00</w:t>
            </w:r>
          </w:p>
        </w:tc>
        <w:tc>
          <w:tcPr>
            <w:tcW w:w="670" w:type="pct"/>
            <w:tcBorders>
              <w:top w:val="nil"/>
              <w:left w:val="nil"/>
              <w:bottom w:val="single" w:sz="4" w:space="0" w:color="auto"/>
              <w:right w:val="single" w:sz="4" w:space="0" w:color="auto"/>
            </w:tcBorders>
            <w:shd w:val="clear" w:color="auto" w:fill="auto"/>
            <w:vAlign w:val="center"/>
            <w:hideMark/>
          </w:tcPr>
          <w:p w14:paraId="3E9C6944" w14:textId="5D53CFE5"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360,854.90</w:t>
            </w:r>
          </w:p>
        </w:tc>
        <w:tc>
          <w:tcPr>
            <w:tcW w:w="968" w:type="pct"/>
            <w:tcBorders>
              <w:top w:val="nil"/>
              <w:left w:val="nil"/>
              <w:bottom w:val="single" w:sz="4" w:space="0" w:color="auto"/>
              <w:right w:val="single" w:sz="4" w:space="0" w:color="auto"/>
            </w:tcBorders>
            <w:shd w:val="clear" w:color="auto" w:fill="auto"/>
            <w:vAlign w:val="center"/>
            <w:hideMark/>
          </w:tcPr>
          <w:p w14:paraId="117F377D" w14:textId="166F055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612,716.38</w:t>
            </w:r>
          </w:p>
        </w:tc>
      </w:tr>
      <w:tr w:rsidR="006104E3" w:rsidRPr="003E063F" w14:paraId="3CAEBDF1"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1A7586C"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w:t>
            </w:r>
          </w:p>
        </w:tc>
        <w:tc>
          <w:tcPr>
            <w:tcW w:w="739" w:type="pct"/>
            <w:tcBorders>
              <w:top w:val="nil"/>
              <w:left w:val="nil"/>
              <w:bottom w:val="single" w:sz="4" w:space="0" w:color="auto"/>
              <w:right w:val="single" w:sz="4" w:space="0" w:color="auto"/>
            </w:tcBorders>
            <w:shd w:val="clear" w:color="auto" w:fill="auto"/>
            <w:vAlign w:val="center"/>
            <w:hideMark/>
          </w:tcPr>
          <w:p w14:paraId="1BF7F6D0" w14:textId="0EE44BE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49" w:type="pct"/>
            <w:tcBorders>
              <w:top w:val="nil"/>
              <w:left w:val="nil"/>
              <w:bottom w:val="single" w:sz="4" w:space="0" w:color="auto"/>
              <w:right w:val="single" w:sz="4" w:space="0" w:color="auto"/>
            </w:tcBorders>
            <w:shd w:val="clear" w:color="auto" w:fill="auto"/>
            <w:vAlign w:val="center"/>
            <w:hideMark/>
          </w:tcPr>
          <w:p w14:paraId="12C4394B" w14:textId="2D13C7DF"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735</w:t>
            </w:r>
          </w:p>
        </w:tc>
        <w:tc>
          <w:tcPr>
            <w:tcW w:w="693" w:type="pct"/>
            <w:tcBorders>
              <w:top w:val="nil"/>
              <w:left w:val="nil"/>
              <w:bottom w:val="single" w:sz="4" w:space="0" w:color="auto"/>
              <w:right w:val="single" w:sz="4" w:space="0" w:color="auto"/>
            </w:tcBorders>
            <w:shd w:val="clear" w:color="auto" w:fill="auto"/>
            <w:vAlign w:val="center"/>
            <w:hideMark/>
          </w:tcPr>
          <w:p w14:paraId="0CD6C0C6" w14:textId="50E26BB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278,809.54</w:t>
            </w:r>
          </w:p>
        </w:tc>
        <w:tc>
          <w:tcPr>
            <w:tcW w:w="662" w:type="pct"/>
            <w:tcBorders>
              <w:top w:val="nil"/>
              <w:left w:val="nil"/>
              <w:bottom w:val="single" w:sz="4" w:space="0" w:color="auto"/>
              <w:right w:val="single" w:sz="4" w:space="0" w:color="auto"/>
            </w:tcBorders>
            <w:shd w:val="clear" w:color="auto" w:fill="auto"/>
            <w:vAlign w:val="center"/>
            <w:hideMark/>
          </w:tcPr>
          <w:p w14:paraId="25AE2D32" w14:textId="0753211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969,252.82</w:t>
            </w:r>
          </w:p>
        </w:tc>
        <w:tc>
          <w:tcPr>
            <w:tcW w:w="670" w:type="pct"/>
            <w:tcBorders>
              <w:top w:val="nil"/>
              <w:left w:val="nil"/>
              <w:bottom w:val="single" w:sz="4" w:space="0" w:color="auto"/>
              <w:right w:val="single" w:sz="4" w:space="0" w:color="auto"/>
            </w:tcBorders>
            <w:shd w:val="clear" w:color="auto" w:fill="auto"/>
            <w:vAlign w:val="center"/>
            <w:hideMark/>
          </w:tcPr>
          <w:p w14:paraId="260892A9" w14:textId="16ED373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36,327.28</w:t>
            </w:r>
          </w:p>
        </w:tc>
        <w:tc>
          <w:tcPr>
            <w:tcW w:w="968" w:type="pct"/>
            <w:tcBorders>
              <w:top w:val="nil"/>
              <w:left w:val="nil"/>
              <w:bottom w:val="single" w:sz="4" w:space="0" w:color="auto"/>
              <w:right w:val="single" w:sz="4" w:space="0" w:color="auto"/>
            </w:tcBorders>
            <w:shd w:val="clear" w:color="auto" w:fill="auto"/>
            <w:vAlign w:val="center"/>
            <w:hideMark/>
          </w:tcPr>
          <w:p w14:paraId="31EF196A" w14:textId="5E1563A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8,984,395.71</w:t>
            </w:r>
          </w:p>
        </w:tc>
      </w:tr>
      <w:tr w:rsidR="006104E3" w:rsidRPr="003E063F" w14:paraId="6FDA71A6"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6B99681"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w:t>
            </w:r>
          </w:p>
        </w:tc>
        <w:tc>
          <w:tcPr>
            <w:tcW w:w="739" w:type="pct"/>
            <w:tcBorders>
              <w:top w:val="nil"/>
              <w:left w:val="nil"/>
              <w:bottom w:val="single" w:sz="4" w:space="0" w:color="auto"/>
              <w:right w:val="single" w:sz="4" w:space="0" w:color="auto"/>
            </w:tcBorders>
            <w:shd w:val="clear" w:color="auto" w:fill="auto"/>
            <w:vAlign w:val="center"/>
            <w:hideMark/>
          </w:tcPr>
          <w:p w14:paraId="68CF7F12" w14:textId="0C0FEB2F"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3,724.23</w:t>
            </w:r>
          </w:p>
        </w:tc>
        <w:tc>
          <w:tcPr>
            <w:tcW w:w="549" w:type="pct"/>
            <w:tcBorders>
              <w:top w:val="nil"/>
              <w:left w:val="nil"/>
              <w:bottom w:val="single" w:sz="4" w:space="0" w:color="auto"/>
              <w:right w:val="single" w:sz="4" w:space="0" w:color="auto"/>
            </w:tcBorders>
            <w:shd w:val="clear" w:color="auto" w:fill="auto"/>
            <w:vAlign w:val="center"/>
            <w:hideMark/>
          </w:tcPr>
          <w:p w14:paraId="7B4AB5D2" w14:textId="6E9FEEF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956</w:t>
            </w:r>
          </w:p>
        </w:tc>
        <w:tc>
          <w:tcPr>
            <w:tcW w:w="693" w:type="pct"/>
            <w:tcBorders>
              <w:top w:val="nil"/>
              <w:left w:val="nil"/>
              <w:bottom w:val="single" w:sz="4" w:space="0" w:color="auto"/>
              <w:right w:val="single" w:sz="4" w:space="0" w:color="auto"/>
            </w:tcBorders>
            <w:shd w:val="clear" w:color="auto" w:fill="auto"/>
            <w:vAlign w:val="center"/>
            <w:hideMark/>
          </w:tcPr>
          <w:p w14:paraId="7C2E22C9" w14:textId="5F004BB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940,860.00</w:t>
            </w:r>
          </w:p>
        </w:tc>
        <w:tc>
          <w:tcPr>
            <w:tcW w:w="662" w:type="pct"/>
            <w:tcBorders>
              <w:top w:val="nil"/>
              <w:left w:val="nil"/>
              <w:bottom w:val="single" w:sz="4" w:space="0" w:color="auto"/>
              <w:right w:val="single" w:sz="4" w:space="0" w:color="auto"/>
            </w:tcBorders>
            <w:shd w:val="clear" w:color="auto" w:fill="auto"/>
            <w:vAlign w:val="center"/>
            <w:hideMark/>
          </w:tcPr>
          <w:p w14:paraId="10F96FA2" w14:textId="291F691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43,192.55</w:t>
            </w:r>
          </w:p>
        </w:tc>
        <w:tc>
          <w:tcPr>
            <w:tcW w:w="670" w:type="pct"/>
            <w:tcBorders>
              <w:top w:val="nil"/>
              <w:left w:val="nil"/>
              <w:bottom w:val="single" w:sz="4" w:space="0" w:color="auto"/>
              <w:right w:val="single" w:sz="4" w:space="0" w:color="auto"/>
            </w:tcBorders>
            <w:shd w:val="clear" w:color="auto" w:fill="auto"/>
            <w:vAlign w:val="center"/>
            <w:hideMark/>
          </w:tcPr>
          <w:p w14:paraId="4C3C6202" w14:textId="15E780A8"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968" w:type="pct"/>
            <w:tcBorders>
              <w:top w:val="nil"/>
              <w:left w:val="nil"/>
              <w:bottom w:val="single" w:sz="4" w:space="0" w:color="auto"/>
              <w:right w:val="single" w:sz="4" w:space="0" w:color="auto"/>
            </w:tcBorders>
            <w:shd w:val="clear" w:color="auto" w:fill="auto"/>
            <w:vAlign w:val="center"/>
            <w:hideMark/>
          </w:tcPr>
          <w:p w14:paraId="4388BD7E" w14:textId="323E1A38"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824,257.76</w:t>
            </w:r>
          </w:p>
        </w:tc>
      </w:tr>
      <w:tr w:rsidR="006104E3" w:rsidRPr="003E063F" w14:paraId="01D036A8"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A46D635"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VIII</w:t>
            </w:r>
          </w:p>
        </w:tc>
        <w:tc>
          <w:tcPr>
            <w:tcW w:w="739" w:type="pct"/>
            <w:tcBorders>
              <w:top w:val="nil"/>
              <w:left w:val="nil"/>
              <w:bottom w:val="single" w:sz="4" w:space="0" w:color="auto"/>
              <w:right w:val="single" w:sz="4" w:space="0" w:color="auto"/>
            </w:tcBorders>
            <w:shd w:val="clear" w:color="auto" w:fill="auto"/>
            <w:vAlign w:val="center"/>
            <w:hideMark/>
          </w:tcPr>
          <w:p w14:paraId="7A946E1E" w14:textId="4B444920"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49" w:type="pct"/>
            <w:tcBorders>
              <w:top w:val="nil"/>
              <w:left w:val="nil"/>
              <w:bottom w:val="single" w:sz="4" w:space="0" w:color="auto"/>
              <w:right w:val="single" w:sz="4" w:space="0" w:color="auto"/>
            </w:tcBorders>
            <w:shd w:val="clear" w:color="auto" w:fill="auto"/>
            <w:vAlign w:val="center"/>
            <w:hideMark/>
          </w:tcPr>
          <w:p w14:paraId="2B515DF3" w14:textId="086B2A3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824</w:t>
            </w:r>
          </w:p>
        </w:tc>
        <w:tc>
          <w:tcPr>
            <w:tcW w:w="693" w:type="pct"/>
            <w:tcBorders>
              <w:top w:val="nil"/>
              <w:left w:val="nil"/>
              <w:bottom w:val="single" w:sz="4" w:space="0" w:color="auto"/>
              <w:right w:val="single" w:sz="4" w:space="0" w:color="auto"/>
            </w:tcBorders>
            <w:shd w:val="clear" w:color="auto" w:fill="auto"/>
            <w:vAlign w:val="center"/>
            <w:hideMark/>
          </w:tcPr>
          <w:p w14:paraId="6B8E003A" w14:textId="0702E5E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430,569.32</w:t>
            </w:r>
          </w:p>
        </w:tc>
        <w:tc>
          <w:tcPr>
            <w:tcW w:w="662" w:type="pct"/>
            <w:tcBorders>
              <w:top w:val="nil"/>
              <w:left w:val="nil"/>
              <w:bottom w:val="single" w:sz="4" w:space="0" w:color="auto"/>
              <w:right w:val="single" w:sz="4" w:space="0" w:color="auto"/>
            </w:tcBorders>
            <w:shd w:val="clear" w:color="auto" w:fill="auto"/>
            <w:vAlign w:val="center"/>
            <w:hideMark/>
          </w:tcPr>
          <w:p w14:paraId="41AB9FD1" w14:textId="7E140C1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445,638.54</w:t>
            </w:r>
          </w:p>
        </w:tc>
        <w:tc>
          <w:tcPr>
            <w:tcW w:w="670" w:type="pct"/>
            <w:tcBorders>
              <w:top w:val="nil"/>
              <w:left w:val="nil"/>
              <w:bottom w:val="single" w:sz="4" w:space="0" w:color="auto"/>
              <w:right w:val="single" w:sz="4" w:space="0" w:color="auto"/>
            </w:tcBorders>
            <w:shd w:val="clear" w:color="auto" w:fill="auto"/>
            <w:vAlign w:val="center"/>
            <w:hideMark/>
          </w:tcPr>
          <w:p w14:paraId="701EDA62" w14:textId="34DFA10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968" w:type="pct"/>
            <w:tcBorders>
              <w:top w:val="nil"/>
              <w:left w:val="nil"/>
              <w:bottom w:val="single" w:sz="4" w:space="0" w:color="auto"/>
              <w:right w:val="single" w:sz="4" w:space="0" w:color="auto"/>
            </w:tcBorders>
            <w:shd w:val="clear" w:color="auto" w:fill="auto"/>
            <w:vAlign w:val="center"/>
            <w:hideMark/>
          </w:tcPr>
          <w:p w14:paraId="6AACCA0D" w14:textId="245525E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106,484.81</w:t>
            </w:r>
          </w:p>
        </w:tc>
      </w:tr>
      <w:tr w:rsidR="006104E3" w:rsidRPr="003E063F" w14:paraId="7324BB6D"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BCD8E05"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IX</w:t>
            </w:r>
          </w:p>
        </w:tc>
        <w:tc>
          <w:tcPr>
            <w:tcW w:w="739" w:type="pct"/>
            <w:tcBorders>
              <w:top w:val="nil"/>
              <w:left w:val="nil"/>
              <w:bottom w:val="single" w:sz="4" w:space="0" w:color="auto"/>
              <w:right w:val="single" w:sz="4" w:space="0" w:color="auto"/>
            </w:tcBorders>
            <w:shd w:val="clear" w:color="auto" w:fill="auto"/>
            <w:vAlign w:val="center"/>
            <w:hideMark/>
          </w:tcPr>
          <w:p w14:paraId="07CE1822" w14:textId="1C059CC0"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49" w:type="pct"/>
            <w:tcBorders>
              <w:top w:val="nil"/>
              <w:left w:val="nil"/>
              <w:bottom w:val="single" w:sz="4" w:space="0" w:color="auto"/>
              <w:right w:val="single" w:sz="4" w:space="0" w:color="auto"/>
            </w:tcBorders>
            <w:shd w:val="clear" w:color="auto" w:fill="auto"/>
            <w:vAlign w:val="center"/>
            <w:hideMark/>
          </w:tcPr>
          <w:p w14:paraId="08809151" w14:textId="2E44BEF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090</w:t>
            </w:r>
          </w:p>
        </w:tc>
        <w:tc>
          <w:tcPr>
            <w:tcW w:w="693" w:type="pct"/>
            <w:tcBorders>
              <w:top w:val="nil"/>
              <w:left w:val="nil"/>
              <w:bottom w:val="single" w:sz="4" w:space="0" w:color="auto"/>
              <w:right w:val="single" w:sz="4" w:space="0" w:color="auto"/>
            </w:tcBorders>
            <w:shd w:val="clear" w:color="auto" w:fill="auto"/>
            <w:vAlign w:val="center"/>
            <w:hideMark/>
          </w:tcPr>
          <w:p w14:paraId="47539669" w14:textId="4B78187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67,594.10</w:t>
            </w:r>
          </w:p>
        </w:tc>
        <w:tc>
          <w:tcPr>
            <w:tcW w:w="662" w:type="pct"/>
            <w:tcBorders>
              <w:top w:val="nil"/>
              <w:left w:val="nil"/>
              <w:bottom w:val="single" w:sz="4" w:space="0" w:color="auto"/>
              <w:right w:val="single" w:sz="4" w:space="0" w:color="auto"/>
            </w:tcBorders>
            <w:shd w:val="clear" w:color="auto" w:fill="auto"/>
            <w:vAlign w:val="center"/>
            <w:hideMark/>
          </w:tcPr>
          <w:p w14:paraId="6CBE06A5" w14:textId="517AA58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380,841.44</w:t>
            </w:r>
          </w:p>
        </w:tc>
        <w:tc>
          <w:tcPr>
            <w:tcW w:w="670" w:type="pct"/>
            <w:tcBorders>
              <w:top w:val="nil"/>
              <w:left w:val="nil"/>
              <w:bottom w:val="single" w:sz="4" w:space="0" w:color="auto"/>
              <w:right w:val="single" w:sz="4" w:space="0" w:color="auto"/>
            </w:tcBorders>
            <w:shd w:val="clear" w:color="auto" w:fill="auto"/>
            <w:vAlign w:val="center"/>
            <w:hideMark/>
          </w:tcPr>
          <w:p w14:paraId="5111D33D" w14:textId="7FE2B9C9"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180,549.60</w:t>
            </w:r>
          </w:p>
        </w:tc>
        <w:tc>
          <w:tcPr>
            <w:tcW w:w="968" w:type="pct"/>
            <w:tcBorders>
              <w:top w:val="nil"/>
              <w:left w:val="nil"/>
              <w:bottom w:val="single" w:sz="4" w:space="0" w:color="auto"/>
              <w:right w:val="single" w:sz="4" w:space="0" w:color="auto"/>
            </w:tcBorders>
            <w:shd w:val="clear" w:color="auto" w:fill="auto"/>
            <w:vAlign w:val="center"/>
            <w:hideMark/>
          </w:tcPr>
          <w:p w14:paraId="33E1A932" w14:textId="3405D40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448,985.14</w:t>
            </w:r>
          </w:p>
        </w:tc>
      </w:tr>
      <w:tr w:rsidR="006104E3" w:rsidRPr="003E063F" w14:paraId="276D6075"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33743C0"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w:t>
            </w:r>
          </w:p>
        </w:tc>
        <w:tc>
          <w:tcPr>
            <w:tcW w:w="739" w:type="pct"/>
            <w:tcBorders>
              <w:top w:val="nil"/>
              <w:left w:val="nil"/>
              <w:bottom w:val="single" w:sz="4" w:space="0" w:color="auto"/>
              <w:right w:val="single" w:sz="4" w:space="0" w:color="auto"/>
            </w:tcBorders>
            <w:shd w:val="clear" w:color="auto" w:fill="auto"/>
            <w:vAlign w:val="center"/>
            <w:hideMark/>
          </w:tcPr>
          <w:p w14:paraId="5A2F0007" w14:textId="61D0E611"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116,679.92</w:t>
            </w:r>
          </w:p>
        </w:tc>
        <w:tc>
          <w:tcPr>
            <w:tcW w:w="549" w:type="pct"/>
            <w:tcBorders>
              <w:top w:val="nil"/>
              <w:left w:val="nil"/>
              <w:bottom w:val="single" w:sz="4" w:space="0" w:color="auto"/>
              <w:right w:val="single" w:sz="4" w:space="0" w:color="auto"/>
            </w:tcBorders>
            <w:shd w:val="clear" w:color="auto" w:fill="auto"/>
            <w:vAlign w:val="center"/>
            <w:hideMark/>
          </w:tcPr>
          <w:p w14:paraId="5821003B" w14:textId="5E61B829"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302</w:t>
            </w:r>
          </w:p>
        </w:tc>
        <w:tc>
          <w:tcPr>
            <w:tcW w:w="693" w:type="pct"/>
            <w:tcBorders>
              <w:top w:val="nil"/>
              <w:left w:val="nil"/>
              <w:bottom w:val="single" w:sz="4" w:space="0" w:color="auto"/>
              <w:right w:val="single" w:sz="4" w:space="0" w:color="auto"/>
            </w:tcBorders>
            <w:shd w:val="clear" w:color="auto" w:fill="auto"/>
            <w:vAlign w:val="center"/>
            <w:hideMark/>
          </w:tcPr>
          <w:p w14:paraId="0512C2A9" w14:textId="4C4045D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447,762.42</w:t>
            </w:r>
          </w:p>
        </w:tc>
        <w:tc>
          <w:tcPr>
            <w:tcW w:w="662" w:type="pct"/>
            <w:tcBorders>
              <w:top w:val="nil"/>
              <w:left w:val="nil"/>
              <w:bottom w:val="single" w:sz="4" w:space="0" w:color="auto"/>
              <w:right w:val="single" w:sz="4" w:space="0" w:color="auto"/>
            </w:tcBorders>
            <w:shd w:val="clear" w:color="auto" w:fill="auto"/>
            <w:vAlign w:val="center"/>
            <w:hideMark/>
          </w:tcPr>
          <w:p w14:paraId="3BC27E19" w14:textId="0C4BDFF3"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002,586.48</w:t>
            </w:r>
          </w:p>
        </w:tc>
        <w:tc>
          <w:tcPr>
            <w:tcW w:w="670" w:type="pct"/>
            <w:tcBorders>
              <w:top w:val="nil"/>
              <w:left w:val="nil"/>
              <w:bottom w:val="single" w:sz="4" w:space="0" w:color="auto"/>
              <w:right w:val="single" w:sz="4" w:space="0" w:color="auto"/>
            </w:tcBorders>
            <w:shd w:val="clear" w:color="auto" w:fill="auto"/>
            <w:vAlign w:val="center"/>
            <w:hideMark/>
          </w:tcPr>
          <w:p w14:paraId="2F6C6178" w14:textId="5225820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962,753.64</w:t>
            </w:r>
          </w:p>
        </w:tc>
        <w:tc>
          <w:tcPr>
            <w:tcW w:w="968" w:type="pct"/>
            <w:tcBorders>
              <w:top w:val="nil"/>
              <w:left w:val="nil"/>
              <w:bottom w:val="single" w:sz="4" w:space="0" w:color="auto"/>
              <w:right w:val="single" w:sz="4" w:space="0" w:color="auto"/>
            </w:tcBorders>
            <w:shd w:val="clear" w:color="auto" w:fill="auto"/>
            <w:vAlign w:val="center"/>
            <w:hideMark/>
          </w:tcPr>
          <w:p w14:paraId="6BE41102" w14:textId="534850A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529,782.46</w:t>
            </w:r>
          </w:p>
        </w:tc>
      </w:tr>
      <w:tr w:rsidR="006104E3" w:rsidRPr="003E063F" w14:paraId="3E377C82"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A1A1D2E"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w:t>
            </w:r>
          </w:p>
        </w:tc>
        <w:tc>
          <w:tcPr>
            <w:tcW w:w="739" w:type="pct"/>
            <w:tcBorders>
              <w:top w:val="nil"/>
              <w:left w:val="nil"/>
              <w:bottom w:val="single" w:sz="4" w:space="0" w:color="auto"/>
              <w:right w:val="single" w:sz="4" w:space="0" w:color="auto"/>
            </w:tcBorders>
            <w:shd w:val="clear" w:color="auto" w:fill="auto"/>
            <w:vAlign w:val="center"/>
            <w:hideMark/>
          </w:tcPr>
          <w:p w14:paraId="46DE3BC9" w14:textId="344663C5" w:rsidR="006104E3" w:rsidRPr="003E063F" w:rsidRDefault="006104E3" w:rsidP="006104E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49" w:type="pct"/>
            <w:tcBorders>
              <w:top w:val="nil"/>
              <w:left w:val="nil"/>
              <w:bottom w:val="single" w:sz="4" w:space="0" w:color="auto"/>
              <w:right w:val="single" w:sz="4" w:space="0" w:color="auto"/>
            </w:tcBorders>
            <w:shd w:val="clear" w:color="auto" w:fill="auto"/>
            <w:vAlign w:val="center"/>
            <w:hideMark/>
          </w:tcPr>
          <w:p w14:paraId="56A87233" w14:textId="208021C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93</w:t>
            </w:r>
          </w:p>
        </w:tc>
        <w:tc>
          <w:tcPr>
            <w:tcW w:w="693" w:type="pct"/>
            <w:tcBorders>
              <w:top w:val="nil"/>
              <w:left w:val="nil"/>
              <w:bottom w:val="single" w:sz="4" w:space="0" w:color="auto"/>
              <w:right w:val="single" w:sz="4" w:space="0" w:color="auto"/>
            </w:tcBorders>
            <w:shd w:val="clear" w:color="auto" w:fill="auto"/>
            <w:vAlign w:val="center"/>
            <w:hideMark/>
          </w:tcPr>
          <w:p w14:paraId="1731E2C0" w14:textId="08458F3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630,404.00</w:t>
            </w:r>
          </w:p>
        </w:tc>
        <w:tc>
          <w:tcPr>
            <w:tcW w:w="662" w:type="pct"/>
            <w:tcBorders>
              <w:top w:val="nil"/>
              <w:left w:val="nil"/>
              <w:bottom w:val="single" w:sz="4" w:space="0" w:color="auto"/>
              <w:right w:val="single" w:sz="4" w:space="0" w:color="auto"/>
            </w:tcBorders>
            <w:shd w:val="clear" w:color="auto" w:fill="auto"/>
            <w:vAlign w:val="center"/>
            <w:hideMark/>
          </w:tcPr>
          <w:p w14:paraId="6FD49984" w14:textId="2D2DF6A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58,225.00</w:t>
            </w:r>
          </w:p>
        </w:tc>
        <w:tc>
          <w:tcPr>
            <w:tcW w:w="670" w:type="pct"/>
            <w:tcBorders>
              <w:top w:val="nil"/>
              <w:left w:val="nil"/>
              <w:bottom w:val="single" w:sz="4" w:space="0" w:color="auto"/>
              <w:right w:val="single" w:sz="4" w:space="0" w:color="auto"/>
            </w:tcBorders>
            <w:shd w:val="clear" w:color="auto" w:fill="auto"/>
            <w:vAlign w:val="center"/>
            <w:hideMark/>
          </w:tcPr>
          <w:p w14:paraId="4A125EE1" w14:textId="7F8ABDFA"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12,044.25</w:t>
            </w:r>
          </w:p>
        </w:tc>
        <w:tc>
          <w:tcPr>
            <w:tcW w:w="968" w:type="pct"/>
            <w:tcBorders>
              <w:top w:val="nil"/>
              <w:left w:val="nil"/>
              <w:bottom w:val="single" w:sz="4" w:space="0" w:color="auto"/>
              <w:right w:val="single" w:sz="4" w:space="0" w:color="auto"/>
            </w:tcBorders>
            <w:shd w:val="clear" w:color="auto" w:fill="auto"/>
            <w:vAlign w:val="center"/>
            <w:hideMark/>
          </w:tcPr>
          <w:p w14:paraId="3DCEB661" w14:textId="0E229C5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00,673.25</w:t>
            </w:r>
          </w:p>
        </w:tc>
      </w:tr>
      <w:tr w:rsidR="006104E3" w:rsidRPr="003E063F" w14:paraId="6845B0BD"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1B055D3"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XII</w:t>
            </w:r>
          </w:p>
        </w:tc>
        <w:tc>
          <w:tcPr>
            <w:tcW w:w="739" w:type="pct"/>
            <w:tcBorders>
              <w:top w:val="nil"/>
              <w:left w:val="nil"/>
              <w:bottom w:val="single" w:sz="4" w:space="0" w:color="auto"/>
              <w:right w:val="single" w:sz="4" w:space="0" w:color="auto"/>
            </w:tcBorders>
            <w:shd w:val="clear" w:color="auto" w:fill="auto"/>
            <w:vAlign w:val="center"/>
            <w:hideMark/>
          </w:tcPr>
          <w:p w14:paraId="14D96E40" w14:textId="3D8B4EB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67,513.85</w:t>
            </w:r>
          </w:p>
        </w:tc>
        <w:tc>
          <w:tcPr>
            <w:tcW w:w="549" w:type="pct"/>
            <w:tcBorders>
              <w:top w:val="nil"/>
              <w:left w:val="nil"/>
              <w:bottom w:val="single" w:sz="4" w:space="0" w:color="auto"/>
              <w:right w:val="single" w:sz="4" w:space="0" w:color="auto"/>
            </w:tcBorders>
            <w:shd w:val="clear" w:color="auto" w:fill="auto"/>
            <w:vAlign w:val="center"/>
            <w:hideMark/>
          </w:tcPr>
          <w:p w14:paraId="7467449E" w14:textId="4EB8F71C"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2</w:t>
            </w:r>
          </w:p>
        </w:tc>
        <w:tc>
          <w:tcPr>
            <w:tcW w:w="693" w:type="pct"/>
            <w:tcBorders>
              <w:top w:val="nil"/>
              <w:left w:val="nil"/>
              <w:bottom w:val="single" w:sz="4" w:space="0" w:color="auto"/>
              <w:right w:val="single" w:sz="4" w:space="0" w:color="auto"/>
            </w:tcBorders>
            <w:shd w:val="clear" w:color="auto" w:fill="auto"/>
            <w:vAlign w:val="center"/>
            <w:hideMark/>
          </w:tcPr>
          <w:p w14:paraId="38C06A85" w14:textId="1E8770A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11,100.00</w:t>
            </w:r>
          </w:p>
        </w:tc>
        <w:tc>
          <w:tcPr>
            <w:tcW w:w="662" w:type="pct"/>
            <w:tcBorders>
              <w:top w:val="nil"/>
              <w:left w:val="nil"/>
              <w:bottom w:val="single" w:sz="4" w:space="0" w:color="auto"/>
              <w:right w:val="single" w:sz="4" w:space="0" w:color="auto"/>
            </w:tcBorders>
            <w:shd w:val="clear" w:color="auto" w:fill="auto"/>
            <w:vAlign w:val="center"/>
            <w:hideMark/>
          </w:tcPr>
          <w:p w14:paraId="48C33361" w14:textId="32AA453E"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46.70</w:t>
            </w:r>
          </w:p>
        </w:tc>
        <w:tc>
          <w:tcPr>
            <w:tcW w:w="670" w:type="pct"/>
            <w:tcBorders>
              <w:top w:val="nil"/>
              <w:left w:val="nil"/>
              <w:bottom w:val="single" w:sz="4" w:space="0" w:color="auto"/>
              <w:right w:val="single" w:sz="4" w:space="0" w:color="auto"/>
            </w:tcBorders>
            <w:shd w:val="clear" w:color="auto" w:fill="auto"/>
            <w:vAlign w:val="center"/>
            <w:hideMark/>
          </w:tcPr>
          <w:p w14:paraId="0396D986" w14:textId="2EF49270"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251,088.53</w:t>
            </w:r>
          </w:p>
        </w:tc>
        <w:tc>
          <w:tcPr>
            <w:tcW w:w="968" w:type="pct"/>
            <w:tcBorders>
              <w:top w:val="nil"/>
              <w:left w:val="nil"/>
              <w:bottom w:val="single" w:sz="4" w:space="0" w:color="auto"/>
              <w:right w:val="single" w:sz="4" w:space="0" w:color="auto"/>
            </w:tcBorders>
            <w:shd w:val="clear" w:color="auto" w:fill="auto"/>
            <w:vAlign w:val="center"/>
            <w:hideMark/>
          </w:tcPr>
          <w:p w14:paraId="4D238F85" w14:textId="35D8B331"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553,149.08</w:t>
            </w:r>
          </w:p>
        </w:tc>
      </w:tr>
      <w:tr w:rsidR="006104E3" w:rsidRPr="003E063F" w14:paraId="748CDC92"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49A312E"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AGA</w:t>
            </w:r>
          </w:p>
        </w:tc>
        <w:tc>
          <w:tcPr>
            <w:tcW w:w="739" w:type="pct"/>
            <w:tcBorders>
              <w:top w:val="nil"/>
              <w:left w:val="nil"/>
              <w:bottom w:val="single" w:sz="4" w:space="0" w:color="auto"/>
              <w:right w:val="single" w:sz="4" w:space="0" w:color="auto"/>
            </w:tcBorders>
            <w:shd w:val="clear" w:color="auto" w:fill="auto"/>
            <w:vAlign w:val="center"/>
            <w:hideMark/>
          </w:tcPr>
          <w:p w14:paraId="3A5D887B" w14:textId="3F4691AF"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49" w:type="pct"/>
            <w:tcBorders>
              <w:top w:val="nil"/>
              <w:left w:val="nil"/>
              <w:bottom w:val="single" w:sz="4" w:space="0" w:color="auto"/>
              <w:right w:val="single" w:sz="4" w:space="0" w:color="auto"/>
            </w:tcBorders>
            <w:shd w:val="clear" w:color="auto" w:fill="auto"/>
            <w:vAlign w:val="center"/>
            <w:hideMark/>
          </w:tcPr>
          <w:p w14:paraId="31499733" w14:textId="3B5BF6C4"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980</w:t>
            </w:r>
          </w:p>
        </w:tc>
        <w:tc>
          <w:tcPr>
            <w:tcW w:w="693" w:type="pct"/>
            <w:tcBorders>
              <w:top w:val="nil"/>
              <w:left w:val="nil"/>
              <w:bottom w:val="single" w:sz="4" w:space="0" w:color="auto"/>
              <w:right w:val="single" w:sz="4" w:space="0" w:color="auto"/>
            </w:tcBorders>
            <w:shd w:val="clear" w:color="auto" w:fill="auto"/>
            <w:vAlign w:val="center"/>
            <w:hideMark/>
          </w:tcPr>
          <w:p w14:paraId="6F3A4210" w14:textId="4876899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87,140.50</w:t>
            </w:r>
          </w:p>
        </w:tc>
        <w:tc>
          <w:tcPr>
            <w:tcW w:w="662" w:type="pct"/>
            <w:tcBorders>
              <w:top w:val="nil"/>
              <w:left w:val="nil"/>
              <w:bottom w:val="single" w:sz="4" w:space="0" w:color="auto"/>
              <w:right w:val="single" w:sz="4" w:space="0" w:color="auto"/>
            </w:tcBorders>
            <w:shd w:val="clear" w:color="auto" w:fill="auto"/>
            <w:vAlign w:val="center"/>
            <w:hideMark/>
          </w:tcPr>
          <w:p w14:paraId="2905450B" w14:textId="7F8DB501"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59.40</w:t>
            </w:r>
          </w:p>
        </w:tc>
        <w:tc>
          <w:tcPr>
            <w:tcW w:w="670" w:type="pct"/>
            <w:tcBorders>
              <w:top w:val="nil"/>
              <w:left w:val="nil"/>
              <w:bottom w:val="single" w:sz="4" w:space="0" w:color="auto"/>
              <w:right w:val="single" w:sz="4" w:space="0" w:color="auto"/>
            </w:tcBorders>
            <w:shd w:val="clear" w:color="auto" w:fill="auto"/>
            <w:vAlign w:val="center"/>
            <w:hideMark/>
          </w:tcPr>
          <w:p w14:paraId="4A3679C2" w14:textId="33A229B7"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457,741.60</w:t>
            </w:r>
          </w:p>
        </w:tc>
        <w:tc>
          <w:tcPr>
            <w:tcW w:w="968" w:type="pct"/>
            <w:tcBorders>
              <w:top w:val="nil"/>
              <w:left w:val="nil"/>
              <w:bottom w:val="single" w:sz="4" w:space="0" w:color="auto"/>
              <w:right w:val="single" w:sz="4" w:space="0" w:color="auto"/>
            </w:tcBorders>
            <w:shd w:val="clear" w:color="auto" w:fill="auto"/>
            <w:vAlign w:val="center"/>
            <w:hideMark/>
          </w:tcPr>
          <w:p w14:paraId="26E9DB40" w14:textId="4B7988B0"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268,841.50</w:t>
            </w:r>
          </w:p>
        </w:tc>
      </w:tr>
      <w:tr w:rsidR="006104E3" w:rsidRPr="003E063F" w14:paraId="67C8BEB7"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AF6C154"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NCR</w:t>
            </w:r>
          </w:p>
        </w:tc>
        <w:tc>
          <w:tcPr>
            <w:tcW w:w="739" w:type="pct"/>
            <w:tcBorders>
              <w:top w:val="nil"/>
              <w:left w:val="nil"/>
              <w:bottom w:val="single" w:sz="4" w:space="0" w:color="auto"/>
              <w:right w:val="single" w:sz="4" w:space="0" w:color="auto"/>
            </w:tcBorders>
            <w:shd w:val="clear" w:color="auto" w:fill="auto"/>
            <w:vAlign w:val="center"/>
            <w:hideMark/>
          </w:tcPr>
          <w:p w14:paraId="476389C2" w14:textId="3D94ADE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59.00</w:t>
            </w:r>
          </w:p>
        </w:tc>
        <w:tc>
          <w:tcPr>
            <w:tcW w:w="549" w:type="pct"/>
            <w:tcBorders>
              <w:top w:val="nil"/>
              <w:left w:val="nil"/>
              <w:bottom w:val="single" w:sz="4" w:space="0" w:color="auto"/>
              <w:right w:val="single" w:sz="4" w:space="0" w:color="auto"/>
            </w:tcBorders>
            <w:shd w:val="clear" w:color="auto" w:fill="auto"/>
            <w:vAlign w:val="center"/>
            <w:hideMark/>
          </w:tcPr>
          <w:p w14:paraId="50A8B3F0" w14:textId="303A883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693" w:type="pct"/>
            <w:tcBorders>
              <w:top w:val="nil"/>
              <w:left w:val="nil"/>
              <w:bottom w:val="single" w:sz="4" w:space="0" w:color="auto"/>
              <w:right w:val="single" w:sz="4" w:space="0" w:color="auto"/>
            </w:tcBorders>
            <w:shd w:val="clear" w:color="auto" w:fill="auto"/>
            <w:vAlign w:val="center"/>
            <w:hideMark/>
          </w:tcPr>
          <w:p w14:paraId="730BDD92" w14:textId="18C8BB98"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662" w:type="pct"/>
            <w:tcBorders>
              <w:top w:val="nil"/>
              <w:left w:val="nil"/>
              <w:bottom w:val="single" w:sz="4" w:space="0" w:color="auto"/>
              <w:right w:val="single" w:sz="4" w:space="0" w:color="auto"/>
            </w:tcBorders>
            <w:shd w:val="clear" w:color="auto" w:fill="auto"/>
            <w:vAlign w:val="center"/>
            <w:hideMark/>
          </w:tcPr>
          <w:p w14:paraId="29400CA5" w14:textId="698B4F6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670" w:type="pct"/>
            <w:tcBorders>
              <w:top w:val="nil"/>
              <w:left w:val="nil"/>
              <w:bottom w:val="single" w:sz="4" w:space="0" w:color="auto"/>
              <w:right w:val="single" w:sz="4" w:space="0" w:color="auto"/>
            </w:tcBorders>
            <w:shd w:val="clear" w:color="auto" w:fill="auto"/>
            <w:vAlign w:val="center"/>
            <w:hideMark/>
          </w:tcPr>
          <w:p w14:paraId="1931F148" w14:textId="69759B4D"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968" w:type="pct"/>
            <w:tcBorders>
              <w:top w:val="nil"/>
              <w:left w:val="nil"/>
              <w:bottom w:val="single" w:sz="4" w:space="0" w:color="auto"/>
              <w:right w:val="single" w:sz="4" w:space="0" w:color="auto"/>
            </w:tcBorders>
            <w:shd w:val="clear" w:color="auto" w:fill="auto"/>
            <w:vAlign w:val="center"/>
            <w:hideMark/>
          </w:tcPr>
          <w:p w14:paraId="2C021ABE" w14:textId="5A59C662"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115,565.08</w:t>
            </w:r>
          </w:p>
        </w:tc>
      </w:tr>
      <w:tr w:rsidR="006104E3" w:rsidRPr="003E063F" w14:paraId="0CBE1EBB" w14:textId="77777777" w:rsidTr="00CF6A34">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B496E90" w14:textId="77777777" w:rsidR="006104E3" w:rsidRPr="003E063F" w:rsidRDefault="006104E3" w:rsidP="006104E3">
            <w:pPr>
              <w:widowControl/>
              <w:spacing w:after="0" w:line="240" w:lineRule="auto"/>
              <w:rPr>
                <w:rFonts w:ascii="Arial Narrow" w:eastAsia="Times New Roman" w:hAnsi="Arial Narrow"/>
                <w:b/>
                <w:bCs/>
                <w:color w:val="000000"/>
                <w:sz w:val="18"/>
                <w:szCs w:val="18"/>
                <w:lang w:val="en-US" w:eastAsia="en-US"/>
              </w:rPr>
            </w:pPr>
            <w:r w:rsidRPr="003E063F">
              <w:rPr>
                <w:rFonts w:ascii="Arial Narrow" w:eastAsia="Times New Roman" w:hAnsi="Arial Narrow"/>
                <w:b/>
                <w:bCs/>
                <w:color w:val="000000"/>
                <w:sz w:val="18"/>
                <w:szCs w:val="18"/>
                <w:lang w:val="en-US" w:eastAsia="en-US"/>
              </w:rPr>
              <w:t>CAR</w:t>
            </w:r>
          </w:p>
        </w:tc>
        <w:tc>
          <w:tcPr>
            <w:tcW w:w="739" w:type="pct"/>
            <w:tcBorders>
              <w:top w:val="nil"/>
              <w:left w:val="nil"/>
              <w:bottom w:val="single" w:sz="4" w:space="0" w:color="auto"/>
              <w:right w:val="single" w:sz="4" w:space="0" w:color="auto"/>
            </w:tcBorders>
            <w:shd w:val="clear" w:color="auto" w:fill="auto"/>
            <w:vAlign w:val="center"/>
            <w:hideMark/>
          </w:tcPr>
          <w:p w14:paraId="6B235C5B" w14:textId="0029CD2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57,790.58</w:t>
            </w:r>
          </w:p>
        </w:tc>
        <w:tc>
          <w:tcPr>
            <w:tcW w:w="549" w:type="pct"/>
            <w:tcBorders>
              <w:top w:val="nil"/>
              <w:left w:val="nil"/>
              <w:bottom w:val="single" w:sz="4" w:space="0" w:color="auto"/>
              <w:right w:val="single" w:sz="4" w:space="0" w:color="auto"/>
            </w:tcBorders>
            <w:shd w:val="clear" w:color="auto" w:fill="auto"/>
            <w:vAlign w:val="center"/>
            <w:hideMark/>
          </w:tcPr>
          <w:p w14:paraId="469B0B4A" w14:textId="3A7FA1CE"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298</w:t>
            </w:r>
          </w:p>
        </w:tc>
        <w:tc>
          <w:tcPr>
            <w:tcW w:w="693" w:type="pct"/>
            <w:tcBorders>
              <w:top w:val="nil"/>
              <w:left w:val="nil"/>
              <w:bottom w:val="single" w:sz="4" w:space="0" w:color="auto"/>
              <w:right w:val="single" w:sz="4" w:space="0" w:color="auto"/>
            </w:tcBorders>
            <w:shd w:val="clear" w:color="auto" w:fill="auto"/>
            <w:vAlign w:val="center"/>
            <w:hideMark/>
          </w:tcPr>
          <w:p w14:paraId="450CF604" w14:textId="3E31821B"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731,550.65</w:t>
            </w:r>
          </w:p>
        </w:tc>
        <w:tc>
          <w:tcPr>
            <w:tcW w:w="662" w:type="pct"/>
            <w:tcBorders>
              <w:top w:val="nil"/>
              <w:left w:val="nil"/>
              <w:bottom w:val="single" w:sz="4" w:space="0" w:color="auto"/>
              <w:right w:val="single" w:sz="4" w:space="0" w:color="auto"/>
            </w:tcBorders>
            <w:shd w:val="clear" w:color="auto" w:fill="auto"/>
            <w:vAlign w:val="center"/>
            <w:hideMark/>
          </w:tcPr>
          <w:p w14:paraId="1D46D305" w14:textId="52E92BEC"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871,882.96</w:t>
            </w:r>
          </w:p>
        </w:tc>
        <w:tc>
          <w:tcPr>
            <w:tcW w:w="670" w:type="pct"/>
            <w:tcBorders>
              <w:top w:val="nil"/>
              <w:left w:val="nil"/>
              <w:bottom w:val="single" w:sz="4" w:space="0" w:color="auto"/>
              <w:right w:val="single" w:sz="4" w:space="0" w:color="auto"/>
            </w:tcBorders>
            <w:shd w:val="clear" w:color="auto" w:fill="auto"/>
            <w:vAlign w:val="center"/>
            <w:hideMark/>
          </w:tcPr>
          <w:p w14:paraId="411A18F2" w14:textId="79547808"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799,241.22</w:t>
            </w:r>
          </w:p>
        </w:tc>
        <w:tc>
          <w:tcPr>
            <w:tcW w:w="968" w:type="pct"/>
            <w:tcBorders>
              <w:top w:val="nil"/>
              <w:left w:val="nil"/>
              <w:bottom w:val="single" w:sz="4" w:space="0" w:color="auto"/>
              <w:right w:val="single" w:sz="4" w:space="0" w:color="auto"/>
            </w:tcBorders>
            <w:shd w:val="clear" w:color="auto" w:fill="auto"/>
            <w:vAlign w:val="center"/>
            <w:hideMark/>
          </w:tcPr>
          <w:p w14:paraId="213BC33F" w14:textId="33E67536" w:rsidR="006104E3" w:rsidRPr="003E063F" w:rsidRDefault="006104E3" w:rsidP="006104E3">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060,465.41</w:t>
            </w:r>
          </w:p>
        </w:tc>
      </w:tr>
    </w:tbl>
    <w:p w14:paraId="3A58A2DA" w14:textId="450B4164"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6104E3">
        <w:rPr>
          <w:rFonts w:ascii="Arial" w:eastAsia="Arial" w:hAnsi="Arial" w:cs="Arial"/>
          <w:i/>
          <w:sz w:val="16"/>
          <w:szCs w:val="16"/>
        </w:rPr>
        <w:t>8</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2"/>
      <w:bookmarkEnd w:id="3"/>
    </w:p>
    <w:p w14:paraId="5317AD8D" w14:textId="2B6812A8" w:rsidR="0042714C" w:rsidRPr="004033BD" w:rsidRDefault="0042714C" w:rsidP="0042714C">
      <w:pPr>
        <w:spacing w:after="0" w:line="240" w:lineRule="auto"/>
        <w:contextualSpacing/>
        <w:jc w:val="right"/>
        <w:rPr>
          <w:rFonts w:ascii="Arial" w:eastAsia="Arial" w:hAnsi="Arial" w:cs="Arial"/>
          <w:b/>
          <w:color w:val="002060"/>
          <w:sz w:val="24"/>
          <w:szCs w:val="24"/>
        </w:rPr>
      </w:pPr>
    </w:p>
    <w:p w14:paraId="52A08D59" w14:textId="77777777" w:rsidR="0031745D" w:rsidRPr="004033BD" w:rsidRDefault="0031745D" w:rsidP="0042714C">
      <w:pPr>
        <w:spacing w:after="0" w:line="240" w:lineRule="auto"/>
        <w:contextualSpacing/>
        <w:jc w:val="right"/>
        <w:rPr>
          <w:rFonts w:ascii="Arial" w:eastAsia="Arial" w:hAnsi="Arial" w:cs="Arial"/>
          <w:b/>
          <w:color w:val="002060"/>
          <w:sz w:val="24"/>
          <w:szCs w:val="24"/>
        </w:rPr>
      </w:pPr>
    </w:p>
    <w:p w14:paraId="7FD9AACF" w14:textId="290A4EB8"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536DEF3" w:rsidR="008E35DA" w:rsidRPr="00D42B1F" w:rsidRDefault="001F6828" w:rsidP="006104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6104E3">
              <w:rPr>
                <w:rFonts w:ascii="Arial" w:eastAsia="Arial" w:hAnsi="Arial" w:cs="Arial"/>
                <w:sz w:val="20"/>
                <w:szCs w:val="20"/>
              </w:rPr>
              <w:t>8</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F240CC9" w14:textId="77777777" w:rsidR="002D42C0" w:rsidRDefault="002D42C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70112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BD6A2C3"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C4330">
              <w:rPr>
                <w:rFonts w:ascii="Arial" w:eastAsia="Arial" w:hAnsi="Arial" w:cs="Arial"/>
                <w:sz w:val="20"/>
                <w:szCs w:val="20"/>
              </w:rPr>
              <w:t>6</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42B042B"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0052E">
              <w:rPr>
                <w:rFonts w:ascii="Arial" w:eastAsia="Arial" w:hAnsi="Arial" w:cs="Arial"/>
                <w:sz w:val="20"/>
                <w:szCs w:val="20"/>
              </w:rPr>
              <w:t>5</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A1B7E17" w:rsidR="008E35DA" w:rsidRPr="00FC4330" w:rsidRDefault="00AF55D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FC4330">
              <w:rPr>
                <w:rFonts w:ascii="Arial" w:eastAsia="Arial" w:hAnsi="Arial" w:cs="Arial"/>
                <w:sz w:val="20"/>
                <w:szCs w:val="20"/>
              </w:rPr>
              <w:t>04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6799A3" w14:textId="67BE155E" w:rsidR="00AF55D8" w:rsidRPr="00FC4330" w:rsidRDefault="00AF55D8"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has ongoing delivery of 629 FFP</w:t>
            </w:r>
            <w:r w:rsidR="00D03F98" w:rsidRPr="00FC4330">
              <w:rPr>
                <w:rFonts w:ascii="Arial" w:eastAsia="Arial" w:hAnsi="Arial" w:cs="Arial"/>
                <w:sz w:val="20"/>
                <w:szCs w:val="19"/>
              </w:rPr>
              <w:t>s</w:t>
            </w:r>
            <w:r w:rsidRPr="00FC4330">
              <w:rPr>
                <w:rFonts w:ascii="Arial" w:eastAsia="Arial" w:hAnsi="Arial" w:cs="Arial"/>
                <w:sz w:val="20"/>
                <w:szCs w:val="19"/>
              </w:rPr>
              <w:t xml:space="preserve"> for prepositioning </w:t>
            </w:r>
            <w:r w:rsidR="00D03F98" w:rsidRPr="00FC4330">
              <w:rPr>
                <w:rFonts w:ascii="Arial" w:eastAsia="Arial" w:hAnsi="Arial" w:cs="Arial"/>
                <w:sz w:val="20"/>
                <w:szCs w:val="19"/>
              </w:rPr>
              <w:t>in</w:t>
            </w:r>
            <w:r w:rsidRPr="00FC4330">
              <w:rPr>
                <w:rFonts w:ascii="Arial" w:eastAsia="Arial" w:hAnsi="Arial" w:cs="Arial"/>
                <w:sz w:val="20"/>
                <w:szCs w:val="19"/>
              </w:rPr>
              <w:t xml:space="preserve"> Apayao. </w:t>
            </w:r>
          </w:p>
          <w:p w14:paraId="79C5AC70" w14:textId="6E3C17BD" w:rsidR="008E35DA" w:rsidRPr="00FC4330"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A total of ₱</w:t>
            </w:r>
            <w:r w:rsidR="00267C4E" w:rsidRPr="00FC4330">
              <w:rPr>
                <w:rFonts w:ascii="Arial" w:eastAsia="Arial" w:hAnsi="Arial" w:cs="Arial"/>
                <w:sz w:val="20"/>
                <w:szCs w:val="19"/>
              </w:rPr>
              <w:t xml:space="preserve">1,596,768.00 </w:t>
            </w:r>
            <w:r w:rsidR="008E35DA" w:rsidRPr="00FC4330">
              <w:rPr>
                <w:rFonts w:ascii="Arial" w:eastAsia="Arial" w:hAnsi="Arial" w:cs="Arial"/>
                <w:sz w:val="20"/>
                <w:szCs w:val="19"/>
              </w:rPr>
              <w:t>worth of relief assistance was provided to the Locally Stranded Individuals (LSIs) in CAR.</w:t>
            </w:r>
          </w:p>
          <w:p w14:paraId="2F754B56" w14:textId="2BCDDACD"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Continuous preparation for the Bayanihan to Recover as One Act.</w:t>
            </w:r>
          </w:p>
          <w:p w14:paraId="134FAE10" w14:textId="2491ED74" w:rsidR="00BE0554" w:rsidRPr="00FC4330"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 xml:space="preserve">Continuous monitoring of the production of </w:t>
            </w:r>
            <w:r w:rsidR="005C15B3" w:rsidRPr="00FC4330">
              <w:rPr>
                <w:rFonts w:ascii="Arial" w:eastAsia="Arial" w:hAnsi="Arial" w:cs="Arial"/>
                <w:sz w:val="20"/>
                <w:szCs w:val="19"/>
              </w:rPr>
              <w:t xml:space="preserve">family food packs </w:t>
            </w:r>
            <w:r w:rsidRPr="00FC4330">
              <w:rPr>
                <w:rFonts w:ascii="Arial" w:eastAsia="Arial" w:hAnsi="Arial" w:cs="Arial"/>
                <w:sz w:val="20"/>
                <w:szCs w:val="19"/>
              </w:rPr>
              <w:t>(FFPs) in the two (2) production hubs.</w:t>
            </w:r>
          </w:p>
          <w:p w14:paraId="41D7E574"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lastRenderedPageBreak/>
              <w:t>DSWD-FO CAR is in close coordination with DRMB and NRLMB for disaster operation concerns such as technical assistance, guidance, and facilitation of logistical needs.</w:t>
            </w:r>
          </w:p>
          <w:p w14:paraId="399DF2C7"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C4330" w:rsidRPr="00FC4330" w14:paraId="4274575A" w14:textId="77777777" w:rsidTr="0070511E">
              <w:tc>
                <w:tcPr>
                  <w:tcW w:w="1370" w:type="pct"/>
                  <w:shd w:val="clear" w:color="auto" w:fill="D9D9D9" w:themeFill="background1" w:themeFillShade="D9"/>
                  <w:vAlign w:val="center"/>
                </w:tcPr>
                <w:p w14:paraId="7B777D67"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FC4330" w:rsidRDefault="008E35DA" w:rsidP="008266BC">
                  <w:pPr>
                    <w:widowControl/>
                    <w:spacing w:after="0" w:line="240" w:lineRule="auto"/>
                    <w:ind w:right="57"/>
                    <w:contextualSpacing/>
                    <w:jc w:val="center"/>
                    <w:rPr>
                      <w:rFonts w:ascii="Arial" w:eastAsia="Arial" w:hAnsi="Arial" w:cs="Arial"/>
                      <w:b/>
                      <w:sz w:val="16"/>
                      <w:szCs w:val="16"/>
                    </w:rPr>
                  </w:pPr>
                  <w:r w:rsidRPr="00FC4330">
                    <w:rPr>
                      <w:rFonts w:ascii="Arial" w:eastAsia="Arial" w:hAnsi="Arial" w:cs="Arial"/>
                      <w:b/>
                      <w:sz w:val="16"/>
                      <w:szCs w:val="16"/>
                    </w:rPr>
                    <w:t>TOTA</w:t>
                  </w:r>
                  <w:r w:rsidR="005C15B3" w:rsidRPr="00FC4330">
                    <w:rPr>
                      <w:rFonts w:ascii="Arial" w:eastAsia="Arial" w:hAnsi="Arial" w:cs="Arial"/>
                      <w:b/>
                      <w:sz w:val="16"/>
                      <w:szCs w:val="16"/>
                    </w:rPr>
                    <w:t>L</w:t>
                  </w:r>
                  <w:r w:rsidRPr="00FC4330">
                    <w:rPr>
                      <w:rFonts w:ascii="Arial" w:eastAsia="Arial" w:hAnsi="Arial" w:cs="Arial"/>
                      <w:b/>
                      <w:sz w:val="16"/>
                      <w:szCs w:val="16"/>
                    </w:rPr>
                    <w:t xml:space="preserve"> AMOUNT PAID (PhP)</w:t>
                  </w:r>
                </w:p>
              </w:tc>
            </w:tr>
            <w:tr w:rsidR="00FC4330" w:rsidRPr="00FC4330" w14:paraId="569CAB5B" w14:textId="77777777" w:rsidTr="0070511E">
              <w:tc>
                <w:tcPr>
                  <w:tcW w:w="5000" w:type="pct"/>
                  <w:gridSpan w:val="3"/>
                  <w:shd w:val="clear" w:color="auto" w:fill="EAF1DD" w:themeFill="accent3" w:themeFillTint="33"/>
                  <w:vAlign w:val="center"/>
                </w:tcPr>
                <w:p w14:paraId="0447EEB1"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FIRST TRANCHE</w:t>
                  </w:r>
                </w:p>
              </w:tc>
            </w:tr>
            <w:tr w:rsidR="00FC4330" w:rsidRPr="00FC4330" w14:paraId="5E473E64" w14:textId="77777777" w:rsidTr="0070511E">
              <w:tc>
                <w:tcPr>
                  <w:tcW w:w="1370" w:type="pct"/>
                </w:tcPr>
                <w:p w14:paraId="53669E98"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22DF1393"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238,051</w:t>
                  </w:r>
                </w:p>
              </w:tc>
              <w:tc>
                <w:tcPr>
                  <w:tcW w:w="1710" w:type="pct"/>
                </w:tcPr>
                <w:p w14:paraId="62FEA686"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1,304,572,500.00</w:t>
                  </w:r>
                </w:p>
              </w:tc>
            </w:tr>
            <w:tr w:rsidR="00FC4330" w:rsidRPr="00FC4330" w14:paraId="32B10252" w14:textId="77777777" w:rsidTr="0070511E">
              <w:tc>
                <w:tcPr>
                  <w:tcW w:w="1370" w:type="pct"/>
                </w:tcPr>
                <w:p w14:paraId="6E3168C1"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788C9990"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60,125</w:t>
                  </w:r>
                </w:p>
              </w:tc>
              <w:tc>
                <w:tcPr>
                  <w:tcW w:w="1710" w:type="pct"/>
                </w:tcPr>
                <w:p w14:paraId="44EC276B"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249,518,750.00</w:t>
                  </w:r>
                </w:p>
              </w:tc>
            </w:tr>
            <w:tr w:rsidR="00FC4330" w:rsidRPr="00FC4330" w14:paraId="28F2CF65" w14:textId="77777777" w:rsidTr="0070511E">
              <w:tc>
                <w:tcPr>
                  <w:tcW w:w="5000" w:type="pct"/>
                  <w:gridSpan w:val="3"/>
                  <w:shd w:val="clear" w:color="auto" w:fill="EAF1DD" w:themeFill="accent3" w:themeFillTint="33"/>
                  <w:vAlign w:val="center"/>
                </w:tcPr>
                <w:p w14:paraId="4BB2E472" w14:textId="77777777" w:rsidR="008E35DA" w:rsidRPr="00FC4330" w:rsidRDefault="008E35DA" w:rsidP="008266BC">
                  <w:pPr>
                    <w:widowControl/>
                    <w:spacing w:after="0" w:line="240" w:lineRule="auto"/>
                    <w:ind w:right="57"/>
                    <w:contextualSpacing/>
                    <w:jc w:val="both"/>
                    <w:rPr>
                      <w:rFonts w:ascii="Arial" w:eastAsia="Arial" w:hAnsi="Arial" w:cs="Arial"/>
                      <w:b/>
                      <w:sz w:val="16"/>
                      <w:szCs w:val="16"/>
                    </w:rPr>
                  </w:pPr>
                  <w:r w:rsidRPr="00FC4330">
                    <w:rPr>
                      <w:rFonts w:ascii="Arial" w:eastAsia="Arial" w:hAnsi="Arial" w:cs="Arial"/>
                      <w:b/>
                      <w:sz w:val="16"/>
                      <w:szCs w:val="16"/>
                    </w:rPr>
                    <w:t>SECOND TRANCHE</w:t>
                  </w:r>
                </w:p>
              </w:tc>
            </w:tr>
            <w:tr w:rsidR="00FC4330" w:rsidRPr="00FC4330" w14:paraId="0D7D27B2" w14:textId="77777777" w:rsidTr="0070511E">
              <w:tc>
                <w:tcPr>
                  <w:tcW w:w="1370" w:type="pct"/>
                </w:tcPr>
                <w:p w14:paraId="060B1157"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Non-4Ps</w:t>
                  </w:r>
                </w:p>
              </w:tc>
              <w:tc>
                <w:tcPr>
                  <w:tcW w:w="1920" w:type="pct"/>
                </w:tcPr>
                <w:p w14:paraId="71A4DA32"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96,944</w:t>
                  </w:r>
                </w:p>
              </w:tc>
              <w:tc>
                <w:tcPr>
                  <w:tcW w:w="1710" w:type="pct"/>
                </w:tcPr>
                <w:p w14:paraId="5C5394B7"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33,192,000.00</w:t>
                  </w:r>
                </w:p>
              </w:tc>
            </w:tr>
            <w:tr w:rsidR="00FC4330" w:rsidRPr="00FC4330" w14:paraId="3C1A824A" w14:textId="77777777" w:rsidTr="0070511E">
              <w:tc>
                <w:tcPr>
                  <w:tcW w:w="1370" w:type="pct"/>
                </w:tcPr>
                <w:p w14:paraId="15688AC5" w14:textId="77777777" w:rsidR="008E35DA" w:rsidRPr="00FC4330" w:rsidRDefault="008E35DA" w:rsidP="008266BC">
                  <w:pPr>
                    <w:widowControl/>
                    <w:spacing w:after="0" w:line="240" w:lineRule="auto"/>
                    <w:ind w:right="57"/>
                    <w:contextualSpacing/>
                    <w:jc w:val="both"/>
                    <w:rPr>
                      <w:rFonts w:ascii="Arial" w:eastAsia="Arial" w:hAnsi="Arial" w:cs="Arial"/>
                      <w:bCs/>
                      <w:sz w:val="16"/>
                      <w:szCs w:val="16"/>
                    </w:rPr>
                  </w:pPr>
                  <w:r w:rsidRPr="00FC4330">
                    <w:rPr>
                      <w:rFonts w:ascii="Arial" w:eastAsia="Arial" w:hAnsi="Arial" w:cs="Arial"/>
                      <w:bCs/>
                      <w:sz w:val="16"/>
                      <w:szCs w:val="16"/>
                    </w:rPr>
                    <w:t>4Ps</w:t>
                  </w:r>
                </w:p>
              </w:tc>
              <w:tc>
                <w:tcPr>
                  <w:tcW w:w="1920" w:type="pct"/>
                </w:tcPr>
                <w:p w14:paraId="66A05665" w14:textId="77777777" w:rsidR="008E35DA" w:rsidRPr="00FC4330" w:rsidRDefault="008E35DA" w:rsidP="008266BC">
                  <w:pPr>
                    <w:widowControl/>
                    <w:spacing w:after="0" w:line="240" w:lineRule="auto"/>
                    <w:ind w:right="57"/>
                    <w:contextualSpacing/>
                    <w:jc w:val="center"/>
                    <w:rPr>
                      <w:rFonts w:ascii="Arial" w:eastAsia="Arial" w:hAnsi="Arial" w:cs="Arial"/>
                      <w:bCs/>
                      <w:sz w:val="16"/>
                      <w:szCs w:val="16"/>
                    </w:rPr>
                  </w:pPr>
                  <w:r w:rsidRPr="00FC4330">
                    <w:rPr>
                      <w:rFonts w:ascii="Arial" w:eastAsia="Arial" w:hAnsi="Arial" w:cs="Arial"/>
                      <w:bCs/>
                      <w:sz w:val="16"/>
                      <w:szCs w:val="16"/>
                    </w:rPr>
                    <w:t>13,597</w:t>
                  </w:r>
                </w:p>
              </w:tc>
              <w:tc>
                <w:tcPr>
                  <w:tcW w:w="1710" w:type="pct"/>
                </w:tcPr>
                <w:p w14:paraId="301F4EB0" w14:textId="77777777" w:rsidR="008E35DA" w:rsidRPr="00FC4330" w:rsidRDefault="008E35DA" w:rsidP="008266BC">
                  <w:pPr>
                    <w:widowControl/>
                    <w:spacing w:after="0" w:line="240" w:lineRule="auto"/>
                    <w:ind w:right="57"/>
                    <w:contextualSpacing/>
                    <w:jc w:val="right"/>
                    <w:rPr>
                      <w:rFonts w:ascii="Arial" w:eastAsia="Arial" w:hAnsi="Arial" w:cs="Arial"/>
                      <w:bCs/>
                      <w:sz w:val="16"/>
                      <w:szCs w:val="16"/>
                    </w:rPr>
                  </w:pPr>
                  <w:r w:rsidRPr="00FC4330">
                    <w:rPr>
                      <w:rFonts w:ascii="Arial" w:eastAsia="Arial" w:hAnsi="Arial" w:cs="Arial"/>
                      <w:bCs/>
                      <w:sz w:val="16"/>
                      <w:szCs w:val="16"/>
                    </w:rPr>
                    <w:t>56,427,550.00</w:t>
                  </w:r>
                </w:p>
              </w:tc>
            </w:tr>
          </w:tbl>
          <w:p w14:paraId="60052E3E" w14:textId="77777777" w:rsidR="008E35DA" w:rsidRPr="00FC4330"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FC4330">
              <w:rPr>
                <w:rFonts w:ascii="Arial" w:eastAsia="Arial" w:hAnsi="Arial" w:cs="Arial"/>
                <w:sz w:val="20"/>
                <w:szCs w:val="19"/>
              </w:rPr>
              <w:t>DSWD-FO CAR responds to grievances and concerns relative to SAP and relief assistance.</w:t>
            </w:r>
          </w:p>
        </w:tc>
      </w:tr>
    </w:tbl>
    <w:p w14:paraId="294EC252" w14:textId="77777777" w:rsidR="009C5642" w:rsidRDefault="009C5642" w:rsidP="008266BC">
      <w:pPr>
        <w:widowControl/>
        <w:spacing w:after="0" w:line="240" w:lineRule="auto"/>
        <w:contextualSpacing/>
        <w:rPr>
          <w:rFonts w:ascii="Arial" w:eastAsia="Arial" w:hAnsi="Arial" w:cs="Arial"/>
          <w:b/>
          <w:sz w:val="24"/>
          <w:szCs w:val="24"/>
        </w:rPr>
      </w:pPr>
    </w:p>
    <w:p w14:paraId="46621DFD" w14:textId="4C887073"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0391929" w:rsidR="008E35DA" w:rsidRPr="00FC4330" w:rsidRDefault="002E2BB1" w:rsidP="002E2B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C4330">
              <w:rPr>
                <w:rFonts w:ascii="Arial" w:eastAsia="Arial" w:hAnsi="Arial" w:cs="Arial"/>
                <w:sz w:val="20"/>
                <w:szCs w:val="20"/>
              </w:rPr>
              <w:t>0</w:t>
            </w:r>
            <w:r w:rsidR="00427228" w:rsidRPr="00FC4330">
              <w:rPr>
                <w:rFonts w:ascii="Arial" w:eastAsia="Arial" w:hAnsi="Arial" w:cs="Arial"/>
                <w:sz w:val="20"/>
                <w:szCs w:val="20"/>
              </w:rPr>
              <w:t>5</w:t>
            </w:r>
            <w:r w:rsidRPr="00FC4330">
              <w:rPr>
                <w:rFonts w:ascii="Arial" w:eastAsia="Arial" w:hAnsi="Arial" w:cs="Arial"/>
                <w:sz w:val="20"/>
                <w:szCs w:val="20"/>
              </w:rPr>
              <w:t xml:space="preserve"> </w:t>
            </w:r>
            <w:r w:rsidR="004152A3" w:rsidRPr="00FC4330">
              <w:rPr>
                <w:rFonts w:ascii="Arial" w:eastAsia="Arial" w:hAnsi="Arial" w:cs="Arial"/>
                <w:sz w:val="20"/>
                <w:szCs w:val="20"/>
              </w:rPr>
              <w:t>March</w:t>
            </w:r>
            <w:r w:rsidR="008E35DA" w:rsidRPr="00FC433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4457988" w:rsidR="00AF55D8" w:rsidRPr="00FC4330" w:rsidRDefault="00AF55D8" w:rsidP="00AF55D8">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of 7</w:t>
            </w:r>
            <w:r w:rsidR="00427228" w:rsidRPr="00FC4330">
              <w:rPr>
                <w:rFonts w:ascii="Arial" w:eastAsia="Arial" w:hAnsi="Arial" w:cs="Arial"/>
                <w:sz w:val="20"/>
                <w:szCs w:val="19"/>
              </w:rPr>
              <w:t>8</w:t>
            </w:r>
            <w:r w:rsidRPr="00FC4330">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FC4330" w:rsidRDefault="008E35DA" w:rsidP="002E2BB1">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C4330"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FC4330" w:rsidRDefault="008E35DA" w:rsidP="008266BC">
            <w:pP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6A562933" w14:textId="01E4259C"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of </w:t>
            </w:r>
            <w:r w:rsidRPr="00FC4330">
              <w:rPr>
                <w:rFonts w:ascii="Arial" w:eastAsia="Arial" w:hAnsi="Arial" w:cs="Arial"/>
                <w:b/>
                <w:sz w:val="20"/>
                <w:szCs w:val="19"/>
              </w:rPr>
              <w:t>₱</w:t>
            </w:r>
            <w:r w:rsidR="00474320" w:rsidRPr="00FC4330">
              <w:rPr>
                <w:rFonts w:ascii="Arial" w:eastAsia="Arial" w:hAnsi="Arial" w:cs="Arial"/>
                <w:b/>
                <w:sz w:val="20"/>
                <w:szCs w:val="19"/>
                <w:lang w:val="en-US"/>
              </w:rPr>
              <w:t>4,269,</w:t>
            </w:r>
            <w:r w:rsidR="00AF55D8" w:rsidRPr="00FC4330">
              <w:rPr>
                <w:rFonts w:ascii="Arial" w:eastAsia="Arial" w:hAnsi="Arial" w:cs="Arial"/>
                <w:b/>
                <w:sz w:val="20"/>
                <w:szCs w:val="19"/>
                <w:lang w:val="en-US"/>
              </w:rPr>
              <w:t>507,</w:t>
            </w:r>
            <w:r w:rsidR="00474320" w:rsidRPr="00FC4330">
              <w:rPr>
                <w:rFonts w:ascii="Arial" w:eastAsia="Arial" w:hAnsi="Arial" w:cs="Arial"/>
                <w:b/>
                <w:sz w:val="20"/>
                <w:szCs w:val="19"/>
                <w:lang w:val="en-US"/>
              </w:rPr>
              <w:t xml:space="preserve">000.00 </w:t>
            </w:r>
            <w:r w:rsidRPr="00FC4330">
              <w:rPr>
                <w:rFonts w:ascii="Arial" w:eastAsia="Arial" w:hAnsi="Arial" w:cs="Arial"/>
                <w:sz w:val="20"/>
                <w:szCs w:val="19"/>
              </w:rPr>
              <w:t xml:space="preserve">was paid to </w:t>
            </w:r>
            <w:r w:rsidR="00474320" w:rsidRPr="00FC4330">
              <w:rPr>
                <w:rFonts w:ascii="Arial" w:eastAsia="Arial" w:hAnsi="Arial" w:cs="Arial"/>
                <w:b/>
                <w:bCs/>
                <w:sz w:val="20"/>
                <w:szCs w:val="19"/>
                <w:lang w:val="en-US"/>
              </w:rPr>
              <w:t>776,</w:t>
            </w:r>
            <w:r w:rsidR="00AF55D8" w:rsidRPr="00FC4330">
              <w:rPr>
                <w:rFonts w:ascii="Arial" w:eastAsia="Arial" w:hAnsi="Arial" w:cs="Arial"/>
                <w:b/>
                <w:bCs/>
                <w:sz w:val="20"/>
                <w:szCs w:val="19"/>
                <w:lang w:val="en-US"/>
              </w:rPr>
              <w:t>274</w:t>
            </w:r>
            <w:r w:rsidR="00474320" w:rsidRPr="00FC4330">
              <w:rPr>
                <w:rFonts w:ascii="Arial" w:eastAsia="Arial" w:hAnsi="Arial" w:cs="Arial"/>
                <w:b/>
                <w:bCs/>
                <w:sz w:val="20"/>
                <w:szCs w:val="19"/>
                <w:lang w:val="en-US"/>
              </w:rPr>
              <w:t xml:space="preserve"> </w:t>
            </w:r>
            <w:r w:rsidRPr="00FC4330">
              <w:rPr>
                <w:rFonts w:ascii="Arial" w:eastAsia="Arial" w:hAnsi="Arial" w:cs="Arial"/>
                <w:b/>
                <w:bCs/>
                <w:sz w:val="20"/>
                <w:szCs w:val="19"/>
                <w:lang w:val="en-US"/>
              </w:rPr>
              <w:t>beneficiaries</w:t>
            </w:r>
            <w:r w:rsidRPr="00FC4330">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bCs/>
                <w:sz w:val="20"/>
                <w:szCs w:val="19"/>
              </w:rPr>
              <w:t>₱513,724,350.00</w:t>
            </w:r>
            <w:r w:rsidRPr="00FC4330">
              <w:rPr>
                <w:rFonts w:ascii="Arial" w:eastAsia="Arial" w:hAnsi="Arial" w:cs="Arial"/>
                <w:sz w:val="20"/>
                <w:szCs w:val="19"/>
              </w:rPr>
              <w:t xml:space="preserve"> were paid through direct payout and cash cards to </w:t>
            </w:r>
            <w:r w:rsidRPr="00FC4330">
              <w:rPr>
                <w:rFonts w:ascii="Arial" w:eastAsia="Arial" w:hAnsi="Arial" w:cs="Arial"/>
                <w:b/>
                <w:bCs/>
                <w:sz w:val="20"/>
                <w:szCs w:val="19"/>
              </w:rPr>
              <w:t>123,789</w:t>
            </w:r>
            <w:r w:rsidRPr="00FC4330">
              <w:rPr>
                <w:rFonts w:ascii="Arial" w:eastAsia="Arial" w:hAnsi="Arial" w:cs="Arial"/>
                <w:sz w:val="20"/>
                <w:szCs w:val="19"/>
              </w:rPr>
              <w:t xml:space="preserve"> </w:t>
            </w:r>
            <w:r w:rsidRPr="00FC4330">
              <w:rPr>
                <w:rFonts w:ascii="Arial" w:eastAsia="Arial" w:hAnsi="Arial" w:cs="Arial"/>
                <w:b/>
                <w:sz w:val="20"/>
                <w:szCs w:val="19"/>
              </w:rPr>
              <w:t>4Ps beneficiaries</w:t>
            </w:r>
            <w:r w:rsidRPr="00FC4330">
              <w:rPr>
                <w:rFonts w:ascii="Arial" w:eastAsia="Arial" w:hAnsi="Arial" w:cs="Arial"/>
                <w:sz w:val="20"/>
                <w:szCs w:val="19"/>
              </w:rPr>
              <w:t xml:space="preserve"> while a total amount of </w:t>
            </w:r>
            <w:r w:rsidRPr="00FC4330">
              <w:rPr>
                <w:rFonts w:ascii="Arial" w:eastAsia="Arial" w:hAnsi="Arial" w:cs="Arial"/>
                <w:b/>
                <w:sz w:val="20"/>
                <w:szCs w:val="19"/>
              </w:rPr>
              <w:t>₱</w:t>
            </w:r>
            <w:r w:rsidR="008D0314" w:rsidRPr="00FC4330">
              <w:rPr>
                <w:rFonts w:ascii="Arial" w:eastAsia="Arial" w:hAnsi="Arial" w:cs="Arial"/>
                <w:b/>
                <w:sz w:val="20"/>
                <w:szCs w:val="19"/>
                <w:lang w:val="en-US"/>
              </w:rPr>
              <w:t xml:space="preserve">2,259,823,500.00 </w:t>
            </w:r>
            <w:r w:rsidRPr="00FC4330">
              <w:rPr>
                <w:rFonts w:ascii="Arial" w:eastAsia="Arial" w:hAnsi="Arial" w:cs="Arial"/>
                <w:sz w:val="20"/>
                <w:szCs w:val="19"/>
              </w:rPr>
              <w:t xml:space="preserve">were paid through financial service providers (FSPs) to </w:t>
            </w:r>
            <w:r w:rsidR="008D0314" w:rsidRPr="00FC4330">
              <w:rPr>
                <w:rFonts w:ascii="Arial" w:eastAsia="Arial" w:hAnsi="Arial" w:cs="Arial"/>
                <w:b/>
                <w:sz w:val="20"/>
                <w:szCs w:val="19"/>
                <w:lang w:val="en-US"/>
              </w:rPr>
              <w:t xml:space="preserve">410,877 </w:t>
            </w:r>
            <w:r w:rsidRPr="00FC4330">
              <w:rPr>
                <w:rFonts w:ascii="Arial" w:eastAsia="Arial" w:hAnsi="Arial" w:cs="Arial"/>
                <w:b/>
                <w:sz w:val="20"/>
                <w:szCs w:val="19"/>
              </w:rPr>
              <w:t>non-4Ps beneficiaries</w:t>
            </w:r>
            <w:r w:rsidRPr="00FC4330">
              <w:rPr>
                <w:rFonts w:ascii="Arial" w:eastAsia="Arial" w:hAnsi="Arial" w:cs="Arial"/>
                <w:sz w:val="20"/>
                <w:szCs w:val="19"/>
              </w:rPr>
              <w:t xml:space="preserve"> in Pangasinan for the second tranche implementation.</w:t>
            </w:r>
          </w:p>
          <w:p w14:paraId="333C18FC"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A total amount of</w:t>
            </w:r>
            <w:r w:rsidRPr="00FC4330">
              <w:rPr>
                <w:rFonts w:ascii="Arial" w:eastAsia="Arial" w:hAnsi="Arial" w:cs="Arial"/>
                <w:b/>
                <w:sz w:val="20"/>
                <w:szCs w:val="19"/>
              </w:rPr>
              <w:t xml:space="preserve"> ₱265,446,500.00 </w:t>
            </w:r>
            <w:r w:rsidRPr="00FC4330">
              <w:rPr>
                <w:rFonts w:ascii="Arial" w:eastAsia="Arial" w:hAnsi="Arial" w:cs="Arial"/>
                <w:sz w:val="20"/>
                <w:szCs w:val="19"/>
              </w:rPr>
              <w:t xml:space="preserve">was paid to </w:t>
            </w:r>
            <w:r w:rsidRPr="00FC4330">
              <w:rPr>
                <w:rFonts w:ascii="Arial" w:eastAsia="Arial" w:hAnsi="Arial" w:cs="Arial"/>
                <w:b/>
                <w:sz w:val="20"/>
                <w:szCs w:val="19"/>
              </w:rPr>
              <w:t>48,263 waitlisted beneficiaries</w:t>
            </w:r>
            <w:r w:rsidRPr="00FC4330">
              <w:rPr>
                <w:rFonts w:ascii="Arial" w:eastAsia="Arial" w:hAnsi="Arial" w:cs="Arial"/>
                <w:sz w:val="20"/>
                <w:szCs w:val="19"/>
              </w:rPr>
              <w:t xml:space="preserve"> in the Region.</w:t>
            </w:r>
          </w:p>
          <w:p w14:paraId="239754A4"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 xml:space="preserve">A total amount of </w:t>
            </w:r>
            <w:r w:rsidRPr="00FC4330">
              <w:rPr>
                <w:rFonts w:ascii="Arial" w:eastAsia="Arial" w:hAnsi="Arial" w:cs="Arial"/>
                <w:b/>
                <w:sz w:val="20"/>
                <w:szCs w:val="19"/>
              </w:rPr>
              <w:t>₱</w:t>
            </w:r>
            <w:r w:rsidRPr="00FC4330">
              <w:rPr>
                <w:rFonts w:ascii="Arial" w:eastAsia="Arial" w:hAnsi="Arial" w:cs="Arial"/>
                <w:b/>
                <w:sz w:val="20"/>
                <w:szCs w:val="19"/>
                <w:lang w:val="en-US"/>
              </w:rPr>
              <w:t xml:space="preserve">15,130,500.00 </w:t>
            </w:r>
            <w:r w:rsidRPr="00FC4330">
              <w:rPr>
                <w:rFonts w:ascii="Arial" w:eastAsia="Arial" w:hAnsi="Arial" w:cs="Arial"/>
                <w:sz w:val="20"/>
                <w:szCs w:val="19"/>
              </w:rPr>
              <w:t xml:space="preserve">was paid to </w:t>
            </w:r>
            <w:r w:rsidRPr="00FC4330">
              <w:rPr>
                <w:rFonts w:ascii="Arial" w:eastAsia="Arial" w:hAnsi="Arial" w:cs="Arial"/>
                <w:b/>
                <w:sz w:val="20"/>
                <w:szCs w:val="19"/>
              </w:rPr>
              <w:t xml:space="preserve">1,887 </w:t>
            </w:r>
            <w:r w:rsidRPr="00FC4330">
              <w:rPr>
                <w:rFonts w:ascii="Arial" w:eastAsia="Arial" w:hAnsi="Arial" w:cs="Arial"/>
                <w:b/>
                <w:bCs/>
                <w:sz w:val="20"/>
                <w:szCs w:val="19"/>
              </w:rPr>
              <w:t>TNVS/PUV drivers</w:t>
            </w:r>
            <w:r w:rsidRPr="00FC4330">
              <w:rPr>
                <w:rFonts w:ascii="Arial" w:eastAsia="Arial" w:hAnsi="Arial" w:cs="Arial"/>
                <w:sz w:val="20"/>
                <w:szCs w:val="19"/>
              </w:rPr>
              <w:t xml:space="preserve"> in the Region.</w:t>
            </w:r>
          </w:p>
          <w:p w14:paraId="7F96C9ED"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C4330" w:rsidRDefault="008E35DA" w:rsidP="008266BC">
            <w:pPr>
              <w:pStyle w:val="ListParagraph"/>
              <w:numPr>
                <w:ilvl w:val="0"/>
                <w:numId w:val="7"/>
              </w:numPr>
              <w:spacing w:after="0" w:line="240" w:lineRule="auto"/>
              <w:jc w:val="both"/>
              <w:rPr>
                <w:rFonts w:ascii="Arial" w:eastAsia="Arial" w:hAnsi="Arial" w:cs="Arial"/>
                <w:sz w:val="20"/>
                <w:szCs w:val="19"/>
              </w:rPr>
            </w:pPr>
            <w:r w:rsidRPr="00FC433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6E52AC3" w:rsidR="008E35DA" w:rsidRPr="00FC4330" w:rsidRDefault="00A0052E"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C4330">
              <w:rPr>
                <w:rFonts w:ascii="Arial" w:eastAsia="Arial" w:hAnsi="Arial" w:cs="Arial"/>
                <w:sz w:val="20"/>
                <w:szCs w:val="20"/>
              </w:rPr>
              <w:t>05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965DB34"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tinuously provides augmentation support through Assistance to Individuals in Crisis Situation (AICS). A total of </w:t>
            </w:r>
            <w:r w:rsidR="00A0052E" w:rsidRPr="00FC4330">
              <w:rPr>
                <w:rFonts w:ascii="Arial" w:eastAsia="Arial" w:hAnsi="Arial" w:cs="Arial"/>
                <w:b/>
                <w:sz w:val="20"/>
                <w:szCs w:val="19"/>
                <w:lang w:bidi="en-US"/>
              </w:rPr>
              <w:t xml:space="preserve">139,220 </w:t>
            </w:r>
            <w:r w:rsidRPr="00FC4330">
              <w:rPr>
                <w:rFonts w:ascii="Arial" w:eastAsia="Arial" w:hAnsi="Arial" w:cs="Arial"/>
                <w:b/>
                <w:sz w:val="20"/>
                <w:szCs w:val="19"/>
                <w:lang w:bidi="en-US"/>
              </w:rPr>
              <w:t>clients</w:t>
            </w:r>
            <w:r w:rsidRPr="00FC4330">
              <w:rPr>
                <w:rFonts w:ascii="Arial" w:eastAsia="Arial" w:hAnsi="Arial" w:cs="Arial"/>
                <w:sz w:val="20"/>
                <w:szCs w:val="19"/>
                <w:lang w:bidi="en-US"/>
              </w:rPr>
              <w:t xml:space="preserve"> were served and provided with assistance amounting to </w:t>
            </w:r>
            <w:r w:rsidR="00267C4E" w:rsidRPr="00FC4330">
              <w:rPr>
                <w:rFonts w:ascii="Arial" w:eastAsia="Arial" w:hAnsi="Arial" w:cs="Arial"/>
                <w:b/>
                <w:sz w:val="20"/>
                <w:szCs w:val="19"/>
                <w:lang w:bidi="en-US"/>
              </w:rPr>
              <w:t>₱</w:t>
            </w:r>
            <w:r w:rsidR="00A0052E" w:rsidRPr="00FC4330">
              <w:rPr>
                <w:rFonts w:ascii="Arial" w:eastAsia="Arial" w:hAnsi="Arial" w:cs="Arial"/>
                <w:b/>
                <w:sz w:val="20"/>
                <w:szCs w:val="19"/>
                <w:lang w:bidi="en-US"/>
              </w:rPr>
              <w:t xml:space="preserve">427,044,166.83 </w:t>
            </w:r>
            <w:r w:rsidRPr="00FC4330">
              <w:rPr>
                <w:rFonts w:ascii="Arial" w:eastAsia="Arial" w:hAnsi="Arial" w:cs="Arial"/>
                <w:sz w:val="20"/>
                <w:szCs w:val="19"/>
                <w:lang w:bidi="en-US"/>
              </w:rPr>
              <w:t>through medic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burial</w:t>
            </w:r>
            <w:r w:rsidR="001A244D" w:rsidRPr="00FC4330">
              <w:rPr>
                <w:rFonts w:ascii="Arial" w:eastAsia="Arial" w:hAnsi="Arial" w:cs="Arial"/>
                <w:sz w:val="20"/>
                <w:szCs w:val="19"/>
                <w:lang w:bidi="en-US"/>
              </w:rPr>
              <w:t xml:space="preserve"> assistance</w:t>
            </w:r>
            <w:r w:rsidRPr="00FC4330">
              <w:rPr>
                <w:rFonts w:ascii="Arial" w:eastAsia="Arial" w:hAnsi="Arial" w:cs="Arial"/>
                <w:sz w:val="20"/>
                <w:szCs w:val="19"/>
                <w:lang w:bidi="en-US"/>
              </w:rPr>
              <w:t xml:space="preserve">, food </w:t>
            </w:r>
            <w:r w:rsidR="001A244D" w:rsidRPr="00FC4330">
              <w:rPr>
                <w:rFonts w:ascii="Arial" w:eastAsia="Arial" w:hAnsi="Arial" w:cs="Arial"/>
                <w:sz w:val="20"/>
                <w:szCs w:val="19"/>
                <w:lang w:bidi="en-US"/>
              </w:rPr>
              <w:t xml:space="preserve">assistance, </w:t>
            </w:r>
            <w:r w:rsidRPr="00FC4330">
              <w:rPr>
                <w:rFonts w:ascii="Arial" w:eastAsia="Arial" w:hAnsi="Arial" w:cs="Arial"/>
                <w:sz w:val="20"/>
                <w:szCs w:val="19"/>
                <w:lang w:bidi="en-US"/>
              </w:rPr>
              <w:t xml:space="preserve">and other </w:t>
            </w:r>
            <w:r w:rsidR="001A244D" w:rsidRPr="00FC4330">
              <w:rPr>
                <w:rFonts w:ascii="Arial" w:eastAsia="Arial" w:hAnsi="Arial" w:cs="Arial"/>
                <w:sz w:val="20"/>
                <w:szCs w:val="19"/>
                <w:lang w:bidi="en-US"/>
              </w:rPr>
              <w:t>AICS services</w:t>
            </w:r>
            <w:r w:rsidRPr="00FC4330">
              <w:rPr>
                <w:rFonts w:ascii="Arial" w:eastAsia="Arial" w:hAnsi="Arial" w:cs="Arial"/>
                <w:sz w:val="20"/>
                <w:szCs w:val="19"/>
                <w:lang w:bidi="en-US"/>
              </w:rPr>
              <w:t xml:space="preserve">. </w:t>
            </w:r>
          </w:p>
          <w:p w14:paraId="075B6C20" w14:textId="15330332"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through the Sustainable Livelihood Program (SLP) under its Livelihood Assistance Grant 1 (LAG 1) </w:t>
            </w:r>
            <w:r w:rsidR="001A244D" w:rsidRPr="00FC4330">
              <w:rPr>
                <w:rFonts w:ascii="Arial" w:eastAsia="Arial" w:hAnsi="Arial" w:cs="Arial"/>
                <w:sz w:val="20"/>
                <w:szCs w:val="19"/>
                <w:lang w:bidi="en-US"/>
              </w:rPr>
              <w:t xml:space="preserve">has </w:t>
            </w:r>
            <w:r w:rsidRPr="00FC4330">
              <w:rPr>
                <w:rFonts w:ascii="Arial" w:eastAsia="Arial" w:hAnsi="Arial" w:cs="Arial"/>
                <w:sz w:val="20"/>
                <w:szCs w:val="19"/>
                <w:lang w:bidi="en-US"/>
              </w:rPr>
              <w:t xml:space="preserve">already disbursed a total amount of </w:t>
            </w:r>
            <w:r w:rsidRPr="00FC4330">
              <w:rPr>
                <w:rFonts w:ascii="Arial" w:eastAsia="Arial" w:hAnsi="Arial" w:cs="Arial"/>
                <w:b/>
                <w:sz w:val="20"/>
                <w:szCs w:val="19"/>
                <w:lang w:bidi="en-US"/>
              </w:rPr>
              <w:t>₱50,031,597.20</w:t>
            </w:r>
            <w:r w:rsidRPr="00FC4330">
              <w:rPr>
                <w:rFonts w:ascii="Arial" w:eastAsia="Arial" w:hAnsi="Arial" w:cs="Arial"/>
                <w:sz w:val="20"/>
                <w:szCs w:val="19"/>
                <w:lang w:bidi="en-US"/>
              </w:rPr>
              <w:t xml:space="preserve"> to </w:t>
            </w:r>
            <w:r w:rsidRPr="00FC4330">
              <w:rPr>
                <w:rFonts w:ascii="Arial" w:eastAsia="Arial" w:hAnsi="Arial" w:cs="Arial"/>
                <w:b/>
                <w:sz w:val="20"/>
                <w:szCs w:val="19"/>
                <w:lang w:bidi="en-US"/>
              </w:rPr>
              <w:t xml:space="preserve">5,991 </w:t>
            </w:r>
            <w:r w:rsidRPr="00FC4330">
              <w:rPr>
                <w:rFonts w:ascii="Arial" w:eastAsia="Arial" w:hAnsi="Arial" w:cs="Arial"/>
                <w:sz w:val="20"/>
                <w:szCs w:val="19"/>
                <w:lang w:bidi="en-US"/>
              </w:rPr>
              <w:t>beneficiaries.</w:t>
            </w:r>
          </w:p>
          <w:p w14:paraId="536CADEA" w14:textId="44FCB1D0" w:rsidR="00535CA1" w:rsidRPr="00FC4330" w:rsidRDefault="008E35DA" w:rsidP="0042714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DSWD-FO II ensures provision of augmentation support to LGUs, stakeholders and partners.</w:t>
            </w:r>
          </w:p>
          <w:p w14:paraId="2D3E4AAF" w14:textId="77777777" w:rsidR="0042714C" w:rsidRPr="00FC4330" w:rsidRDefault="0042714C"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758507C8" w14:textId="77777777"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ducted payout to </w:t>
            </w:r>
            <w:r w:rsidRPr="00FC4330">
              <w:rPr>
                <w:rFonts w:ascii="Arial" w:eastAsia="Arial" w:hAnsi="Arial" w:cs="Arial"/>
                <w:b/>
                <w:sz w:val="20"/>
                <w:szCs w:val="19"/>
                <w:lang w:bidi="en-US"/>
              </w:rPr>
              <w:t>19,554 beneficiaries</w:t>
            </w:r>
            <w:r w:rsidRPr="00FC4330">
              <w:rPr>
                <w:rFonts w:ascii="Arial" w:eastAsia="Arial" w:hAnsi="Arial" w:cs="Arial"/>
                <w:sz w:val="20"/>
                <w:szCs w:val="19"/>
                <w:lang w:bidi="en-US"/>
              </w:rPr>
              <w:t xml:space="preserve"> of the Bayanihan 2 with a total amount of</w:t>
            </w:r>
            <w:r w:rsidRPr="00FC4330">
              <w:t xml:space="preserve"> </w:t>
            </w:r>
            <w:r w:rsidRPr="00FC4330">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4D8195C3" w:rsidR="008E35DA"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F5B28BC" w14:textId="77777777"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FC4330"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sz w:val="20"/>
                <w:szCs w:val="20"/>
              </w:rPr>
            </w:pPr>
            <w:r w:rsidRPr="00FC4330">
              <w:rPr>
                <w:rFonts w:ascii="Arial" w:eastAsia="Arial" w:hAnsi="Arial" w:cs="Arial"/>
                <w:sz w:val="20"/>
                <w:szCs w:val="20"/>
              </w:rPr>
              <w:t>04 March</w:t>
            </w:r>
            <w:r w:rsidR="008E35DA" w:rsidRPr="00FC4330">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Policy and Plan Division (PPD) </w:t>
            </w:r>
            <w:r w:rsidR="002D42C0" w:rsidRPr="00FC4330">
              <w:rPr>
                <w:rFonts w:ascii="Arial" w:eastAsia="Arial" w:hAnsi="Arial" w:cs="Arial"/>
                <w:sz w:val="20"/>
                <w:szCs w:val="20"/>
              </w:rPr>
              <w:t xml:space="preserve">of DSWD-FO CALABARZON </w:t>
            </w:r>
            <w:r w:rsidRPr="00FC4330">
              <w:rPr>
                <w:rFonts w:ascii="Arial" w:eastAsia="Arial" w:hAnsi="Arial" w:cs="Arial"/>
                <w:sz w:val="20"/>
                <w:szCs w:val="20"/>
              </w:rPr>
              <w:t>represented the Field Office in the 1</w:t>
            </w:r>
            <w:r w:rsidRPr="00FC4330">
              <w:rPr>
                <w:rFonts w:ascii="Arial" w:eastAsia="Arial" w:hAnsi="Arial" w:cs="Arial"/>
                <w:sz w:val="20"/>
                <w:szCs w:val="20"/>
                <w:vertAlign w:val="superscript"/>
              </w:rPr>
              <w:t xml:space="preserve">st </w:t>
            </w:r>
            <w:r w:rsidRPr="00FC4330">
              <w:rPr>
                <w:rFonts w:ascii="Arial" w:eastAsia="Arial" w:hAnsi="Arial" w:cs="Arial"/>
                <w:sz w:val="20"/>
                <w:szCs w:val="20"/>
              </w:rPr>
              <w:t>Quarter Regional Task Force (RTF) against COVID-19 Recovery Cluster meeting t</w:t>
            </w:r>
            <w:r w:rsidR="002D42C0" w:rsidRPr="00FC4330">
              <w:rPr>
                <w:rFonts w:ascii="Arial" w:eastAsia="Arial" w:hAnsi="Arial" w:cs="Arial"/>
                <w:sz w:val="20"/>
                <w:szCs w:val="20"/>
              </w:rPr>
              <w:t>h</w:t>
            </w:r>
            <w:r w:rsidRPr="00FC4330">
              <w:rPr>
                <w:rFonts w:ascii="Arial" w:eastAsia="Arial" w:hAnsi="Arial" w:cs="Arial"/>
                <w:sz w:val="20"/>
                <w:szCs w:val="20"/>
              </w:rPr>
              <w:t>rough virtual teleconference. The meeting served as a venue to discuss the efforts of the Regional Line Agencies (RLAs) to contain the virus against the demand to restore the economy from the Phase III of the Regional Action Plan.</w:t>
            </w:r>
          </w:p>
          <w:p w14:paraId="66F175F9" w14:textId="2157C6F8"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represented the Field Office in the Regional Inter-Agency Task Force on Emerging Infectious Diseases (IATF-EID) to deliberate the request of Ibaan, Lobo, and Lipa City for the de-escalation of their quarantine level from Modified General Community Quarantine (MGCQ) to General Community Quarantine (GCQ).</w:t>
            </w:r>
          </w:p>
          <w:p w14:paraId="19264634" w14:textId="11A8EC3B"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nitored the hauling of 503 FFPs at the NRLMB to be delivered to the municipality of Calaca, Batangas.</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02DA4D9E"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77777777" w:rsidR="002F1ECE"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F33956" w:rsidRPr="00FC4330">
              <w:t xml:space="preserve"> </w:t>
            </w:r>
            <w:r w:rsidR="00F33956" w:rsidRPr="00FC4330">
              <w:rPr>
                <w:rFonts w:ascii="Arial" w:eastAsia="Arial" w:hAnsi="Arial" w:cs="Arial"/>
                <w:sz w:val="20"/>
                <w:szCs w:val="20"/>
              </w:rPr>
              <w:t xml:space="preserve">826,949,500.00 </w:t>
            </w:r>
            <w:r w:rsidRPr="00FC4330">
              <w:rPr>
                <w:rFonts w:ascii="Arial" w:eastAsia="Arial" w:hAnsi="Arial" w:cs="Arial"/>
                <w:sz w:val="20"/>
                <w:szCs w:val="20"/>
              </w:rPr>
              <w:t>for additional families (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On client support, the FO received 115,368 complaints, referrals, and queries from various reporting sources. From this number, 115,238 or 99.89% was addressed </w:t>
            </w:r>
            <w:r w:rsidRPr="00FC4330">
              <w:rPr>
                <w:rFonts w:ascii="Arial" w:eastAsia="Arial" w:hAnsi="Arial" w:cs="Arial"/>
                <w:sz w:val="20"/>
                <w:szCs w:val="20"/>
              </w:rPr>
              <w:lastRenderedPageBreak/>
              <w:t>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2F186B4" w:rsidR="008E35DA" w:rsidRPr="00E91F61" w:rsidRDefault="008E35DA" w:rsidP="003719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w:t>
            </w:r>
            <w:r w:rsidR="00371916">
              <w:rPr>
                <w:rFonts w:ascii="Arial" w:eastAsia="Arial" w:hAnsi="Arial" w:cs="Arial"/>
                <w:sz w:val="20"/>
                <w:szCs w:val="19"/>
              </w:rPr>
              <w:t>March</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ED49B1F" w:rsidR="008E35DA" w:rsidRPr="00CF6A34" w:rsidRDefault="00C71058" w:rsidP="009020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F6A34">
              <w:rPr>
                <w:rFonts w:ascii="Arial" w:eastAsia="Arial" w:hAnsi="Arial" w:cs="Arial"/>
                <w:sz w:val="20"/>
                <w:szCs w:val="20"/>
              </w:rPr>
              <w:t>0</w:t>
            </w:r>
            <w:r w:rsidR="00FC4330" w:rsidRPr="00CF6A34">
              <w:rPr>
                <w:rFonts w:ascii="Arial" w:eastAsia="Arial" w:hAnsi="Arial" w:cs="Arial"/>
                <w:sz w:val="20"/>
                <w:szCs w:val="20"/>
              </w:rPr>
              <w:t>5</w:t>
            </w:r>
            <w:r w:rsidRPr="00CF6A34">
              <w:rPr>
                <w:rFonts w:ascii="Arial" w:eastAsia="Arial" w:hAnsi="Arial" w:cs="Arial"/>
                <w:sz w:val="20"/>
                <w:szCs w:val="20"/>
              </w:rPr>
              <w:t xml:space="preserve"> March</w:t>
            </w:r>
            <w:r w:rsidR="008E35DA" w:rsidRPr="00CF6A34">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5DA00ABE" w:rsidR="00C71058" w:rsidRPr="00CF6A34" w:rsidRDefault="00C71058" w:rsidP="00C54F5D">
            <w:pPr>
              <w:pStyle w:val="ListParagraph"/>
              <w:numPr>
                <w:ilvl w:val="0"/>
                <w:numId w:val="6"/>
              </w:numPr>
              <w:spacing w:after="0" w:line="240" w:lineRule="auto"/>
              <w:jc w:val="both"/>
              <w:rPr>
                <w:rFonts w:ascii="Arial" w:eastAsia="Times New Roman" w:hAnsi="Arial" w:cs="Arial"/>
                <w:sz w:val="20"/>
                <w:szCs w:val="20"/>
              </w:rPr>
            </w:pPr>
            <w:r w:rsidRPr="00CF6A34">
              <w:rPr>
                <w:rFonts w:ascii="Arial" w:eastAsia="Times New Roman" w:hAnsi="Arial" w:cs="Arial"/>
                <w:sz w:val="20"/>
                <w:szCs w:val="20"/>
              </w:rPr>
              <w:t xml:space="preserve">DSWD-FO VI provided </w:t>
            </w:r>
            <w:r w:rsidRPr="00CF6A34">
              <w:rPr>
                <w:rFonts w:ascii="Arial" w:eastAsia="Times New Roman" w:hAnsi="Arial" w:cs="Arial"/>
                <w:b/>
                <w:sz w:val="20"/>
                <w:szCs w:val="20"/>
              </w:rPr>
              <w:t>₱</w:t>
            </w:r>
            <w:r w:rsidR="00C54F5D" w:rsidRPr="00CF6A34">
              <w:rPr>
                <w:rFonts w:ascii="Arial" w:eastAsia="Times New Roman" w:hAnsi="Arial" w:cs="Arial"/>
                <w:b/>
                <w:sz w:val="20"/>
                <w:szCs w:val="20"/>
              </w:rPr>
              <w:t>3</w:t>
            </w:r>
            <w:r w:rsidR="002F1FDA" w:rsidRPr="00CF6A34">
              <w:rPr>
                <w:rFonts w:ascii="Arial" w:eastAsia="Times New Roman" w:hAnsi="Arial" w:cs="Arial"/>
                <w:b/>
                <w:sz w:val="20"/>
                <w:szCs w:val="20"/>
              </w:rPr>
              <w:t>10</w:t>
            </w:r>
            <w:r w:rsidR="00C54F5D" w:rsidRPr="00CF6A34">
              <w:rPr>
                <w:rFonts w:ascii="Arial" w:eastAsia="Times New Roman" w:hAnsi="Arial" w:cs="Arial"/>
                <w:b/>
                <w:sz w:val="20"/>
                <w:szCs w:val="20"/>
              </w:rPr>
              <w:t>,8</w:t>
            </w:r>
            <w:r w:rsidR="002F1FDA" w:rsidRPr="00CF6A34">
              <w:rPr>
                <w:rFonts w:ascii="Arial" w:eastAsia="Times New Roman" w:hAnsi="Arial" w:cs="Arial"/>
                <w:b/>
                <w:sz w:val="20"/>
                <w:szCs w:val="20"/>
              </w:rPr>
              <w:t>63</w:t>
            </w:r>
            <w:r w:rsidR="00C54F5D" w:rsidRPr="00CF6A34">
              <w:rPr>
                <w:rFonts w:ascii="Arial" w:eastAsia="Times New Roman" w:hAnsi="Arial" w:cs="Arial"/>
                <w:b/>
                <w:sz w:val="20"/>
                <w:szCs w:val="20"/>
              </w:rPr>
              <w:t>,</w:t>
            </w:r>
            <w:r w:rsidR="002F1FDA" w:rsidRPr="00CF6A34">
              <w:rPr>
                <w:rFonts w:ascii="Arial" w:eastAsia="Times New Roman" w:hAnsi="Arial" w:cs="Arial"/>
                <w:b/>
                <w:sz w:val="20"/>
                <w:szCs w:val="20"/>
              </w:rPr>
              <w:t>786</w:t>
            </w:r>
            <w:r w:rsidR="00C54F5D" w:rsidRPr="00CF6A34">
              <w:rPr>
                <w:rFonts w:ascii="Arial" w:eastAsia="Times New Roman" w:hAnsi="Arial" w:cs="Arial"/>
                <w:b/>
                <w:sz w:val="20"/>
                <w:szCs w:val="20"/>
              </w:rPr>
              <w:t>.</w:t>
            </w:r>
            <w:r w:rsidR="002F1FDA" w:rsidRPr="00CF6A34">
              <w:rPr>
                <w:rFonts w:ascii="Arial" w:eastAsia="Times New Roman" w:hAnsi="Arial" w:cs="Arial"/>
                <w:b/>
                <w:sz w:val="20"/>
                <w:szCs w:val="20"/>
              </w:rPr>
              <w:t>80</w:t>
            </w:r>
            <w:r w:rsidR="00C54F5D" w:rsidRPr="00CF6A34">
              <w:rPr>
                <w:rFonts w:ascii="Arial" w:eastAsia="Times New Roman" w:hAnsi="Arial" w:cs="Arial"/>
                <w:b/>
                <w:sz w:val="20"/>
                <w:szCs w:val="20"/>
              </w:rPr>
              <w:t xml:space="preserve"> </w:t>
            </w:r>
            <w:r w:rsidRPr="00CF6A34">
              <w:rPr>
                <w:rFonts w:ascii="Arial" w:eastAsia="Times New Roman" w:hAnsi="Arial" w:cs="Arial"/>
                <w:sz w:val="20"/>
                <w:szCs w:val="20"/>
              </w:rPr>
              <w:t xml:space="preserve">worth of assistance to </w:t>
            </w:r>
            <w:r w:rsidR="00C54F5D" w:rsidRPr="00CF6A34">
              <w:rPr>
                <w:rFonts w:ascii="Arial" w:eastAsia="Times New Roman" w:hAnsi="Arial" w:cs="Arial"/>
                <w:b/>
                <w:sz w:val="20"/>
                <w:szCs w:val="20"/>
              </w:rPr>
              <w:t>99,3</w:t>
            </w:r>
            <w:r w:rsidR="002F1FDA" w:rsidRPr="00CF6A34">
              <w:rPr>
                <w:rFonts w:ascii="Arial" w:eastAsia="Times New Roman" w:hAnsi="Arial" w:cs="Arial"/>
                <w:b/>
                <w:sz w:val="20"/>
                <w:szCs w:val="20"/>
              </w:rPr>
              <w:t>7</w:t>
            </w:r>
            <w:r w:rsidR="00C54F5D" w:rsidRPr="00CF6A34">
              <w:rPr>
                <w:rFonts w:ascii="Arial" w:eastAsia="Times New Roman" w:hAnsi="Arial" w:cs="Arial"/>
                <w:b/>
                <w:sz w:val="20"/>
                <w:szCs w:val="20"/>
              </w:rPr>
              <w:t xml:space="preserve">4 </w:t>
            </w:r>
            <w:r w:rsidRPr="00CF6A34">
              <w:rPr>
                <w:rFonts w:ascii="Arial" w:eastAsia="Times New Roman" w:hAnsi="Arial" w:cs="Arial"/>
                <w:b/>
                <w:sz w:val="20"/>
                <w:szCs w:val="20"/>
              </w:rPr>
              <w:t>individuals</w:t>
            </w:r>
            <w:r w:rsidRPr="00CF6A34">
              <w:rPr>
                <w:rFonts w:ascii="Arial" w:eastAsia="Times New Roman" w:hAnsi="Arial" w:cs="Arial"/>
                <w:sz w:val="20"/>
                <w:szCs w:val="20"/>
              </w:rPr>
              <w:t xml:space="preserve"> through </w:t>
            </w:r>
            <w:r w:rsidRPr="00CF6A34">
              <w:rPr>
                <w:rFonts w:ascii="Arial" w:eastAsia="Times New Roman" w:hAnsi="Arial" w:cs="Arial"/>
                <w:b/>
                <w:sz w:val="20"/>
                <w:szCs w:val="20"/>
              </w:rPr>
              <w:t>Assistance to Individuals in Crisis Situation (AICS</w:t>
            </w:r>
            <w:r w:rsidRPr="00CF6A34">
              <w:rPr>
                <w:rFonts w:ascii="Arial" w:eastAsia="Times New Roman" w:hAnsi="Arial" w:cs="Arial"/>
                <w:sz w:val="20"/>
                <w:szCs w:val="20"/>
              </w:rPr>
              <w:t xml:space="preserve">) from </w:t>
            </w:r>
            <w:r w:rsidR="00C54F5D" w:rsidRPr="00CF6A34">
              <w:rPr>
                <w:rFonts w:ascii="Arial" w:eastAsia="Times New Roman" w:hAnsi="Arial" w:cs="Arial"/>
                <w:sz w:val="20"/>
                <w:szCs w:val="20"/>
              </w:rPr>
              <w:t>09 March 2020</w:t>
            </w:r>
            <w:r w:rsidRPr="00CF6A34">
              <w:rPr>
                <w:rFonts w:ascii="Arial" w:eastAsia="Times New Roman" w:hAnsi="Arial" w:cs="Arial"/>
                <w:sz w:val="20"/>
                <w:szCs w:val="20"/>
              </w:rPr>
              <w:t xml:space="preserve"> to </w:t>
            </w:r>
            <w:r w:rsidR="009020F1" w:rsidRPr="00CF6A34">
              <w:rPr>
                <w:rFonts w:ascii="Arial" w:eastAsia="Times New Roman" w:hAnsi="Arial" w:cs="Arial"/>
                <w:sz w:val="20"/>
                <w:szCs w:val="20"/>
              </w:rPr>
              <w:t>0</w:t>
            </w:r>
            <w:r w:rsidR="002F1FDA" w:rsidRPr="00CF6A34">
              <w:rPr>
                <w:rFonts w:ascii="Arial" w:eastAsia="Times New Roman" w:hAnsi="Arial" w:cs="Arial"/>
                <w:sz w:val="20"/>
                <w:szCs w:val="20"/>
              </w:rPr>
              <w:t>4</w:t>
            </w:r>
            <w:r w:rsidRPr="00CF6A34">
              <w:rPr>
                <w:rFonts w:ascii="Arial" w:eastAsia="Times New Roman" w:hAnsi="Arial" w:cs="Arial"/>
                <w:sz w:val="20"/>
                <w:szCs w:val="20"/>
              </w:rPr>
              <w:t xml:space="preserve"> </w:t>
            </w:r>
            <w:r w:rsidR="009020F1" w:rsidRPr="00CF6A34">
              <w:rPr>
                <w:rFonts w:ascii="Arial" w:eastAsia="Times New Roman" w:hAnsi="Arial" w:cs="Arial"/>
                <w:sz w:val="20"/>
                <w:szCs w:val="20"/>
              </w:rPr>
              <w:t>March</w:t>
            </w:r>
            <w:r w:rsidRPr="00CF6A34">
              <w:rPr>
                <w:rFonts w:ascii="Arial" w:eastAsia="Times New Roman" w:hAnsi="Arial" w:cs="Arial"/>
                <w:sz w:val="20"/>
                <w:szCs w:val="20"/>
              </w:rPr>
              <w:t xml:space="preserve"> 2021.</w:t>
            </w:r>
          </w:p>
          <w:p w14:paraId="34C63C6A" w14:textId="77777777" w:rsidR="008E35DA" w:rsidRPr="00CF6A34" w:rsidRDefault="008E35DA" w:rsidP="008266BC">
            <w:pPr>
              <w:pStyle w:val="ListParagraph"/>
              <w:numPr>
                <w:ilvl w:val="0"/>
                <w:numId w:val="6"/>
              </w:numPr>
              <w:spacing w:after="0" w:line="240" w:lineRule="auto"/>
              <w:jc w:val="both"/>
              <w:rPr>
                <w:rFonts w:ascii="Arial" w:eastAsia="Times New Roman" w:hAnsi="Arial" w:cs="Arial"/>
                <w:sz w:val="20"/>
                <w:szCs w:val="20"/>
              </w:rPr>
            </w:pPr>
            <w:r w:rsidRPr="00CF6A34">
              <w:rPr>
                <w:rFonts w:ascii="Arial" w:eastAsia="Times New Roman" w:hAnsi="Arial" w:cs="Arial"/>
                <w:sz w:val="20"/>
                <w:szCs w:val="20"/>
              </w:rPr>
              <w:t>DSWD-FO VI is continuously repacking FFPs at the DSWD Regional Warehouse.</w:t>
            </w:r>
          </w:p>
          <w:p w14:paraId="15046EEC" w14:textId="388C041A" w:rsidR="002E744B" w:rsidRPr="00CF6A34"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CF6A3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CF6A34">
              <w:rPr>
                <w:rFonts w:ascii="Arial" w:eastAsia="Times New Roman" w:hAnsi="Arial" w:cs="Arial"/>
                <w:b/>
                <w:bCs/>
                <w:sz w:val="20"/>
                <w:szCs w:val="20"/>
              </w:rPr>
              <w:t>Social Amelioration Program (SAP)</w:t>
            </w:r>
          </w:p>
          <w:p w14:paraId="6F316AEC"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 xml:space="preserve">To date, a total of </w:t>
            </w:r>
            <w:r w:rsidRPr="00CF6A34">
              <w:rPr>
                <w:rFonts w:ascii="Arial" w:eastAsia="Times New Roman" w:hAnsi="Arial" w:cs="Arial"/>
                <w:b/>
                <w:sz w:val="20"/>
                <w:szCs w:val="20"/>
              </w:rPr>
              <w:t>₱1,496,509,500.00</w:t>
            </w:r>
            <w:r w:rsidRPr="00CF6A34">
              <w:rPr>
                <w:rFonts w:ascii="Arial" w:eastAsia="Times New Roman" w:hAnsi="Arial" w:cs="Arial"/>
                <w:sz w:val="20"/>
                <w:szCs w:val="20"/>
              </w:rPr>
              <w:t xml:space="preserve"> was provided to </w:t>
            </w:r>
            <w:r w:rsidRPr="00CF6A34">
              <w:rPr>
                <w:rFonts w:ascii="Arial" w:eastAsia="Times New Roman" w:hAnsi="Arial" w:cs="Arial"/>
                <w:b/>
                <w:sz w:val="20"/>
                <w:szCs w:val="20"/>
              </w:rPr>
              <w:t>321,830 4Ps beneficiaries</w:t>
            </w:r>
            <w:r w:rsidRPr="00CF6A34">
              <w:rPr>
                <w:rFonts w:ascii="Arial" w:eastAsia="Times New Roman" w:hAnsi="Arial" w:cs="Arial"/>
                <w:sz w:val="20"/>
                <w:szCs w:val="20"/>
              </w:rPr>
              <w:t xml:space="preserve"> and </w:t>
            </w:r>
            <w:r w:rsidRPr="00CF6A34">
              <w:rPr>
                <w:rFonts w:ascii="Arial" w:eastAsia="Times New Roman" w:hAnsi="Arial" w:cs="Arial"/>
                <w:b/>
                <w:sz w:val="20"/>
                <w:szCs w:val="20"/>
              </w:rPr>
              <w:t>₱6,788,214,000.00</w:t>
            </w:r>
            <w:r w:rsidRPr="00CF6A34">
              <w:rPr>
                <w:rFonts w:ascii="Arial" w:eastAsia="Times New Roman" w:hAnsi="Arial" w:cs="Arial"/>
                <w:sz w:val="20"/>
                <w:szCs w:val="20"/>
              </w:rPr>
              <w:t xml:space="preserve"> was provided to </w:t>
            </w:r>
            <w:r w:rsidRPr="00CF6A34">
              <w:rPr>
                <w:rFonts w:ascii="Arial" w:eastAsia="Times New Roman" w:hAnsi="Arial" w:cs="Arial"/>
                <w:b/>
                <w:sz w:val="20"/>
                <w:szCs w:val="20"/>
              </w:rPr>
              <w:t>1,131,369 non-4Ps beneficiaries</w:t>
            </w:r>
            <w:r w:rsidRPr="00CF6A34">
              <w:rPr>
                <w:rFonts w:ascii="Arial" w:eastAsia="Times New Roman" w:hAnsi="Arial" w:cs="Arial"/>
                <w:sz w:val="20"/>
                <w:szCs w:val="20"/>
              </w:rPr>
              <w:t xml:space="preserve"> for the first tranche.</w:t>
            </w:r>
          </w:p>
          <w:p w14:paraId="55DFCC14"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 xml:space="preserve">DSWD-FO VI has served </w:t>
            </w:r>
            <w:r w:rsidRPr="00CF6A34">
              <w:rPr>
                <w:rFonts w:ascii="Arial" w:eastAsia="Times New Roman" w:hAnsi="Arial" w:cs="Arial"/>
                <w:b/>
                <w:sz w:val="20"/>
                <w:szCs w:val="20"/>
              </w:rPr>
              <w:t>103,608 4Ps beneficiaries</w:t>
            </w:r>
            <w:r w:rsidRPr="00CF6A34">
              <w:rPr>
                <w:rFonts w:ascii="Arial" w:eastAsia="Times New Roman" w:hAnsi="Arial" w:cs="Arial"/>
                <w:sz w:val="20"/>
                <w:szCs w:val="20"/>
              </w:rPr>
              <w:t xml:space="preserve"> amounting to </w:t>
            </w:r>
            <w:r w:rsidRPr="00CF6A34">
              <w:rPr>
                <w:rFonts w:ascii="Arial" w:eastAsia="Times New Roman" w:hAnsi="Arial" w:cs="Arial"/>
                <w:b/>
                <w:sz w:val="20"/>
                <w:szCs w:val="20"/>
              </w:rPr>
              <w:t>₱481,777,200.00</w:t>
            </w:r>
            <w:r w:rsidRPr="00CF6A34">
              <w:rPr>
                <w:rFonts w:ascii="Arial" w:eastAsia="Times New Roman" w:hAnsi="Arial" w:cs="Arial"/>
                <w:sz w:val="20"/>
                <w:szCs w:val="20"/>
              </w:rPr>
              <w:t xml:space="preserve"> and </w:t>
            </w:r>
            <w:r w:rsidRPr="00CF6A34">
              <w:rPr>
                <w:rFonts w:ascii="Arial" w:eastAsia="Times New Roman" w:hAnsi="Arial" w:cs="Arial"/>
                <w:b/>
                <w:sz w:val="20"/>
                <w:szCs w:val="20"/>
              </w:rPr>
              <w:t>437,403 non-4Ps beneficiaries</w:t>
            </w:r>
            <w:r w:rsidRPr="00CF6A34">
              <w:rPr>
                <w:rFonts w:ascii="Arial" w:eastAsia="Times New Roman" w:hAnsi="Arial" w:cs="Arial"/>
                <w:sz w:val="20"/>
                <w:szCs w:val="20"/>
              </w:rPr>
              <w:t xml:space="preserve"> amounting to </w:t>
            </w:r>
            <w:r w:rsidRPr="00CF6A34">
              <w:rPr>
                <w:rFonts w:ascii="Arial" w:eastAsia="Times New Roman" w:hAnsi="Arial" w:cs="Arial"/>
                <w:b/>
                <w:sz w:val="20"/>
                <w:szCs w:val="20"/>
              </w:rPr>
              <w:t xml:space="preserve">₱2,624,418,000.00 </w:t>
            </w:r>
            <w:r w:rsidRPr="00CF6A34">
              <w:rPr>
                <w:rFonts w:ascii="Arial" w:eastAsia="Times New Roman" w:hAnsi="Arial" w:cs="Arial"/>
                <w:sz w:val="20"/>
                <w:szCs w:val="20"/>
              </w:rPr>
              <w:t xml:space="preserve">for the second tranche, and </w:t>
            </w:r>
            <w:r w:rsidRPr="00CF6A34">
              <w:rPr>
                <w:rFonts w:ascii="Arial" w:eastAsia="Times New Roman" w:hAnsi="Arial" w:cs="Arial"/>
                <w:b/>
                <w:sz w:val="20"/>
                <w:szCs w:val="20"/>
              </w:rPr>
              <w:t>190,738 left-out/waitlisted</w:t>
            </w:r>
            <w:r w:rsidRPr="00CF6A34">
              <w:rPr>
                <w:rFonts w:ascii="Arial" w:eastAsia="Times New Roman" w:hAnsi="Arial" w:cs="Arial"/>
                <w:sz w:val="20"/>
                <w:szCs w:val="20"/>
              </w:rPr>
              <w:t xml:space="preserve"> beneficiaries amounting to </w:t>
            </w:r>
            <w:r w:rsidRPr="00CF6A34">
              <w:rPr>
                <w:rFonts w:ascii="Arial" w:eastAsia="Times New Roman" w:hAnsi="Arial" w:cs="Arial"/>
                <w:b/>
                <w:bCs/>
                <w:sz w:val="20"/>
                <w:szCs w:val="20"/>
              </w:rPr>
              <w:t>₱1,144,428,000.00.</w:t>
            </w:r>
          </w:p>
          <w:p w14:paraId="05A50E49" w14:textId="77777777" w:rsidR="008E35DA" w:rsidRPr="00CF6A34" w:rsidRDefault="008E35DA" w:rsidP="008266BC">
            <w:pPr>
              <w:pStyle w:val="ListParagraph"/>
              <w:numPr>
                <w:ilvl w:val="0"/>
                <w:numId w:val="6"/>
              </w:numPr>
              <w:spacing w:after="0" w:line="240" w:lineRule="auto"/>
              <w:jc w:val="both"/>
              <w:rPr>
                <w:rFonts w:eastAsia="Times New Roman"/>
              </w:rPr>
            </w:pPr>
            <w:r w:rsidRPr="00CF6A34">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00B140C"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lastRenderedPageBreak/>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BE0C3E"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B2459">
              <w:rPr>
                <w:rFonts w:ascii="Arial" w:eastAsia="Arial" w:hAnsi="Arial" w:cs="Arial"/>
                <w:color w:val="0070C0"/>
                <w:sz w:val="20"/>
                <w:szCs w:val="20"/>
              </w:rPr>
              <w:t>07</w:t>
            </w:r>
            <w:r w:rsidR="00D578EA" w:rsidRPr="00AB2459">
              <w:rPr>
                <w:rFonts w:ascii="Arial" w:eastAsia="Arial" w:hAnsi="Arial" w:cs="Arial"/>
                <w:color w:val="0070C0"/>
                <w:sz w:val="20"/>
                <w:szCs w:val="20"/>
              </w:rPr>
              <w:t xml:space="preserve"> </w:t>
            </w:r>
            <w:r w:rsidRPr="00AB2459">
              <w:rPr>
                <w:rFonts w:ascii="Arial" w:eastAsia="Arial" w:hAnsi="Arial" w:cs="Arial"/>
                <w:color w:val="0070C0"/>
                <w:sz w:val="20"/>
                <w:szCs w:val="20"/>
              </w:rPr>
              <w:t>March</w:t>
            </w:r>
            <w:r w:rsidR="00D578EA" w:rsidRPr="00AB2459">
              <w:rPr>
                <w:rFonts w:ascii="Arial" w:eastAsia="Arial" w:hAnsi="Arial" w:cs="Arial"/>
                <w:color w:val="0070C0"/>
                <w:sz w:val="20"/>
                <w:szCs w:val="20"/>
              </w:rPr>
              <w:t xml:space="preserve"> 2021</w:t>
            </w:r>
          </w:p>
        </w:tc>
        <w:tc>
          <w:tcPr>
            <w:tcW w:w="7830" w:type="dxa"/>
          </w:tcPr>
          <w:p w14:paraId="37CC6CB9"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s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3873B8A5"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4A7F57B3"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12544BFE"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1EC48070" w14:textId="77777777" w:rsidR="0042714C" w:rsidRPr="00BE0C3E"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BE0C3E"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63574E16"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DSWD-FO VIII conducted third wave of payouts (unclaimed) in Paranas and Villareal, Samar</w:t>
            </w:r>
          </w:p>
          <w:p w14:paraId="275B923D"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Pr="00BE0C3E">
              <w:rPr>
                <w:rFonts w:ascii="Arial" w:eastAsia="Arial" w:hAnsi="Arial" w:cs="Arial"/>
                <w:b/>
                <w:sz w:val="20"/>
                <w:szCs w:val="19"/>
              </w:rPr>
              <w:t>31,787 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166,260,000.00.</w:t>
            </w:r>
          </w:p>
          <w:p w14:paraId="7F05E561" w14:textId="6DC69CA7" w:rsidR="00D578EA" w:rsidRPr="00AB245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AB2459">
              <w:rPr>
                <w:rFonts w:ascii="Arial" w:eastAsia="Arial" w:hAnsi="Arial" w:cs="Arial"/>
                <w:color w:val="0070C0"/>
                <w:sz w:val="20"/>
                <w:szCs w:val="19"/>
              </w:rPr>
              <w:t xml:space="preserve">DSWD-FO VIII DRMD recorded </w:t>
            </w:r>
            <w:r w:rsidRPr="00AB2459">
              <w:rPr>
                <w:rFonts w:ascii="Arial" w:eastAsia="Arial" w:hAnsi="Arial" w:cs="Arial"/>
                <w:b/>
                <w:color w:val="0070C0"/>
                <w:sz w:val="20"/>
                <w:szCs w:val="19"/>
              </w:rPr>
              <w:t>550,267 non-4Ps beneficiaries</w:t>
            </w:r>
            <w:r w:rsidRPr="00AB2459">
              <w:rPr>
                <w:rFonts w:ascii="Arial" w:eastAsia="Arial" w:hAnsi="Arial" w:cs="Arial"/>
                <w:color w:val="0070C0"/>
                <w:sz w:val="20"/>
                <w:szCs w:val="19"/>
              </w:rPr>
              <w:t xml:space="preserve"> who received SAP amounting to </w:t>
            </w:r>
            <w:r w:rsidRPr="00AB2459">
              <w:rPr>
                <w:rFonts w:ascii="Arial" w:eastAsia="Arial" w:hAnsi="Arial" w:cs="Arial"/>
                <w:b/>
                <w:color w:val="0070C0"/>
                <w:sz w:val="20"/>
                <w:szCs w:val="19"/>
              </w:rPr>
              <w:t>₱</w:t>
            </w:r>
            <w:r w:rsidRPr="00AB2459">
              <w:rPr>
                <w:rFonts w:ascii="Arial" w:eastAsia="Arial" w:hAnsi="Arial" w:cs="Arial"/>
                <w:b/>
                <w:color w:val="0070C0"/>
                <w:sz w:val="20"/>
                <w:szCs w:val="24"/>
              </w:rPr>
              <w:t>2,751,249,750.00</w:t>
            </w:r>
            <w:r w:rsidRPr="00AB2459">
              <w:rPr>
                <w:rFonts w:ascii="Arial" w:eastAsia="Arial" w:hAnsi="Arial" w:cs="Arial"/>
                <w:b/>
                <w:color w:val="0070C0"/>
                <w:sz w:val="20"/>
                <w:szCs w:val="19"/>
              </w:rPr>
              <w:t xml:space="preserve">. </w:t>
            </w:r>
            <w:r w:rsidRPr="00AB2459">
              <w:rPr>
                <w:rFonts w:ascii="Arial" w:eastAsia="Arial" w:hAnsi="Arial" w:cs="Arial"/>
                <w:color w:val="0070C0"/>
                <w:sz w:val="20"/>
                <w:szCs w:val="19"/>
              </w:rPr>
              <w:t xml:space="preserve">There were also </w:t>
            </w:r>
            <w:r w:rsidRPr="00AB2459">
              <w:rPr>
                <w:rFonts w:ascii="Arial" w:eastAsia="Arial" w:hAnsi="Arial" w:cs="Arial"/>
                <w:b/>
                <w:color w:val="0070C0"/>
                <w:sz w:val="20"/>
                <w:szCs w:val="19"/>
              </w:rPr>
              <w:t>68,2</w:t>
            </w:r>
            <w:r w:rsidR="0062739C" w:rsidRPr="00AB2459">
              <w:rPr>
                <w:rFonts w:ascii="Arial" w:eastAsia="Arial" w:hAnsi="Arial" w:cs="Arial"/>
                <w:b/>
                <w:color w:val="0070C0"/>
                <w:sz w:val="20"/>
                <w:szCs w:val="19"/>
              </w:rPr>
              <w:t>77</w:t>
            </w:r>
            <w:r w:rsidRPr="00AB2459">
              <w:rPr>
                <w:rFonts w:ascii="Arial" w:eastAsia="Arial" w:hAnsi="Arial" w:cs="Arial"/>
                <w:b/>
                <w:color w:val="0070C0"/>
                <w:sz w:val="20"/>
                <w:szCs w:val="19"/>
              </w:rPr>
              <w:t xml:space="preserve"> </w:t>
            </w:r>
            <w:r w:rsidRPr="00AB2459">
              <w:rPr>
                <w:rFonts w:ascii="Arial" w:eastAsia="Arial" w:hAnsi="Arial" w:cs="Arial"/>
                <w:color w:val="0070C0"/>
                <w:sz w:val="20"/>
                <w:szCs w:val="19"/>
              </w:rPr>
              <w:t xml:space="preserve">out of 83,011 </w:t>
            </w:r>
            <w:r w:rsidRPr="00AB2459">
              <w:rPr>
                <w:rFonts w:ascii="Arial" w:eastAsia="Arial" w:hAnsi="Arial" w:cs="Arial"/>
                <w:color w:val="0070C0"/>
                <w:sz w:val="20"/>
                <w:szCs w:val="19"/>
              </w:rPr>
              <w:lastRenderedPageBreak/>
              <w:t xml:space="preserve">waitlisted beneficiaries who were served amounting to </w:t>
            </w:r>
            <w:r w:rsidRPr="00AB2459">
              <w:rPr>
                <w:rFonts w:ascii="Arial" w:eastAsia="Arial" w:hAnsi="Arial" w:cs="Arial"/>
                <w:b/>
                <w:color w:val="0070C0"/>
                <w:sz w:val="20"/>
                <w:szCs w:val="19"/>
              </w:rPr>
              <w:t>₱341,</w:t>
            </w:r>
            <w:r w:rsidR="0062739C" w:rsidRPr="00AB2459">
              <w:rPr>
                <w:rFonts w:ascii="Arial" w:eastAsia="Arial" w:hAnsi="Arial" w:cs="Arial"/>
                <w:b/>
                <w:color w:val="0070C0"/>
                <w:sz w:val="20"/>
                <w:szCs w:val="19"/>
              </w:rPr>
              <w:t>385</w:t>
            </w:r>
            <w:r w:rsidRPr="00AB2459">
              <w:rPr>
                <w:rFonts w:ascii="Arial" w:eastAsia="Arial" w:hAnsi="Arial" w:cs="Arial"/>
                <w:b/>
                <w:color w:val="0070C0"/>
                <w:sz w:val="20"/>
                <w:szCs w:val="19"/>
              </w:rPr>
              <w:t>,000.</w:t>
            </w:r>
          </w:p>
          <w:p w14:paraId="203DB56C"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2977E275"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3B7A3F" w14:textId="5AA22BA3" w:rsidR="00FD1204" w:rsidRDefault="00FD1204" w:rsidP="008266BC">
      <w:pPr>
        <w:spacing w:after="0" w:line="240" w:lineRule="auto"/>
        <w:contextualSpacing/>
        <w:rPr>
          <w:rFonts w:ascii="Arial" w:eastAsia="Arial" w:hAnsi="Arial" w:cs="Arial"/>
          <w:sz w:val="24"/>
          <w:szCs w:val="24"/>
          <w:highlight w:val="white"/>
        </w:rPr>
      </w:pP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3ABAC749" w14:textId="0D155CBD" w:rsidR="00610DD6" w:rsidRDefault="00610DD6" w:rsidP="008266BC">
      <w:pPr>
        <w:spacing w:after="0" w:line="240" w:lineRule="auto"/>
        <w:contextualSpacing/>
        <w:rPr>
          <w:rFonts w:ascii="Arial" w:eastAsia="Arial" w:hAnsi="Arial" w:cs="Arial"/>
          <w:sz w:val="24"/>
          <w:szCs w:val="24"/>
        </w:rPr>
      </w:pPr>
    </w:p>
    <w:p w14:paraId="048F4298" w14:textId="0EDAF5B6" w:rsidR="009D54D8" w:rsidRDefault="009D54D8" w:rsidP="008266BC">
      <w:pPr>
        <w:spacing w:after="0" w:line="240" w:lineRule="auto"/>
        <w:contextualSpacing/>
        <w:rPr>
          <w:rFonts w:ascii="Arial" w:eastAsia="Arial" w:hAnsi="Arial" w:cs="Arial"/>
          <w:b/>
          <w:bCs/>
          <w:sz w:val="24"/>
          <w:szCs w:val="24"/>
        </w:rPr>
      </w:pPr>
      <w:r w:rsidRPr="009D54D8">
        <w:rPr>
          <w:rFonts w:ascii="Arial" w:eastAsia="Arial" w:hAnsi="Arial" w:cs="Arial"/>
          <w:b/>
          <w:bCs/>
          <w:sz w:val="24"/>
          <w:szCs w:val="24"/>
        </w:rPr>
        <w:t>MARIEL B. FERRARIZ</w:t>
      </w:r>
    </w:p>
    <w:p w14:paraId="4D2E52F4" w14:textId="47EE2B6E" w:rsidR="0062739C" w:rsidRDefault="0062739C"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17050523" w14:textId="4EB17A61" w:rsidR="0062739C" w:rsidRPr="009D54D8" w:rsidRDefault="006104E3"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4331E804" w14:textId="30832064" w:rsidR="00640D74" w:rsidRDefault="00640D74" w:rsidP="008266BC">
      <w:pPr>
        <w:spacing w:after="0" w:line="240" w:lineRule="auto"/>
        <w:contextualSpacing/>
        <w:rPr>
          <w:rFonts w:ascii="Arial" w:eastAsia="Arial" w:hAnsi="Arial" w:cs="Arial"/>
          <w:b/>
          <w:sz w:val="24"/>
          <w:szCs w:val="24"/>
        </w:rPr>
      </w:pPr>
    </w:p>
    <w:p w14:paraId="317E702D" w14:textId="77777777" w:rsidR="00610DD6" w:rsidRDefault="00610DD6" w:rsidP="008266BC">
      <w:pPr>
        <w:spacing w:after="0" w:line="240" w:lineRule="auto"/>
        <w:contextualSpacing/>
        <w:rPr>
          <w:rFonts w:ascii="Arial" w:eastAsia="Arial" w:hAnsi="Arial" w:cs="Arial"/>
          <w:b/>
          <w:sz w:val="24"/>
          <w:szCs w:val="24"/>
        </w:rPr>
      </w:pPr>
    </w:p>
    <w:p w14:paraId="2D073F34" w14:textId="2AE22081" w:rsidR="00C841A5" w:rsidRDefault="0062739C" w:rsidP="008266BC">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F477F6" w14:textId="31372EB2"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2DBC3D4" w14:textId="10175208" w:rsidR="009C5642" w:rsidRDefault="009C5642" w:rsidP="008266BC">
      <w:pPr>
        <w:spacing w:after="0" w:line="240" w:lineRule="auto"/>
        <w:contextualSpacing/>
        <w:rPr>
          <w:rFonts w:ascii="Arial" w:eastAsia="Arial" w:hAnsi="Arial" w:cs="Arial"/>
          <w:b/>
          <w:color w:val="002060"/>
          <w:sz w:val="28"/>
          <w:szCs w:val="28"/>
        </w:rPr>
      </w:pPr>
    </w:p>
    <w:p w14:paraId="471264D0" w14:textId="045C2A26" w:rsidR="00463928" w:rsidRPr="00FC4330" w:rsidRDefault="00D118BC" w:rsidP="00FC4330">
      <w:pPr>
        <w:widowControl/>
        <w:spacing w:after="160" w:line="259" w:lineRule="auto"/>
        <w:rPr>
          <w:rFonts w:ascii="Arial" w:eastAsia="Arial" w:hAnsi="Arial" w:cs="Arial"/>
          <w:b/>
          <w:color w:val="002060"/>
          <w:sz w:val="28"/>
          <w:szCs w:val="28"/>
        </w:rPr>
      </w:pPr>
      <w:r>
        <w:rPr>
          <w:rFonts w:ascii="Arial" w:eastAsia="Arial" w:hAnsi="Arial" w:cs="Arial"/>
          <w:sz w:val="28"/>
          <w:szCs w:val="28"/>
        </w:rPr>
        <w:tab/>
      </w:r>
    </w:p>
    <w:sectPr w:rsidR="00463928" w:rsidRPr="00FC4330"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AD21A" w14:textId="77777777" w:rsidR="006C1FD8" w:rsidRDefault="006C1FD8">
      <w:pPr>
        <w:spacing w:after="0" w:line="240" w:lineRule="auto"/>
      </w:pPr>
      <w:r>
        <w:separator/>
      </w:r>
    </w:p>
  </w:endnote>
  <w:endnote w:type="continuationSeparator" w:id="0">
    <w:p w14:paraId="4C34AD11" w14:textId="77777777" w:rsidR="006C1FD8" w:rsidRDefault="006C1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AB2459" w:rsidRDefault="00AB245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AB2459" w:rsidRDefault="00AB2459">
    <w:pPr>
      <w:pBdr>
        <w:bottom w:val="single" w:sz="6" w:space="1" w:color="000000"/>
      </w:pBdr>
      <w:tabs>
        <w:tab w:val="left" w:pos="2371"/>
        <w:tab w:val="center" w:pos="5233"/>
      </w:tabs>
      <w:spacing w:after="0" w:line="240" w:lineRule="auto"/>
      <w:jc w:val="right"/>
      <w:rPr>
        <w:sz w:val="16"/>
        <w:szCs w:val="16"/>
      </w:rPr>
    </w:pPr>
  </w:p>
  <w:p w14:paraId="2B859230" w14:textId="5BF44E9B" w:rsidR="00AB2459" w:rsidRDefault="00AB2459"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71916">
      <w:rPr>
        <w:b/>
        <w:noProof/>
        <w:sz w:val="16"/>
        <w:szCs w:val="16"/>
      </w:rPr>
      <w:t>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71916">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1</w:t>
    </w:r>
    <w:r w:rsidRPr="008B2E5F">
      <w:rPr>
        <w:rFonts w:ascii="Arial" w:eastAsia="Arial" w:hAnsi="Arial" w:cs="Arial"/>
        <w:sz w:val="14"/>
        <w:szCs w:val="14"/>
      </w:rPr>
      <w:t xml:space="preserve"> on the Coron</w:t>
    </w:r>
    <w:r>
      <w:rPr>
        <w:rFonts w:ascii="Arial" w:eastAsia="Arial" w:hAnsi="Arial" w:cs="Arial"/>
        <w:sz w:val="14"/>
        <w:szCs w:val="14"/>
      </w:rPr>
      <w:t>avirus Disease (COVID19) as of 08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AB2459" w:rsidRDefault="00AB245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B3DED" w14:textId="77777777" w:rsidR="006C1FD8" w:rsidRDefault="006C1FD8">
      <w:pPr>
        <w:spacing w:after="0" w:line="240" w:lineRule="auto"/>
      </w:pPr>
      <w:r>
        <w:separator/>
      </w:r>
    </w:p>
  </w:footnote>
  <w:footnote w:type="continuationSeparator" w:id="0">
    <w:p w14:paraId="67ACE8D5" w14:textId="77777777" w:rsidR="006C1FD8" w:rsidRDefault="006C1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AB2459" w:rsidRDefault="00AB245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AB2459" w:rsidRDefault="00AB245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B2459" w:rsidRDefault="00AB2459">
    <w:pPr>
      <w:pBdr>
        <w:bottom w:val="single" w:sz="6" w:space="1" w:color="000000"/>
      </w:pBdr>
      <w:tabs>
        <w:tab w:val="center" w:pos="4680"/>
        <w:tab w:val="right" w:pos="9360"/>
      </w:tabs>
      <w:spacing w:after="0" w:line="240" w:lineRule="auto"/>
      <w:jc w:val="center"/>
      <w:rPr>
        <w:sz w:val="10"/>
      </w:rPr>
    </w:pPr>
  </w:p>
  <w:p w14:paraId="3A0C3660" w14:textId="77777777" w:rsidR="00AB2459" w:rsidRDefault="00AB245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AB2459" w:rsidRDefault="00AB245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067721D-607B-4026-B66D-29D64F09C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34</Pages>
  <Words>13608</Words>
  <Characters>77572</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4</cp:revision>
  <dcterms:created xsi:type="dcterms:W3CDTF">2021-03-05T08:20:00Z</dcterms:created>
  <dcterms:modified xsi:type="dcterms:W3CDTF">2021-03-0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